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2505DA">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2C78AF73"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vypracoval samostatně a použil k tomu úplný výčet citací použitých pramenů, které uvádím v seznamu přiloženém k </w:t>
      </w:r>
      <w:r w:rsidR="00826D03">
        <w:t>bakalářské</w:t>
      </w:r>
      <w:r w:rsidRPr="0043641D">
        <w:t xml:space="preserve">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patří</w:t>
      </w:r>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výstupy – mV</w:t>
      </w:r>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2505DA">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7721E02B" w14:textId="7E11CD68" w:rsidR="00672D38"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462424" w:history="1">
            <w:r w:rsidR="00672D38" w:rsidRPr="00D44418">
              <w:rPr>
                <w:rStyle w:val="Hyperlink"/>
              </w:rPr>
              <w:t>Seznam a zkratek</w:t>
            </w:r>
            <w:r w:rsidR="00672D38">
              <w:rPr>
                <w:webHidden/>
              </w:rPr>
              <w:tab/>
            </w:r>
            <w:r w:rsidR="00672D38">
              <w:rPr>
                <w:webHidden/>
              </w:rPr>
              <w:fldChar w:fldCharType="begin"/>
            </w:r>
            <w:r w:rsidR="00672D38">
              <w:rPr>
                <w:webHidden/>
              </w:rPr>
              <w:instrText xml:space="preserve"> PAGEREF _Toc166462424 \h </w:instrText>
            </w:r>
            <w:r w:rsidR="00672D38">
              <w:rPr>
                <w:webHidden/>
              </w:rPr>
            </w:r>
            <w:r w:rsidR="00672D38">
              <w:rPr>
                <w:webHidden/>
              </w:rPr>
              <w:fldChar w:fldCharType="separate"/>
            </w:r>
            <w:r w:rsidR="00672D38">
              <w:rPr>
                <w:webHidden/>
              </w:rPr>
              <w:t>5</w:t>
            </w:r>
            <w:r w:rsidR="00672D38">
              <w:rPr>
                <w:webHidden/>
              </w:rPr>
              <w:fldChar w:fldCharType="end"/>
            </w:r>
          </w:hyperlink>
        </w:p>
        <w:p w14:paraId="69A1B74C" w14:textId="6FFB7607"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25" w:history="1">
            <w:r w:rsidR="00672D38" w:rsidRPr="00D44418">
              <w:rPr>
                <w:rStyle w:val="Hyperlink"/>
              </w:rPr>
              <w:t>1</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Úvod</w:t>
            </w:r>
            <w:r w:rsidR="00672D38">
              <w:rPr>
                <w:webHidden/>
              </w:rPr>
              <w:tab/>
            </w:r>
            <w:r w:rsidR="00672D38">
              <w:rPr>
                <w:webHidden/>
              </w:rPr>
              <w:fldChar w:fldCharType="begin"/>
            </w:r>
            <w:r w:rsidR="00672D38">
              <w:rPr>
                <w:webHidden/>
              </w:rPr>
              <w:instrText xml:space="preserve"> PAGEREF _Toc166462425 \h </w:instrText>
            </w:r>
            <w:r w:rsidR="00672D38">
              <w:rPr>
                <w:webHidden/>
              </w:rPr>
            </w:r>
            <w:r w:rsidR="00672D38">
              <w:rPr>
                <w:webHidden/>
              </w:rPr>
              <w:fldChar w:fldCharType="separate"/>
            </w:r>
            <w:r w:rsidR="00672D38">
              <w:rPr>
                <w:webHidden/>
              </w:rPr>
              <w:t>6</w:t>
            </w:r>
            <w:r w:rsidR="00672D38">
              <w:rPr>
                <w:webHidden/>
              </w:rPr>
              <w:fldChar w:fldCharType="end"/>
            </w:r>
          </w:hyperlink>
        </w:p>
        <w:p w14:paraId="7C01CB2D" w14:textId="1984526B"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26" w:history="1">
            <w:r w:rsidR="00672D38" w:rsidRPr="00D44418">
              <w:rPr>
                <w:rStyle w:val="Hyperlink"/>
              </w:rPr>
              <w:t>2</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Přehled současného stavu</w:t>
            </w:r>
            <w:r w:rsidR="00672D38">
              <w:rPr>
                <w:webHidden/>
              </w:rPr>
              <w:tab/>
            </w:r>
            <w:r w:rsidR="00672D38">
              <w:rPr>
                <w:webHidden/>
              </w:rPr>
              <w:fldChar w:fldCharType="begin"/>
            </w:r>
            <w:r w:rsidR="00672D38">
              <w:rPr>
                <w:webHidden/>
              </w:rPr>
              <w:instrText xml:space="preserve"> PAGEREF _Toc166462426 \h </w:instrText>
            </w:r>
            <w:r w:rsidR="00672D38">
              <w:rPr>
                <w:webHidden/>
              </w:rPr>
            </w:r>
            <w:r w:rsidR="00672D38">
              <w:rPr>
                <w:webHidden/>
              </w:rPr>
              <w:fldChar w:fldCharType="separate"/>
            </w:r>
            <w:r w:rsidR="00672D38">
              <w:rPr>
                <w:webHidden/>
              </w:rPr>
              <w:t>7</w:t>
            </w:r>
            <w:r w:rsidR="00672D38">
              <w:rPr>
                <w:webHidden/>
              </w:rPr>
              <w:fldChar w:fldCharType="end"/>
            </w:r>
          </w:hyperlink>
        </w:p>
        <w:p w14:paraId="6BDC851E" w14:textId="5A32DE51"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27" w:history="1">
            <w:r w:rsidR="00672D38" w:rsidRPr="00D44418">
              <w:rPr>
                <w:rStyle w:val="Hyperlink"/>
                <w:noProof/>
              </w:rPr>
              <w:t>2.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Motivace pro vznik projektu</w:t>
            </w:r>
            <w:r w:rsidR="00672D38">
              <w:rPr>
                <w:noProof/>
                <w:webHidden/>
              </w:rPr>
              <w:tab/>
            </w:r>
            <w:r w:rsidR="00672D38">
              <w:rPr>
                <w:noProof/>
                <w:webHidden/>
              </w:rPr>
              <w:fldChar w:fldCharType="begin"/>
            </w:r>
            <w:r w:rsidR="00672D38">
              <w:rPr>
                <w:noProof/>
                <w:webHidden/>
              </w:rPr>
              <w:instrText xml:space="preserve"> PAGEREF _Toc166462427 \h </w:instrText>
            </w:r>
            <w:r w:rsidR="00672D38">
              <w:rPr>
                <w:noProof/>
                <w:webHidden/>
              </w:rPr>
            </w:r>
            <w:r w:rsidR="00672D38">
              <w:rPr>
                <w:noProof/>
                <w:webHidden/>
              </w:rPr>
              <w:fldChar w:fldCharType="separate"/>
            </w:r>
            <w:r w:rsidR="00672D38">
              <w:rPr>
                <w:noProof/>
                <w:webHidden/>
              </w:rPr>
              <w:t>7</w:t>
            </w:r>
            <w:r w:rsidR="00672D38">
              <w:rPr>
                <w:noProof/>
                <w:webHidden/>
              </w:rPr>
              <w:fldChar w:fldCharType="end"/>
            </w:r>
          </w:hyperlink>
        </w:p>
        <w:p w14:paraId="05EBAED6" w14:textId="047B771E"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28" w:history="1">
            <w:r w:rsidR="00672D38" w:rsidRPr="00D44418">
              <w:rPr>
                <w:rStyle w:val="Hyperlink"/>
                <w:noProof/>
              </w:rPr>
              <w:t>2.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Současná pneumatická soustava a její fungování</w:t>
            </w:r>
            <w:r w:rsidR="00672D38">
              <w:rPr>
                <w:noProof/>
                <w:webHidden/>
              </w:rPr>
              <w:tab/>
            </w:r>
            <w:r w:rsidR="00672D38">
              <w:rPr>
                <w:noProof/>
                <w:webHidden/>
              </w:rPr>
              <w:fldChar w:fldCharType="begin"/>
            </w:r>
            <w:r w:rsidR="00672D38">
              <w:rPr>
                <w:noProof/>
                <w:webHidden/>
              </w:rPr>
              <w:instrText xml:space="preserve"> PAGEREF _Toc166462428 \h </w:instrText>
            </w:r>
            <w:r w:rsidR="00672D38">
              <w:rPr>
                <w:noProof/>
                <w:webHidden/>
              </w:rPr>
            </w:r>
            <w:r w:rsidR="00672D38">
              <w:rPr>
                <w:noProof/>
                <w:webHidden/>
              </w:rPr>
              <w:fldChar w:fldCharType="separate"/>
            </w:r>
            <w:r w:rsidR="00672D38">
              <w:rPr>
                <w:noProof/>
                <w:webHidden/>
              </w:rPr>
              <w:t>8</w:t>
            </w:r>
            <w:r w:rsidR="00672D38">
              <w:rPr>
                <w:noProof/>
                <w:webHidden/>
              </w:rPr>
              <w:fldChar w:fldCharType="end"/>
            </w:r>
          </w:hyperlink>
        </w:p>
        <w:p w14:paraId="3D9F009D" w14:textId="043EB4DB"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29" w:history="1">
            <w:r w:rsidR="00672D38" w:rsidRPr="00D44418">
              <w:rPr>
                <w:rStyle w:val="Hyperlink"/>
                <w:noProof/>
              </w:rPr>
              <w:t>2.2.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Operační systém pro řízení soustavy</w:t>
            </w:r>
            <w:r w:rsidR="00672D38">
              <w:rPr>
                <w:noProof/>
                <w:webHidden/>
              </w:rPr>
              <w:tab/>
            </w:r>
            <w:r w:rsidR="00672D38">
              <w:rPr>
                <w:noProof/>
                <w:webHidden/>
              </w:rPr>
              <w:fldChar w:fldCharType="begin"/>
            </w:r>
            <w:r w:rsidR="00672D38">
              <w:rPr>
                <w:noProof/>
                <w:webHidden/>
              </w:rPr>
              <w:instrText xml:space="preserve"> PAGEREF _Toc166462429 \h </w:instrText>
            </w:r>
            <w:r w:rsidR="00672D38">
              <w:rPr>
                <w:noProof/>
                <w:webHidden/>
              </w:rPr>
            </w:r>
            <w:r w:rsidR="00672D38">
              <w:rPr>
                <w:noProof/>
                <w:webHidden/>
              </w:rPr>
              <w:fldChar w:fldCharType="separate"/>
            </w:r>
            <w:r w:rsidR="00672D38">
              <w:rPr>
                <w:noProof/>
                <w:webHidden/>
              </w:rPr>
              <w:t>8</w:t>
            </w:r>
            <w:r w:rsidR="00672D38">
              <w:rPr>
                <w:noProof/>
                <w:webHidden/>
              </w:rPr>
              <w:fldChar w:fldCharType="end"/>
            </w:r>
          </w:hyperlink>
        </w:p>
        <w:p w14:paraId="17E75BB5" w14:textId="35F4A318"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0" w:history="1">
            <w:r w:rsidR="00672D38" w:rsidRPr="00D44418">
              <w:rPr>
                <w:rStyle w:val="Hyperlink"/>
                <w:noProof/>
              </w:rPr>
              <w:t>2.2.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omponenty pneumatické soustavy</w:t>
            </w:r>
            <w:r w:rsidR="00672D38">
              <w:rPr>
                <w:noProof/>
                <w:webHidden/>
              </w:rPr>
              <w:tab/>
            </w:r>
            <w:r w:rsidR="00672D38">
              <w:rPr>
                <w:noProof/>
                <w:webHidden/>
              </w:rPr>
              <w:fldChar w:fldCharType="begin"/>
            </w:r>
            <w:r w:rsidR="00672D38">
              <w:rPr>
                <w:noProof/>
                <w:webHidden/>
              </w:rPr>
              <w:instrText xml:space="preserve"> PAGEREF _Toc166462430 \h </w:instrText>
            </w:r>
            <w:r w:rsidR="00672D38">
              <w:rPr>
                <w:noProof/>
                <w:webHidden/>
              </w:rPr>
            </w:r>
            <w:r w:rsidR="00672D38">
              <w:rPr>
                <w:noProof/>
                <w:webHidden/>
              </w:rPr>
              <w:fldChar w:fldCharType="separate"/>
            </w:r>
            <w:r w:rsidR="00672D38">
              <w:rPr>
                <w:noProof/>
                <w:webHidden/>
              </w:rPr>
              <w:t>9</w:t>
            </w:r>
            <w:r w:rsidR="00672D38">
              <w:rPr>
                <w:noProof/>
                <w:webHidden/>
              </w:rPr>
              <w:fldChar w:fldCharType="end"/>
            </w:r>
          </w:hyperlink>
        </w:p>
        <w:p w14:paraId="21B5EBF9" w14:textId="29D9A8C2"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1" w:history="1">
            <w:r w:rsidR="00672D38" w:rsidRPr="00D44418">
              <w:rPr>
                <w:rStyle w:val="Hyperlink"/>
                <w:noProof/>
              </w:rPr>
              <w:t>2.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neumatické svaly a jejich typy</w:t>
            </w:r>
            <w:r w:rsidR="00672D38">
              <w:rPr>
                <w:noProof/>
                <w:webHidden/>
              </w:rPr>
              <w:tab/>
            </w:r>
            <w:r w:rsidR="00672D38">
              <w:rPr>
                <w:noProof/>
                <w:webHidden/>
              </w:rPr>
              <w:fldChar w:fldCharType="begin"/>
            </w:r>
            <w:r w:rsidR="00672D38">
              <w:rPr>
                <w:noProof/>
                <w:webHidden/>
              </w:rPr>
              <w:instrText xml:space="preserve"> PAGEREF _Toc166462431 \h </w:instrText>
            </w:r>
            <w:r w:rsidR="00672D38">
              <w:rPr>
                <w:noProof/>
                <w:webHidden/>
              </w:rPr>
            </w:r>
            <w:r w:rsidR="00672D38">
              <w:rPr>
                <w:noProof/>
                <w:webHidden/>
              </w:rPr>
              <w:fldChar w:fldCharType="separate"/>
            </w:r>
            <w:r w:rsidR="00672D38">
              <w:rPr>
                <w:noProof/>
                <w:webHidden/>
              </w:rPr>
              <w:t>10</w:t>
            </w:r>
            <w:r w:rsidR="00672D38">
              <w:rPr>
                <w:noProof/>
                <w:webHidden/>
              </w:rPr>
              <w:fldChar w:fldCharType="end"/>
            </w:r>
          </w:hyperlink>
        </w:p>
        <w:p w14:paraId="5B2A724B" w14:textId="5BECDE74"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2" w:history="1">
            <w:r w:rsidR="00672D38" w:rsidRPr="00D44418">
              <w:rPr>
                <w:rStyle w:val="Hyperlink"/>
                <w:noProof/>
              </w:rPr>
              <w:t>2.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ython</w:t>
            </w:r>
            <w:r w:rsidR="00672D38">
              <w:rPr>
                <w:noProof/>
                <w:webHidden/>
              </w:rPr>
              <w:tab/>
            </w:r>
            <w:r w:rsidR="00672D38">
              <w:rPr>
                <w:noProof/>
                <w:webHidden/>
              </w:rPr>
              <w:fldChar w:fldCharType="begin"/>
            </w:r>
            <w:r w:rsidR="00672D38">
              <w:rPr>
                <w:noProof/>
                <w:webHidden/>
              </w:rPr>
              <w:instrText xml:space="preserve"> PAGEREF _Toc166462432 \h </w:instrText>
            </w:r>
            <w:r w:rsidR="00672D38">
              <w:rPr>
                <w:noProof/>
                <w:webHidden/>
              </w:rPr>
            </w:r>
            <w:r w:rsidR="00672D38">
              <w:rPr>
                <w:noProof/>
                <w:webHidden/>
              </w:rPr>
              <w:fldChar w:fldCharType="separate"/>
            </w:r>
            <w:r w:rsidR="00672D38">
              <w:rPr>
                <w:noProof/>
                <w:webHidden/>
              </w:rPr>
              <w:t>14</w:t>
            </w:r>
            <w:r w:rsidR="00672D38">
              <w:rPr>
                <w:noProof/>
                <w:webHidden/>
              </w:rPr>
              <w:fldChar w:fldCharType="end"/>
            </w:r>
          </w:hyperlink>
        </w:p>
        <w:p w14:paraId="066F81FD" w14:textId="009189E9"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33" w:history="1">
            <w:r w:rsidR="00672D38" w:rsidRPr="00D44418">
              <w:rPr>
                <w:rStyle w:val="Hyperlink"/>
              </w:rPr>
              <w:t>3</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Cíle práce</w:t>
            </w:r>
            <w:r w:rsidR="00672D38">
              <w:rPr>
                <w:webHidden/>
              </w:rPr>
              <w:tab/>
            </w:r>
            <w:r w:rsidR="00672D38">
              <w:rPr>
                <w:webHidden/>
              </w:rPr>
              <w:fldChar w:fldCharType="begin"/>
            </w:r>
            <w:r w:rsidR="00672D38">
              <w:rPr>
                <w:webHidden/>
              </w:rPr>
              <w:instrText xml:space="preserve"> PAGEREF _Toc166462433 \h </w:instrText>
            </w:r>
            <w:r w:rsidR="00672D38">
              <w:rPr>
                <w:webHidden/>
              </w:rPr>
            </w:r>
            <w:r w:rsidR="00672D38">
              <w:rPr>
                <w:webHidden/>
              </w:rPr>
              <w:fldChar w:fldCharType="separate"/>
            </w:r>
            <w:r w:rsidR="00672D38">
              <w:rPr>
                <w:webHidden/>
              </w:rPr>
              <w:t>17</w:t>
            </w:r>
            <w:r w:rsidR="00672D38">
              <w:rPr>
                <w:webHidden/>
              </w:rPr>
              <w:fldChar w:fldCharType="end"/>
            </w:r>
          </w:hyperlink>
        </w:p>
        <w:p w14:paraId="7EDA791C" w14:textId="1A6AA968"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34" w:history="1">
            <w:r w:rsidR="00672D38" w:rsidRPr="00D44418">
              <w:rPr>
                <w:rStyle w:val="Hyperlink"/>
              </w:rPr>
              <w:t>4</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Návrh aplikace</w:t>
            </w:r>
            <w:r w:rsidR="00672D38">
              <w:rPr>
                <w:webHidden/>
              </w:rPr>
              <w:tab/>
            </w:r>
            <w:r w:rsidR="00672D38">
              <w:rPr>
                <w:webHidden/>
              </w:rPr>
              <w:fldChar w:fldCharType="begin"/>
            </w:r>
            <w:r w:rsidR="00672D38">
              <w:rPr>
                <w:webHidden/>
              </w:rPr>
              <w:instrText xml:space="preserve"> PAGEREF _Toc166462434 \h </w:instrText>
            </w:r>
            <w:r w:rsidR="00672D38">
              <w:rPr>
                <w:webHidden/>
              </w:rPr>
            </w:r>
            <w:r w:rsidR="00672D38">
              <w:rPr>
                <w:webHidden/>
              </w:rPr>
              <w:fldChar w:fldCharType="separate"/>
            </w:r>
            <w:r w:rsidR="00672D38">
              <w:rPr>
                <w:webHidden/>
              </w:rPr>
              <w:t>19</w:t>
            </w:r>
            <w:r w:rsidR="00672D38">
              <w:rPr>
                <w:webHidden/>
              </w:rPr>
              <w:fldChar w:fldCharType="end"/>
            </w:r>
          </w:hyperlink>
        </w:p>
        <w:p w14:paraId="1E651BD6" w14:textId="7AE1B6F1"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5" w:history="1">
            <w:r w:rsidR="00672D38" w:rsidRPr="00D44418">
              <w:rPr>
                <w:rStyle w:val="Hyperlink"/>
                <w:noProof/>
              </w:rPr>
              <w:t>4.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Funkční specifikace</w:t>
            </w:r>
            <w:r w:rsidR="00672D38">
              <w:rPr>
                <w:noProof/>
                <w:webHidden/>
              </w:rPr>
              <w:tab/>
            </w:r>
            <w:r w:rsidR="00672D38">
              <w:rPr>
                <w:noProof/>
                <w:webHidden/>
              </w:rPr>
              <w:fldChar w:fldCharType="begin"/>
            </w:r>
            <w:r w:rsidR="00672D38">
              <w:rPr>
                <w:noProof/>
                <w:webHidden/>
              </w:rPr>
              <w:instrText xml:space="preserve"> PAGEREF _Toc166462435 \h </w:instrText>
            </w:r>
            <w:r w:rsidR="00672D38">
              <w:rPr>
                <w:noProof/>
                <w:webHidden/>
              </w:rPr>
            </w:r>
            <w:r w:rsidR="00672D38">
              <w:rPr>
                <w:noProof/>
                <w:webHidden/>
              </w:rPr>
              <w:fldChar w:fldCharType="separate"/>
            </w:r>
            <w:r w:rsidR="00672D38">
              <w:rPr>
                <w:noProof/>
                <w:webHidden/>
              </w:rPr>
              <w:t>19</w:t>
            </w:r>
            <w:r w:rsidR="00672D38">
              <w:rPr>
                <w:noProof/>
                <w:webHidden/>
              </w:rPr>
              <w:fldChar w:fldCharType="end"/>
            </w:r>
          </w:hyperlink>
        </w:p>
        <w:p w14:paraId="27E9B38A" w14:textId="5A52EE9C"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6" w:history="1">
            <w:r w:rsidR="00672D38" w:rsidRPr="00D44418">
              <w:rPr>
                <w:rStyle w:val="Hyperlink"/>
                <w:noProof/>
              </w:rPr>
              <w:t>4.1.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ro GUI</w:t>
            </w:r>
            <w:r w:rsidR="00672D38">
              <w:rPr>
                <w:noProof/>
                <w:webHidden/>
              </w:rPr>
              <w:tab/>
            </w:r>
            <w:r w:rsidR="00672D38">
              <w:rPr>
                <w:noProof/>
                <w:webHidden/>
              </w:rPr>
              <w:fldChar w:fldCharType="begin"/>
            </w:r>
            <w:r w:rsidR="00672D38">
              <w:rPr>
                <w:noProof/>
                <w:webHidden/>
              </w:rPr>
              <w:instrText xml:space="preserve"> PAGEREF _Toc166462436 \h </w:instrText>
            </w:r>
            <w:r w:rsidR="00672D38">
              <w:rPr>
                <w:noProof/>
                <w:webHidden/>
              </w:rPr>
            </w:r>
            <w:r w:rsidR="00672D38">
              <w:rPr>
                <w:noProof/>
                <w:webHidden/>
              </w:rPr>
              <w:fldChar w:fldCharType="separate"/>
            </w:r>
            <w:r w:rsidR="00672D38">
              <w:rPr>
                <w:noProof/>
                <w:webHidden/>
              </w:rPr>
              <w:t>19</w:t>
            </w:r>
            <w:r w:rsidR="00672D38">
              <w:rPr>
                <w:noProof/>
                <w:webHidden/>
              </w:rPr>
              <w:fldChar w:fldCharType="end"/>
            </w:r>
          </w:hyperlink>
        </w:p>
        <w:p w14:paraId="4B9983F5" w14:textId="11D168B3"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7" w:history="1">
            <w:r w:rsidR="00672D38" w:rsidRPr="00D44418">
              <w:rPr>
                <w:rStyle w:val="Hyperlink"/>
                <w:noProof/>
              </w:rPr>
              <w:t>4.1.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atabázová knihovna</w:t>
            </w:r>
            <w:r w:rsidR="00672D38">
              <w:rPr>
                <w:noProof/>
                <w:webHidden/>
              </w:rPr>
              <w:tab/>
            </w:r>
            <w:r w:rsidR="00672D38">
              <w:rPr>
                <w:noProof/>
                <w:webHidden/>
              </w:rPr>
              <w:fldChar w:fldCharType="begin"/>
            </w:r>
            <w:r w:rsidR="00672D38">
              <w:rPr>
                <w:noProof/>
                <w:webHidden/>
              </w:rPr>
              <w:instrText xml:space="preserve"> PAGEREF _Toc166462437 \h </w:instrText>
            </w:r>
            <w:r w:rsidR="00672D38">
              <w:rPr>
                <w:noProof/>
                <w:webHidden/>
              </w:rPr>
            </w:r>
            <w:r w:rsidR="00672D38">
              <w:rPr>
                <w:noProof/>
                <w:webHidden/>
              </w:rPr>
              <w:fldChar w:fldCharType="separate"/>
            </w:r>
            <w:r w:rsidR="00672D38">
              <w:rPr>
                <w:noProof/>
                <w:webHidden/>
              </w:rPr>
              <w:t>24</w:t>
            </w:r>
            <w:r w:rsidR="00672D38">
              <w:rPr>
                <w:noProof/>
                <w:webHidden/>
              </w:rPr>
              <w:fldChar w:fldCharType="end"/>
            </w:r>
          </w:hyperlink>
        </w:p>
        <w:p w14:paraId="5B682B23" w14:textId="6330DDF7"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8" w:history="1">
            <w:r w:rsidR="00672D38" w:rsidRPr="00D44418">
              <w:rPr>
                <w:rStyle w:val="Hyperlink"/>
                <w:noProof/>
              </w:rPr>
              <w:t>4.1.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Hashovací knihovna</w:t>
            </w:r>
            <w:r w:rsidR="00672D38">
              <w:rPr>
                <w:noProof/>
                <w:webHidden/>
              </w:rPr>
              <w:tab/>
            </w:r>
            <w:r w:rsidR="00672D38">
              <w:rPr>
                <w:noProof/>
                <w:webHidden/>
              </w:rPr>
              <w:fldChar w:fldCharType="begin"/>
            </w:r>
            <w:r w:rsidR="00672D38">
              <w:rPr>
                <w:noProof/>
                <w:webHidden/>
              </w:rPr>
              <w:instrText xml:space="preserve"> PAGEREF _Toc166462438 \h </w:instrText>
            </w:r>
            <w:r w:rsidR="00672D38">
              <w:rPr>
                <w:noProof/>
                <w:webHidden/>
              </w:rPr>
            </w:r>
            <w:r w:rsidR="00672D38">
              <w:rPr>
                <w:noProof/>
                <w:webHidden/>
              </w:rPr>
              <w:fldChar w:fldCharType="separate"/>
            </w:r>
            <w:r w:rsidR="00672D38">
              <w:rPr>
                <w:noProof/>
                <w:webHidden/>
              </w:rPr>
              <w:t>27</w:t>
            </w:r>
            <w:r w:rsidR="00672D38">
              <w:rPr>
                <w:noProof/>
                <w:webHidden/>
              </w:rPr>
              <w:fldChar w:fldCharType="end"/>
            </w:r>
          </w:hyperlink>
        </w:p>
        <w:p w14:paraId="464BD573" w14:textId="21032674"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9" w:history="1">
            <w:r w:rsidR="00672D38" w:rsidRPr="00D44418">
              <w:rPr>
                <w:rStyle w:val="Hyperlink"/>
                <w:noProof/>
              </w:rPr>
              <w:t>4.1.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time</w:t>
            </w:r>
            <w:r w:rsidR="00672D38">
              <w:rPr>
                <w:noProof/>
                <w:webHidden/>
              </w:rPr>
              <w:tab/>
            </w:r>
            <w:r w:rsidR="00672D38">
              <w:rPr>
                <w:noProof/>
                <w:webHidden/>
              </w:rPr>
              <w:fldChar w:fldCharType="begin"/>
            </w:r>
            <w:r w:rsidR="00672D38">
              <w:rPr>
                <w:noProof/>
                <w:webHidden/>
              </w:rPr>
              <w:instrText xml:space="preserve"> PAGEREF _Toc166462439 \h </w:instrText>
            </w:r>
            <w:r w:rsidR="00672D38">
              <w:rPr>
                <w:noProof/>
                <w:webHidden/>
              </w:rPr>
            </w:r>
            <w:r w:rsidR="00672D38">
              <w:rPr>
                <w:noProof/>
                <w:webHidden/>
              </w:rPr>
              <w:fldChar w:fldCharType="separate"/>
            </w:r>
            <w:r w:rsidR="00672D38">
              <w:rPr>
                <w:noProof/>
                <w:webHidden/>
              </w:rPr>
              <w:t>27</w:t>
            </w:r>
            <w:r w:rsidR="00672D38">
              <w:rPr>
                <w:noProof/>
                <w:webHidden/>
              </w:rPr>
              <w:fldChar w:fldCharType="end"/>
            </w:r>
          </w:hyperlink>
        </w:p>
        <w:p w14:paraId="664880A8" w14:textId="271FA793"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0" w:history="1">
            <w:r w:rsidR="00672D38" w:rsidRPr="00D44418">
              <w:rPr>
                <w:rStyle w:val="Hyperlink"/>
                <w:noProof/>
              </w:rPr>
              <w:t>4.1.5</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openpyxl</w:t>
            </w:r>
            <w:r w:rsidR="00672D38">
              <w:rPr>
                <w:noProof/>
                <w:webHidden/>
              </w:rPr>
              <w:tab/>
            </w:r>
            <w:r w:rsidR="00672D38">
              <w:rPr>
                <w:noProof/>
                <w:webHidden/>
              </w:rPr>
              <w:fldChar w:fldCharType="begin"/>
            </w:r>
            <w:r w:rsidR="00672D38">
              <w:rPr>
                <w:noProof/>
                <w:webHidden/>
              </w:rPr>
              <w:instrText xml:space="preserve"> PAGEREF _Toc166462440 \h </w:instrText>
            </w:r>
            <w:r w:rsidR="00672D38">
              <w:rPr>
                <w:noProof/>
                <w:webHidden/>
              </w:rPr>
            </w:r>
            <w:r w:rsidR="00672D38">
              <w:rPr>
                <w:noProof/>
                <w:webHidden/>
              </w:rPr>
              <w:fldChar w:fldCharType="separate"/>
            </w:r>
            <w:r w:rsidR="00672D38">
              <w:rPr>
                <w:noProof/>
                <w:webHidden/>
              </w:rPr>
              <w:t>28</w:t>
            </w:r>
            <w:r w:rsidR="00672D38">
              <w:rPr>
                <w:noProof/>
                <w:webHidden/>
              </w:rPr>
              <w:fldChar w:fldCharType="end"/>
            </w:r>
          </w:hyperlink>
        </w:p>
        <w:p w14:paraId="067C8BBF" w14:textId="5ACC3EB4"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1" w:history="1">
            <w:r w:rsidR="00672D38" w:rsidRPr="00D44418">
              <w:rPr>
                <w:rStyle w:val="Hyperlink"/>
                <w:noProof/>
              </w:rPr>
              <w:t>4.1.6</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athlib</w:t>
            </w:r>
            <w:r w:rsidR="00672D38">
              <w:rPr>
                <w:noProof/>
                <w:webHidden/>
              </w:rPr>
              <w:tab/>
            </w:r>
            <w:r w:rsidR="00672D38">
              <w:rPr>
                <w:noProof/>
                <w:webHidden/>
              </w:rPr>
              <w:fldChar w:fldCharType="begin"/>
            </w:r>
            <w:r w:rsidR="00672D38">
              <w:rPr>
                <w:noProof/>
                <w:webHidden/>
              </w:rPr>
              <w:instrText xml:space="preserve"> PAGEREF _Toc166462441 \h </w:instrText>
            </w:r>
            <w:r w:rsidR="00672D38">
              <w:rPr>
                <w:noProof/>
                <w:webHidden/>
              </w:rPr>
            </w:r>
            <w:r w:rsidR="00672D38">
              <w:rPr>
                <w:noProof/>
                <w:webHidden/>
              </w:rPr>
              <w:fldChar w:fldCharType="separate"/>
            </w:r>
            <w:r w:rsidR="00672D38">
              <w:rPr>
                <w:noProof/>
                <w:webHidden/>
              </w:rPr>
              <w:t>28</w:t>
            </w:r>
            <w:r w:rsidR="00672D38">
              <w:rPr>
                <w:noProof/>
                <w:webHidden/>
              </w:rPr>
              <w:fldChar w:fldCharType="end"/>
            </w:r>
          </w:hyperlink>
        </w:p>
        <w:p w14:paraId="7309C246" w14:textId="643CA9F2"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2" w:history="1">
            <w:r w:rsidR="00672D38" w:rsidRPr="00D44418">
              <w:rPr>
                <w:rStyle w:val="Hyperlink"/>
                <w:noProof/>
              </w:rPr>
              <w:t>4.1.7</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re</w:t>
            </w:r>
            <w:r w:rsidR="00672D38">
              <w:rPr>
                <w:noProof/>
                <w:webHidden/>
              </w:rPr>
              <w:tab/>
            </w:r>
            <w:r w:rsidR="00672D38">
              <w:rPr>
                <w:noProof/>
                <w:webHidden/>
              </w:rPr>
              <w:fldChar w:fldCharType="begin"/>
            </w:r>
            <w:r w:rsidR="00672D38">
              <w:rPr>
                <w:noProof/>
                <w:webHidden/>
              </w:rPr>
              <w:instrText xml:space="preserve"> PAGEREF _Toc166462442 \h </w:instrText>
            </w:r>
            <w:r w:rsidR="00672D38">
              <w:rPr>
                <w:noProof/>
                <w:webHidden/>
              </w:rPr>
            </w:r>
            <w:r w:rsidR="00672D38">
              <w:rPr>
                <w:noProof/>
                <w:webHidden/>
              </w:rPr>
              <w:fldChar w:fldCharType="separate"/>
            </w:r>
            <w:r w:rsidR="00672D38">
              <w:rPr>
                <w:noProof/>
                <w:webHidden/>
              </w:rPr>
              <w:t>29</w:t>
            </w:r>
            <w:r w:rsidR="00672D38">
              <w:rPr>
                <w:noProof/>
                <w:webHidden/>
              </w:rPr>
              <w:fldChar w:fldCharType="end"/>
            </w:r>
          </w:hyperlink>
        </w:p>
        <w:p w14:paraId="586EF7DB" w14:textId="5B2DB809"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3" w:history="1">
            <w:r w:rsidR="00672D38" w:rsidRPr="00D44418">
              <w:rPr>
                <w:rStyle w:val="Hyperlink"/>
                <w:noProof/>
              </w:rPr>
              <w:t>4.1.8</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neumoCVUTFBMI.DeviceLoader</w:t>
            </w:r>
            <w:r w:rsidR="00672D38">
              <w:rPr>
                <w:noProof/>
                <w:webHidden/>
              </w:rPr>
              <w:tab/>
            </w:r>
            <w:r w:rsidR="00672D38">
              <w:rPr>
                <w:noProof/>
                <w:webHidden/>
              </w:rPr>
              <w:fldChar w:fldCharType="begin"/>
            </w:r>
            <w:r w:rsidR="00672D38">
              <w:rPr>
                <w:noProof/>
                <w:webHidden/>
              </w:rPr>
              <w:instrText xml:space="preserve"> PAGEREF _Toc166462443 \h </w:instrText>
            </w:r>
            <w:r w:rsidR="00672D38">
              <w:rPr>
                <w:noProof/>
                <w:webHidden/>
              </w:rPr>
            </w:r>
            <w:r w:rsidR="00672D38">
              <w:rPr>
                <w:noProof/>
                <w:webHidden/>
              </w:rPr>
              <w:fldChar w:fldCharType="separate"/>
            </w:r>
            <w:r w:rsidR="00672D38">
              <w:rPr>
                <w:noProof/>
                <w:webHidden/>
              </w:rPr>
              <w:t>29</w:t>
            </w:r>
            <w:r w:rsidR="00672D38">
              <w:rPr>
                <w:noProof/>
                <w:webHidden/>
              </w:rPr>
              <w:fldChar w:fldCharType="end"/>
            </w:r>
          </w:hyperlink>
        </w:p>
        <w:p w14:paraId="34277349" w14:textId="1FA3EBF4"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44" w:history="1">
            <w:r w:rsidR="00672D38" w:rsidRPr="00D44418">
              <w:rPr>
                <w:rStyle w:val="Hyperlink"/>
              </w:rPr>
              <w:t>5</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Implementace</w:t>
            </w:r>
            <w:r w:rsidR="00672D38">
              <w:rPr>
                <w:webHidden/>
              </w:rPr>
              <w:tab/>
            </w:r>
            <w:r w:rsidR="00672D38">
              <w:rPr>
                <w:webHidden/>
              </w:rPr>
              <w:fldChar w:fldCharType="begin"/>
            </w:r>
            <w:r w:rsidR="00672D38">
              <w:rPr>
                <w:webHidden/>
              </w:rPr>
              <w:instrText xml:space="preserve"> PAGEREF _Toc166462444 \h </w:instrText>
            </w:r>
            <w:r w:rsidR="00672D38">
              <w:rPr>
                <w:webHidden/>
              </w:rPr>
            </w:r>
            <w:r w:rsidR="00672D38">
              <w:rPr>
                <w:webHidden/>
              </w:rPr>
              <w:fldChar w:fldCharType="separate"/>
            </w:r>
            <w:r w:rsidR="00672D38">
              <w:rPr>
                <w:webHidden/>
              </w:rPr>
              <w:t>30</w:t>
            </w:r>
            <w:r w:rsidR="00672D38">
              <w:rPr>
                <w:webHidden/>
              </w:rPr>
              <w:fldChar w:fldCharType="end"/>
            </w:r>
          </w:hyperlink>
        </w:p>
        <w:p w14:paraId="687E927B" w14:textId="0ED632C8"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5" w:history="1">
            <w:r w:rsidR="00672D38" w:rsidRPr="00D44418">
              <w:rPr>
                <w:rStyle w:val="Hyperlink"/>
                <w:noProof/>
              </w:rPr>
              <w:t>5.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neumatická soustava</w:t>
            </w:r>
            <w:r w:rsidR="00672D38">
              <w:rPr>
                <w:noProof/>
                <w:webHidden/>
              </w:rPr>
              <w:tab/>
            </w:r>
            <w:r w:rsidR="00672D38">
              <w:rPr>
                <w:noProof/>
                <w:webHidden/>
              </w:rPr>
              <w:fldChar w:fldCharType="begin"/>
            </w:r>
            <w:r w:rsidR="00672D38">
              <w:rPr>
                <w:noProof/>
                <w:webHidden/>
              </w:rPr>
              <w:instrText xml:space="preserve"> PAGEREF _Toc166462445 \h </w:instrText>
            </w:r>
            <w:r w:rsidR="00672D38">
              <w:rPr>
                <w:noProof/>
                <w:webHidden/>
              </w:rPr>
            </w:r>
            <w:r w:rsidR="00672D38">
              <w:rPr>
                <w:noProof/>
                <w:webHidden/>
              </w:rPr>
              <w:fldChar w:fldCharType="separate"/>
            </w:r>
            <w:r w:rsidR="00672D38">
              <w:rPr>
                <w:noProof/>
                <w:webHidden/>
              </w:rPr>
              <w:t>30</w:t>
            </w:r>
            <w:r w:rsidR="00672D38">
              <w:rPr>
                <w:noProof/>
                <w:webHidden/>
              </w:rPr>
              <w:fldChar w:fldCharType="end"/>
            </w:r>
          </w:hyperlink>
        </w:p>
        <w:p w14:paraId="5AC66627" w14:textId="53216F22"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6" w:history="1">
            <w:r w:rsidR="00672D38" w:rsidRPr="00D44418">
              <w:rPr>
                <w:rStyle w:val="Hyperlink"/>
                <w:noProof/>
              </w:rPr>
              <w:t>5.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eviceLoader</w:t>
            </w:r>
            <w:r w:rsidR="00672D38">
              <w:rPr>
                <w:noProof/>
                <w:webHidden/>
              </w:rPr>
              <w:tab/>
            </w:r>
            <w:r w:rsidR="00672D38">
              <w:rPr>
                <w:noProof/>
                <w:webHidden/>
              </w:rPr>
              <w:fldChar w:fldCharType="begin"/>
            </w:r>
            <w:r w:rsidR="00672D38">
              <w:rPr>
                <w:noProof/>
                <w:webHidden/>
              </w:rPr>
              <w:instrText xml:space="preserve"> PAGEREF _Toc166462446 \h </w:instrText>
            </w:r>
            <w:r w:rsidR="00672D38">
              <w:rPr>
                <w:noProof/>
                <w:webHidden/>
              </w:rPr>
            </w:r>
            <w:r w:rsidR="00672D38">
              <w:rPr>
                <w:noProof/>
                <w:webHidden/>
              </w:rPr>
              <w:fldChar w:fldCharType="separate"/>
            </w:r>
            <w:r w:rsidR="00672D38">
              <w:rPr>
                <w:noProof/>
                <w:webHidden/>
              </w:rPr>
              <w:t>31</w:t>
            </w:r>
            <w:r w:rsidR="00672D38">
              <w:rPr>
                <w:noProof/>
                <w:webHidden/>
              </w:rPr>
              <w:fldChar w:fldCharType="end"/>
            </w:r>
          </w:hyperlink>
        </w:p>
        <w:p w14:paraId="0849CE79" w14:textId="1286361C"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7" w:history="1">
            <w:r w:rsidR="00672D38" w:rsidRPr="00D44418">
              <w:rPr>
                <w:rStyle w:val="Hyperlink"/>
                <w:noProof/>
              </w:rPr>
              <w:t>5.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Main</w:t>
            </w:r>
            <w:r w:rsidR="00672D38">
              <w:rPr>
                <w:noProof/>
                <w:webHidden/>
              </w:rPr>
              <w:tab/>
            </w:r>
            <w:r w:rsidR="00672D38">
              <w:rPr>
                <w:noProof/>
                <w:webHidden/>
              </w:rPr>
              <w:fldChar w:fldCharType="begin"/>
            </w:r>
            <w:r w:rsidR="00672D38">
              <w:rPr>
                <w:noProof/>
                <w:webHidden/>
              </w:rPr>
              <w:instrText xml:space="preserve"> PAGEREF _Toc166462447 \h </w:instrText>
            </w:r>
            <w:r w:rsidR="00672D38">
              <w:rPr>
                <w:noProof/>
                <w:webHidden/>
              </w:rPr>
            </w:r>
            <w:r w:rsidR="00672D38">
              <w:rPr>
                <w:noProof/>
                <w:webHidden/>
              </w:rPr>
              <w:fldChar w:fldCharType="separate"/>
            </w:r>
            <w:r w:rsidR="00672D38">
              <w:rPr>
                <w:noProof/>
                <w:webHidden/>
              </w:rPr>
              <w:t>32</w:t>
            </w:r>
            <w:r w:rsidR="00672D38">
              <w:rPr>
                <w:noProof/>
                <w:webHidden/>
              </w:rPr>
              <w:fldChar w:fldCharType="end"/>
            </w:r>
          </w:hyperlink>
        </w:p>
        <w:p w14:paraId="1282A571" w14:textId="6EA9B6FF"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8" w:history="1">
            <w:r w:rsidR="00672D38" w:rsidRPr="00D44418">
              <w:rPr>
                <w:rStyle w:val="Hyperlink"/>
                <w:noProof/>
              </w:rPr>
              <w:t>5.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AdminWindow</w:t>
            </w:r>
            <w:r w:rsidR="00672D38">
              <w:rPr>
                <w:noProof/>
                <w:webHidden/>
              </w:rPr>
              <w:tab/>
            </w:r>
            <w:r w:rsidR="00672D38">
              <w:rPr>
                <w:noProof/>
                <w:webHidden/>
              </w:rPr>
              <w:fldChar w:fldCharType="begin"/>
            </w:r>
            <w:r w:rsidR="00672D38">
              <w:rPr>
                <w:noProof/>
                <w:webHidden/>
              </w:rPr>
              <w:instrText xml:space="preserve"> PAGEREF _Toc166462448 \h </w:instrText>
            </w:r>
            <w:r w:rsidR="00672D38">
              <w:rPr>
                <w:noProof/>
                <w:webHidden/>
              </w:rPr>
            </w:r>
            <w:r w:rsidR="00672D38">
              <w:rPr>
                <w:noProof/>
                <w:webHidden/>
              </w:rPr>
              <w:fldChar w:fldCharType="separate"/>
            </w:r>
            <w:r w:rsidR="00672D38">
              <w:rPr>
                <w:noProof/>
                <w:webHidden/>
              </w:rPr>
              <w:t>35</w:t>
            </w:r>
            <w:r w:rsidR="00672D38">
              <w:rPr>
                <w:noProof/>
                <w:webHidden/>
              </w:rPr>
              <w:fldChar w:fldCharType="end"/>
            </w:r>
          </w:hyperlink>
        </w:p>
        <w:p w14:paraId="39119D58" w14:textId="57FA3159"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9" w:history="1">
            <w:r w:rsidR="00672D38" w:rsidRPr="00D44418">
              <w:rPr>
                <w:rStyle w:val="Hyperlink"/>
                <w:noProof/>
              </w:rPr>
              <w:t>5.5</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UserWindow</w:t>
            </w:r>
            <w:r w:rsidR="00672D38">
              <w:rPr>
                <w:noProof/>
                <w:webHidden/>
              </w:rPr>
              <w:tab/>
            </w:r>
            <w:r w:rsidR="00672D38">
              <w:rPr>
                <w:noProof/>
                <w:webHidden/>
              </w:rPr>
              <w:fldChar w:fldCharType="begin"/>
            </w:r>
            <w:r w:rsidR="00672D38">
              <w:rPr>
                <w:noProof/>
                <w:webHidden/>
              </w:rPr>
              <w:instrText xml:space="preserve"> PAGEREF _Toc166462449 \h </w:instrText>
            </w:r>
            <w:r w:rsidR="00672D38">
              <w:rPr>
                <w:noProof/>
                <w:webHidden/>
              </w:rPr>
            </w:r>
            <w:r w:rsidR="00672D38">
              <w:rPr>
                <w:noProof/>
                <w:webHidden/>
              </w:rPr>
              <w:fldChar w:fldCharType="separate"/>
            </w:r>
            <w:r w:rsidR="00672D38">
              <w:rPr>
                <w:noProof/>
                <w:webHidden/>
              </w:rPr>
              <w:t>43</w:t>
            </w:r>
            <w:r w:rsidR="00672D38">
              <w:rPr>
                <w:noProof/>
                <w:webHidden/>
              </w:rPr>
              <w:fldChar w:fldCharType="end"/>
            </w:r>
          </w:hyperlink>
        </w:p>
        <w:p w14:paraId="73CE02C5" w14:textId="3AB1C38B"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0" w:history="1">
            <w:r w:rsidR="00672D38" w:rsidRPr="00D44418">
              <w:rPr>
                <w:rStyle w:val="Hyperlink"/>
              </w:rPr>
              <w:t>6</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Uživatelská dokumentace</w:t>
            </w:r>
            <w:r w:rsidR="00672D38">
              <w:rPr>
                <w:webHidden/>
              </w:rPr>
              <w:tab/>
            </w:r>
            <w:r w:rsidR="00672D38">
              <w:rPr>
                <w:webHidden/>
              </w:rPr>
              <w:fldChar w:fldCharType="begin"/>
            </w:r>
            <w:r w:rsidR="00672D38">
              <w:rPr>
                <w:webHidden/>
              </w:rPr>
              <w:instrText xml:space="preserve"> PAGEREF _Toc166462450 \h </w:instrText>
            </w:r>
            <w:r w:rsidR="00672D38">
              <w:rPr>
                <w:webHidden/>
              </w:rPr>
            </w:r>
            <w:r w:rsidR="00672D38">
              <w:rPr>
                <w:webHidden/>
              </w:rPr>
              <w:fldChar w:fldCharType="separate"/>
            </w:r>
            <w:r w:rsidR="00672D38">
              <w:rPr>
                <w:webHidden/>
              </w:rPr>
              <w:t>49</w:t>
            </w:r>
            <w:r w:rsidR="00672D38">
              <w:rPr>
                <w:webHidden/>
              </w:rPr>
              <w:fldChar w:fldCharType="end"/>
            </w:r>
          </w:hyperlink>
        </w:p>
        <w:p w14:paraId="414D3C8C" w14:textId="258F05E5"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51" w:history="1">
            <w:r w:rsidR="00672D38" w:rsidRPr="00D44418">
              <w:rPr>
                <w:rStyle w:val="Hyperlink"/>
                <w:noProof/>
              </w:rPr>
              <w:t>6.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okumentace pro uživatele</w:t>
            </w:r>
            <w:r w:rsidR="00672D38">
              <w:rPr>
                <w:noProof/>
                <w:webHidden/>
              </w:rPr>
              <w:tab/>
            </w:r>
            <w:r w:rsidR="00672D38">
              <w:rPr>
                <w:noProof/>
                <w:webHidden/>
              </w:rPr>
              <w:fldChar w:fldCharType="begin"/>
            </w:r>
            <w:r w:rsidR="00672D38">
              <w:rPr>
                <w:noProof/>
                <w:webHidden/>
              </w:rPr>
              <w:instrText xml:space="preserve"> PAGEREF _Toc166462451 \h </w:instrText>
            </w:r>
            <w:r w:rsidR="00672D38">
              <w:rPr>
                <w:noProof/>
                <w:webHidden/>
              </w:rPr>
            </w:r>
            <w:r w:rsidR="00672D38">
              <w:rPr>
                <w:noProof/>
                <w:webHidden/>
              </w:rPr>
              <w:fldChar w:fldCharType="separate"/>
            </w:r>
            <w:r w:rsidR="00672D38">
              <w:rPr>
                <w:noProof/>
                <w:webHidden/>
              </w:rPr>
              <w:t>49</w:t>
            </w:r>
            <w:r w:rsidR="00672D38">
              <w:rPr>
                <w:noProof/>
                <w:webHidden/>
              </w:rPr>
              <w:fldChar w:fldCharType="end"/>
            </w:r>
          </w:hyperlink>
        </w:p>
        <w:p w14:paraId="4B189FCD" w14:textId="5E7876AD"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52" w:history="1">
            <w:r w:rsidR="00672D38" w:rsidRPr="00D44418">
              <w:rPr>
                <w:rStyle w:val="Hyperlink"/>
                <w:noProof/>
              </w:rPr>
              <w:t>6.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okumentace pro administrátora</w:t>
            </w:r>
            <w:r w:rsidR="00672D38">
              <w:rPr>
                <w:noProof/>
                <w:webHidden/>
              </w:rPr>
              <w:tab/>
            </w:r>
            <w:r w:rsidR="00672D38">
              <w:rPr>
                <w:noProof/>
                <w:webHidden/>
              </w:rPr>
              <w:fldChar w:fldCharType="begin"/>
            </w:r>
            <w:r w:rsidR="00672D38">
              <w:rPr>
                <w:noProof/>
                <w:webHidden/>
              </w:rPr>
              <w:instrText xml:space="preserve"> PAGEREF _Toc166462452 \h </w:instrText>
            </w:r>
            <w:r w:rsidR="00672D38">
              <w:rPr>
                <w:noProof/>
                <w:webHidden/>
              </w:rPr>
            </w:r>
            <w:r w:rsidR="00672D38">
              <w:rPr>
                <w:noProof/>
                <w:webHidden/>
              </w:rPr>
              <w:fldChar w:fldCharType="separate"/>
            </w:r>
            <w:r w:rsidR="00672D38">
              <w:rPr>
                <w:noProof/>
                <w:webHidden/>
              </w:rPr>
              <w:t>53</w:t>
            </w:r>
            <w:r w:rsidR="00672D38">
              <w:rPr>
                <w:noProof/>
                <w:webHidden/>
              </w:rPr>
              <w:fldChar w:fldCharType="end"/>
            </w:r>
          </w:hyperlink>
        </w:p>
        <w:p w14:paraId="0AB74641" w14:textId="25425320"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3" w:history="1">
            <w:r w:rsidR="00672D38" w:rsidRPr="00D44418">
              <w:rPr>
                <w:rStyle w:val="Hyperlink"/>
              </w:rPr>
              <w:t>7</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Testování</w:t>
            </w:r>
            <w:r w:rsidR="00672D38">
              <w:rPr>
                <w:webHidden/>
              </w:rPr>
              <w:tab/>
            </w:r>
            <w:r w:rsidR="00672D38">
              <w:rPr>
                <w:webHidden/>
              </w:rPr>
              <w:fldChar w:fldCharType="begin"/>
            </w:r>
            <w:r w:rsidR="00672D38">
              <w:rPr>
                <w:webHidden/>
              </w:rPr>
              <w:instrText xml:space="preserve"> PAGEREF _Toc166462453 \h </w:instrText>
            </w:r>
            <w:r w:rsidR="00672D38">
              <w:rPr>
                <w:webHidden/>
              </w:rPr>
            </w:r>
            <w:r w:rsidR="00672D38">
              <w:rPr>
                <w:webHidden/>
              </w:rPr>
              <w:fldChar w:fldCharType="separate"/>
            </w:r>
            <w:r w:rsidR="00672D38">
              <w:rPr>
                <w:webHidden/>
              </w:rPr>
              <w:t>58</w:t>
            </w:r>
            <w:r w:rsidR="00672D38">
              <w:rPr>
                <w:webHidden/>
              </w:rPr>
              <w:fldChar w:fldCharType="end"/>
            </w:r>
          </w:hyperlink>
        </w:p>
        <w:p w14:paraId="340EE9BB" w14:textId="400B5CA1"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4" w:history="1">
            <w:r w:rsidR="00672D38" w:rsidRPr="00D44418">
              <w:rPr>
                <w:rStyle w:val="Hyperlink"/>
              </w:rPr>
              <w:t>8</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Diskuse</w:t>
            </w:r>
            <w:r w:rsidR="00672D38">
              <w:rPr>
                <w:webHidden/>
              </w:rPr>
              <w:tab/>
            </w:r>
            <w:r w:rsidR="00672D38">
              <w:rPr>
                <w:webHidden/>
              </w:rPr>
              <w:fldChar w:fldCharType="begin"/>
            </w:r>
            <w:r w:rsidR="00672D38">
              <w:rPr>
                <w:webHidden/>
              </w:rPr>
              <w:instrText xml:space="preserve"> PAGEREF _Toc166462454 \h </w:instrText>
            </w:r>
            <w:r w:rsidR="00672D38">
              <w:rPr>
                <w:webHidden/>
              </w:rPr>
            </w:r>
            <w:r w:rsidR="00672D38">
              <w:rPr>
                <w:webHidden/>
              </w:rPr>
              <w:fldChar w:fldCharType="separate"/>
            </w:r>
            <w:r w:rsidR="00672D38">
              <w:rPr>
                <w:webHidden/>
              </w:rPr>
              <w:t>61</w:t>
            </w:r>
            <w:r w:rsidR="00672D38">
              <w:rPr>
                <w:webHidden/>
              </w:rPr>
              <w:fldChar w:fldCharType="end"/>
            </w:r>
          </w:hyperlink>
        </w:p>
        <w:p w14:paraId="3B2974AA" w14:textId="61A7F35D"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5" w:history="1">
            <w:r w:rsidR="00672D38" w:rsidRPr="00D44418">
              <w:rPr>
                <w:rStyle w:val="Hyperlink"/>
              </w:rPr>
              <w:t>9</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Závěr</w:t>
            </w:r>
            <w:r w:rsidR="00672D38">
              <w:rPr>
                <w:webHidden/>
              </w:rPr>
              <w:tab/>
            </w:r>
            <w:r w:rsidR="00672D38">
              <w:rPr>
                <w:webHidden/>
              </w:rPr>
              <w:fldChar w:fldCharType="begin"/>
            </w:r>
            <w:r w:rsidR="00672D38">
              <w:rPr>
                <w:webHidden/>
              </w:rPr>
              <w:instrText xml:space="preserve"> PAGEREF _Toc166462455 \h </w:instrText>
            </w:r>
            <w:r w:rsidR="00672D38">
              <w:rPr>
                <w:webHidden/>
              </w:rPr>
            </w:r>
            <w:r w:rsidR="00672D38">
              <w:rPr>
                <w:webHidden/>
              </w:rPr>
              <w:fldChar w:fldCharType="separate"/>
            </w:r>
            <w:r w:rsidR="00672D38">
              <w:rPr>
                <w:webHidden/>
              </w:rPr>
              <w:t>62</w:t>
            </w:r>
            <w:r w:rsidR="00672D38">
              <w:rPr>
                <w:webHidden/>
              </w:rPr>
              <w:fldChar w:fldCharType="end"/>
            </w:r>
          </w:hyperlink>
        </w:p>
        <w:p w14:paraId="406D6D68" w14:textId="171F2A32"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6" w:history="1">
            <w:r w:rsidR="00672D38" w:rsidRPr="00D44418">
              <w:rPr>
                <w:rStyle w:val="Hyperlink"/>
              </w:rPr>
              <w:t>Seznam použité literatury</w:t>
            </w:r>
            <w:r w:rsidR="00672D38">
              <w:rPr>
                <w:webHidden/>
              </w:rPr>
              <w:tab/>
            </w:r>
            <w:r w:rsidR="00672D38">
              <w:rPr>
                <w:webHidden/>
              </w:rPr>
              <w:fldChar w:fldCharType="begin"/>
            </w:r>
            <w:r w:rsidR="00672D38">
              <w:rPr>
                <w:webHidden/>
              </w:rPr>
              <w:instrText xml:space="preserve"> PAGEREF _Toc166462456 \h </w:instrText>
            </w:r>
            <w:r w:rsidR="00672D38">
              <w:rPr>
                <w:webHidden/>
              </w:rPr>
            </w:r>
            <w:r w:rsidR="00672D38">
              <w:rPr>
                <w:webHidden/>
              </w:rPr>
              <w:fldChar w:fldCharType="separate"/>
            </w:r>
            <w:r w:rsidR="00672D38">
              <w:rPr>
                <w:webHidden/>
              </w:rPr>
              <w:t>63</w:t>
            </w:r>
            <w:r w:rsidR="00672D38">
              <w:rPr>
                <w:webHidden/>
              </w:rPr>
              <w:fldChar w:fldCharType="end"/>
            </w:r>
          </w:hyperlink>
        </w:p>
        <w:p w14:paraId="78D38C80" w14:textId="410B0BD8"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2505DA">
          <w:headerReference w:type="default" r:id="rId12"/>
          <w:footerReference w:type="default" r:id="rId13"/>
          <w:pgSz w:w="11906" w:h="16838" w:code="9"/>
          <w:pgMar w:top="1418" w:right="1418" w:bottom="1418" w:left="1418" w:header="709" w:footer="709" w:gutter="567"/>
          <w:pgNumType w:start="3"/>
          <w:cols w:space="708"/>
          <w:docGrid w:linePitch="360"/>
        </w:sectPr>
      </w:pPr>
    </w:p>
    <w:p w14:paraId="6FB18896" w14:textId="1E84C094" w:rsidR="0087518F" w:rsidRPr="0043641D" w:rsidRDefault="00205843" w:rsidP="00B83039">
      <w:pPr>
        <w:pStyle w:val="Heading1"/>
        <w:numPr>
          <w:ilvl w:val="0"/>
          <w:numId w:val="0"/>
        </w:numPr>
      </w:pPr>
      <w:bookmarkStart w:id="0" w:name="_Toc350012458"/>
      <w:bookmarkStart w:id="1" w:name="_Toc386301756"/>
      <w:bookmarkStart w:id="2" w:name="_Toc476327912"/>
      <w:bookmarkStart w:id="3" w:name="_Toc166462424"/>
      <w:r w:rsidRPr="0043641D">
        <w:lastRenderedPageBreak/>
        <w:t>S</w:t>
      </w:r>
      <w:bookmarkEnd w:id="0"/>
      <w:r w:rsidRPr="0043641D">
        <w:t xml:space="preserve">eznam </w:t>
      </w:r>
      <w:r w:rsidR="00854146" w:rsidRPr="0043641D">
        <w:t>a zkratek</w:t>
      </w:r>
      <w:bookmarkEnd w:id="1"/>
      <w:bookmarkEnd w:id="2"/>
      <w:bookmarkEnd w:id="3"/>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2E98853A" w14:textId="77777777" w:rsidR="00A43085" w:rsidRDefault="00A43085" w:rsidP="00000785">
            <w:pPr>
              <w:ind w:firstLine="0"/>
            </w:pPr>
            <w:r w:rsidRPr="0043641D">
              <w:t>CLI</w:t>
            </w:r>
          </w:p>
          <w:p w14:paraId="4D3E51B3" w14:textId="77777777" w:rsidR="00FB6744" w:rsidRDefault="00FB6744" w:rsidP="00000785">
            <w:pPr>
              <w:ind w:firstLine="0"/>
            </w:pPr>
            <w:r w:rsidRPr="0043641D">
              <w:t>NoSQL</w:t>
            </w:r>
          </w:p>
          <w:p w14:paraId="47245EAE" w14:textId="77777777" w:rsidR="00893ED7" w:rsidRDefault="00893ED7" w:rsidP="00000785">
            <w:pPr>
              <w:ind w:firstLine="0"/>
            </w:pPr>
            <w:r w:rsidRPr="0043641D">
              <w:t xml:space="preserve">MVCC </w:t>
            </w:r>
          </w:p>
          <w:p w14:paraId="4A9D2FAB" w14:textId="124C23E2" w:rsidR="00214F6F" w:rsidRPr="0043641D" w:rsidRDefault="00214F6F" w:rsidP="00000785">
            <w:pPr>
              <w:ind w:firstLine="0"/>
            </w:pPr>
            <w:r w:rsidRPr="00214F6F">
              <w:t>MySQL</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79EC2D48" w14:textId="77777777" w:rsidR="00A43085" w:rsidRDefault="00A43085" w:rsidP="00E91805">
            <w:pPr>
              <w:ind w:firstLine="0"/>
            </w:pPr>
            <w:r w:rsidRPr="0043641D">
              <w:t>Command Line Interface (Rozhraní příkazového řádku)</w:t>
            </w:r>
          </w:p>
          <w:p w14:paraId="7B24D024" w14:textId="77777777" w:rsidR="00FB6744" w:rsidRDefault="00FB6744" w:rsidP="00E91805">
            <w:pPr>
              <w:ind w:firstLine="0"/>
            </w:pPr>
            <w:r w:rsidRPr="00FB6744">
              <w:t>Not Only SQ</w:t>
            </w:r>
            <w:r>
              <w:t>L (</w:t>
            </w:r>
            <w:r w:rsidRPr="00FB6744">
              <w:t>Nejen SQL</w:t>
            </w:r>
            <w:r>
              <w:t>)</w:t>
            </w:r>
          </w:p>
          <w:p w14:paraId="436C9749" w14:textId="77777777" w:rsidR="00893ED7" w:rsidRDefault="00893ED7" w:rsidP="00E91805">
            <w:pPr>
              <w:ind w:firstLine="0"/>
            </w:pPr>
            <w:r w:rsidRPr="0043641D">
              <w:t>Multi-Version Concurrency Control</w:t>
            </w:r>
            <w:r>
              <w:t xml:space="preserve"> (</w:t>
            </w:r>
            <w:r w:rsidRPr="00893ED7">
              <w:t>Řízení konkurence více verzí</w:t>
            </w:r>
            <w:r>
              <w:t>)</w:t>
            </w:r>
          </w:p>
          <w:p w14:paraId="0B3A9F79" w14:textId="46FF4067" w:rsidR="00214F6F" w:rsidRPr="0043641D" w:rsidRDefault="00214F6F" w:rsidP="00E91805">
            <w:pPr>
              <w:ind w:firstLine="0"/>
            </w:pPr>
            <w:r w:rsidRPr="00214F6F">
              <w:t>My Structured Query Languag</w:t>
            </w:r>
            <w:r>
              <w:t>e (</w:t>
            </w:r>
            <w:r w:rsidRPr="00214F6F">
              <w:t>Můj Strukturovaný Dotazovací Jazyk</w:t>
            </w:r>
            <w:r>
              <w:t>)</w:t>
            </w:r>
          </w:p>
        </w:tc>
      </w:tr>
    </w:tbl>
    <w:p w14:paraId="40590304" w14:textId="77777777" w:rsidR="005B115B" w:rsidRPr="0043641D" w:rsidRDefault="005B115B" w:rsidP="00535B82">
      <w:pPr>
        <w:spacing w:after="0" w:line="360" w:lineRule="auto"/>
        <w:jc w:val="left"/>
        <w:rPr>
          <w:b/>
          <w:sz w:val="28"/>
          <w:szCs w:val="28"/>
        </w:rPr>
        <w:sectPr w:rsidR="005B115B" w:rsidRPr="0043641D" w:rsidSect="002505DA">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6462425"/>
      <w:r w:rsidRPr="0043641D">
        <w:lastRenderedPageBreak/>
        <w:t>Úvod</w:t>
      </w:r>
      <w:bookmarkEnd w:id="4"/>
      <w:bookmarkEnd w:id="5"/>
      <w:bookmarkEnd w:id="6"/>
      <w:bookmarkEnd w:id="7"/>
    </w:p>
    <w:p w14:paraId="45C28341" w14:textId="030BB502" w:rsidR="005642BA" w:rsidRPr="0043641D" w:rsidRDefault="00686327" w:rsidP="00B148FB">
      <w:pPr>
        <w:ind w:firstLine="426"/>
      </w:pPr>
      <w:r>
        <w:t>Tato bakalářská prá</w:t>
      </w:r>
      <w:r w:rsidR="00757871" w:rsidRPr="0043641D">
        <w:t xml:space="preserve">ce, </w:t>
      </w:r>
      <w:r>
        <w:t>navazuje na projekt, který má za cíl</w:t>
      </w:r>
      <w:r w:rsidR="00757871" w:rsidRPr="0043641D">
        <w:t xml:space="preserve"> </w:t>
      </w:r>
      <w:r>
        <w:t xml:space="preserve">vytvořit pneumatickou soustavu, který bude schopna ovládat pět pneumatických svalů nezávisle na sobě. Zmíněný projekt se </w:t>
      </w:r>
      <w:r w:rsidR="00757871" w:rsidRPr="0043641D">
        <w:t xml:space="preserve">primárně </w:t>
      </w:r>
      <w:r>
        <w:t xml:space="preserve">věnuje </w:t>
      </w:r>
      <w:r w:rsidR="00757871" w:rsidRPr="0043641D">
        <w:t xml:space="preserve">mechanické stránce problému, avšak postrádá softwarovou implementaci. Předchozí </w:t>
      </w:r>
      <w:r>
        <w:t>softwarové řešení</w:t>
      </w:r>
      <w:r w:rsidR="00757871" w:rsidRPr="0043641D">
        <w:t xml:space="preserve">, se kterým </w:t>
      </w:r>
      <w:r w:rsidR="00841D07">
        <w:t>tento projekt</w:t>
      </w:r>
      <w:r w:rsidR="00757871"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rsidR="001D70D7">
        <w:t>robustní</w:t>
      </w:r>
      <w:r w:rsidR="00757871" w:rsidRPr="0043641D">
        <w:t xml:space="preserve">, neboť nastavení tlaku v systému je možné pouze prostřednictvím neintuitivních jednotek krokového motoru, což může být pro </w:t>
      </w:r>
      <w:proofErr w:type="spellStart"/>
      <w:r w:rsidR="00822647">
        <w:t>uživatle</w:t>
      </w:r>
      <w:proofErr w:type="spellEnd"/>
      <w:r w:rsidR="00757871" w:rsidRPr="0043641D">
        <w:t xml:space="preserv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6462426"/>
      <w:bookmarkStart w:id="11" w:name="_Toc386301760"/>
      <w:r w:rsidRPr="0043641D">
        <w:lastRenderedPageBreak/>
        <w:t>Přehled současného stavu</w:t>
      </w:r>
      <w:bookmarkEnd w:id="8"/>
      <w:bookmarkEnd w:id="9"/>
      <w:bookmarkEnd w:id="10"/>
    </w:p>
    <w:p w14:paraId="38CD29EA" w14:textId="77777777" w:rsidR="00141196" w:rsidRDefault="0041322E" w:rsidP="00141196">
      <w:pPr>
        <w:pStyle w:val="Heading2"/>
      </w:pPr>
      <w:r w:rsidRPr="0043641D">
        <w:t xml:space="preserve"> </w:t>
      </w:r>
      <w:bookmarkStart w:id="12" w:name="_Toc166462427"/>
      <w:r w:rsidR="00141196" w:rsidRPr="0043641D">
        <w:t>Motivace pro vznik projektu</w:t>
      </w:r>
      <w:bookmarkEnd w:id="12"/>
      <w:r w:rsidR="00141196" w:rsidRPr="0043641D">
        <w:t xml:space="preserve"> </w:t>
      </w:r>
    </w:p>
    <w:p w14:paraId="3572E83A" w14:textId="37571B3B" w:rsidR="00412AF2" w:rsidRDefault="00412AF2" w:rsidP="00412AF2">
      <w:r>
        <w:t>Soustava vzniká v rámci studentského grantového fondu s cílem řešit problematiku ochrany anesteziologů při katetrizačních procedurách, během nichž jsou vystaveni radiačnímu záření. T</w:t>
      </w:r>
      <w:r w:rsidR="00706DD9">
        <w:t>ento projekt</w:t>
      </w:r>
      <w:r>
        <w:t xml:space="preserve"> </w:t>
      </w:r>
      <w:r w:rsidR="00706DD9">
        <w:t>reaguje</w:t>
      </w:r>
      <w:r>
        <w:t xml:space="preserve"> na potřebu minimalizovat riziko expozice anesteziologů tomuto typu záření, které se vyskytuje při provádění těchto zákroků. </w:t>
      </w:r>
      <w:r w:rsidR="00706DD9">
        <w:t xml:space="preserve">V současné době </w:t>
      </w:r>
      <w:r>
        <w:t xml:space="preserve">spočívá monitorování expozice anesteziologů radiačnímu záření </w:t>
      </w:r>
      <w:r w:rsidR="00706DD9">
        <w:t>na</w:t>
      </w:r>
      <w:r>
        <w:t xml:space="preserve"> speciálních prsten</w:t>
      </w:r>
      <w:r w:rsidR="00706DD9">
        <w:t>ech</w:t>
      </w:r>
      <w:r>
        <w:t>,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09F451D" w:rsidR="00412AF2" w:rsidRDefault="00412AF2" w:rsidP="00412AF2">
      <w:r>
        <w:t>Dalším z hlavní</w:t>
      </w:r>
      <w:r w:rsidR="00231C08">
        <w:t>ch</w:t>
      </w:r>
      <w:r>
        <w:t xml:space="preserve"> cíl</w:t>
      </w:r>
      <w:r w:rsidR="00231C08">
        <w:t>ů</w:t>
      </w:r>
      <w:r>
        <w:t xml:space="preserve">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6C67BB">
      <w:pPr>
        <w:pStyle w:val="Heading2"/>
        <w:pageBreakBefore/>
      </w:pPr>
      <w:bookmarkStart w:id="13" w:name="_Toc166462428"/>
      <w:r w:rsidRPr="0043641D">
        <w:lastRenderedPageBreak/>
        <w:t>Současná pneumatická soustava a její fungování</w:t>
      </w:r>
      <w:bookmarkEnd w:id="13"/>
      <w:r w:rsidRPr="0043641D">
        <w:t xml:space="preserve"> </w:t>
      </w:r>
    </w:p>
    <w:p w14:paraId="6D37934A" w14:textId="11A81E41" w:rsidR="002568A4" w:rsidRDefault="001E2874" w:rsidP="001E2874">
      <w:r>
        <w:t xml:space="preserve">Jedná se o pneumatickou soustavu, která je schopna v jednu chvíli ovládat </w:t>
      </w:r>
      <w:r w:rsidR="006C67BB">
        <w:t>pět</w:t>
      </w:r>
      <w:r>
        <w:t xml:space="preserve">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w:t>
      </w:r>
      <w:r w:rsidR="006C67BB">
        <w:t>ému</w:t>
      </w:r>
      <w:r>
        <w:t xml:space="preserve"> bude tlak ubírán. Pneumatická soustava funguje na </w:t>
      </w:r>
      <w:r w:rsidR="005305B7">
        <w:t>principu</w:t>
      </w:r>
      <w:r>
        <w:t xml:space="preserve"> </w:t>
      </w:r>
      <w:r w:rsidR="005305B7">
        <w:t>přeměny</w:t>
      </w:r>
      <w:r>
        <w:t xml:space="preserve"> tlakové energie vzduchu na mechanickou energii </w:t>
      </w:r>
      <w:r w:rsidR="00B60248">
        <w:t>určitého</w:t>
      </w:r>
      <w:r>
        <w:t xml:space="preserve">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0DD5BB95" w:rsidR="00AE79F5" w:rsidRDefault="00AE79F5" w:rsidP="002568A4">
      <w:r>
        <w:t xml:space="preserve">Hlavní výhodou pneumatické soustavy je čistota. Pokud by došlo k poruše </w:t>
      </w:r>
      <w:r w:rsidR="005305B7">
        <w:t>potrubí,</w:t>
      </w:r>
      <w:r>
        <w:t xml:space="preserve"> které vede stačený vzduch z kompresu do pneumatického svalu</w:t>
      </w:r>
      <w:r w:rsidR="002856F7">
        <w:t>,</w:t>
      </w:r>
      <w:r>
        <w:t xml:space="preserve"> </w:t>
      </w:r>
      <w:r w:rsidR="002856F7">
        <w:t>a z</w:t>
      </w:r>
      <w:r>
        <w:t>ačal by vzduch unikat</w:t>
      </w:r>
      <w:r w:rsidR="002856F7">
        <w:t>.</w:t>
      </w:r>
      <w:r>
        <w:t xml:space="preserve"> </w:t>
      </w:r>
      <w:r w:rsidR="002856F7">
        <w:t>Tento problém je</w:t>
      </w:r>
      <w:r>
        <w:t xml:space="preserve"> ovšem </w:t>
      </w:r>
      <w:r w:rsidR="002856F7">
        <w:t xml:space="preserve">jednoduše řešitelný, stačí k tomu </w:t>
      </w:r>
      <w:r>
        <w:t>pouze jednoduch</w:t>
      </w:r>
      <w:r w:rsidR="002856F7">
        <w:t>á</w:t>
      </w:r>
      <w:r>
        <w:t xml:space="preserve"> výměn</w:t>
      </w:r>
      <w:r w:rsidR="002856F7">
        <w:t>a</w:t>
      </w:r>
      <w:r>
        <w:t xml:space="preserve"> zmíněné hadičky. Po výměně je přístroj opět schopen znovu fungovat bez </w:t>
      </w:r>
      <w:r w:rsidR="005305B7">
        <w:t>jakýkoliv</w:t>
      </w:r>
      <w:r>
        <w:t xml:space="preserve"> problémů</w:t>
      </w:r>
      <w:r w:rsidR="00A02183">
        <w:t>.</w:t>
      </w:r>
      <w:r>
        <w:t xml:space="preserve"> </w:t>
      </w:r>
      <w:r w:rsidR="00A02183">
        <w:t>Č</w:t>
      </w:r>
      <w:r>
        <w:t>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w:t>
      </w:r>
      <w:r w:rsidRPr="00A14474">
        <w:t xml:space="preserve">natlakovanou </w:t>
      </w:r>
      <w:r w:rsidR="00BF49FF">
        <w:t>hydraulickou</w:t>
      </w:r>
      <w:r w:rsidRPr="00A14474">
        <w:t xml:space="preserve"> kapalinu</w:t>
      </w:r>
      <w:r>
        <w:t>, která v případě úniku uděl</w:t>
      </w:r>
      <w:r w:rsidR="00A02183">
        <w:t>á</w:t>
      </w:r>
      <w:r>
        <w:t xml:space="preserve"> veliké škody</w:t>
      </w:r>
      <w:r w:rsidR="00A02183">
        <w:t xml:space="preserve"> a znečištění</w:t>
      </w:r>
      <w:r>
        <w:t xml:space="preserve">. Po tomto </w:t>
      </w:r>
      <w:r w:rsidR="00A02183">
        <w:t>ú</w:t>
      </w:r>
      <w:r>
        <w:t>niku nejen že by se musel</w:t>
      </w:r>
      <w:r w:rsidR="00B9222A">
        <w:t>a</w:t>
      </w:r>
      <w:r>
        <w:t xml:space="preserve"> veškerá kapalina vyčistit z místa kam </w:t>
      </w:r>
      <w:r w:rsidR="005305B7">
        <w:t>unikla,</w:t>
      </w:r>
      <w:r>
        <w:t xml:space="preserve"> ale musela by se </w:t>
      </w:r>
      <w:r w:rsidR="00A02183">
        <w:t xml:space="preserve">také </w:t>
      </w:r>
      <w:r>
        <w:t>vyměnit hadička</w:t>
      </w:r>
      <w:r w:rsidR="00A02183">
        <w:t>.</w:t>
      </w:r>
      <w:r>
        <w:t xml:space="preserve"> </w:t>
      </w:r>
      <w:r w:rsidR="00A02183">
        <w:t>Po výměně hadičky by se celá soustava</w:t>
      </w:r>
      <w:r>
        <w:t xml:space="preserve"> musela znovu </w:t>
      </w:r>
      <w:r w:rsidR="00A14474">
        <w:t>na tlakovat</w:t>
      </w:r>
      <w:r>
        <w:t xml:space="preserve"> a </w:t>
      </w:r>
      <w:r w:rsidR="005305B7">
        <w:t>odvzduš</w:t>
      </w:r>
      <w:r w:rsidR="00A02183">
        <w:t>nit</w:t>
      </w:r>
      <w:r w:rsidR="005305B7">
        <w: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80A3F" w:rsidRPr="00780A3F">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r w:rsidR="005305B7">
        <w:t>vytvoří</w:t>
      </w:r>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4" w:name="_Toc166462429"/>
      <w:r w:rsidRPr="0043641D">
        <w:t>Operační systém pro řízení soustavy</w:t>
      </w:r>
      <w:bookmarkEnd w:id="14"/>
    </w:p>
    <w:p w14:paraId="03B9A9B8" w14:textId="354DA1CD" w:rsidR="00780A3F" w:rsidRDefault="000D26B5" w:rsidP="001E2874">
      <w:r>
        <w:t xml:space="preserve">Pro tuto soustavu byl zvolen </w:t>
      </w:r>
      <w:r w:rsidR="00780A3F">
        <w:t>open source operační systém LXQt. Jedná se o rychl</w:t>
      </w:r>
      <w:r w:rsidR="00B9222A">
        <w:t xml:space="preserve">é </w:t>
      </w:r>
      <w:r w:rsidR="00780A3F">
        <w:t xml:space="preserve">a </w:t>
      </w:r>
      <w:r w:rsidR="005305B7">
        <w:t>e</w:t>
      </w:r>
      <w:r w:rsidR="00780A3F">
        <w:t>fektivní desktopové prostředí postavené na základech frameworku Q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80A3F" w:rsidRPr="00780A3F">
            <w:rPr>
              <w:rFonts w:eastAsia="Times New Roman"/>
              <w:color w:val="000000"/>
            </w:rPr>
            <w:t>[2]</w:t>
          </w:r>
        </w:sdtContent>
      </w:sdt>
    </w:p>
    <w:p w14:paraId="66730E24" w14:textId="0C0CA6D7" w:rsidR="001E2874" w:rsidRPr="001E2874" w:rsidRDefault="00780A3F" w:rsidP="001E2874">
      <w:r>
        <w:t xml:space="preserve">Pro tyto své </w:t>
      </w:r>
      <w:r w:rsidR="005305B7">
        <w:t>vlastnosti</w:t>
      </w:r>
      <w:r>
        <w:t xml:space="preserve"> je tento operační systém oblíben</w:t>
      </w:r>
      <w:r w:rsidR="00650531">
        <w:t>ý</w:t>
      </w:r>
      <w:r>
        <w:t xml:space="preserve"> nejen mezi </w:t>
      </w:r>
      <w:r w:rsidR="005305B7">
        <w:t>lidmi,</w:t>
      </w:r>
      <w:r>
        <w:t xml:space="preserve"> kteří potřebují systém s co největším výkonem</w:t>
      </w:r>
      <w:r w:rsidR="00B9222A">
        <w:t>,</w:t>
      </w:r>
      <w:r>
        <w:t xml:space="preserve"> bez zbytečných ztrát na pokročilé</w:t>
      </w:r>
      <w:r w:rsidR="00650531">
        <w:t>m</w:t>
      </w:r>
      <w:r>
        <w:t xml:space="preserve"> grafické uživatel</w:t>
      </w:r>
      <w:r w:rsidR="005305B7">
        <w:t>s</w:t>
      </w:r>
      <w:r>
        <w:t xml:space="preserve">ké rozhraní. Je </w:t>
      </w:r>
      <w:r w:rsidR="00650531">
        <w:t>také</w:t>
      </w:r>
      <w:r>
        <w:t xml:space="preserve"> oblíbený</w:t>
      </w:r>
      <w:r w:rsidR="00650531">
        <w:t xml:space="preserve"> </w:t>
      </w:r>
      <w:r>
        <w:t xml:space="preserve">u </w:t>
      </w:r>
      <w:r w:rsidR="005305B7">
        <w:t>uživatelů,</w:t>
      </w:r>
      <w:r>
        <w:t xml:space="preserve"> kteří </w:t>
      </w:r>
      <w:r w:rsidR="005305B7">
        <w:t>nedisponují</w:t>
      </w:r>
      <w:r>
        <w:t xml:space="preserve"> zařízeními s </w:t>
      </w:r>
      <w:r w:rsidR="00650531">
        <w:t>velkým</w:t>
      </w:r>
      <w:r>
        <w:t xml:space="preserve"> výpočetním výkonem</w:t>
      </w:r>
      <w:r w:rsidR="00650531">
        <w:t xml:space="preserve">, kterým tento operační systém </w:t>
      </w:r>
      <w:r w:rsidR="00AA44D3">
        <w:t>umožňuje</w:t>
      </w:r>
      <w:r w:rsidR="00650531">
        <w:t xml:space="preserve"> </w:t>
      </w:r>
      <w:r w:rsidR="00AA44D3">
        <w:t>pracovat na zařízeních, které by například velice náročné Windows již nemusely zvládnout</w:t>
      </w:r>
      <w:r>
        <w:t xml:space="preserve">. </w:t>
      </w:r>
      <w:sdt>
        <w:sdtPr>
          <w:rPr>
            <w:color w:val="000000"/>
          </w:rPr>
          <w:alias w:val="Citace doplňku Citace PRO"/>
          <w:tag w:val="citpro#1#fxTOFBHN#r9QYVX3NUNHOqxbb^0^0"/>
          <w:id w:val="-1268233153"/>
          <w:placeholder>
            <w:docPart w:val="DefaultPlaceholder_-1854013440"/>
          </w:placeholder>
          <w15:color w:val="FAA61A"/>
        </w:sdtPr>
        <w:sdtContent>
          <w:r w:rsidRPr="00780A3F">
            <w:rPr>
              <w:rFonts w:eastAsia="Times New Roman"/>
              <w:color w:val="000000"/>
            </w:rPr>
            <w:t>[2]</w:t>
          </w:r>
        </w:sdtContent>
      </w:sdt>
    </w:p>
    <w:p w14:paraId="05C10168" w14:textId="77777777" w:rsidR="00126D6F" w:rsidRPr="0043641D" w:rsidRDefault="00141196" w:rsidP="00AA44D3">
      <w:pPr>
        <w:pStyle w:val="Heading3"/>
        <w:pageBreakBefore/>
      </w:pPr>
      <w:bookmarkStart w:id="15" w:name="_Toc166462430"/>
      <w:r w:rsidRPr="0043641D">
        <w:lastRenderedPageBreak/>
        <w:t>Komponenty pneumatické soustavy</w:t>
      </w:r>
      <w:bookmarkEnd w:id="15"/>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r>
        <w:t>P</w:t>
      </w:r>
      <w:r w:rsidRPr="000B3491">
        <w:t>rokyber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t>Krokový motor</w:t>
      </w:r>
    </w:p>
    <w:p w14:paraId="48DD4B93" w14:textId="77877397" w:rsidR="000B3491" w:rsidRDefault="000B3491" w:rsidP="000B3491">
      <w:r>
        <w:t xml:space="preserve">V tomto projektu se využil krokový motor </w:t>
      </w:r>
      <w:r w:rsidRPr="000B3491">
        <w:t>PK245-01A</w:t>
      </w:r>
      <w:r>
        <w:t xml:space="preserve">. Krokový motor je typem elektrických </w:t>
      </w:r>
      <w:r w:rsidR="00E116EF">
        <w:t>motorů,</w:t>
      </w:r>
      <w:r>
        <w:t xml:space="preserve"> které se </w:t>
      </w:r>
      <w:r w:rsidR="005305B7">
        <w:t>využívají</w:t>
      </w:r>
      <w:r>
        <w:t xml:space="preserve"> pro přesné pohyby v robotice, strojíren</w:t>
      </w:r>
      <w:r w:rsidR="005305B7">
        <w:t>st</w:t>
      </w:r>
      <w:r>
        <w:t>ví a m</w:t>
      </w:r>
      <w:r w:rsidR="005305B7">
        <w:t>n</w:t>
      </w:r>
      <w:r>
        <w:t>oho dalších</w:t>
      </w:r>
      <w:r w:rsidR="00AA44D3">
        <w:t xml:space="preserve"> oborech</w:t>
      </w:r>
      <w:r>
        <w:t xml:space="preserve">.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643230F8" w:rsidR="000B3491" w:rsidRDefault="00B9222A" w:rsidP="000B3491">
      <w:r w:rsidRPr="00B9222A">
        <w:t>Krokov</w:t>
      </w:r>
      <w:r w:rsidR="00AA44D3">
        <w:t>é</w:t>
      </w:r>
      <w:r w:rsidRPr="00B9222A">
        <w:t xml:space="preserve"> motor</w:t>
      </w:r>
      <w:r w:rsidR="00AA44D3">
        <w:t>y jsou často zaměňovány se</w:t>
      </w:r>
      <w:r w:rsidRPr="00B9222A">
        <w:t xml:space="preserve"> servomotor</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w:t>
      </w:r>
      <w:r w:rsidR="00AA44D3">
        <w:t>ú</w:t>
      </w:r>
      <w:r w:rsidR="00EE456B">
        <w:t xml:space="preserve">hlovou </w:t>
      </w:r>
      <w:r w:rsidR="005305B7">
        <w:t>výseč,</w:t>
      </w:r>
      <w:r w:rsidR="00EE456B">
        <w:t xml:space="preserve"> ve které se m</w:t>
      </w:r>
      <w:r w:rsidR="00AA44D3">
        <w:t>ůže</w:t>
      </w:r>
      <w:r w:rsidR="00EE456B">
        <w:t xml:space="preserve">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commentRangeStart w:id="16"/>
      <w:commentRangeStart w:id="17"/>
      <w:commentRangeStart w:id="18"/>
      <w:commentRangeStart w:id="19"/>
      <w:r>
        <w:t>T</w:t>
      </w:r>
      <w:r w:rsidR="000B3491">
        <w:t>alkov</w:t>
      </w:r>
      <w:r>
        <w:t>ý</w:t>
      </w:r>
      <w:r w:rsidR="000B3491">
        <w:t xml:space="preserve"> snímač</w:t>
      </w:r>
      <w:commentRangeEnd w:id="16"/>
      <w:r>
        <w:rPr>
          <w:rStyle w:val="CommentReference"/>
          <w:rFonts w:eastAsia="Calibri"/>
          <w:b w:val="0"/>
          <w:bCs w:val="0"/>
          <w:iCs w:val="0"/>
          <w:color w:val="auto"/>
        </w:rPr>
        <w:commentReference w:id="16"/>
      </w:r>
      <w:commentRangeEnd w:id="17"/>
      <w:r w:rsidR="00182229">
        <w:rPr>
          <w:rStyle w:val="CommentReference"/>
          <w:rFonts w:eastAsia="Calibri"/>
          <w:b w:val="0"/>
          <w:bCs w:val="0"/>
          <w:iCs w:val="0"/>
          <w:color w:val="auto"/>
        </w:rPr>
        <w:commentReference w:id="17"/>
      </w:r>
      <w:commentRangeEnd w:id="18"/>
      <w:r w:rsidR="00AE1C74">
        <w:rPr>
          <w:rStyle w:val="CommentReference"/>
          <w:rFonts w:eastAsia="Calibri"/>
          <w:b w:val="0"/>
          <w:bCs w:val="0"/>
          <w:iCs w:val="0"/>
          <w:color w:val="auto"/>
        </w:rPr>
        <w:commentReference w:id="18"/>
      </w:r>
      <w:commentRangeEnd w:id="19"/>
      <w:r w:rsidR="00FB6744">
        <w:rPr>
          <w:rStyle w:val="CommentReference"/>
          <w:rFonts w:eastAsia="Calibri"/>
          <w:b w:val="0"/>
          <w:bCs w:val="0"/>
          <w:iCs w:val="0"/>
          <w:color w:val="auto"/>
        </w:rPr>
        <w:commentReference w:id="19"/>
      </w:r>
    </w:p>
    <w:p w14:paraId="26D7918B" w14:textId="0122C80D" w:rsidR="00843CF9" w:rsidRDefault="00843CF9" w:rsidP="00843CF9">
      <w:r>
        <w:t>V soustavě se využívá také tlakový snímač PSE 303. Tento snímač slouží k tomu, aby administrátor mohl pří vytváření nových převodních vzorců vytvořit také možnost zadávat požadovanou tlakovou změnu i v tlakových jednotkách.</w:t>
      </w:r>
    </w:p>
    <w:p w14:paraId="0284EB5A" w14:textId="3A5EA3E0" w:rsidR="00843CF9" w:rsidRPr="00843CF9" w:rsidRDefault="00843CF9" w:rsidP="00843CF9">
      <w:r>
        <w:t>V soustavě se nachází pouze jeden tento tlakový snímač, proto se nevyužívá při běžném běhu soustavy.</w:t>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20" w:name="_Toc166462431"/>
      <w:r w:rsidRPr="0043641D">
        <w:t>Pneumatické svaly a jejich typy</w:t>
      </w:r>
      <w:bookmarkEnd w:id="20"/>
      <w:r w:rsidRPr="0043641D">
        <w:t xml:space="preserve"> </w:t>
      </w:r>
    </w:p>
    <w:p w14:paraId="58C6C352" w14:textId="02DBFCCC"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w:t>
      </w:r>
      <w:r w:rsidR="00A14474">
        <w:t>bio protézy</w:t>
      </w:r>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80A3F" w:rsidRPr="00780A3F">
            <w:rPr>
              <w:rFonts w:eastAsia="Times New Roman"/>
              <w:color w:val="000000"/>
            </w:rPr>
            <w:t>[3; 4]</w:t>
          </w:r>
        </w:sdtContent>
      </w:sdt>
    </w:p>
    <w:p w14:paraId="6B05C052" w14:textId="40B00472" w:rsidR="0062099D" w:rsidRDefault="0064696E" w:rsidP="0062099D">
      <w:r>
        <w:t xml:space="preserve">Centrálním prvkem lidských svalů je jejich schopnost kontrakce a expanze. Při konstrukci pneumatického svalu pro </w:t>
      </w:r>
      <w:r w:rsidR="00A14474">
        <w:t>bio protézu</w:t>
      </w:r>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7D9A0E8B" w:rsidR="0064696E" w:rsidRDefault="00000000" w:rsidP="0062099D">
      <w:r>
        <w:rPr>
          <w:noProof/>
        </w:rPr>
        <w:pict w14:anchorId="572BE65B">
          <v:shapetype id="_x0000_t202" coordsize="21600,21600" o:spt="202" path="m,l,21600r21600,l21600,xe">
            <v:stroke joinstyle="miter"/>
            <v:path gradientshapeok="t" o:connecttype="rect"/>
          </v:shapetype>
          <v:shape id="_x0000_s2078" type="#_x0000_t202" style="position:absolute;left:0;text-align:left;margin-left:4.6pt;margin-top:414.3pt;width:425pt;height:55.3pt;z-index:251671552;mso-position-horizontal-relative:text;mso-position-vertical-relative:text" stroked="f">
            <v:textbox style="mso-next-textbox:#_x0000_s2078;mso-fit-shape-to-text:t" inset="0,0,0,0">
              <w:txbxContent>
                <w:p w14:paraId="531F8B07" w14:textId="36719E7C"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McKibbenovy biologické protézy pomocí </w:t>
                  </w:r>
                  <w:r w:rsidR="00F2154C">
                    <w:t>pneumatické</w:t>
                  </w:r>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62099D">
        <w:rPr>
          <w:noProof/>
          <w:lang w:eastAsia="cs-CZ"/>
        </w:rPr>
        <w:drawing>
          <wp:anchor distT="0" distB="0" distL="114300" distR="114300" simplePos="0" relativeHeight="251646976" behindDoc="0" locked="0" layoutInCell="1" allowOverlap="1" wp14:anchorId="51030C4C" wp14:editId="66185BDB">
            <wp:simplePos x="0" y="0"/>
            <wp:positionH relativeFrom="column">
              <wp:posOffset>192405</wp:posOffset>
            </wp:positionH>
            <wp:positionV relativeFrom="paragraph">
              <wp:posOffset>1502410</wp:posOffset>
            </wp:positionV>
            <wp:extent cx="5397500" cy="378079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3780790"/>
                    </a:xfrm>
                    <a:prstGeom prst="rect">
                      <a:avLst/>
                    </a:prstGeom>
                    <a:noFill/>
                    <a:ln>
                      <a:noFill/>
                    </a:ln>
                  </pic:spPr>
                </pic:pic>
              </a:graphicData>
            </a:graphic>
            <wp14:sizeRelV relativeFrom="margin">
              <wp14:pctHeight>0</wp14:pctHeight>
            </wp14:sizeRelV>
          </wp:anchor>
        </w:drawing>
      </w:r>
      <w:r w:rsidR="00665EFB">
        <w:t>Další, kdo se</w:t>
      </w:r>
      <w:r w:rsidR="0064696E">
        <w:t xml:space="preserve"> také zabýval využitím pneumatických svalů pro řízení biologických protéz</w:t>
      </w:r>
      <w:r w:rsidR="0072285B">
        <w:t xml:space="preserve"> Obrázek 2.1</w:t>
      </w:r>
      <w:r w:rsidR="00665EFB">
        <w:t xml:space="preserve"> byl Joseph L. McKibben</w:t>
      </w:r>
      <w:r w:rsidR="0064696E">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rsidR="0064696E">
        <w:t>, které transformuje pneumatickou energii na 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80A3F" w:rsidRPr="00780A3F">
            <w:rPr>
              <w:rFonts w:eastAsia="Times New Roman"/>
              <w:color w:val="000000"/>
            </w:rPr>
            <w:t>[4]</w:t>
          </w:r>
        </w:sdtContent>
      </w:sdt>
    </w:p>
    <w:p w14:paraId="4C20AB62" w14:textId="10C41F78" w:rsidR="0072285B" w:rsidRDefault="00000000" w:rsidP="0064696E">
      <w:r>
        <w:rPr>
          <w:noProof/>
        </w:rPr>
        <w:lastRenderedPageBreak/>
        <w:pict w14:anchorId="03FAE4A7">
          <v:shape id="_x0000_s2079" type="#_x0000_t202" style="position:absolute;left:0;text-align:left;margin-left:5.25pt;margin-top:98.3pt;width:425pt;height:55.95pt;z-index:251672576;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sidR="0062099D">
        <w:rPr>
          <w:noProof/>
          <w:lang w:eastAsia="cs-CZ"/>
        </w:rPr>
        <w:drawing>
          <wp:anchor distT="0" distB="0" distL="114300" distR="114300" simplePos="0" relativeHeight="251648000" behindDoc="0" locked="0" layoutInCell="1" allowOverlap="1" wp14:anchorId="4D7B4FA0" wp14:editId="4F88DF56">
            <wp:simplePos x="0" y="0"/>
            <wp:positionH relativeFrom="column">
              <wp:posOffset>156214</wp:posOffset>
            </wp:positionH>
            <wp:positionV relativeFrom="paragraph">
              <wp:posOffset>55830</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p>
    <w:p w14:paraId="5D178BA0" w14:textId="75FFAA98" w:rsidR="00F91644" w:rsidRDefault="00F91644" w:rsidP="0064696E"/>
    <w:p w14:paraId="1AA10D57" w14:textId="25A19168"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80A3F" w:rsidRPr="00780A3F">
            <w:rPr>
              <w:rFonts w:eastAsia="Times New Roman"/>
              <w:color w:val="000000"/>
            </w:rPr>
            <w:t>[3; 4]</w:t>
          </w:r>
        </w:sdtContent>
      </w:sdt>
    </w:p>
    <w:p w14:paraId="24A79C80" w14:textId="3DE1F70A"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sdt>
        <w:sdtPr>
          <w:rPr>
            <w:color w:val="000000"/>
          </w:rPr>
          <w:alias w:val="Citace doplňku Citace PRO"/>
          <w:tag w:val="citpro#2#HW6o6P0S#LR8zpKX8zO1pJCy8^0^0#CSEv2t3B9sQa6jYU^0^0"/>
          <w:id w:val="198676505"/>
          <w:placeholder>
            <w:docPart w:val="20F5A1C451734E55A69EC733C97537B9"/>
          </w:placeholder>
          <w15:color w:val="FAA61A"/>
        </w:sdtPr>
        <w:sdtContent>
          <w:r w:rsidR="00BB34F4" w:rsidRPr="00780A3F">
            <w:rPr>
              <w:rFonts w:eastAsia="Times New Roman"/>
              <w:color w:val="000000"/>
            </w:rPr>
            <w:t>[3; 4]</w:t>
          </w:r>
        </w:sdtContent>
      </w:sdt>
    </w:p>
    <w:p w14:paraId="0A32488D" w14:textId="4449FEEB" w:rsidR="00517AEF" w:rsidRDefault="006E4E9D" w:rsidP="0064696E">
      <w:pPr>
        <w:rPr>
          <w:color w:val="000000"/>
        </w:rPr>
      </w:pPr>
      <w:r>
        <w:t>Dalším rozdílem mezi</w:t>
      </w:r>
      <w:r w:rsidR="00070915" w:rsidRPr="00070915">
        <w:t xml:space="preserve"> </w:t>
      </w:r>
      <w:r w:rsidR="00070915">
        <w:t>Yarlotovými, Kukoljovi a</w:t>
      </w:r>
      <w:r>
        <w:t xml:space="preserve"> McKibbenovými svaly a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80A3F" w:rsidRPr="00780A3F">
            <w:rPr>
              <w:rFonts w:eastAsia="Times New Roman"/>
              <w:color w:val="000000"/>
            </w:rPr>
            <w:t>[3; 4]</w:t>
          </w:r>
        </w:sdtContent>
      </w:sdt>
    </w:p>
    <w:p w14:paraId="4894A501" w14:textId="5231ABCC" w:rsidR="0061556B" w:rsidRDefault="003204D2" w:rsidP="00326491">
      <w:pPr>
        <w:pageBreakBefore/>
        <w:rPr>
          <w:color w:val="000000"/>
        </w:rPr>
      </w:pPr>
      <w:r w:rsidRPr="003204D2">
        <w:rPr>
          <w:color w:val="000000"/>
        </w:rPr>
        <w:lastRenderedPageBreak/>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Gree</w:t>
      </w:r>
      <w:r w:rsidR="00BE6D66">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xml:space="preserve">,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w:t>
      </w:r>
      <w:r w:rsidR="00BB34F4">
        <w:rPr>
          <w:color w:val="000000"/>
        </w:rPr>
        <w:t xml:space="preserve">směr </w:t>
      </w:r>
      <w:r w:rsidRPr="003204D2">
        <w:rPr>
          <w:color w:val="000000"/>
        </w:rPr>
        <w:t xml:space="preserve">jeho pohyb. Směr pohybu je zajištěn tvarem svalu samotného. Sval je odléván </w:t>
      </w:r>
      <w:commentRangeStart w:id="21"/>
      <w:r w:rsidRPr="003204D2">
        <w:rPr>
          <w:color w:val="000000"/>
        </w:rPr>
        <w:t>z</w:t>
      </w:r>
      <w:r w:rsidR="00FB6744">
        <w:rPr>
          <w:color w:val="000000"/>
        </w:rPr>
        <w:t xml:space="preserve">e silikonu </w:t>
      </w:r>
      <w:r w:rsidRPr="003204D2">
        <w:rPr>
          <w:color w:val="000000"/>
        </w:rPr>
        <w:t xml:space="preserve">pomocí </w:t>
      </w:r>
      <w:commentRangeEnd w:id="21"/>
      <w:r w:rsidR="00AE1C74">
        <w:rPr>
          <w:rStyle w:val="CommentReference"/>
        </w:rPr>
        <w:commentReference w:id="21"/>
      </w:r>
      <w:r w:rsidRPr="003204D2">
        <w:rPr>
          <w:color w:val="000000"/>
        </w:rPr>
        <w:t>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sidR="00326491">
        <w:rPr>
          <w:color w:val="000000"/>
        </w:rPr>
        <w:t xml:space="preserve"> Obrázek 2.4</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80A3F" w:rsidRPr="00780A3F">
            <w:rPr>
              <w:rFonts w:eastAsia="Times New Roman"/>
              <w:color w:val="000000"/>
            </w:rPr>
            <w:t>[4]</w:t>
          </w:r>
        </w:sdtContent>
      </w:sdt>
    </w:p>
    <w:p w14:paraId="742395CB" w14:textId="0F1C5A22" w:rsidR="002120A6" w:rsidRPr="002120A6" w:rsidRDefault="002120A6" w:rsidP="002120A6">
      <w:pPr>
        <w:pStyle w:val="Obrzek"/>
        <w:pageBreakBefore/>
        <w:rPr>
          <w:color w:val="000000"/>
        </w:rPr>
      </w:pPr>
      <w:r>
        <w:lastRenderedPageBreak/>
        <w:drawing>
          <wp:inline distT="0" distB="0" distL="0" distR="0" wp14:anchorId="1046F102" wp14:editId="0C9889FC">
            <wp:extent cx="2522136" cy="3356331"/>
            <wp:effectExtent l="0" t="0" r="0" b="0"/>
            <wp:docPr id="1042495919" name="Picture 1" descr="A white round object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5919" name="Picture 1" descr="A white round object on a black stand&#10;&#10;Description automatically generated"/>
                    <pic:cNvPicPr/>
                  </pic:nvPicPr>
                  <pic:blipFill>
                    <a:blip r:embed="rId21"/>
                    <a:stretch>
                      <a:fillRect/>
                    </a:stretch>
                  </pic:blipFill>
                  <pic:spPr>
                    <a:xfrm>
                      <a:off x="0" y="0"/>
                      <a:ext cx="2533396" cy="3371316"/>
                    </a:xfrm>
                    <a:prstGeom prst="rect">
                      <a:avLst/>
                    </a:prstGeom>
                  </pic:spPr>
                </pic:pic>
              </a:graphicData>
            </a:graphic>
          </wp:inline>
        </w:drawing>
      </w:r>
    </w:p>
    <w:p w14:paraId="6028864A" w14:textId="5560F7DE" w:rsidR="0012752B" w:rsidRDefault="0012752B" w:rsidP="0012752B">
      <w:pPr>
        <w:pStyle w:val="Caption"/>
      </w:pPr>
      <w:r>
        <w:t xml:space="preserve">Obrázek </w:t>
      </w:r>
      <w:r>
        <w:fldChar w:fldCharType="begin"/>
      </w:r>
      <w:r>
        <w:instrText xml:space="preserve"> STYLEREF 1 \s </w:instrText>
      </w:r>
      <w:r>
        <w:fldChar w:fldCharType="separate"/>
      </w:r>
      <w:r>
        <w:rPr>
          <w:noProof/>
        </w:rPr>
        <w:t>2</w:t>
      </w:r>
      <w:r>
        <w:fldChar w:fldCharType="end"/>
      </w:r>
      <w:r>
        <w:t>.3 Vyfouknutý pneumatický sval Zdroj: Vlastní</w:t>
      </w:r>
    </w:p>
    <w:p w14:paraId="26EA2AC7" w14:textId="77777777" w:rsidR="002120A6" w:rsidRDefault="002120A6" w:rsidP="002120A6">
      <w:pPr>
        <w:pStyle w:val="Obrzek"/>
        <w:keepNext/>
      </w:pPr>
      <w:r>
        <w:drawing>
          <wp:inline distT="0" distB="0" distL="0" distR="0" wp14:anchorId="34ABCBEA" wp14:editId="2A69AAA0">
            <wp:extent cx="2728127" cy="3630453"/>
            <wp:effectExtent l="0" t="0" r="0" b="0"/>
            <wp:docPr id="966532817" name="Picture 2" descr="A white object on a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32817" name="Picture 2" descr="A white object on a stand&#10;&#10;Description automatically generated"/>
                    <pic:cNvPicPr/>
                  </pic:nvPicPr>
                  <pic:blipFill>
                    <a:blip r:embed="rId22"/>
                    <a:stretch>
                      <a:fillRect/>
                    </a:stretch>
                  </pic:blipFill>
                  <pic:spPr>
                    <a:xfrm>
                      <a:off x="0" y="0"/>
                      <a:ext cx="2736737" cy="3641910"/>
                    </a:xfrm>
                    <a:prstGeom prst="rect">
                      <a:avLst/>
                    </a:prstGeom>
                  </pic:spPr>
                </pic:pic>
              </a:graphicData>
            </a:graphic>
          </wp:inline>
        </w:drawing>
      </w:r>
    </w:p>
    <w:p w14:paraId="0A3174E2" w14:textId="439CD447" w:rsidR="002120A6" w:rsidRPr="002120A6" w:rsidRDefault="002120A6" w:rsidP="002120A6">
      <w:pPr>
        <w:pStyle w:val="Caption"/>
      </w:pPr>
      <w:r>
        <w:t xml:space="preserve">Obrázek </w:t>
      </w:r>
      <w:r>
        <w:fldChar w:fldCharType="begin"/>
      </w:r>
      <w:r>
        <w:instrText xml:space="preserve"> STYLEREF 1 \s </w:instrText>
      </w:r>
      <w:r>
        <w:fldChar w:fldCharType="separate"/>
      </w:r>
      <w:r>
        <w:rPr>
          <w:noProof/>
        </w:rPr>
        <w:t>2</w:t>
      </w:r>
      <w:r>
        <w:fldChar w:fldCharType="end"/>
      </w:r>
      <w:r>
        <w:t>.4</w:t>
      </w:r>
      <w:r w:rsidR="009B571A">
        <w:t xml:space="preserve"> Nafouknutý pneumatický sval Zdroj: Vlastní</w:t>
      </w:r>
    </w:p>
    <w:p w14:paraId="317E2BA0" w14:textId="02376677" w:rsidR="008B6E84" w:rsidRDefault="008B6E84" w:rsidP="00326491">
      <w:pPr>
        <w:pStyle w:val="Heading2"/>
        <w:pageBreakBefore/>
      </w:pPr>
      <w:bookmarkStart w:id="22" w:name="_Toc166462432"/>
      <w:r w:rsidRPr="0043641D">
        <w:lastRenderedPageBreak/>
        <w:t>Python</w:t>
      </w:r>
      <w:bookmarkEnd w:id="22"/>
    </w:p>
    <w:p w14:paraId="5BAB294B" w14:textId="6C8BC124" w:rsidR="00D24ACA" w:rsidRDefault="00000000" w:rsidP="009B30F1">
      <w:r>
        <w:rPr>
          <w:noProof/>
        </w:rPr>
        <w:pict w14:anchorId="324982BF">
          <v:shape id="_x0000_s2080" type="#_x0000_t202" style="position:absolute;left:0;text-align:left;margin-left:17.8pt;margin-top:301.2pt;width:425.15pt;height:43.3pt;z-index:251673600;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9B30F1">
        <w:rPr>
          <w:noProof/>
          <w:lang w:eastAsia="cs-CZ"/>
        </w:rPr>
        <w:drawing>
          <wp:anchor distT="0" distB="0" distL="114300" distR="114300" simplePos="0" relativeHeight="251649024" behindDoc="0" locked="0" layoutInCell="1" allowOverlap="1" wp14:anchorId="23AC472E" wp14:editId="50ECCCF8">
            <wp:simplePos x="0" y="0"/>
            <wp:positionH relativeFrom="column">
              <wp:posOffset>130677</wp:posOffset>
            </wp:positionH>
            <wp:positionV relativeFrom="paragraph">
              <wp:posOffset>554383</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3"/>
                    <a:stretch>
                      <a:fillRect/>
                    </a:stretch>
                  </pic:blipFill>
                  <pic:spPr>
                    <a:xfrm>
                      <a:off x="0" y="0"/>
                      <a:ext cx="5399405" cy="3188335"/>
                    </a:xfrm>
                    <a:prstGeom prst="rect">
                      <a:avLst/>
                    </a:prstGeom>
                  </pic:spPr>
                </pic:pic>
              </a:graphicData>
            </a:graphic>
          </wp:anchor>
        </w:drawing>
      </w:r>
      <w:r w:rsidR="00B66A05">
        <w:t>Programovací jazyk python patří k jedněm z</w:t>
      </w:r>
      <w:r w:rsidR="00892BA6">
        <w:t> nejpopulárnějších programovacích</w:t>
      </w:r>
      <w:r w:rsidR="00397965">
        <w:t xml:space="preserve"> jazyků</w:t>
      </w:r>
      <w:r w:rsidR="00B66A05">
        <w:t xml:space="preserve"> v dnešní době</w:t>
      </w:r>
      <w:r w:rsidR="00B42A6A">
        <w:t xml:space="preserve"> obrázek 2.3</w:t>
      </w:r>
      <w:r w:rsidR="00B66A05">
        <w:t>.</w:t>
      </w:r>
    </w:p>
    <w:p w14:paraId="1BA95C58" w14:textId="355A7282"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07D5805C"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w:t>
      </w:r>
      <w:r w:rsidR="00214F6F">
        <w:rPr>
          <w:color w:val="000000"/>
        </w:rPr>
        <w:t xml:space="preserve"> (</w:t>
      </w:r>
      <w:r w:rsidR="00214F6F" w:rsidRPr="00214F6F">
        <w:rPr>
          <w:color w:val="000000"/>
        </w:rPr>
        <w:t>herní jádro</w:t>
      </w:r>
      <w:r w:rsidR="00214F6F">
        <w:rPr>
          <w:color w:val="000000"/>
        </w:rPr>
        <w:t>)</w:t>
      </w:r>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sidR="004B0E55">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lastRenderedPageBreak/>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w:t>
      </w:r>
      <w:r w:rsidR="001B6F12">
        <w:rPr>
          <w:color w:val="000000"/>
        </w:rPr>
        <w:t xml:space="preserve"> (uživatelské rozhraní)</w:t>
      </w:r>
      <w:r w:rsidRPr="00EA6057">
        <w:rPr>
          <w:color w:val="000000"/>
        </w:rPr>
        <w:t xml:space="preserve"> i backend </w:t>
      </w:r>
      <w:r w:rsidR="001B6F12">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3B6E73AB" w:rsidR="00EA6057" w:rsidRPr="00EA6057" w:rsidRDefault="00E81D46" w:rsidP="00EA6057">
      <w:pPr>
        <w:rPr>
          <w:lang w:val="en-US"/>
        </w:rPr>
      </w:pPr>
      <w:r>
        <w:t>„</w:t>
      </w:r>
      <w:r w:rsidR="00EA6057" w:rsidRPr="00065F23">
        <w:rPr>
          <w:lang w:val="en-US"/>
        </w:rPr>
        <w:t xml:space="preserve">Professional programmers often quickly discover that they like </w:t>
      </w:r>
      <w:r w:rsidR="00E116EF" w:rsidRPr="00065F23">
        <w:rPr>
          <w:lang w:val="en-US"/>
        </w:rPr>
        <w:t>Python</w:t>
      </w:r>
      <w:r w:rsidR="00E116EF">
        <w:rPr>
          <w:lang w:val="en-US"/>
        </w:rPr>
        <w:t xml:space="preserve"> </w:t>
      </w:r>
      <w:r w:rsidR="00E116EF" w:rsidRPr="00065F23">
        <w:rPr>
          <w:lang w:val="en-US"/>
        </w:rPr>
        <w:t>– They</w:t>
      </w:r>
      <w:r w:rsidR="00EA6057" w:rsidRPr="00065F23">
        <w:rPr>
          <w:lang w:val="en-US"/>
        </w:rPr>
        <w:t xml:space="preserve"> appreciate its expressive power, readability, conciseness and interactivity. </w:t>
      </w:r>
      <w:r w:rsidR="00EA6057">
        <w:rPr>
          <w:lang w:val="en-US"/>
        </w:rPr>
        <w:t>T</w:t>
      </w:r>
      <w:r w:rsidR="00EA6057" w:rsidRPr="00065F23">
        <w:rPr>
          <w:lang w:val="en-US"/>
        </w:rPr>
        <w:t>hey like world of open-source software development that’s generating an ever-growing base of reusable software for an enormous range of application areas</w:t>
      </w:r>
      <w:r w:rsidR="00337790" w:rsidRPr="00065F23">
        <w:rPr>
          <w:lang w:val="en-US"/>
        </w:rPr>
        <w:t>“</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780A3F" w:rsidRPr="00780A3F">
            <w:rPr>
              <w:rFonts w:eastAsia="Times New Roman"/>
              <w:color w:val="000000"/>
            </w:rPr>
            <w:t>[5]</w:t>
          </w:r>
        </w:sdtContent>
      </w:sdt>
      <w:r w:rsidR="00D00545">
        <w:rPr>
          <w:color w:val="000000"/>
          <w:lang w:val="en-US"/>
        </w:rPr>
        <w:t>.</w:t>
      </w:r>
    </w:p>
    <w:p w14:paraId="600E14AD" w14:textId="627847AC"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80A3F" w:rsidRPr="00780A3F">
            <w:rPr>
              <w:rFonts w:eastAsia="Times New Roman"/>
              <w:color w:val="000000"/>
            </w:rPr>
            <w:t>[5]</w:t>
          </w:r>
        </w:sdtContent>
      </w:sdt>
    </w:p>
    <w:p w14:paraId="7A079ED7" w14:textId="058906CC" w:rsidR="00E27371" w:rsidRPr="00E27371" w:rsidRDefault="00E27371" w:rsidP="00A04911">
      <w:pPr>
        <w:pageBreakBefore/>
        <w:rPr>
          <w:color w:val="000000"/>
        </w:rPr>
      </w:pPr>
      <w:r w:rsidRPr="00E27371">
        <w:rPr>
          <w:color w:val="000000"/>
        </w:rPr>
        <w:lastRenderedPageBreak/>
        <w:t xml:space="preserve">V oblasti umělé inteligence je Python rovněž silným hráčem. Knihovna PyTorch slouží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0362C3D8" w14:textId="24342420" w:rsidR="00E27371" w:rsidRPr="00E27371" w:rsidRDefault="00E27371" w:rsidP="00A0491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100DCC8B" w14:textId="68E92DB1" w:rsidR="003A173A" w:rsidRPr="00065F23" w:rsidRDefault="00E27371" w:rsidP="00E27371">
      <w:r w:rsidRPr="00E27371">
        <w:rPr>
          <w:color w:val="000000"/>
        </w:rPr>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23" w:name="_Toc166462433"/>
      <w:r w:rsidRPr="0043641D">
        <w:lastRenderedPageBreak/>
        <w:t>Cíle práce</w:t>
      </w:r>
      <w:bookmarkEnd w:id="23"/>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7BD6721E" w14:textId="60BB492E" w:rsidR="00B1029E" w:rsidRPr="0043641D" w:rsidRDefault="00B1029E" w:rsidP="00372371">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03F2A5A4" w:rsidR="00B1029E" w:rsidRPr="0043641D" w:rsidRDefault="00372371" w:rsidP="00B1029E">
      <w:pPr>
        <w:pStyle w:val="ListParagraph"/>
        <w:numPr>
          <w:ilvl w:val="0"/>
          <w:numId w:val="32"/>
        </w:numPr>
      </w:pPr>
      <w:r>
        <w:t>Přidat funkcionalitu, která přesune u</w:t>
      </w:r>
      <w:r w:rsidR="00B1029E" w:rsidRPr="0043641D">
        <w:t>živatelé do uživatelské části po zadání uživatelského hesla a administráto</w:t>
      </w:r>
      <w:r>
        <w:t>ry</w:t>
      </w:r>
      <w:r w:rsidR="00B1029E" w:rsidRPr="0043641D">
        <w:t xml:space="preserve"> do administrátorské části po zadání administrátorského hesla.</w:t>
      </w:r>
    </w:p>
    <w:p w14:paraId="1EBCF125" w14:textId="1D5E9EE2" w:rsidR="00B1029E" w:rsidRDefault="00B1029E" w:rsidP="00D07F3A">
      <w:pPr>
        <w:pStyle w:val="ListParagraph"/>
        <w:numPr>
          <w:ilvl w:val="0"/>
          <w:numId w:val="32"/>
        </w:numPr>
      </w:pPr>
      <w:r w:rsidRPr="0043641D">
        <w:t>Implementovat do systému autentizace hashovací funkci, která zabezpečení integritu dat v databázi v případě hackerského útoku.</w:t>
      </w:r>
    </w:p>
    <w:p w14:paraId="3010BF9D" w14:textId="77777777" w:rsidR="00D07F3A" w:rsidRPr="0043641D" w:rsidRDefault="00D07F3A" w:rsidP="00D07F3A">
      <w:pPr>
        <w:pStyle w:val="ListParagraph"/>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4" w:name="_Toc166462434"/>
      <w:bookmarkEnd w:id="11"/>
      <w:r w:rsidRPr="0043641D">
        <w:lastRenderedPageBreak/>
        <w:t>Návrh aplikace</w:t>
      </w:r>
      <w:bookmarkEnd w:id="24"/>
    </w:p>
    <w:p w14:paraId="5157B49D" w14:textId="22F01A88" w:rsidR="00F938C2" w:rsidRPr="0043641D" w:rsidRDefault="00D41648" w:rsidP="00F938C2">
      <w:pPr>
        <w:pStyle w:val="Heading2"/>
      </w:pPr>
      <w:bookmarkStart w:id="25" w:name="_Toc166462435"/>
      <w:r w:rsidRPr="0043641D">
        <w:t>Funkční specifikace</w:t>
      </w:r>
      <w:bookmarkEnd w:id="25"/>
    </w:p>
    <w:p w14:paraId="25B1EEDA" w14:textId="58CF1215" w:rsidR="00F938C2" w:rsidRPr="0043641D" w:rsidRDefault="00F938C2" w:rsidP="00F938C2">
      <w:pPr>
        <w:pStyle w:val="Heading3"/>
      </w:pPr>
      <w:bookmarkStart w:id="26" w:name="_Toc166462436"/>
      <w:r w:rsidRPr="0043641D">
        <w:t>Knihovna pro GUI</w:t>
      </w:r>
      <w:bookmarkEnd w:id="26"/>
    </w:p>
    <w:p w14:paraId="5EA6E042" w14:textId="658A94BA"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780A3F" w:rsidRPr="00780A3F">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1F1AD19B"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r w:rsidR="00214F6F">
        <w:t>„</w:t>
      </w:r>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80A3F" w:rsidRPr="00780A3F">
            <w:rPr>
              <w:rFonts w:eastAsia="Times New Roman"/>
              <w:color w:val="000000"/>
            </w:rPr>
            <w:t>[7]</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80A3F" w:rsidRPr="00780A3F">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5FE03214" w:rsidR="008066CE" w:rsidRDefault="008066CE" w:rsidP="00FB3E2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w:t>
                  </w:r>
                  <w:r w:rsidR="00FB3E2D">
                    <w:t xml:space="preserve">GUI vytvořené pomocí knihovny Kivy </w:t>
                  </w:r>
                  <w:r w:rsidRPr="0043641D">
                    <w:t xml:space="preserve">Zdroj: </w:t>
                  </w:r>
                  <w:hyperlink r:id="rId24" w:history="1">
                    <w:r w:rsidRPr="00916458">
                      <w:rPr>
                        <w:rStyle w:val="Hyperlink"/>
                      </w:rPr>
                      <w:t>https://i.stack.imgur.com/y6Hmq.png</w:t>
                    </w:r>
                  </w:hyperlink>
                </w:p>
                <w:p w14:paraId="7891001F" w14:textId="77777777" w:rsidR="00FB3E2D" w:rsidRDefault="00FB3E2D"/>
              </w:txbxContent>
            </v:textbox>
            <w10:wrap type="topAndBottom"/>
          </v:shape>
        </w:pict>
      </w:r>
      <w:r w:rsidR="00360B58" w:rsidRPr="0043641D">
        <w:rPr>
          <w:noProof/>
          <w:lang w:eastAsia="cs-CZ"/>
        </w:rPr>
        <w:drawing>
          <wp:anchor distT="0" distB="0" distL="114300" distR="114300" simplePos="0" relativeHeight="251639808" behindDoc="0" locked="0" layoutInCell="1" allowOverlap="1" wp14:anchorId="2DA0D89B" wp14:editId="3D8C7ED4">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614365B2"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w:t>
      </w:r>
      <w:r w:rsidR="00281CE8">
        <w:t>„</w:t>
      </w:r>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80A3F" w:rsidRPr="00780A3F">
            <w:rPr>
              <w:rFonts w:eastAsia="Times New Roman"/>
              <w:color w:val="000000"/>
            </w:rPr>
            <w:t>[9]</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3492C6DF"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80A3F" w:rsidRPr="00780A3F">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0832" behindDoc="0" locked="0" layoutInCell="1" allowOverlap="1" wp14:anchorId="414D4990" wp14:editId="51EA557E">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6"/>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7"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FB3E2D">
      <w:pPr>
        <w:pStyle w:val="Heading4"/>
        <w:pageBreakBefore/>
        <w:numPr>
          <w:ilvl w:val="3"/>
          <w:numId w:val="1"/>
        </w:numPr>
      </w:pPr>
      <w:r w:rsidRPr="0043641D">
        <w:lastRenderedPageBreak/>
        <w:t>Tkinter a CustomTkinter</w:t>
      </w:r>
    </w:p>
    <w:p w14:paraId="0F9FFDFB" w14:textId="4D96BE5C"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r w:rsidR="00FB3E2D">
        <w:t xml:space="preserve">. </w:t>
      </w:r>
      <w:r w:rsidR="00AA0218" w:rsidRPr="0043641D">
        <w:rPr>
          <w:color w:val="000000"/>
        </w:rPr>
        <w:t>Ukázka GUI vytvořeného pomocí knihovny tkinter Obrázek 4.3</w:t>
      </w:r>
      <w:r w:rsidR="00FB3E2D" w:rsidRPr="0043641D">
        <w:t>.</w:t>
      </w:r>
      <w:sdt>
        <w:sdtPr>
          <w:rPr>
            <w:color w:val="000000"/>
          </w:rPr>
          <w:alias w:val="Citace doplňku Citace PRO"/>
          <w:tag w:val="citpro#1#zQesDkcU#OW1ixFR8qqh2pQNn^0^0"/>
          <w:id w:val="-1512897807"/>
          <w:placeholder>
            <w:docPart w:val="904553A402A842AFB32933C38738061E"/>
          </w:placeholder>
          <w15:color w:val="FAA61A"/>
        </w:sdtPr>
        <w:sdtContent>
          <w:r w:rsidR="00FB3E2D" w:rsidRPr="00780A3F">
            <w:rPr>
              <w:rFonts w:eastAsia="Times New Roman"/>
              <w:color w:val="000000"/>
            </w:rPr>
            <w:t>[11]</w:t>
          </w:r>
        </w:sdtContent>
      </w:sdt>
    </w:p>
    <w:p w14:paraId="36FF4C3A" w14:textId="36895286" w:rsidR="00AA0218" w:rsidRPr="0043641D" w:rsidRDefault="00000000" w:rsidP="009425E4">
      <w:r>
        <w:rPr>
          <w:noProof/>
        </w:rPr>
        <w:pict w14:anchorId="0CAC69ED">
          <v:shape id="_x0000_s2074" type="#_x0000_t202" style="position:absolute;left:0;text-align:left;margin-left:4.95pt;margin-top:363.3pt;width:421.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213B9F2C" w:rsidR="008066CE" w:rsidRDefault="008066CE" w:rsidP="00AA4A6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w:t>
                  </w:r>
                  <w:r w:rsidR="00AA4A6D">
                    <w:t xml:space="preserve">GUI vyhotovené pomocí knihovny Tkinter </w:t>
                  </w:r>
                  <w:r w:rsidRPr="0043641D">
                    <w:t xml:space="preserve">Zdroj: </w:t>
                  </w:r>
                  <w:hyperlink r:id="rId28" w:history="1">
                    <w:r w:rsidRPr="00916458">
                      <w:rPr>
                        <w:rStyle w:val="Hyperlink"/>
                      </w:rPr>
                      <w:t>https://static.wixstatic.com/media/90b6f2_3041927f0a11481a995dde96b3e2b01d~mv2.jpg/v1/fill/w_703,h_547,al_c,q_90/90b6f2_3041927f0a11481a995dde96b3e2b01d~mv2.jpg</w:t>
                    </w:r>
                  </w:hyperlink>
                </w:p>
                <w:p w14:paraId="11373FF9" w14:textId="77777777" w:rsidR="00AA4A6D" w:rsidRDefault="00AA4A6D"/>
              </w:txbxContent>
            </v:textbox>
            <w10:wrap type="topAndBottom"/>
          </v:shape>
        </w:pict>
      </w:r>
      <w:r w:rsidR="00AA0218" w:rsidRPr="0043641D">
        <w:rPr>
          <w:noProof/>
          <w:lang w:eastAsia="cs-CZ"/>
        </w:rPr>
        <w:drawing>
          <wp:anchor distT="0" distB="0" distL="114300" distR="114300" simplePos="0" relativeHeight="251641856" behindDoc="0" locked="0" layoutInCell="1" allowOverlap="1" wp14:anchorId="38A771F2" wp14:editId="25DEB1BF">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9"/>
                    <a:stretch>
                      <a:fillRect/>
                    </a:stretch>
                  </pic:blipFill>
                  <pic:spPr>
                    <a:xfrm>
                      <a:off x="0" y="0"/>
                      <a:ext cx="5356860" cy="4168140"/>
                    </a:xfrm>
                    <a:prstGeom prst="rect">
                      <a:avLst/>
                    </a:prstGeom>
                  </pic:spPr>
                </pic:pic>
              </a:graphicData>
            </a:graphic>
          </wp:anchor>
        </w:drawing>
      </w:r>
    </w:p>
    <w:p w14:paraId="0D7E4EFC" w14:textId="47E0F0A4" w:rsidR="00DB72B8" w:rsidRPr="0043641D" w:rsidRDefault="00AA0218" w:rsidP="00AA4A6D">
      <w:pPr>
        <w:pageBreakBefore/>
      </w:pPr>
      <w:r w:rsidRPr="0043641D">
        <w:lastRenderedPageBreak/>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w:t>
      </w:r>
      <w:r w:rsidR="00AA4A6D">
        <w:t>K</w:t>
      </w:r>
      <w:r w:rsidR="00D818FE" w:rsidRPr="0043641D">
        <w:t>nihovn</w:t>
      </w:r>
      <w:r w:rsidR="00337790">
        <w:t>a</w:t>
      </w:r>
      <w:r w:rsidR="00D818FE" w:rsidRPr="0043641D">
        <w:t xml:space="preserve">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80A3F" w:rsidRPr="00780A3F">
            <w:rPr>
              <w:rFonts w:eastAsia="Times New Roman"/>
              <w:color w:val="000000"/>
            </w:rPr>
            <w:t>[12</w:t>
          </w:r>
          <w:r w:rsidR="00AA4A6D">
            <w:rPr>
              <w:rFonts w:eastAsia="Times New Roman"/>
              <w:color w:val="000000"/>
            </w:rPr>
            <w:t>;</w:t>
          </w:r>
          <w:r w:rsidR="00AA4A6D" w:rsidRPr="00AA4A6D">
            <w:rPr>
              <w:color w:val="000000"/>
            </w:rPr>
            <w:t xml:space="preserve"> </w:t>
          </w:r>
          <w:sdt>
            <w:sdtPr>
              <w:rPr>
                <w:color w:val="000000"/>
              </w:rPr>
              <w:alias w:val="Citace doplňku Citace PRO"/>
              <w:tag w:val="citpro#1#sHBQutMt#gZDty5dmJ0cKO8uu^0^0"/>
              <w:id w:val="10967787"/>
              <w:placeholder>
                <w:docPart w:val="549AC3966085417FA7D499835407E87D"/>
              </w:placeholder>
              <w15:color w:val="FAA61A"/>
            </w:sdtPr>
            <w:sdtContent>
              <w:r w:rsidR="00AA4A6D" w:rsidRPr="00780A3F">
                <w:rPr>
                  <w:rFonts w:eastAsia="Times New Roman"/>
                  <w:color w:val="000000"/>
                </w:rPr>
                <w:t>13]</w:t>
              </w:r>
            </w:sdtContent>
          </w:sdt>
        </w:sdtContent>
      </w:sdt>
      <w:r w:rsidR="00DB72B8" w:rsidRPr="0043641D">
        <w:t xml:space="preserve"> </w:t>
      </w:r>
    </w:p>
    <w:p w14:paraId="67C35D37" w14:textId="4BC64E97" w:rsidR="00EB61E7" w:rsidRPr="0043641D" w:rsidRDefault="00000000" w:rsidP="009425E4">
      <w:r>
        <w:rPr>
          <w:noProof/>
        </w:rPr>
        <w:pict w14:anchorId="325C9191">
          <v:shape id="_x0000_s2073" type="#_x0000_t202" style="position:absolute;left:0;text-align:left;margin-left:21.3pt;margin-top:326.45pt;width:425.15pt;height:80pt;z-index:25165312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1723BFC5" w:rsidR="008066CE" w:rsidRDefault="008066CE" w:rsidP="00AA4A6D">
                  <w:pPr>
                    <w:ind w:firstLine="0"/>
                    <w:jc w:val="center"/>
                  </w:pPr>
                  <w:r w:rsidRPr="0043641D">
                    <w:t xml:space="preserve">Obrázek </w:t>
                  </w:r>
                  <w:r w:rsidR="00195404">
                    <w:fldChar w:fldCharType="begin"/>
                  </w:r>
                  <w:r w:rsidR="00195404">
                    <w:instrText xml:space="preserve"> STYLEREF 1 \s </w:instrText>
                  </w:r>
                  <w:r w:rsidR="00195404">
                    <w:fldChar w:fldCharType="separate"/>
                  </w:r>
                  <w:r w:rsidR="00195404">
                    <w:rPr>
                      <w:noProof/>
                    </w:rPr>
                    <w:t>4</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w:t>
                  </w:r>
                  <w:r w:rsidR="00AA4A6D">
                    <w:t xml:space="preserve">GUI vyhotovené pomocí knihovny customtkinter </w:t>
                  </w:r>
                  <w:r w:rsidRPr="0043641D">
                    <w:t xml:space="preserve">Zdroj: </w:t>
                  </w:r>
                  <w:hyperlink r:id="rId30" w:history="1">
                    <w:r w:rsidRPr="00916458">
                      <w:rPr>
                        <w:rStyle w:val="Hyperlink"/>
                      </w:rPr>
                      <w:t>https://raw.githubusercontent.com/TomSchimansky/CustomTkinter/master/documentation_images/complex_example_dark_Windows.png</w:t>
                    </w:r>
                  </w:hyperlink>
                </w:p>
                <w:p w14:paraId="1B7C96FA" w14:textId="77777777" w:rsidR="00AA4A6D" w:rsidRDefault="00AA4A6D"/>
              </w:txbxContent>
            </v:textbox>
            <w10:wrap type="topAndBottom"/>
          </v:shape>
        </w:pict>
      </w:r>
      <w:r w:rsidR="00AA4A6D" w:rsidRPr="0043641D">
        <w:rPr>
          <w:noProof/>
          <w:lang w:eastAsia="cs-CZ"/>
        </w:rPr>
        <w:drawing>
          <wp:anchor distT="0" distB="0" distL="114300" distR="114300" simplePos="0" relativeHeight="251642880" behindDoc="0" locked="0" layoutInCell="1" allowOverlap="1" wp14:anchorId="3DE79C46" wp14:editId="6B55A03C">
            <wp:simplePos x="0" y="0"/>
            <wp:positionH relativeFrom="column">
              <wp:posOffset>270510</wp:posOffset>
            </wp:positionH>
            <wp:positionV relativeFrom="paragraph">
              <wp:posOffset>1189182</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31"/>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r w:rsidR="00D818FE" w:rsidRPr="0043641D">
        <w:t xml:space="preserve">Pro všechny pozitivní vlastnosti se vybrala tato knihovna jako </w:t>
      </w:r>
      <w:r w:rsidR="0063621C">
        <w:t>nástroj</w:t>
      </w:r>
      <w:r w:rsidR="00EC1DE8" w:rsidRPr="0043641D">
        <w:t>,</w:t>
      </w:r>
      <w:r w:rsidR="0063621C">
        <w:t xml:space="preserve"> pomocí kterého </w:t>
      </w:r>
      <w:r w:rsidR="00D818FE" w:rsidRPr="0043641D">
        <w:t>se bude vytvářet grafické uživatel</w:t>
      </w:r>
      <w:r w:rsidR="00EC1DE8">
        <w:t>s</w:t>
      </w:r>
      <w:r w:rsidR="0063621C">
        <w:t>ké rozhraní a jeho</w:t>
      </w:r>
      <w:r w:rsidR="00D818FE" w:rsidRPr="0043641D">
        <w:t xml:space="preserve"> nedostatky budou doplněny knihovnou tkinter</w:t>
      </w:r>
      <w:r w:rsidR="00DB72B8" w:rsidRPr="0043641D">
        <w:t xml:space="preserve">. </w:t>
      </w:r>
      <w:r w:rsidR="00D818FE" w:rsidRPr="0043641D">
        <w:t>Ukázka moderního grafického uživatelské rozhraní vytvořeného pomocí knihovny CustomTkinter Obrázek 4.4.</w:t>
      </w:r>
    </w:p>
    <w:p w14:paraId="50697E83" w14:textId="3F416B83" w:rsidR="000B0F51" w:rsidRPr="0043641D" w:rsidRDefault="000B0F51" w:rsidP="000B0F51"/>
    <w:p w14:paraId="2CEA248B" w14:textId="53A567E1" w:rsidR="00375820" w:rsidRPr="0043641D" w:rsidRDefault="00533885" w:rsidP="00AA4A6D">
      <w:pPr>
        <w:pStyle w:val="Heading3"/>
        <w:pageBreakBefore/>
      </w:pPr>
      <w:r w:rsidRPr="0043641D">
        <w:lastRenderedPageBreak/>
        <w:t xml:space="preserve"> </w:t>
      </w:r>
      <w:bookmarkStart w:id="27" w:name="_Toc166462437"/>
      <w:r w:rsidRPr="0043641D">
        <w:t>Databázová knihovna</w:t>
      </w:r>
      <w:bookmarkEnd w:id="27"/>
    </w:p>
    <w:p w14:paraId="2D88A663" w14:textId="5D4378BF" w:rsidR="00375820" w:rsidRPr="0043641D" w:rsidRDefault="00586926" w:rsidP="00375820">
      <w:r>
        <w:t>„</w:t>
      </w:r>
      <w:r w:rsidR="003410CC"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80A3F" w:rsidRPr="00780A3F">
            <w:rPr>
              <w:rFonts w:eastAsia="Times New Roman"/>
              <w:color w:val="000000"/>
            </w:rPr>
            <w:t>[14]</w:t>
          </w:r>
        </w:sdtContent>
      </w:sdt>
      <w:r w:rsidR="003410CC"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52795A">
      <w:pPr>
        <w:pStyle w:val="Heading4"/>
        <w:numPr>
          <w:ilvl w:val="3"/>
          <w:numId w:val="45"/>
        </w:numPr>
      </w:pPr>
      <w:r w:rsidRPr="0043641D">
        <w:t>Distribuované databáze</w:t>
      </w:r>
    </w:p>
    <w:p w14:paraId="7AEE90ED" w14:textId="03499A17"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80A3F" w:rsidRPr="00780A3F">
            <w:rPr>
              <w:rFonts w:eastAsia="Times New Roman"/>
              <w:color w:val="000000"/>
            </w:rPr>
            <w:t>[14]</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52795A">
      <w:pPr>
        <w:pStyle w:val="Heading4"/>
        <w:numPr>
          <w:ilvl w:val="3"/>
          <w:numId w:val="45"/>
        </w:numPr>
      </w:pPr>
      <w:r w:rsidRPr="0043641D">
        <w:t>Databáze typu NoSQL</w:t>
      </w:r>
    </w:p>
    <w:p w14:paraId="07CB406C" w14:textId="778D8C62" w:rsidR="00FA2813" w:rsidRPr="0043641D" w:rsidRDefault="00FA2813" w:rsidP="00FA2813">
      <w:r w:rsidRPr="0043641D">
        <w:t xml:space="preserve">NoSQL databáze představují moderní přístup k ukládání a manipulaci s daty, který se odlišuje od tradičních relačních databází. Zkratka </w:t>
      </w:r>
      <w:commentRangeStart w:id="28"/>
      <w:r w:rsidRPr="0043641D">
        <w:t>NoSQL</w:t>
      </w:r>
      <w:commentRangeEnd w:id="28"/>
      <w:r w:rsidR="00AE1C74">
        <w:rPr>
          <w:rStyle w:val="CommentReference"/>
        </w:rPr>
        <w:commentReference w:id="28"/>
      </w:r>
      <w:r w:rsidRPr="0043641D">
        <w:t xml:space="preserve"> znamená "Not only SQL"</w:t>
      </w:r>
      <w:r w:rsidR="00214F6F">
        <w:t xml:space="preserve"> (</w:t>
      </w:r>
      <w:r w:rsidR="00214F6F" w:rsidRPr="00FB6744">
        <w:t>Nejen SQL</w:t>
      </w:r>
      <w:r w:rsidR="00214F6F">
        <w:t>)</w:t>
      </w:r>
      <w:r w:rsidRPr="0043641D">
        <w:t>,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34ABDAAC"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w:t>
      </w:r>
      <w:r w:rsidR="00214F6F">
        <w:t xml:space="preserve"> (</w:t>
      </w:r>
      <w:r w:rsidR="00214F6F" w:rsidRPr="00214F6F">
        <w:t>elektronický obchod</w:t>
      </w:r>
      <w:r w:rsidR="00214F6F">
        <w:t>)</w:t>
      </w:r>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80A3F" w:rsidRPr="00780A3F">
            <w:rPr>
              <w:rFonts w:eastAsia="Times New Roman"/>
              <w:color w:val="000000"/>
            </w:rPr>
            <w:t>[14]</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52795A">
      <w:pPr>
        <w:pStyle w:val="Heading4"/>
        <w:numPr>
          <w:ilvl w:val="3"/>
          <w:numId w:val="45"/>
        </w:numPr>
      </w:pPr>
      <w:r w:rsidRPr="0043641D">
        <w:lastRenderedPageBreak/>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44703DBF"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80A3F" w:rsidRPr="00780A3F">
            <w:rPr>
              <w:rFonts w:eastAsia="Times New Roman"/>
              <w:color w:val="000000"/>
            </w:rPr>
            <w:t>[14]</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52795A">
      <w:pPr>
        <w:pStyle w:val="Heading4"/>
        <w:numPr>
          <w:ilvl w:val="3"/>
          <w:numId w:val="45"/>
        </w:numPr>
      </w:pPr>
      <w:r w:rsidRPr="0043641D">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0FE27B3D"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80A3F" w:rsidRPr="00780A3F">
            <w:rPr>
              <w:rFonts w:eastAsia="Times New Roman"/>
              <w:color w:val="000000"/>
            </w:rPr>
            <w:t>[14]</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 xml:space="preserve">MySQL databáze, s ohledem na svou vysokou komplexitu a využitelnost v oblastech vyžadujících online přístup k datům, se vyznačuje prominentním postavením </w:t>
      </w:r>
      <w:r w:rsidRPr="0043641D">
        <w:lastRenderedPageBreak/>
        <w:t>na poli relačních databázových systémů. Nicméně, v kontextu našeho specifického projektu, který postrádá potřebu pro tuto charakteristickou vlastnost, byla tato platforma záměrně vyloučena z uvažovaných variant.</w:t>
      </w:r>
    </w:p>
    <w:p w14:paraId="14E68313" w14:textId="3FD9BEDB" w:rsidR="000A04CC" w:rsidRPr="0043641D" w:rsidRDefault="000A04CC" w:rsidP="0052795A">
      <w:pPr>
        <w:pStyle w:val="Heading4"/>
        <w:numPr>
          <w:ilvl w:val="3"/>
          <w:numId w:val="45"/>
        </w:numPr>
      </w:pPr>
      <w:r w:rsidRPr="0043641D">
        <w:t>PostgreSQL</w:t>
      </w:r>
    </w:p>
    <w:p w14:paraId="5BB59664" w14:textId="66468F9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4AC491C8" w:rsidR="00523A40" w:rsidRPr="0043641D" w:rsidRDefault="00CE2F47" w:rsidP="00CE2F47">
      <w:pPr>
        <w:rPr>
          <w:color w:val="000000"/>
        </w:rPr>
      </w:pPr>
      <w:r w:rsidRPr="0043641D">
        <w:t xml:space="preserve">Hlavní výhodou PostgreSQL je jeho využití metody </w:t>
      </w:r>
      <w:commentRangeStart w:id="29"/>
      <w:r w:rsidRPr="0043641D">
        <w:t>MVCC</w:t>
      </w:r>
      <w:commentRangeEnd w:id="29"/>
      <w:r w:rsidR="00AE1C74">
        <w:rPr>
          <w:rStyle w:val="CommentReference"/>
        </w:rPr>
        <w:commentReference w:id="29"/>
      </w:r>
      <w:r w:rsidRPr="0043641D">
        <w:t xml:space="preserve"> (Multi-Version Concurrency Control</w:t>
      </w:r>
      <w:r w:rsidR="00BC0EA8">
        <w:t xml:space="preserve">, </w:t>
      </w:r>
      <w:r w:rsidR="00BC0EA8" w:rsidRPr="00893ED7">
        <w:t>Řízení konkurence více verzí</w:t>
      </w:r>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80A3F" w:rsidRPr="00780A3F">
            <w:rPr>
              <w:rFonts w:eastAsia="Times New Roman"/>
              <w:color w:val="000000"/>
            </w:rPr>
            <w:t>[15]</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2795A">
      <w:pPr>
        <w:pStyle w:val="Heading4"/>
        <w:numPr>
          <w:ilvl w:val="3"/>
          <w:numId w:val="45"/>
        </w:numPr>
      </w:pPr>
      <w:r w:rsidRPr="0043641D">
        <w:t>SQLite3</w:t>
      </w:r>
    </w:p>
    <w:p w14:paraId="5EF20C6D" w14:textId="512FD6AD"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EB45EF">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 xml:space="preserve">například v aplikaci </w:t>
      </w:r>
      <w:r w:rsidR="00EB45EF">
        <w:t>„</w:t>
      </w:r>
      <w:r w:rsidR="0079364E" w:rsidRPr="0043641D">
        <w:t>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80A3F" w:rsidRPr="00780A3F">
            <w:rPr>
              <w:rFonts w:eastAsia="Times New Roman"/>
              <w:color w:val="000000"/>
            </w:rPr>
            <w:t>[16]</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r w:rsidR="00FA0F10" w:rsidRPr="0043641D">
        <w:t>s</w:t>
      </w:r>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F18E9B1" w:rsidR="005A5AD2" w:rsidRPr="0043641D" w:rsidRDefault="00FD731A" w:rsidP="00FD731A">
      <w:r w:rsidRPr="0043641D">
        <w:lastRenderedPageBreak/>
        <w:t>Je však třeba poznamenat, že kvůli své povaze lokální databáze a absenci serverového modelu, SQLite3 neposkytuje pokročilé mechanismy jako je například MVCC (</w:t>
      </w:r>
      <w:r w:rsidR="00837906" w:rsidRPr="0043641D">
        <w:t>Multi-Version</w:t>
      </w:r>
      <w:r w:rsidRPr="0043641D">
        <w:t xml:space="preserve"> Concurrency Control). Avšak, tato jednoduchost neznamená, že SQLite3 je omezený pouze na základní operace ukládání a načítání dat. Databázový systém je také schopen pracovat se složitějšími procesy, včetně triggerů</w:t>
      </w:r>
      <w:r w:rsidR="00837906">
        <w:t xml:space="preserve"> (</w:t>
      </w:r>
      <w:r w:rsidR="00A15C0B">
        <w:t>spouštěč</w:t>
      </w:r>
      <w:r w:rsidR="00837906">
        <w:t>)</w:t>
      </w:r>
      <w:r w:rsidRPr="0043641D">
        <w:t xml:space="preserve">, což umožňuje vytvářet dynamické a komplexní aplikace. </w:t>
      </w:r>
      <w:r w:rsidR="00037060">
        <w:t>„</w:t>
      </w:r>
      <w:r w:rsidRPr="0043641D">
        <w:t xml:space="preserve">Některé aplikace mohou používat SQLite pro interní ukládání dat. Je také možné vytvořit prototyp pomocí SQLite a pak </w:t>
      </w:r>
      <w:commentRangeStart w:id="30"/>
      <w:commentRangeStart w:id="31"/>
      <w:commentRangeStart w:id="32"/>
      <w:r w:rsidRPr="0043641D">
        <w:t>portovat</w:t>
      </w:r>
      <w:commentRangeEnd w:id="30"/>
      <w:r w:rsidR="0050449B">
        <w:rPr>
          <w:rStyle w:val="CommentReference"/>
        </w:rPr>
        <w:commentReference w:id="30"/>
      </w:r>
      <w:commentRangeEnd w:id="31"/>
      <w:r w:rsidR="003E657E">
        <w:rPr>
          <w:rStyle w:val="CommentReference"/>
        </w:rPr>
        <w:commentReference w:id="31"/>
      </w:r>
      <w:commentRangeEnd w:id="32"/>
      <w:r w:rsidR="00D67025">
        <w:rPr>
          <w:rStyle w:val="CommentReference"/>
        </w:rPr>
        <w:commentReference w:id="32"/>
      </w:r>
      <w:r w:rsidRPr="0043641D">
        <w:t xml:space="preserve">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780A3F" w:rsidRPr="00780A3F">
            <w:rPr>
              <w:rFonts w:eastAsia="Times New Roman"/>
              <w:color w:val="000000"/>
            </w:rPr>
            <w:t>[16]</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F772B8">
      <w:pPr>
        <w:pStyle w:val="Heading3"/>
      </w:pPr>
      <w:bookmarkStart w:id="33" w:name="_Toc166462438"/>
      <w:r w:rsidRPr="0043641D">
        <w:t>Hashovací knihovna</w:t>
      </w:r>
      <w:bookmarkEnd w:id="33"/>
    </w:p>
    <w:p w14:paraId="5E63F32E" w14:textId="5B25E58A"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r w:rsidR="0078531E" w:rsidRPr="0043641D">
        <w:t>za hashovaného</w:t>
      </w:r>
      <w:r w:rsidRPr="0043641D">
        <w:t xml:space="preserve"> textu. Tento proces slouží k ochraně hesel uložených v databázi před </w:t>
      </w:r>
      <w:r w:rsidR="00F30B53" w:rsidRPr="0043641D">
        <w:t>hackerským útokem</w:t>
      </w:r>
      <w:r w:rsidRPr="0043641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w:t>
      </w:r>
      <w:r w:rsidR="003D3447">
        <w:t xml:space="preserve"> </w:t>
      </w:r>
      <w:r w:rsidRPr="0043641D">
        <w:t>f4c8996fb92427ae41e4649b934ca495991b7852b855". Tento fakt výrazně komplikuje útoky na hesla, neboť útočník nemá jinou možnost, než zkoušet náhodná hesla a provádět bruteforce</w:t>
      </w:r>
      <w:r w:rsidR="0078531E">
        <w:t xml:space="preserve"> (</w:t>
      </w:r>
      <w:r w:rsidR="0078531E" w:rsidRPr="0078531E">
        <w:t>hrubá síla</w:t>
      </w:r>
      <w:r w:rsidR="0078531E">
        <w:t>)</w:t>
      </w:r>
      <w:r w:rsidRPr="0043641D">
        <w:t xml:space="preserve"> útoky.</w:t>
      </w:r>
    </w:p>
    <w:p w14:paraId="4704FDCF" w14:textId="33D7D50F" w:rsidR="007C30FD" w:rsidRPr="0043641D" w:rsidRDefault="007C30FD" w:rsidP="00856076">
      <w:r w:rsidRPr="0043641D">
        <w:t xml:space="preserve">Tato knihovna nabízí spoustu různých hashovacích algoritmů jako jsou </w:t>
      </w:r>
      <w:r w:rsidR="0078531E">
        <w:t>„</w:t>
      </w:r>
      <w:r w:rsidRPr="0043641D">
        <w:t xml:space="preserve">sha384, </w:t>
      </w:r>
      <w:r w:rsidR="00DF07CA" w:rsidRPr="0043641D">
        <w:t>Whirlpool</w:t>
      </w:r>
      <w:r w:rsidRPr="0043641D">
        <w:t xml:space="preserve">, </w:t>
      </w:r>
      <w:r w:rsidR="00DF07CA" w:rsidRPr="0043641D">
        <w:t>sha256</w:t>
      </w:r>
      <w:r w:rsidRPr="0043641D">
        <w:t xml:space="preserve"> atd.‘‘. V tomto projektu se </w:t>
      </w:r>
      <w:r w:rsidR="00EC1DE8" w:rsidRPr="0043641D">
        <w:t>využívá</w:t>
      </w:r>
      <w:r w:rsidRPr="0043641D">
        <w:t xml:space="preserve"> hashovací funkce sha256. </w:t>
      </w:r>
      <w:r w:rsidR="00DF07CA">
        <w:t>„</w:t>
      </w:r>
      <w:r w:rsidRPr="0043641D">
        <w:t>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780A3F" w:rsidRPr="00780A3F">
            <w:rPr>
              <w:rFonts w:eastAsia="Times New Roman"/>
              <w:color w:val="000000"/>
            </w:rPr>
            <w:t>[17]</w:t>
          </w:r>
        </w:sdtContent>
      </w:sdt>
      <w:r w:rsidRPr="0043641D">
        <w:t>.</w:t>
      </w:r>
    </w:p>
    <w:p w14:paraId="61F890A5" w14:textId="47680544" w:rsidR="00C816C7" w:rsidRPr="0043641D" w:rsidRDefault="00AF0B26" w:rsidP="00F772B8">
      <w:pPr>
        <w:pStyle w:val="Heading3"/>
      </w:pPr>
      <w:bookmarkStart w:id="34" w:name="_Toc166462439"/>
      <w:r w:rsidRPr="0043641D">
        <w:t>Knihovna time</w:t>
      </w:r>
      <w:bookmarkEnd w:id="34"/>
    </w:p>
    <w:p w14:paraId="5B13DFE8" w14:textId="7E122DCE"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w:t>
      </w:r>
      <w:r w:rsidR="00534ED6">
        <w:t xml:space="preserve"> </w:t>
      </w:r>
      <w:r w:rsidRPr="0043641D">
        <w:t>%M:</w:t>
      </w:r>
      <w:r w:rsidR="00534ED6">
        <w:t xml:space="preserve"> </w:t>
      </w:r>
      <w:r w:rsidRPr="0043641D">
        <w:t xml:space="preserve">%S", a umožňuje řízení časových prodlev pomocí funkce </w:t>
      </w:r>
      <w:r w:rsidR="00534ED6">
        <w:t>„</w:t>
      </w:r>
      <w:r w:rsidRPr="0043641D">
        <w:t>time.sleep(X)</w:t>
      </w:r>
      <w:r w:rsidR="00534ED6">
        <w:t>“</w:t>
      </w:r>
      <w:r w:rsidRPr="0043641D">
        <w:t>, kde programátor může nastavit hodnotu proměnné X na požadovanou dobu spánku programu v sekundách.</w:t>
      </w:r>
      <w:sdt>
        <w:sdtPr>
          <w:rPr>
            <w:color w:val="000000"/>
          </w:rPr>
          <w:alias w:val="Citace doplňku Citace PRO"/>
          <w:tag w:val="citpro#1#5Fv9v5Z1#SgUVPqmHiRHp10L2^0^0"/>
          <w:id w:val="916746585"/>
          <w:placeholder>
            <w:docPart w:val="DefaultPlaceholder_-1854013440"/>
          </w:placeholder>
          <w15:color w:val="FAA61A"/>
        </w:sdtPr>
        <w:sdtContent>
          <w:r w:rsidR="00780A3F" w:rsidRPr="00780A3F">
            <w:rPr>
              <w:rFonts w:eastAsia="Times New Roman"/>
              <w:color w:val="000000"/>
            </w:rPr>
            <w:t>[18]</w:t>
          </w:r>
        </w:sdtContent>
      </w:sdt>
    </w:p>
    <w:p w14:paraId="4490D329" w14:textId="530ABA36" w:rsidR="00AF0B26" w:rsidRPr="0043641D" w:rsidRDefault="00AF0B26" w:rsidP="00AF0B26">
      <w:r w:rsidRPr="0043641D">
        <w:lastRenderedPageBreak/>
        <w:t xml:space="preserve">V tomto projektu byla knihovna </w:t>
      </w:r>
      <w:r w:rsidR="00E91B03">
        <w:t>„</w:t>
      </w:r>
      <w:r w:rsidRPr="0043641D">
        <w:t xml:space="preserve">time‘‘ využita zejména pro regulaci časové odezvy na změny tlaku v pneumatických svalech. Pomocí funkce </w:t>
      </w:r>
      <w:r w:rsidR="00E91B03">
        <w:t>„</w:t>
      </w:r>
      <w:r w:rsidR="009A5739" w:rsidRPr="0043641D">
        <w:t>time.sleep</w:t>
      </w:r>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F772B8">
      <w:pPr>
        <w:pStyle w:val="Heading3"/>
      </w:pPr>
      <w:bookmarkStart w:id="35" w:name="_Toc166462440"/>
      <w:r w:rsidRPr="0043641D">
        <w:t>Knihovna openpyxl</w:t>
      </w:r>
      <w:bookmarkEnd w:id="35"/>
    </w:p>
    <w:p w14:paraId="0439781D" w14:textId="04B082E0"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80A3F" w:rsidRPr="00780A3F">
            <w:rPr>
              <w:rFonts w:eastAsia="Times New Roman"/>
              <w:color w:val="000000"/>
            </w:rPr>
            <w:t>[19]</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F772B8">
      <w:pPr>
        <w:pStyle w:val="Heading3"/>
      </w:pPr>
      <w:bookmarkStart w:id="36" w:name="_Toc166462441"/>
      <w:r w:rsidRPr="0043641D">
        <w:t>Knihovna pathlib</w:t>
      </w:r>
      <w:bookmarkEnd w:id="36"/>
    </w:p>
    <w:p w14:paraId="7F78B3C4" w14:textId="05B4243C"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w:t>
      </w:r>
      <w:r w:rsidR="009A5739">
        <w:t xml:space="preserve"> „</w:t>
      </w:r>
      <w:r w:rsidRPr="0043641D">
        <w:t>Path.home()</w:t>
      </w:r>
      <w:r w:rsidR="009A5739">
        <w:t>“</w:t>
      </w:r>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80A3F" w:rsidRPr="00780A3F">
            <w:rPr>
              <w:rFonts w:eastAsia="Times New Roman"/>
              <w:color w:val="000000"/>
            </w:rPr>
            <w:t>[20]</w:t>
          </w:r>
        </w:sdtContent>
      </w:sdt>
    </w:p>
    <w:p w14:paraId="577FB4A7" w14:textId="4AFB25CC" w:rsidR="00513955" w:rsidRPr="0043641D" w:rsidRDefault="00513955" w:rsidP="00F772B8">
      <w:pPr>
        <w:pStyle w:val="Heading3"/>
      </w:pPr>
      <w:bookmarkStart w:id="37" w:name="_Toc166462442"/>
      <w:r w:rsidRPr="0043641D">
        <w:lastRenderedPageBreak/>
        <w:t>Knihovna re</w:t>
      </w:r>
      <w:bookmarkEnd w:id="37"/>
    </w:p>
    <w:p w14:paraId="01A6946A" w14:textId="77777777" w:rsidR="0052795A" w:rsidRDefault="00E67E09" w:rsidP="00513955">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780A3F" w:rsidRPr="00780A3F">
            <w:rPr>
              <w:rFonts w:eastAsia="Times New Roman"/>
              <w:color w:val="000000"/>
            </w:rPr>
            <w:t>[21]</w:t>
          </w:r>
        </w:sdtContent>
      </w:sdt>
      <w:r w:rsidRPr="0043641D">
        <w:t xml:space="preserve">. </w:t>
      </w:r>
    </w:p>
    <w:p w14:paraId="7E0964C3" w14:textId="2386B3A5" w:rsidR="00513955" w:rsidRPr="0043641D" w:rsidRDefault="00E67E09" w:rsidP="00513955">
      <w:pPr>
        <w:rPr>
          <w:color w:val="000000"/>
        </w:rPr>
      </w:pPr>
      <w:r w:rsidRPr="0043641D">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80A3F" w:rsidRPr="00780A3F">
            <w:rPr>
              <w:rFonts w:eastAsia="Times New Roman"/>
              <w:color w:val="000000"/>
            </w:rPr>
            <w:t>[22]</w:t>
          </w:r>
        </w:sdtContent>
      </w:sdt>
    </w:p>
    <w:p w14:paraId="2E1CD8AC" w14:textId="2AA221DD" w:rsidR="003A5DF1" w:rsidRPr="0043641D" w:rsidRDefault="003A5DF1" w:rsidP="00F772B8">
      <w:pPr>
        <w:pStyle w:val="Heading3"/>
      </w:pPr>
      <w:bookmarkStart w:id="38" w:name="_Toc166462443"/>
      <w:r w:rsidRPr="0043641D">
        <w:t>Knihovna PneumoCVUTFBMI.DeviceLoader</w:t>
      </w:r>
      <w:bookmarkEnd w:id="38"/>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9" w:name="_Toc166462444"/>
      <w:r w:rsidRPr="0043641D">
        <w:lastRenderedPageBreak/>
        <w:t>Implementace</w:t>
      </w:r>
      <w:bookmarkEnd w:id="39"/>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05FE36D6" w:rsidR="008066CE" w:rsidRPr="0043641D" w:rsidRDefault="008066CE" w:rsidP="00380146">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3904" behindDoc="0" locked="0" layoutInCell="1" allowOverlap="1" wp14:anchorId="153F0C63" wp14:editId="4EF1124F">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2"/>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40" w:name="_Toc166462445"/>
      <w:r w:rsidRPr="0043641D">
        <w:t>Pneumatická soustava</w:t>
      </w:r>
      <w:bookmarkEnd w:id="40"/>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41" w:name="_Toc166462446"/>
      <w:r w:rsidRPr="0043641D">
        <w:lastRenderedPageBreak/>
        <w:t>DeviceLoader</w:t>
      </w:r>
      <w:bookmarkEnd w:id="41"/>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r w:rsidRPr="0043641D">
        <w:t>getBoard</w:t>
      </w:r>
      <w:r w:rsidR="00D44762">
        <w:t>X</w:t>
      </w:r>
      <w:r w:rsidRPr="0043641D">
        <w:t>()</w:t>
      </w:r>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67956D63" w14:textId="520971F5" w:rsidR="0046691F" w:rsidRPr="0043641D" w:rsidRDefault="0046691F" w:rsidP="0046691F">
      <w:pPr>
        <w:pStyle w:val="ListParagraph"/>
        <w:numPr>
          <w:ilvl w:val="0"/>
          <w:numId w:val="46"/>
        </w:numPr>
        <w:ind w:left="1134" w:hanging="283"/>
      </w:pPr>
      <w:r w:rsidRPr="0046691F">
        <w:t>get_steps_from_start()</w:t>
      </w:r>
      <w:r>
        <w:t xml:space="preserve"> </w:t>
      </w:r>
      <w:r w:rsidRPr="0043641D">
        <w:t>–</w:t>
      </w:r>
      <w:r w:rsidR="005441E7">
        <w:t xml:space="preserve"> F</w:t>
      </w:r>
      <w:r>
        <w:t xml:space="preserve">unkce je schopná v sobě uchovávat aktuální </w:t>
      </w:r>
      <w:r w:rsidR="005441E7">
        <w:t>hodnotu</w:t>
      </w:r>
      <w:r>
        <w:t xml:space="preserve"> počtu kroků jednotlivých kroků od začátku měření. Tato funkce byla v této bakalářské práci využita jako kontrolní funkce, pomocí které si šlo </w:t>
      </w:r>
      <w:r w:rsidR="005441E7">
        <w:t>ověřit,</w:t>
      </w:r>
      <w:r>
        <w:t xml:space="preserve"> zdali se </w:t>
      </w:r>
      <w:r w:rsidR="00115A39">
        <w:t>krokový motor</w:t>
      </w:r>
      <w:r>
        <w:t xml:space="preserve"> posunul o správný počet kroků.</w:t>
      </w:r>
    </w:p>
    <w:p w14:paraId="09990870" w14:textId="1B4307C9" w:rsidR="00F44E42" w:rsidRPr="0043641D" w:rsidRDefault="00F44E42" w:rsidP="001F4F2D">
      <w:pPr>
        <w:pStyle w:val="ListParagraph"/>
        <w:pageBreakBefore/>
        <w:numPr>
          <w:ilvl w:val="0"/>
          <w:numId w:val="35"/>
        </w:numPr>
        <w:ind w:left="1139" w:hanging="357"/>
      </w:pPr>
      <w:r w:rsidRPr="0043641D">
        <w:lastRenderedPageBreak/>
        <w:t xml:space="preserve">go_backward(speed, steps)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42" w:name="_Toc166462447"/>
      <w:r w:rsidRPr="0043641D">
        <w:t>Main</w:t>
      </w:r>
      <w:bookmarkEnd w:id="42"/>
    </w:p>
    <w:p w14:paraId="6EAD3935" w14:textId="173B3FAB"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w:t>
      </w:r>
      <w:r w:rsidR="00982B83">
        <w:t xml:space="preserve"> (administrátorské okno)</w:t>
      </w:r>
      <w:r>
        <w:t>, UserWindow</w:t>
      </w:r>
      <w:r w:rsidR="00982B83">
        <w:t xml:space="preserve"> (uživatelské okno)</w:t>
      </w:r>
      <w:r>
        <w:t xml:space="preserve"> a databází.</w:t>
      </w:r>
    </w:p>
    <w:p w14:paraId="1F527148" w14:textId="481C1C64" w:rsidR="00F44E42" w:rsidRPr="0043641D" w:rsidRDefault="004A2FD7" w:rsidP="004A2FD7">
      <w:r>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377DA937" w14:textId="77777777" w:rsidR="001F4F2D" w:rsidRDefault="001F4F2D" w:rsidP="001F4F2D">
      <w:pPr>
        <w:pStyle w:val="Obrzek"/>
        <w:keepNext/>
      </w:pPr>
      <w:r>
        <w:drawing>
          <wp:inline distT="0" distB="0" distL="0" distR="0" wp14:anchorId="20C83B80" wp14:editId="3E09F4D5">
            <wp:extent cx="2895600" cy="1733550"/>
            <wp:effectExtent l="0" t="0" r="0" b="0"/>
            <wp:docPr id="60906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7401" name="Picture 1"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inline>
        </w:drawing>
      </w:r>
    </w:p>
    <w:p w14:paraId="5630D8FE" w14:textId="0BDE3BF1" w:rsidR="00894B50" w:rsidRPr="0043641D" w:rsidRDefault="001F4F2D" w:rsidP="001F4F2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2</w:t>
      </w:r>
      <w:r w:rsidR="00195404">
        <w:fldChar w:fldCharType="end"/>
      </w:r>
      <w:r>
        <w:t xml:space="preserve"> Přihlašovací okno, dark mode Zdroj: Vlastní</w:t>
      </w:r>
    </w:p>
    <w:p w14:paraId="59709167" w14:textId="10307E81" w:rsidR="00595920" w:rsidRPr="0043641D" w:rsidRDefault="004A2FD7" w:rsidP="00566D14">
      <w:r w:rsidRPr="004A2FD7">
        <w:lastRenderedPageBreak/>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r w:rsidR="00000000">
        <w:rPr>
          <w:noProof/>
        </w:rPr>
        <w:pict w14:anchorId="35568B47">
          <v:shape id="Textové pole 1" o:spid="_x0000_s2070" type="#_x0000_t202" style="position:absolute;left:0;text-align:left;margin-left:4.9pt;margin-top:186.65pt;width:39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sidR="00000000">
        <w:rPr>
          <w:noProof/>
        </w:rPr>
        <w:pict w14:anchorId="2E2B4F3D">
          <v:shape id="Textové pole 2" o:spid="_x0000_s2069" type="#_x0000_t202" style="position:absolute;left:0;text-align:left;margin-left:-2pt;margin-top:0;width:421.0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698E7A3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Zjištění šířky </w:t>
                  </w:r>
                  <w:r w:rsidR="005D16AF">
                    <w:rPr>
                      <w:rFonts w:ascii="Consolas" w:hAnsi="Consolas" w:cs="Consolas"/>
                    </w:rPr>
                    <w:t>obrazovky</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69731084"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xml:space="preserve"># Zjištění výšky </w:t>
                  </w:r>
                  <w:r w:rsidR="005D16AF">
                    <w:rPr>
                      <w:rFonts w:ascii="Consolas" w:hAnsi="Consolas" w:cs="Consolas"/>
                    </w:rPr>
                    <w:t>obrazovky</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23BA0525"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t>
                  </w:r>
                  <w:r w:rsidR="00982B83" w:rsidRPr="0043641D">
                    <w:rPr>
                      <w:rFonts w:ascii="Consolas" w:hAnsi="Consolas" w:cs="Consolas"/>
                    </w:rPr>
                    <w:t>width – width</w:t>
                  </w:r>
                  <w:r w:rsidRPr="0043641D">
                    <w:rPr>
                      <w:rFonts w:ascii="Consolas" w:hAnsi="Consolas" w:cs="Consolas"/>
                    </w:rPr>
                    <w:t>) // 2</w:t>
                  </w:r>
                </w:p>
                <w:p w14:paraId="196765C6" w14:textId="46DFB83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w:t>
                  </w:r>
                  <w:r w:rsidR="00982B83" w:rsidRPr="0043641D">
                    <w:rPr>
                      <w:rFonts w:ascii="Consolas" w:hAnsi="Consolas" w:cs="Consolas"/>
                    </w:rPr>
                    <w:t>height – height</w:t>
                  </w:r>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2EC1527F"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Nastavení </w:t>
                  </w:r>
                  <w:r w:rsidR="004B0751">
                    <w:rPr>
                      <w:rFonts w:ascii="Consolas" w:hAnsi="Consolas" w:cs="Consolas"/>
                    </w:rPr>
                    <w:t>pozice okna</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4A48E310" w14:textId="4D5075A1" w:rsidR="00D744B1" w:rsidRDefault="00D20790" w:rsidP="00566D14">
      <w:r w:rsidRPr="0043641D">
        <w:t xml:space="preserve">Oknu obrázek 5.2. </w:t>
      </w:r>
      <w:r w:rsidR="00EC1DE8" w:rsidRPr="0043641D">
        <w:t>dominují</w:t>
      </w:r>
      <w:r w:rsidRPr="0043641D">
        <w:t xml:space="preserve"> dvě hlavní widgety (prvky). </w:t>
      </w:r>
      <w:r w:rsidR="00D744B1">
        <w:t>Prvním widgetem je CTkEntry</w:t>
      </w:r>
      <w:r w:rsidR="00485DA4">
        <w:t xml:space="preserve"> (zadávací)</w:t>
      </w:r>
      <w:r w:rsidR="00D744B1">
        <w:t xml:space="preserve"> pole. Jedná se o políčko, do kterého může uživatel zapisovat znaky. Následně je možné pomocí funkce get() získat tyto znaky jako řetězec a pracovat s nimi v rámci </w:t>
      </w:r>
      <w:r w:rsidR="00566D14">
        <w:t>programu</w:t>
      </w:r>
      <w:r w:rsidR="00D744B1">
        <w:t>. Tato komponenta má dva parametry.</w:t>
      </w:r>
    </w:p>
    <w:p w14:paraId="0A6AC74D" w14:textId="1DFCFBD2" w:rsidR="009A17F9" w:rsidRDefault="00D744B1" w:rsidP="00566D14">
      <w:pPr>
        <w:pageBreakBefore/>
      </w:pPr>
      <w:r>
        <w:lastRenderedPageBreak/>
        <w:t>Prvním z nich je placeholder_text</w:t>
      </w:r>
      <w:r w:rsidR="00485DA4">
        <w:t xml:space="preserve"> (drží místo)</w:t>
      </w:r>
      <w:r>
        <w:t xml:space="preserve">, což je text, který je uvnitř pole a slouží jako nápověda pro uživatele, co má do daného pole zadat. Tento placeholder </w:t>
      </w:r>
      <w:r w:rsidR="00566D14">
        <w:t xml:space="preserve">zmizí </w:t>
      </w:r>
      <w:r>
        <w:t>poté, co uživatel začne vyplňovat hodnoty. Druhým parametrem je parametr show. Tento parametr je především vhodný v případě, kdy je potřeba skrýt, co uživatel do pole zadává, jako například při zadávání hesla.</w:t>
      </w:r>
      <w:r w:rsidR="00566D14">
        <w:t xml:space="preserve"> V tomto případě nahradí jednotlivá písmena hesla hvězdičky Obrázek 5.3.</w:t>
      </w:r>
    </w:p>
    <w:p w14:paraId="3BBF4738" w14:textId="77777777" w:rsidR="00195404" w:rsidRDefault="00195404" w:rsidP="00195404">
      <w:pPr>
        <w:pStyle w:val="Obrzek"/>
        <w:keepNext/>
      </w:pPr>
      <w:r>
        <w:drawing>
          <wp:inline distT="0" distB="0" distL="0" distR="0" wp14:anchorId="5420B726" wp14:editId="3EB91B7A">
            <wp:extent cx="2895600" cy="1752600"/>
            <wp:effectExtent l="0" t="0" r="0" b="0"/>
            <wp:docPr id="1274788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88922" name="Picture 1" descr="A screenshot of a computer&#10;&#10;Description automatically generated"/>
                    <pic:cNvPicPr/>
                  </pic:nvPicPr>
                  <pic:blipFill>
                    <a:blip r:embed="rId34"/>
                    <a:stretch>
                      <a:fillRect/>
                    </a:stretch>
                  </pic:blipFill>
                  <pic:spPr>
                    <a:xfrm>
                      <a:off x="0" y="0"/>
                      <a:ext cx="2895600" cy="1752600"/>
                    </a:xfrm>
                    <a:prstGeom prst="rect">
                      <a:avLst/>
                    </a:prstGeom>
                  </pic:spPr>
                </pic:pic>
              </a:graphicData>
            </a:graphic>
          </wp:inline>
        </w:drawing>
      </w:r>
    </w:p>
    <w:p w14:paraId="7D7ADBB9" w14:textId="7F467598" w:rsidR="00195404" w:rsidRPr="0043641D" w:rsidRDefault="00195404" w:rsidP="00195404">
      <w:pPr>
        <w:pStyle w:val="Caption"/>
      </w:pPr>
      <w:r>
        <w:t xml:space="preserve">Obrázek </w:t>
      </w:r>
      <w:r>
        <w:fldChar w:fldCharType="begin"/>
      </w:r>
      <w:r>
        <w:instrText xml:space="preserve"> STYLEREF 1 \s </w:instrText>
      </w:r>
      <w:r>
        <w:fldChar w:fldCharType="separate"/>
      </w:r>
      <w:r>
        <w:rPr>
          <w:noProof/>
        </w:rPr>
        <w:t>5</w:t>
      </w:r>
      <w:r>
        <w:fldChar w:fldCharType="end"/>
      </w:r>
      <w:r>
        <w:t>.</w:t>
      </w:r>
      <w:r>
        <w:fldChar w:fldCharType="begin"/>
      </w:r>
      <w:r>
        <w:instrText xml:space="preserve"> SEQ Obrázek \* ARABIC \s 1 </w:instrText>
      </w:r>
      <w:r>
        <w:fldChar w:fldCharType="separate"/>
      </w:r>
      <w:r>
        <w:rPr>
          <w:noProof/>
        </w:rPr>
        <w:t>3</w:t>
      </w:r>
      <w:r>
        <w:fldChar w:fldCharType="end"/>
      </w:r>
      <w:r>
        <w:t xml:space="preserve"> Přihlašovací </w:t>
      </w:r>
      <w:r w:rsidR="00485DA4">
        <w:t>GUI,</w:t>
      </w:r>
      <w:r>
        <w:t xml:space="preserve"> kde je heslo nahrazeno </w:t>
      </w:r>
      <w:r w:rsidR="00B96463">
        <w:t>hvězdičkami</w:t>
      </w:r>
      <w:r>
        <w:t>, light mode Zdroj: Vlastní</w:t>
      </w:r>
    </w:p>
    <w:p w14:paraId="35DBC15E" w14:textId="6495A6E6" w:rsidR="00D744B1" w:rsidRDefault="00D744B1" w:rsidP="00D744B1">
      <w:r w:rsidRPr="00D744B1">
        <w:t xml:space="preserve"> </w:t>
      </w:r>
      <w:r>
        <w:t>Druhým widgetem je CTkButton</w:t>
      </w:r>
      <w:r w:rsidR="00485DA4">
        <w:t xml:space="preserve"> (tlačítko)</w:t>
      </w:r>
      <w:r>
        <w:t>, což je tlačítko, které má dva parametry. Prvním parametrem je text, který umožňuje napsat do tlačítka libovolný text. Druhým parametrem je command (příkaz), který slouží k přiřazení specifického příkazu k tlačítku.</w:t>
      </w:r>
    </w:p>
    <w:p w14:paraId="4DB879E7" w14:textId="6DF91BAC" w:rsidR="00131A95" w:rsidRPr="0043641D" w:rsidRDefault="00000000" w:rsidP="00D744B1">
      <w:r>
        <w:rPr>
          <w:noProof/>
        </w:rPr>
        <w:pict w14:anchorId="526C730E">
          <v:shape id="_x0000_s2067" type="#_x0000_t202" style="position:absolute;left:0;text-align:left;margin-left:16.25pt;margin-top:92pt;width:396pt;height:22pt;z-index:2516582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sidR="00D744B1">
        <w:t>Například v tomto případě je tlačítko použito k provedení série akcí, které autentizují uživatele. Tato funkce je současně přiřazena speciální bindovací</w:t>
      </w:r>
      <w:r w:rsidR="00485DA4">
        <w:t xml:space="preserve"> (vazební)</w:t>
      </w:r>
      <w:r w:rsidR="00D744B1">
        <w:t xml:space="preserve"> funkci, která umožňuje určit, jakou klávesovou zkratku použijeme pro vyvolání tohoto úkonu. V tomto kódu byla zvolena standardní klávesa Enter</w:t>
      </w:r>
      <w:r w:rsidR="00566D14">
        <w:t xml:space="preserve"> Kód 5.2</w:t>
      </w:r>
      <w:r w:rsidR="00D744B1">
        <w:t>.</w:t>
      </w:r>
    </w:p>
    <w:p w14:paraId="0892053C" w14:textId="1E67D1B5" w:rsidR="00D744B1" w:rsidRDefault="00000000" w:rsidP="00D744B1">
      <w:r>
        <w:rPr>
          <w:noProof/>
        </w:rPr>
        <w:pict w14:anchorId="08AE0650">
          <v:shape id="_x0000_s2066" type="#_x0000_t202" style="position:absolute;left:0;text-align:left;margin-left:20.45pt;margin-top:56.75pt;width:396pt;height:30.65pt;z-index:2516592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D744B1">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14728DDE" w:rsidR="00DF1D97" w:rsidRPr="0043641D" w:rsidRDefault="00D744B1" w:rsidP="00D744B1">
      <w:r>
        <w:t>Pro zajištění bezpečnosti uložených hesel je heslo v databázi hashováno. To znamená, že když uživatel potvrdí své heslo, nejprve se</w:t>
      </w:r>
      <w:r w:rsidR="00566D14">
        <w:t xml:space="preserve"> toto heslo</w:t>
      </w:r>
      <w:r>
        <w:t xml:space="preserve"> převede na hash a až poté je posláno na ověření do databáze. Pokud uživatel zadá špatné přístupové heslo, obdrží odpovídající hlášku, jak je znázorněno na Obrázku 5.4.</w:t>
      </w:r>
    </w:p>
    <w:p w14:paraId="0AAA0D86" w14:textId="77777777" w:rsidR="00566D14" w:rsidRDefault="00566D14" w:rsidP="00566D14">
      <w:pPr>
        <w:pStyle w:val="Obrzek"/>
        <w:keepNext/>
      </w:pPr>
      <w:r>
        <w:lastRenderedPageBreak/>
        <w:drawing>
          <wp:inline distT="0" distB="0" distL="0" distR="0" wp14:anchorId="099F29D6" wp14:editId="06A307FF">
            <wp:extent cx="2895600" cy="1724025"/>
            <wp:effectExtent l="0" t="0" r="0" b="0"/>
            <wp:docPr id="1132632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93" name="Picture 2" descr="A screenshot of a computer&#10;&#10;Description automatically generated"/>
                    <pic:cNvPicPr/>
                  </pic:nvPicPr>
                  <pic:blipFill>
                    <a:blip r:embed="rId35"/>
                    <a:stretch>
                      <a:fillRect/>
                    </a:stretch>
                  </pic:blipFill>
                  <pic:spPr>
                    <a:xfrm>
                      <a:off x="0" y="0"/>
                      <a:ext cx="2895600" cy="1724025"/>
                    </a:xfrm>
                    <a:prstGeom prst="rect">
                      <a:avLst/>
                    </a:prstGeom>
                  </pic:spPr>
                </pic:pic>
              </a:graphicData>
            </a:graphic>
          </wp:inline>
        </w:drawing>
      </w:r>
    </w:p>
    <w:p w14:paraId="0ABE2350" w14:textId="26235CDA" w:rsidR="00765EE4" w:rsidRPr="0043641D" w:rsidRDefault="00566D14" w:rsidP="00566D1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4</w:t>
      </w:r>
      <w:r w:rsidR="00195404">
        <w:fldChar w:fldCharType="end"/>
      </w:r>
      <w:r>
        <w:t xml:space="preserve"> Přihlašovací okno přístup neudělen Zdroj: Vlastní</w:t>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43" w:name="_Toc166462448"/>
      <w:r w:rsidRPr="0043641D">
        <w:t>AdminWindow</w:t>
      </w:r>
      <w:bookmarkEnd w:id="43"/>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8977AF4" w:rsidR="00FA64E4" w:rsidRDefault="00425B40" w:rsidP="00425B40">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4384A81" w14:textId="77777777" w:rsidR="00416F9C" w:rsidRDefault="00416F9C" w:rsidP="00416F9C">
      <w:pPr>
        <w:pStyle w:val="Obrzek"/>
        <w:keepNext/>
      </w:pPr>
      <w:r>
        <w:lastRenderedPageBreak/>
        <w:drawing>
          <wp:inline distT="0" distB="0" distL="0" distR="0" wp14:anchorId="15C93A36" wp14:editId="40FCE93D">
            <wp:extent cx="4619625" cy="2581275"/>
            <wp:effectExtent l="0" t="0" r="0" b="0"/>
            <wp:docPr id="1192073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7332" name="Picture 3" descr="A screenshot of a computer&#10;&#10;Description automatically generated"/>
                    <pic:cNvPicPr/>
                  </pic:nvPicPr>
                  <pic:blipFill>
                    <a:blip r:embed="rId36"/>
                    <a:stretch>
                      <a:fillRect/>
                    </a:stretch>
                  </pic:blipFill>
                  <pic:spPr>
                    <a:xfrm>
                      <a:off x="0" y="0"/>
                      <a:ext cx="4619625" cy="2581275"/>
                    </a:xfrm>
                    <a:prstGeom prst="rect">
                      <a:avLst/>
                    </a:prstGeom>
                  </pic:spPr>
                </pic:pic>
              </a:graphicData>
            </a:graphic>
          </wp:inline>
        </w:drawing>
      </w:r>
    </w:p>
    <w:p w14:paraId="19BA6F7F" w14:textId="7DC0152A" w:rsidR="00416F9C" w:rsidRPr="0043641D" w:rsidRDefault="00416F9C" w:rsidP="00416F9C">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5</w:t>
      </w:r>
      <w:r w:rsidR="00195404">
        <w:fldChar w:fldCharType="end"/>
      </w:r>
      <w:r>
        <w:t xml:space="preserve"> Úvodní okno administrátorské části, light mode Zdroj: Vlastní</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CDF9325"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26FB9C2D" w14:textId="77777777" w:rsidR="00FD7D94" w:rsidRDefault="00FD7D94" w:rsidP="00FD7D94">
      <w:pPr>
        <w:pStyle w:val="Obrzek"/>
        <w:keepNext/>
      </w:pPr>
      <w:r>
        <w:drawing>
          <wp:inline distT="0" distB="0" distL="0" distR="0" wp14:anchorId="33BFE959" wp14:editId="61958D51">
            <wp:extent cx="5399405" cy="2028825"/>
            <wp:effectExtent l="0" t="0" r="0" b="0"/>
            <wp:docPr id="557742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4247" name="Picture 4" descr="A screenshot of a computer&#10;&#10;Description automatically generated"/>
                    <pic:cNvPicPr/>
                  </pic:nvPicPr>
                  <pic:blipFill>
                    <a:blip r:embed="rId37"/>
                    <a:stretch>
                      <a:fillRect/>
                    </a:stretch>
                  </pic:blipFill>
                  <pic:spPr>
                    <a:xfrm>
                      <a:off x="0" y="0"/>
                      <a:ext cx="5399405" cy="2028825"/>
                    </a:xfrm>
                    <a:prstGeom prst="rect">
                      <a:avLst/>
                    </a:prstGeom>
                  </pic:spPr>
                </pic:pic>
              </a:graphicData>
            </a:graphic>
          </wp:inline>
        </w:drawing>
      </w:r>
    </w:p>
    <w:p w14:paraId="7945870C" w14:textId="5489941B" w:rsidR="00C90FB5" w:rsidRPr="0043641D" w:rsidRDefault="00FD7D94" w:rsidP="00FD7D9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6</w:t>
      </w:r>
      <w:r w:rsidR="00195404">
        <w:fldChar w:fldCharType="end"/>
      </w:r>
      <w:r>
        <w:t xml:space="preserve"> GUI reprezentace databáze pro sval 1 Zdroj: Vlastní</w:t>
      </w:r>
    </w:p>
    <w:p w14:paraId="4179E9BE" w14:textId="39BFC82B" w:rsidR="00C90FB5" w:rsidRPr="0043641D" w:rsidRDefault="00C90FB5" w:rsidP="00FA64E4"/>
    <w:p w14:paraId="64252111" w14:textId="0D6EFDE1" w:rsidR="004635B2" w:rsidRPr="0043641D" w:rsidRDefault="00000000" w:rsidP="004E737D">
      <w:pPr>
        <w:ind w:firstLine="0"/>
      </w:pPr>
      <w:r>
        <w:rPr>
          <w:noProof/>
        </w:rPr>
        <w:lastRenderedPageBreak/>
        <w:pict w14:anchorId="43858BB4">
          <v:shape id="_x0000_s2061" type="#_x0000_t202" style="position:absolute;left:0;text-align:left;margin-left:9.25pt;margin-top:31pt;width:396pt;height:43.3pt;z-index:25166131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1336274B"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command na lambda </w:t>
                  </w:r>
                  <w:r w:rsidR="00073276" w:rsidRPr="0043641D">
                    <w:t>funkci,</w:t>
                  </w:r>
                  <w:r w:rsidRPr="0043641D">
                    <w:t xml:space="preserve"> která je schopná předávat string</w:t>
                  </w:r>
                  <w:r w:rsidR="00485DA4">
                    <w:t xml:space="preserve"> (řetězec písmen)</w:t>
                  </w:r>
                </w:p>
              </w:txbxContent>
            </v:textbox>
            <w10:wrap type="square"/>
          </v:shape>
        </w:pict>
      </w:r>
      <w:r>
        <w:rPr>
          <w:noProof/>
        </w:rPr>
        <w:pict w14:anchorId="5D7E15A3">
          <v:shape id="_x0000_s2062" type="#_x0000_t202" style="position:absolute;left:0;text-align:left;margin-left:9.65pt;margin-top:.05pt;width:396pt;height:22pt;z-index:25166028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p>
    <w:p w14:paraId="28F74D1F" w14:textId="4814A087"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pict w14:anchorId="6DD2211F">
          <v:shape id="_x0000_s2060" type="#_x0000_t202" style="position:absolute;left:0;text-align:left;margin-left:9.4pt;margin-top:28.75pt;width:396pt;height:30.65pt;z-index:2516633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23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5304E181" w:rsidR="004635B2" w:rsidRDefault="008A56D3" w:rsidP="008A56D3">
      <w:r>
        <w:t xml:space="preserve">Dále jsou zde </w:t>
      </w:r>
      <w:r w:rsidR="00073276">
        <w:t>tři</w:t>
      </w:r>
      <w:r>
        <w:t xml:space="preserve">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6821ED0C"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mV je číslo </w:t>
      </w:r>
      <w:r w:rsidR="00073276">
        <w:t>3</w:t>
      </w:r>
      <w:r w:rsidRPr="00F836A8">
        <w:t>.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073276">
      <w:pPr>
        <w:pageBreakBefore/>
      </w:pPr>
      <w:r w:rsidRPr="008A56D3">
        <w:lastRenderedPageBreak/>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3F61583D" w:rsidR="0056141A" w:rsidRPr="0043641D" w:rsidRDefault="00D67025" w:rsidP="0056141A">
      <w:r>
        <w:rPr>
          <w:noProof/>
          <w:lang w:eastAsia="cs-CZ"/>
        </w:rPr>
        <w:drawing>
          <wp:anchor distT="0" distB="0" distL="114300" distR="114300" simplePos="0" relativeHeight="251658752" behindDoc="0" locked="0" layoutInCell="1" allowOverlap="1" wp14:anchorId="3F4FFAAF" wp14:editId="4994A649">
            <wp:simplePos x="0" y="0"/>
            <wp:positionH relativeFrom="column">
              <wp:posOffset>1270</wp:posOffset>
            </wp:positionH>
            <wp:positionV relativeFrom="paragraph">
              <wp:posOffset>1974215</wp:posOffset>
            </wp:positionV>
            <wp:extent cx="5744210" cy="309753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8"/>
                    <a:stretch>
                      <a:fillRect/>
                    </a:stretch>
                  </pic:blipFill>
                  <pic:spPr>
                    <a:xfrm>
                      <a:off x="0" y="0"/>
                      <a:ext cx="5744210" cy="3097530"/>
                    </a:xfrm>
                    <a:prstGeom prst="rect">
                      <a:avLst/>
                    </a:prstGeom>
                  </pic:spPr>
                </pic:pic>
              </a:graphicData>
            </a:graphic>
            <wp14:sizeRelH relativeFrom="margin">
              <wp14:pctWidth>0</wp14:pctWidth>
            </wp14:sizeRelH>
            <wp14:sizeRelV relativeFrom="margin">
              <wp14:pctHeight>0</wp14:pctHeight>
            </wp14:sizeRelV>
          </wp:anchor>
        </w:drawing>
      </w:r>
      <w:commentRangeStart w:id="44"/>
      <w:commentRangeStart w:id="45"/>
      <w:commentRangeEnd w:id="44"/>
      <w:r w:rsidR="0050449B">
        <w:rPr>
          <w:rStyle w:val="CommentReference"/>
        </w:rPr>
        <w:commentReference w:id="44"/>
      </w:r>
      <w:commentRangeEnd w:id="45"/>
      <w:r>
        <w:rPr>
          <w:rStyle w:val="CommentReference"/>
        </w:rPr>
        <w:commentReference w:id="45"/>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w:t>
      </w:r>
      <w:r w:rsidR="00073276">
        <w:t xml:space="preserve">Po vložení do databáze se ovšem vzorec nenastaví jako aktivní. Pro </w:t>
      </w:r>
      <w:r w:rsidR="00485DA4">
        <w:t>to,</w:t>
      </w:r>
      <w:r w:rsidR="00073276">
        <w:t xml:space="preserve"> aby ho administrátor z aktivoval musí </w:t>
      </w:r>
      <w:r w:rsidR="00485DA4">
        <w:t>zmáčknout</w:t>
      </w:r>
      <w:r w:rsidR="00073276">
        <w:t xml:space="preserve"> tlačítko „upravit“. </w:t>
      </w:r>
      <w:r w:rsidR="008A56D3" w:rsidRPr="008A56D3">
        <w:t>Tímto způsobem je umožněno administrátorovi snadno a rychle přidávat nové převodní vzorce do systému.</w:t>
      </w:r>
    </w:p>
    <w:p w14:paraId="4E612033" w14:textId="10B6C134" w:rsidR="00CC0E91" w:rsidRPr="0043641D" w:rsidRDefault="00CC0E91" w:rsidP="00FA64E4"/>
    <w:p w14:paraId="152DBF0A" w14:textId="575F1042" w:rsidR="008A56D3" w:rsidRDefault="008A56D3" w:rsidP="008A56D3"/>
    <w:p w14:paraId="72BF4195" w14:textId="4E1E906D" w:rsidR="008A56D3" w:rsidRDefault="00000000" w:rsidP="008A56D3">
      <w:r>
        <w:rPr>
          <w:noProof/>
        </w:rPr>
        <w:pict w14:anchorId="43092146">
          <v:shape id="_x0000_s2058" type="#_x0000_t202" style="position:absolute;left:0;text-align:left;margin-left:8.4pt;margin-top:7.4pt;width:425.15pt;height:53.65pt;z-index:2516643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2E61F496" w:rsidR="008066CE" w:rsidRPr="0043641D" w:rsidRDefault="008066CE" w:rsidP="00CC0E91">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7</w:t>
                  </w:r>
                  <w:r w:rsidR="00195404">
                    <w:fldChar w:fldCharType="end"/>
                  </w:r>
                  <w:r w:rsidRPr="0043641D">
                    <w:t xml:space="preserve"> Zdroj: Vlastní</w:t>
                  </w:r>
                </w:p>
                <w:p w14:paraId="5BB45422" w14:textId="6F97E1F0" w:rsidR="008066CE" w:rsidRPr="0043641D" w:rsidRDefault="008066CE" w:rsidP="00CC0E91">
                  <w:pPr>
                    <w:ind w:firstLine="0"/>
                    <w:jc w:val="center"/>
                  </w:pPr>
                  <w:r w:rsidRPr="0043641D">
                    <w:t>GUI databáze, když administrátor vytváří nový převodní vzorec.</w:t>
                  </w:r>
                </w:p>
              </w:txbxContent>
            </v:textbox>
            <w10:wrap type="topAndBottom"/>
          </v:shape>
        </w:pict>
      </w:r>
    </w:p>
    <w:p w14:paraId="7E40AAA0" w14:textId="2C3E82FA" w:rsidR="008A56D3" w:rsidRDefault="008A56D3" w:rsidP="008A56D3"/>
    <w:p w14:paraId="61A4B3CC" w14:textId="73F6D252" w:rsidR="00446750" w:rsidRDefault="004871C5" w:rsidP="00446750">
      <w:pPr>
        <w:pStyle w:val="Obrzek"/>
        <w:keepNext/>
      </w:pPr>
      <w:r>
        <w:lastRenderedPageBreak/>
        <w:drawing>
          <wp:inline distT="0" distB="0" distL="0" distR="0" wp14:anchorId="5EEF8215" wp14:editId="2F020884">
            <wp:extent cx="5191125" cy="3000375"/>
            <wp:effectExtent l="0" t="0" r="0" b="0"/>
            <wp:docPr id="1500692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2174" name="Picture 6" descr="A screenshot of a computer&#10;&#10;Description automatically generated"/>
                    <pic:cNvPicPr/>
                  </pic:nvPicPr>
                  <pic:blipFill>
                    <a:blip r:embed="rId39"/>
                    <a:stretch>
                      <a:fillRect/>
                    </a:stretch>
                  </pic:blipFill>
                  <pic:spPr>
                    <a:xfrm>
                      <a:off x="0" y="0"/>
                      <a:ext cx="5191125" cy="3000375"/>
                    </a:xfrm>
                    <a:prstGeom prst="rect">
                      <a:avLst/>
                    </a:prstGeom>
                  </pic:spPr>
                </pic:pic>
              </a:graphicData>
            </a:graphic>
          </wp:inline>
        </w:drawing>
      </w:r>
    </w:p>
    <w:p w14:paraId="26CC6CC8" w14:textId="5D87834C" w:rsidR="008A56D3" w:rsidRDefault="00446750" w:rsidP="00446750">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8</w:t>
      </w:r>
      <w:r w:rsidR="00195404">
        <w:fldChar w:fldCharType="end"/>
      </w:r>
      <w:r>
        <w:t xml:space="preserve"> GUI Uživatele Zdroj: Vlastní</w:t>
      </w:r>
    </w:p>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19C3803C" w:rsidR="00214E72" w:rsidRPr="0043641D" w:rsidRDefault="006A45C2" w:rsidP="006A45C2">
      <w:r>
        <w:t>V levé části okna se nachází CtkRadioButton</w:t>
      </w:r>
      <w:r w:rsidR="00485DA4">
        <w:t xml:space="preserve"> (přepínač)</w:t>
      </w:r>
      <w:r>
        <w:t xml:space="preserve">, což je speciální typ tlačítka, který kombinuje vlastnosti tlačítka a výběrového pole. Uživatel má možnost vybrat jednu možnost ze seznamu, ale na rozdíl od běžného výběrového pole může vybrat </w:t>
      </w:r>
      <w:r w:rsidR="004871C5">
        <w:t xml:space="preserve">vždy </w:t>
      </w:r>
      <w:r>
        <w:t>pouze jednu možnost. Tato komponenta je velmi vhodná pro případy, kdy je třeba uživateli umožnit vybrat pouze jednu možnost, jako například v tomto případě, kde je nutné zajistit, aby uživatel mohl ovládat pouze jeden sval.</w:t>
      </w:r>
    </w:p>
    <w:p w14:paraId="5022602B" w14:textId="3CAD0C50" w:rsidR="004871C5" w:rsidRPr="0043641D" w:rsidRDefault="006A45C2" w:rsidP="00D67025">
      <w:r w:rsidRPr="006A45C2">
        <w:t>Ve spodní části tohoto rámu se nachází komponenta CtkOptionMenu</w:t>
      </w:r>
      <w:r w:rsidR="00485DA4">
        <w:t xml:space="preserve"> (rozhodovací menu)</w:t>
      </w:r>
      <w:r w:rsidRPr="006A45C2">
        <w:t xml:space="preserve">. Tato komponenta představuje rozbalovací seznam, který zobrazuje pouze aktivní prvek. Když je tato komponenta rozkliknuta, zobrazí všechny možnosti nastavení, </w:t>
      </w:r>
      <w:r w:rsidR="004871C5">
        <w:t>které</w:t>
      </w:r>
      <w:r w:rsidRPr="006A45C2">
        <w:t xml:space="preserve"> jsou "Dark, Light, </w:t>
      </w:r>
      <w:r w:rsidR="00485DA4" w:rsidRPr="006A45C2">
        <w:t>Systém</w:t>
      </w:r>
      <w:r w:rsidRPr="006A45C2">
        <w:t>". Tato nastavení určují barevné schéma aplikace. Díky CustomTkinteru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396EC739" w14:textId="0D48449D" w:rsidR="004871C5" w:rsidRDefault="004871C5" w:rsidP="006A45C2">
      <w:r>
        <w:t>V nejspodnější částí levé části okna se nachází tlačítko „Hl admin“ toto tlačítko slouží k tomu, aby se admin mohl dostat zpět na první administrátorskou obrazovku</w:t>
      </w:r>
      <w:r w:rsidR="00854FE2">
        <w:t>.</w:t>
      </w:r>
    </w:p>
    <w:p w14:paraId="26E99F12" w14:textId="6A938C00" w:rsidR="006A45C2" w:rsidRDefault="006A45C2" w:rsidP="00D67025">
      <w:pPr>
        <w:pageBreakBefore/>
      </w:pPr>
      <w:r>
        <w:lastRenderedPageBreak/>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Druhým vstupním polem je pole steps, kam administrátor musí zadat, kolik kroků má soustava vykonat.</w:t>
      </w:r>
    </w:p>
    <w:p w14:paraId="64719206" w14:textId="3D8F535D" w:rsidR="006A45C2" w:rsidRDefault="006A45C2" w:rsidP="006A45C2">
      <w:r>
        <w:t>Posledním vstupním polem je pole s</w:t>
      </w:r>
      <w:r w:rsidR="00116A15">
        <w:t> </w:t>
      </w:r>
      <w:r>
        <w:t>place</w:t>
      </w:r>
      <w:r w:rsidR="00116A15">
        <w:t xml:space="preserve"> </w:t>
      </w:r>
      <w:r>
        <w:t>holder textem "HW Value"</w:t>
      </w:r>
      <w:r w:rsidR="00485DA4">
        <w:t xml:space="preserve"> (hodnota)</w:t>
      </w:r>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D67025">
      <w:pPr>
        <w:pageBreakBefore/>
      </w:pPr>
      <w:r>
        <w:lastRenderedPageBreak/>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5ACBC150" w14:textId="78154A1D" w:rsidR="00116A15" w:rsidRDefault="00116A15" w:rsidP="006A45C2">
      <w:r>
        <w:t xml:space="preserve">Posledním tlačítkem tohoto grafického uživatelského rozhraní je „Technická nula“. Jedná se o tlačítko s funkcionalitou, která </w:t>
      </w:r>
      <w:r w:rsidR="000D6018">
        <w:t>zajistí</w:t>
      </w:r>
      <w:r>
        <w:t xml:space="preserve"> že veškeré svaly budou ve svých nulových hodnotách. Tato funkcionalita má za úkol zajistit co největší přesnost měření při kterém se bude vytvářet převodní vzorec.</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116A15">
      <w:pPr>
        <w:pageBreakBefore/>
      </w:pPr>
      <w:r w:rsidRPr="00BD46DB">
        <w:lastRenderedPageBreak/>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F7F219A" w:rsidR="004C30D2" w:rsidRPr="0043641D" w:rsidRDefault="00BD46DB" w:rsidP="00BD46DB">
      <w:r>
        <w:t>Kód 5.5 obsahuje tuto logiku, která umožňuje programu dynamicky pracovat s více svaly a minimalizuje riziko chyb spojených s duplikací kódu.</w:t>
      </w:r>
    </w:p>
    <w:p w14:paraId="6CF26253" w14:textId="2B38FA12" w:rsidR="004C30D2" w:rsidRPr="0043641D" w:rsidRDefault="00000000" w:rsidP="00214E72">
      <w:r>
        <w:rPr>
          <w:noProof/>
        </w:rPr>
        <w:pict w14:anchorId="3BB2D7A2">
          <v:shape id="_x0000_s2055" type="#_x0000_t202" style="position:absolute;left:0;text-align:left;margin-left:9.4pt;margin-top:12.75pt;width:396pt;height:50.1pt;z-index:25166540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Pr>
          <w:noProof/>
        </w:rPr>
        <w:pict w14:anchorId="45C845AE">
          <v:shape id="_x0000_s2056" type="#_x0000_t202" style="position:absolute;left:0;text-align:left;margin-left:10.1pt;margin-top:84.15pt;width:396pt;height:30.65pt;z-index:25166643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p>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116A15">
      <w:pPr>
        <w:pStyle w:val="Heading2"/>
        <w:pageBreakBefore/>
      </w:pPr>
      <w:bookmarkStart w:id="46" w:name="_Toc166462449"/>
      <w:r>
        <w:lastRenderedPageBreak/>
        <w:t>UserWindow</w:t>
      </w:r>
      <w:bookmarkEnd w:id="46"/>
    </w:p>
    <w:p w14:paraId="0D0E2480" w14:textId="3A101422" w:rsidR="00947FD2" w:rsidRDefault="00947FD2" w:rsidP="00A829FF">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w:t>
      </w:r>
      <w:r w:rsidR="000D6018">
        <w:t>Main</w:t>
      </w:r>
      <w:r>
        <w:t>), databází a modulem pro načítání zařízení (deviceloader).</w:t>
      </w:r>
    </w:p>
    <w:p w14:paraId="76933BAB" w14:textId="3E34D1D6" w:rsidR="00947FD2" w:rsidRDefault="00947FD2" w:rsidP="00947FD2">
      <w:r>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1826B6FA" w14:textId="57C97C04" w:rsidR="004507FD" w:rsidRDefault="00C94BF6" w:rsidP="004507FD">
      <w:pPr>
        <w:pStyle w:val="Obrzek"/>
        <w:keepNext/>
      </w:pPr>
      <w:r>
        <w:drawing>
          <wp:inline distT="0" distB="0" distL="0" distR="0" wp14:anchorId="67A79B3D" wp14:editId="0C17A9F2">
            <wp:extent cx="5399405" cy="2312035"/>
            <wp:effectExtent l="0" t="0" r="0" b="0"/>
            <wp:docPr id="15635899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589956" name="Picture 2" descr="A screenshot of a computer&#10;&#10;Description automatically generated"/>
                    <pic:cNvPicPr/>
                  </pic:nvPicPr>
                  <pic:blipFill>
                    <a:blip r:embed="rId40"/>
                    <a:stretch>
                      <a:fillRect/>
                    </a:stretch>
                  </pic:blipFill>
                  <pic:spPr>
                    <a:xfrm>
                      <a:off x="0" y="0"/>
                      <a:ext cx="5399405" cy="2312035"/>
                    </a:xfrm>
                    <a:prstGeom prst="rect">
                      <a:avLst/>
                    </a:prstGeom>
                  </pic:spPr>
                </pic:pic>
              </a:graphicData>
            </a:graphic>
          </wp:inline>
        </w:drawing>
      </w:r>
    </w:p>
    <w:p w14:paraId="042FF492" w14:textId="66357241" w:rsidR="00B1029E" w:rsidRDefault="004507FD" w:rsidP="004507F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0</w:t>
      </w:r>
      <w:r w:rsidR="00195404">
        <w:fldChar w:fldCharType="end"/>
      </w:r>
      <w:r>
        <w:t xml:space="preserve"> GUI uživatel Zdroj: Vlastní</w:t>
      </w:r>
    </w:p>
    <w:p w14:paraId="0B5BCB3F" w14:textId="59332411" w:rsidR="002B4D2A" w:rsidRDefault="002B4D2A" w:rsidP="00B1029E"/>
    <w:p w14:paraId="4AA6B147" w14:textId="5D965C99" w:rsidR="002B4D2A" w:rsidRDefault="002B4D2A" w:rsidP="00B1029E">
      <w:r>
        <w:t xml:space="preserve">První frame </w:t>
      </w:r>
      <w:r w:rsidR="002B39EC">
        <w:t>jménem „</w:t>
      </w:r>
      <w:r w:rsidR="004507FD">
        <w:t>Akce“</w:t>
      </w:r>
      <w:r>
        <w:t xml:space="preserve"> obsahuje tlačítka pro jednotlivé akce. </w:t>
      </w:r>
      <w:r w:rsidR="00182229">
        <w:t>V této bakalářské práci se vytvořilo 5 akcí</w:t>
      </w:r>
      <w:r w:rsidR="00B31675">
        <w:t>,</w:t>
      </w:r>
      <w:r w:rsidR="00182229">
        <w:t xml:space="preserve"> které si uživatel může volit podle svých preferencí.</w:t>
      </w:r>
    </w:p>
    <w:p w14:paraId="27FE9040" w14:textId="5B1FA85A" w:rsidR="00182229" w:rsidRDefault="00182229" w:rsidP="00B1029E">
      <w:r>
        <w:t xml:space="preserve">První </w:t>
      </w:r>
      <w:r w:rsidR="002B39EC">
        <w:t>akcí,</w:t>
      </w:r>
      <w:r>
        <w:t xml:space="preserve"> která se skrývá pod tlačítkem „Technická nula“, je </w:t>
      </w:r>
      <w:r w:rsidR="002B39EC">
        <w:t>funkcionalita,</w:t>
      </w:r>
      <w:r>
        <w:t xml:space="preserve"> která se nachází i v jiných částech programu a slouží k </w:t>
      </w:r>
      <w:r w:rsidR="002B39EC">
        <w:t>tomu,</w:t>
      </w:r>
      <w:r>
        <w:t xml:space="preserve"> aby si uživatel mohl. Sousta nastavit do výchozí polohy a začít s novou prací svalů.</w:t>
      </w:r>
    </w:p>
    <w:p w14:paraId="13CF86EE" w14:textId="70456C87" w:rsidR="00182229" w:rsidRDefault="00182229" w:rsidP="00B1029E">
      <w:r>
        <w:t xml:space="preserve">Druhou akce je „Pracovní poloha“ jedná se o akci pomocí které veškeré svaly se dostanou do své základní polohy tato poloha. Pracovní poloha se vyznačuje </w:t>
      </w:r>
      <w:r w:rsidR="002B39EC">
        <w:t>tím,</w:t>
      </w:r>
      <w:r>
        <w:t xml:space="preserve"> že veškeré svaly se dotýkají </w:t>
      </w:r>
      <w:r w:rsidR="002B39EC">
        <w:t>podložky,</w:t>
      </w:r>
      <w:r>
        <w:t xml:space="preserve"> se kterou pohybují. V programu je tato hodnota nastavena napevno na 650 mV.</w:t>
      </w:r>
    </w:p>
    <w:p w14:paraId="3FFC228B" w14:textId="5D50610C" w:rsidR="00B77DE1" w:rsidRDefault="00B77DE1" w:rsidP="00B77DE1">
      <w:pPr>
        <w:pageBreakBefore/>
      </w:pPr>
      <w:r>
        <w:lastRenderedPageBreak/>
        <w:t xml:space="preserve">Soustava musí vypočítat kolik kroků musí provést, aby se dostala na požadovaný tlak to se dělá pomocí převodní </w:t>
      </w:r>
      <w:r w:rsidR="00E81D46">
        <w:t>rovnice,</w:t>
      </w:r>
      <w:r>
        <w:t xml:space="preserve"> kterou si program načte z databáze a následně načte aktuální hodnotu v mV a požadovanou hodnotu v mV obě tyto hodnoty převede na kroky a následně tento výsledek vloží do funkce která pohybuje s krokovým motorem.</w:t>
      </w:r>
    </w:p>
    <w:p w14:paraId="70D55C99" w14:textId="60E876C5" w:rsidR="00182229" w:rsidRDefault="00182229" w:rsidP="00B77DE1">
      <w:r>
        <w:t>Třetí akcí a zároveň první akcí která provádí pohyby h</w:t>
      </w:r>
      <w:r w:rsidR="00B31675">
        <w:t>la</w:t>
      </w:r>
      <w:r>
        <w:t>vou je akce „</w:t>
      </w:r>
      <w:commentRangeStart w:id="47"/>
      <w:commentRangeStart w:id="48"/>
      <w:r w:rsidR="0069752F">
        <w:t>L</w:t>
      </w:r>
      <w:r w:rsidR="00D67025" w:rsidRPr="0069752F">
        <w:t>aterální</w:t>
      </w:r>
      <w:r w:rsidR="00D67025">
        <w:rPr>
          <w:rStyle w:val="cf01"/>
        </w:rPr>
        <w:t xml:space="preserve"> </w:t>
      </w:r>
      <w:commentRangeEnd w:id="47"/>
      <w:r w:rsidR="00A34BC8">
        <w:rPr>
          <w:rStyle w:val="CommentReference"/>
        </w:rPr>
        <w:commentReference w:id="47"/>
      </w:r>
      <w:commentRangeEnd w:id="48"/>
      <w:r w:rsidR="00A34BC8">
        <w:rPr>
          <w:rStyle w:val="CommentReference"/>
        </w:rPr>
        <w:commentReference w:id="48"/>
      </w:r>
      <w:r w:rsidR="00D67025" w:rsidRPr="0069752F">
        <w:t>flexe</w:t>
      </w:r>
      <w:r>
        <w:t xml:space="preserve">“. Jedná se o </w:t>
      </w:r>
      <w:r w:rsidR="002B39EC">
        <w:t>akci,</w:t>
      </w:r>
      <w:r>
        <w:t xml:space="preserve"> která má za úkol natočit pacientovu hlavu první </w:t>
      </w:r>
      <w:r w:rsidR="002B39EC">
        <w:t xml:space="preserve">do levé a poté do pravé </w:t>
      </w:r>
      <w:r w:rsidR="00B31675">
        <w:t>strany,</w:t>
      </w:r>
      <w:r w:rsidR="002B39EC">
        <w:t xml:space="preserve"> a nakonec vrátit hlavu zpět do původní polohy. Zde jsou také nastaveny pevné </w:t>
      </w:r>
      <w:r w:rsidR="00B31675">
        <w:t>hodnoty,</w:t>
      </w:r>
      <w:r w:rsidR="002B39EC">
        <w:t xml:space="preserve"> do kterých se mají svaly dostat. Po testování jako vhodná poloha vyšla tak že svaly s </w:t>
      </w:r>
      <w:r w:rsidR="00B31675">
        <w:t>výším</w:t>
      </w:r>
      <w:r w:rsidR="002B39EC">
        <w:t xml:space="preserve"> </w:t>
      </w:r>
      <w:r w:rsidR="00B31675">
        <w:t>zdvihem,</w:t>
      </w:r>
      <w:r w:rsidR="002B39EC">
        <w:t xml:space="preserve"> a tudíž i tlakem budou nastaveny na hodnotu 700 mV a svaly s nižším zdvihem budou nastaveny na hodnotu 630 mV. </w:t>
      </w:r>
    </w:p>
    <w:p w14:paraId="1010F6C3" w14:textId="515DA1F0" w:rsidR="002B39EC" w:rsidRDefault="002B39EC" w:rsidP="00B1029E">
      <w:r>
        <w:t>Čtvrtá akce</w:t>
      </w:r>
      <w:r w:rsidR="00D67025">
        <w:t xml:space="preserve"> „C</w:t>
      </w:r>
      <w:r w:rsidR="00D67025" w:rsidRPr="00D67025">
        <w:t>ervikální</w:t>
      </w:r>
      <w:r w:rsidR="00D67025">
        <w:rPr>
          <w:rStyle w:val="cf01"/>
        </w:rPr>
        <w:t xml:space="preserve"> </w:t>
      </w:r>
      <w:r w:rsidR="00D67025" w:rsidRPr="00D67025">
        <w:t>extenze</w:t>
      </w:r>
      <w:r w:rsidR="00D67025">
        <w:t>“</w:t>
      </w:r>
      <w:r>
        <w:t xml:space="preserve"> je analogie třetí akce jenom s tím rozdílem, že hlava pacienta se </w:t>
      </w:r>
      <w:r w:rsidR="00B31675">
        <w:t>nepohybuje</w:t>
      </w:r>
      <w:r>
        <w:t xml:space="preserve"> z leva doprava, ale </w:t>
      </w:r>
      <w:r w:rsidR="00E81D46">
        <w:t>seshora</w:t>
      </w:r>
      <w:r>
        <w:t xml:space="preserve"> dolů</w:t>
      </w:r>
      <w:r w:rsidR="00B31675">
        <w:t xml:space="preserve"> (pacientovy se zvedá čelo a klesá brada a obráceně)</w:t>
      </w:r>
      <w:r>
        <w:t>, proto se tato akce jmenuje „Nahoru Dolu“.</w:t>
      </w:r>
    </w:p>
    <w:p w14:paraId="71AE053D" w14:textId="1A608148" w:rsidR="002B39EC" w:rsidRDefault="00000000" w:rsidP="00B1029E">
      <w:r>
        <w:rPr>
          <w:noProof/>
        </w:rPr>
        <w:pict w14:anchorId="45C845AE">
          <v:shape id="_x0000_s2083" type="#_x0000_t202" style="position:absolute;left:0;text-align:left;margin-left:18.15pt;margin-top:155.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3;mso-fit-shape-to-text:t" inset="0,0,0,0">
              <w:txbxContent>
                <w:p w14:paraId="034C6520" w14:textId="775FF898" w:rsidR="002B39EC" w:rsidRPr="0043641D" w:rsidRDefault="002B39EC" w:rsidP="002B39EC">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rsidR="001037C7">
                    <w:t>6</w:t>
                  </w:r>
                  <w:r w:rsidRPr="0043641D">
                    <w:t xml:space="preserve">: </w:t>
                  </w:r>
                  <w:r>
                    <w:t>Volání jednotlivých funkcí ve funkci kombinace</w:t>
                  </w:r>
                </w:p>
              </w:txbxContent>
            </v:textbox>
            <w10:wrap type="square"/>
          </v:shape>
        </w:pict>
      </w:r>
      <w:r>
        <w:rPr>
          <w:noProof/>
        </w:rPr>
        <w:pict w14:anchorId="3BB2D7A2">
          <v:shape id="_x0000_s2082" type="#_x0000_t202" style="position:absolute;left:0;text-align:left;margin-left:17.75pt;margin-top:79.1pt;width:396pt;height:50.1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82;mso-fit-shape-to-text:t">
              <w:txbxContent>
                <w:p w14:paraId="65E536FA"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def kombinace(self):</w:t>
                  </w:r>
                </w:p>
                <w:p w14:paraId="257AF94D"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self.levo_pravo()</w:t>
                  </w:r>
                </w:p>
                <w:p w14:paraId="79BAC8B3"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time.sleep(5)</w:t>
                  </w:r>
                </w:p>
                <w:p w14:paraId="52D9A52E" w14:textId="0DB2710B" w:rsidR="002B39EC" w:rsidRPr="0043641D" w:rsidRDefault="002B39EC" w:rsidP="002B39EC">
                  <w:pPr>
                    <w:spacing w:after="0" w:line="240" w:lineRule="auto"/>
                    <w:ind w:firstLine="0"/>
                    <w:rPr>
                      <w:rFonts w:ascii="Consolas" w:hAnsi="Consolas" w:cs="Consolas"/>
                    </w:rPr>
                  </w:pPr>
                  <w:r w:rsidRPr="002B39EC">
                    <w:rPr>
                      <w:rFonts w:ascii="Consolas" w:hAnsi="Consolas" w:cs="Consolas"/>
                    </w:rPr>
                    <w:t xml:space="preserve">        self.nahoru_dolu()</w:t>
                  </w:r>
                </w:p>
              </w:txbxContent>
            </v:textbox>
            <w10:wrap type="square"/>
          </v:shape>
        </w:pict>
      </w:r>
      <w:r w:rsidR="002B39EC">
        <w:t>Poslední pátou akcí je akce jménem „Kombinace“ jedná se o akci, která doslova kombinuje postupně dvě předchozí akce. Z důvodu zamezení redundance a požadavků na soustavu bylo možné v poslední funkci pouze volat dvě předchozí funkce a tím provést požadované úkony Kód 5.6.</w:t>
      </w:r>
    </w:p>
    <w:p w14:paraId="54BB4AC8" w14:textId="798264C3" w:rsidR="002B39EC" w:rsidRDefault="002B39EC" w:rsidP="00B1029E"/>
    <w:p w14:paraId="594B6153" w14:textId="7D41CBB9" w:rsidR="00947FD2" w:rsidRDefault="00947FD2" w:rsidP="00947FD2">
      <w:r>
        <w:t>Druhým typem widgetu je CTkSwitch</w:t>
      </w:r>
      <w:r w:rsidR="0093774B">
        <w:t xml:space="preserve"> (přepínač)</w:t>
      </w:r>
      <w:r>
        <w:t>, což je komponenta umožňující uživateli zapnout nebo vypnout určitou funkci. V tomto případě slouží k přepínání mezi light</w:t>
      </w:r>
      <w:r w:rsidR="00A14474">
        <w:t xml:space="preserve"> (světlý)</w:t>
      </w:r>
      <w:r>
        <w:t xml:space="preserve"> mode a dark </w:t>
      </w:r>
      <w:r w:rsidR="00A14474">
        <w:t xml:space="preserve">(tmavý) </w:t>
      </w:r>
      <w:r>
        <w:t>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27B8EBB4" w14:textId="63C08590" w:rsidR="00947FD2" w:rsidRDefault="00947FD2" w:rsidP="00B77DE1">
      <w:pPr>
        <w:pageBreakBefore/>
      </w:pPr>
      <w:r>
        <w:lastRenderedPageBreak/>
        <w:t>Druhým rámcem je "</w:t>
      </w:r>
      <w:r w:rsidR="00A34BC8">
        <w:t>Jednotky</w:t>
      </w:r>
      <w:r>
        <w:t xml:space="preserve">". Tato část obsahuje </w:t>
      </w:r>
      <w:commentRangeStart w:id="49"/>
      <w:r>
        <w:t>radiobuttony</w:t>
      </w:r>
      <w:commentRangeEnd w:id="49"/>
      <w:r w:rsidR="006C64CC">
        <w:rPr>
          <w:rStyle w:val="CommentReference"/>
        </w:rPr>
        <w:commentReference w:id="49"/>
      </w:r>
      <w:r>
        <w:t xml:space="preserve">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w:t>
      </w:r>
      <w:r w:rsidR="0003692E">
        <w:t xml:space="preserve"> (zaškrtávací políčko)</w:t>
      </w:r>
      <w:r>
        <w:t xml:space="preserve"> by vyžadoval další funkce, které by zajistily, že každý nový výběr uživatele automaticky zruší předchozí výběr. Radiobuttony řeší tuto potřebu automaticky tím, že uživatel může vybrat pouze jednu možnost ze seznamu.</w:t>
      </w:r>
    </w:p>
    <w:p w14:paraId="3021D91F" w14:textId="0FD7AE80" w:rsidR="00587C65" w:rsidRDefault="00947FD2" w:rsidP="00B77DE1">
      <w:r>
        <w:t>Tento radiobutton má také vlastní validaci, která zajišťuje, že uživatel, který nevybere žádnou jednotku, bude upozorněn na tuto skutečnost</w:t>
      </w:r>
      <w:r w:rsidR="00402066">
        <w:t xml:space="preserve"> a</w:t>
      </w:r>
      <w:r w:rsidR="00A829FF">
        <w:t xml:space="preserve"> </w:t>
      </w:r>
      <w:r w:rsidR="00022009">
        <w:t>zároveň</w:t>
      </w:r>
      <w:r>
        <w:t xml:space="preserve"> </w:t>
      </w:r>
      <w:r w:rsidR="00402066">
        <w:t xml:space="preserve">mu </w:t>
      </w:r>
      <w:r>
        <w:t>nebude umožněno pokračovat dále</w:t>
      </w:r>
      <w:r w:rsidR="007C686A">
        <w:t>, dokud neodklikne vyskakovací okno</w:t>
      </w:r>
      <w:r>
        <w:t>. Tím je zajištěno, že uživatel bude informován o nutnosti vybrat jednotky pro zadávání a že nebude možné pokračovat v procesu, dokud tato podmínka není splněna.</w:t>
      </w:r>
    </w:p>
    <w:p w14:paraId="587FD8FF" w14:textId="11A4E725" w:rsidR="002B4D2A" w:rsidRDefault="00947FD2" w:rsidP="00B1029E">
      <w:r w:rsidRPr="00947FD2">
        <w:t>Druhým prvkem v tomto rámu je tlačítko "</w:t>
      </w:r>
      <w:r w:rsidR="00815662">
        <w:t>Hlavní stránka</w:t>
      </w:r>
      <w:r w:rsidRPr="00947FD2">
        <w:t>".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044B47B4" w:rsidR="00947FD2" w:rsidRDefault="00947FD2" w:rsidP="00947FD2">
      <w:r>
        <w:t>Hlavním prvkem okna je "</w:t>
      </w:r>
      <w:r w:rsidR="00B0608D">
        <w:t>Nezávislé ovládání</w:t>
      </w:r>
      <w:r>
        <w:t xml:space="preserve">". V tomto prvku bude uživatel schopen zadávat hodnoty, které ovlivní tlak pneumatické soustavy. Každé </w:t>
      </w:r>
      <w:r w:rsidR="00F2154C">
        <w:t>entery</w:t>
      </w:r>
      <w:r>
        <w:t xml:space="preserve">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r w:rsidR="00405EFB">
        <w:t xml:space="preserve"> Další částí validace je validace desetinných míst. Program disponuje také validací, že uživatel je schopen zadávat pouze celá čísla.</w:t>
      </w:r>
    </w:p>
    <w:p w14:paraId="74E98ED7" w14:textId="5D238CE7" w:rsidR="00947FD2" w:rsidRDefault="00947FD2" w:rsidP="00947FD2">
      <w:r>
        <w:t>Dalším bezpečnostním prvkem, který tento rámec obsahuje, je CTkProgressBar</w:t>
      </w:r>
      <w:r w:rsidR="00F2154C">
        <w:t xml:space="preserve"> (pruh průběhu)</w:t>
      </w:r>
      <w:r>
        <w:t xml:space="preserve">, který se nachází nad </w:t>
      </w:r>
      <w:r w:rsidR="00F2154C">
        <w:t>entery</w:t>
      </w:r>
      <w:r>
        <w:t xml:space="preserve">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3A97D7C6" w14:textId="48EA837A" w:rsidR="00AC3841" w:rsidRDefault="00AC3841" w:rsidP="00947FD2">
      <w:r>
        <w:lastRenderedPageBreak/>
        <w:t>Tato ochrana není ovšem pouze vizuální, ale je také implementována v sw. Tato ochrana je navržena tak že v se vždy nejdříve vypočítá, do jaké polohy se sval dostane to se porovná s maximální povolenou mezí. Pokud ovšem u jednoho svalu tato validace neproběhne úspěšně a program objevil, že by došlo k překročení povolené hranice ukončí operace bez provedení jakékoliv akce a uživatele o této skutečnosti bude informovat.</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78FDB7E4" w:rsidR="000B5369" w:rsidRDefault="00947FD2" w:rsidP="00947FD2">
      <w:r>
        <w:t xml:space="preserve">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20C6572" w14:textId="67C2AD18" w:rsidR="00947FD2" w:rsidRDefault="00947FD2" w:rsidP="00AC3841">
      <w:r>
        <w:t>Nejjednodušší jednotkou pro práci jsou kroky, protože se nemusí nijak upravovat. Stačí pouze přenést jejich přesnou hodnotu do funkce go_forward nebo go_backward.</w:t>
      </w:r>
    </w:p>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0604339B" w:rsidR="00F71EB3" w:rsidRDefault="00000000" w:rsidP="00214E72">
      <w:r>
        <w:rPr>
          <w:noProof/>
        </w:rPr>
        <w:pict w14:anchorId="53631419">
          <v:shape id="_x0000_s2053" type="#_x0000_t202" style="position:absolute;left:0;text-align:left;margin-left:8.5pt;margin-top:141.5pt;width:396pt;height:30.65pt;z-index:25166848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66745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72C31B51" w14:textId="08488BC6" w:rsidR="00F71EB3" w:rsidRDefault="00F338E6" w:rsidP="00925361">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AC3841">
        <w:t>7</w:t>
      </w:r>
      <w:r w:rsidRPr="00F338E6">
        <w:t>. Tento kód omezuje redundanci tím, že načítá informace pro každý index, který může nabývat hodnot od 1 do 5. Poté se tyto informace spojí se stringem "sval" a dále se spojí s 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61F51B9E" w:rsidR="00F338E6" w:rsidRDefault="00000000" w:rsidP="00925361">
      <w:pPr>
        <w:pageBreakBefore/>
      </w:pPr>
      <w:r>
        <w:rPr>
          <w:noProof/>
        </w:rPr>
        <w:lastRenderedPageBreak/>
        <w:pict w14:anchorId="5622DCB8">
          <v:shape id="_x0000_s2051" type="#_x0000_t202" style="position:absolute;left:0;text-align:left;margin-left:11.05pt;margin-top:116.1pt;width:396pt;height:30.65pt;z-index:25167052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7.25pt;margin-top:-3.4pt;width:428.65pt;height:106.3pt;z-index:25166950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t xml:space="preserve">Po načtení příslušného převodního vzorce program provádí výpočet konečné hodnoty, na kterou má </w:t>
      </w:r>
      <w:r w:rsidR="00F2154C">
        <w:t>do iterovat</w:t>
      </w:r>
      <w:r w:rsidR="00F338E6">
        <w:t>. Toho dosahuje pomocí aktuální hodnoty v mV načtené z tlakoměru, ke které přičítá posun, který si uživatel sám volí.</w:t>
      </w:r>
    </w:p>
    <w:p w14:paraId="337863A3" w14:textId="6227601F" w:rsidR="00F338E6" w:rsidRDefault="00F338E6" w:rsidP="00925361">
      <w:r>
        <w:t>Následně je nutné převést startovní a konečné hodnoty v mV na jednotky, které je krokový motor schopný přijmout. Pro toto je potřeba spočítat startovní kroky, tedy kolik kroků bylo provedeno od začátku procesu. Alternativní možností by bylo uchovávat tuto informaci v programu, ale kvůli přesnosti nastavení hodnot je tato hodnota počítána pokaždé znovu.</w:t>
      </w:r>
    </w:p>
    <w:p w14:paraId="0201BB89" w14:textId="71F05011" w:rsidR="000A1399" w:rsidRDefault="00F338E6" w:rsidP="00925361">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4F3DB584" w:rsidR="00F338E6" w:rsidRDefault="00F338E6" w:rsidP="00925361">
      <w:r>
        <w:t>Vyřešení jednotek, které nemají žádné referenční hodnoty ze soustavy, bylo zásadním úkolem. Pro milivoltovou jednotku je soustava schopna odečíst hodnoty z integrovaných voltmetrů, což je relativně snadné. Ovšem pro jednotky tlaku tato možnost neexistuje. Jednou z možností by bylo přidání senzorů, které by dodaly referenční hodnoty, ale to by nejen bylo ekonomicky náročné, ale také by vyžadovalo přepracování celé soustavy.</w:t>
      </w:r>
    </w:p>
    <w:p w14:paraId="7105A935" w14:textId="650E861C" w:rsidR="00F338E6" w:rsidRDefault="00F338E6" w:rsidP="00925361">
      <w:r>
        <w:t xml:space="preserve">Proto byla zvolena metoda, kdy se jako referenční hodnoty využívají hodnoty v mV, které se následně převedou na příslušné jednotky pomocí převodní funkce. </w:t>
      </w:r>
      <w:r w:rsidR="00164CFD">
        <w:t>P</w:t>
      </w:r>
      <w:r>
        <w:t>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1C746BFD" w14:textId="133175B6" w:rsidR="00925361" w:rsidRDefault="00F338E6" w:rsidP="00925361">
      <w:r>
        <w:t>Po provedení veškerých úprav tlaků se přepočítají hodnoty progress</w:t>
      </w:r>
      <w:commentRangeStart w:id="50"/>
      <w:r>
        <w:t>barů</w:t>
      </w:r>
      <w:commentRangeEnd w:id="50"/>
      <w:r w:rsidR="006C64CC">
        <w:rPr>
          <w:rStyle w:val="CommentReference"/>
        </w:rPr>
        <w:commentReference w:id="50"/>
      </w:r>
      <w:r>
        <w:t xml:space="preserve"> na nové hodnoty, aby se zajistilo, že při dalším opakování měření nedojde k jejich překročení. Tímto způsobem je zajištěno, že proces měření probíhá bezpečně a spolehlivě.</w:t>
      </w:r>
    </w:p>
    <w:p w14:paraId="29A3D4C7" w14:textId="7817C28F" w:rsidR="00925361" w:rsidRDefault="00925361" w:rsidP="00925361">
      <w:pPr>
        <w:pageBreakBefore/>
      </w:pPr>
      <w:r>
        <w:lastRenderedPageBreak/>
        <w:t xml:space="preserve">Posledním </w:t>
      </w:r>
      <w:r w:rsidR="001264DE">
        <w:t>prvkem,</w:t>
      </w:r>
      <w:r>
        <w:t xml:space="preserve"> který se nachází v uživatelské části je </w:t>
      </w:r>
      <w:r w:rsidR="001264DE">
        <w:t>prvek „Hodnoty svalu mV“,</w:t>
      </w:r>
      <w:r>
        <w:t xml:space="preserve"> který je schopný vypsat aktuální hodnoty </w:t>
      </w:r>
      <w:r w:rsidR="001264DE">
        <w:t>konkrétních</w:t>
      </w:r>
      <w:r>
        <w:t xml:space="preserve"> voltmetrů u jednotlivých svalů Obrázek 5.11. Tato funkcionalita slouží především k</w:t>
      </w:r>
      <w:r w:rsidR="001264DE">
        <w:t> </w:t>
      </w:r>
      <w:r>
        <w:t>tomu</w:t>
      </w:r>
      <w:r w:rsidR="001264DE">
        <w:t>,</w:t>
      </w:r>
      <w:r>
        <w:t xml:space="preserve"> aby měl uživatel číselnou </w:t>
      </w:r>
      <w:r w:rsidR="001264DE">
        <w:t>reprezentaci,</w:t>
      </w:r>
      <w:r>
        <w:t xml:space="preserve"> v jaké poloze se aktuálně konkrétní sval nachází.</w:t>
      </w:r>
    </w:p>
    <w:p w14:paraId="55E11656" w14:textId="4D691589" w:rsidR="00925361" w:rsidRDefault="00C94BF6" w:rsidP="00925361">
      <w:pPr>
        <w:pStyle w:val="Obrzek"/>
        <w:keepNext/>
      </w:pPr>
      <w:r>
        <w:drawing>
          <wp:inline distT="0" distB="0" distL="0" distR="0" wp14:anchorId="536BFC77" wp14:editId="5530CD04">
            <wp:extent cx="5399405" cy="2301240"/>
            <wp:effectExtent l="0" t="0" r="0" b="0"/>
            <wp:docPr id="270241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41071" name="Picture 1" descr="A screenshot of a computer&#10;&#10;Description automatically generated"/>
                    <pic:cNvPicPr/>
                  </pic:nvPicPr>
                  <pic:blipFill>
                    <a:blip r:embed="rId41"/>
                    <a:stretch>
                      <a:fillRect/>
                    </a:stretch>
                  </pic:blipFill>
                  <pic:spPr>
                    <a:xfrm>
                      <a:off x="0" y="0"/>
                      <a:ext cx="5399405" cy="2301240"/>
                    </a:xfrm>
                    <a:prstGeom prst="rect">
                      <a:avLst/>
                    </a:prstGeom>
                  </pic:spPr>
                </pic:pic>
              </a:graphicData>
            </a:graphic>
          </wp:inline>
        </w:drawing>
      </w:r>
    </w:p>
    <w:p w14:paraId="0CB84C44" w14:textId="325695B0" w:rsidR="00925361" w:rsidRPr="0043641D" w:rsidRDefault="00925361" w:rsidP="00925361">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1</w:t>
      </w:r>
      <w:r w:rsidR="00195404">
        <w:fldChar w:fldCharType="end"/>
      </w:r>
      <w:r>
        <w:t xml:space="preserve"> GUI uživatele s hodnotami svalů v mV</w:t>
      </w:r>
    </w:p>
    <w:p w14:paraId="76295A53" w14:textId="5F3A64F6" w:rsidR="00945E4A" w:rsidRDefault="00945E4A" w:rsidP="00E00D09">
      <w:pPr>
        <w:pStyle w:val="Heading1"/>
        <w:pageBreakBefore/>
      </w:pPr>
      <w:bookmarkStart w:id="51" w:name="_Toc166462450"/>
      <w:r w:rsidRPr="004109BA">
        <w:lastRenderedPageBreak/>
        <w:t>Uživatelská dokumentace</w:t>
      </w:r>
      <w:bookmarkEnd w:id="51"/>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52" w:name="_Toc166462451"/>
      <w:r>
        <w:t>Dokumentace pro uživatele</w:t>
      </w:r>
      <w:bookmarkEnd w:id="52"/>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144AA28" w:rsidR="00722071" w:rsidRDefault="00ED54D6" w:rsidP="00722071">
      <w:pPr>
        <w:pStyle w:val="ListParagraph"/>
        <w:numPr>
          <w:ilvl w:val="0"/>
          <w:numId w:val="42"/>
        </w:numPr>
        <w:ind w:left="851" w:hanging="284"/>
      </w:pPr>
      <w:r>
        <w:t>Po úspěšném spuštění programu se zobrazí autentizační okno.</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18041118" w:rsidR="000A7FE2" w:rsidRDefault="00676A72" w:rsidP="000A7FE2">
      <w:pPr>
        <w:pStyle w:val="ListParagraph"/>
        <w:numPr>
          <w:ilvl w:val="0"/>
          <w:numId w:val="41"/>
        </w:numPr>
        <w:ind w:left="851" w:hanging="284"/>
      </w:pPr>
      <w:r>
        <w:t xml:space="preserve">Do pole s textem „Heslo“ </w:t>
      </w:r>
      <w:r w:rsidR="00ED54D6">
        <w:t>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01663003" w:rsidR="0091356C" w:rsidRDefault="00ED54D6" w:rsidP="000A7FE2">
      <w:pPr>
        <w:pStyle w:val="ListParagraph"/>
        <w:numPr>
          <w:ilvl w:val="1"/>
          <w:numId w:val="41"/>
        </w:numPr>
        <w:ind w:left="1134" w:hanging="283"/>
      </w:pPr>
      <w:r>
        <w:t xml:space="preserve">Nebo použijte klávesu "Tab" pro </w:t>
      </w:r>
      <w:r w:rsidR="00676A72">
        <w:t>zaměření</w:t>
      </w:r>
      <w:r>
        <w:t xml:space="preserve">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35EDBEC4" w:rsidR="000A7FE2" w:rsidRDefault="00AF0EA5" w:rsidP="000A7FE2">
      <w:pPr>
        <w:pStyle w:val="ListParagraph"/>
        <w:numPr>
          <w:ilvl w:val="0"/>
          <w:numId w:val="41"/>
        </w:numPr>
        <w:ind w:left="851" w:hanging="284"/>
      </w:pPr>
      <w:r>
        <w:t>Pro potvrzení a ověření zadaného hesla klikněte na tlačítko "Přihlášení"</w:t>
      </w:r>
      <w:r w:rsidR="00125DE0">
        <w:t>.</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FF0E42">
      <w:pPr>
        <w:pStyle w:val="ListParagraph"/>
        <w:pageBreakBefore/>
        <w:numPr>
          <w:ilvl w:val="0"/>
          <w:numId w:val="40"/>
        </w:numPr>
        <w:ind w:left="568" w:hanging="284"/>
      </w:pPr>
      <w:r>
        <w:lastRenderedPageBreak/>
        <w:t>Zpráva o neúspěšném přihlášení:</w:t>
      </w:r>
    </w:p>
    <w:p w14:paraId="79FA78E9" w14:textId="7038494A" w:rsidR="00AF0EA5" w:rsidRDefault="00AF0EA5" w:rsidP="000A7FE2">
      <w:pPr>
        <w:pStyle w:val="ListParagraph"/>
        <w:numPr>
          <w:ilvl w:val="0"/>
          <w:numId w:val="41"/>
        </w:numPr>
        <w:ind w:left="851" w:hanging="284"/>
      </w:pPr>
      <w:r>
        <w:t xml:space="preserve">Pokud se přihlášení nezdaří, budete o této skutečnosti informováni </w:t>
      </w:r>
      <w:r w:rsidR="00845E38">
        <w:t>hláškou „Přístup neudělen“ pod tlačítkem.</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6FC35A4C" w:rsidR="0091356C" w:rsidRDefault="00AF0EA5" w:rsidP="000A7FE2">
      <w:pPr>
        <w:pStyle w:val="ListParagraph"/>
        <w:numPr>
          <w:ilvl w:val="0"/>
          <w:numId w:val="41"/>
        </w:numPr>
        <w:ind w:left="851" w:hanging="284"/>
      </w:pPr>
      <w:r>
        <w:t>Otevře se nové okno, které je zároveň hlavním pracovním oknem uživatelské části</w:t>
      </w:r>
      <w:r w:rsidR="00845E38">
        <w:t>.</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0BA0AF9D" w:rsidR="000A7FE2" w:rsidRDefault="00AF0EA5" w:rsidP="000A7FE2">
      <w:pPr>
        <w:pStyle w:val="ListParagraph"/>
        <w:numPr>
          <w:ilvl w:val="0"/>
          <w:numId w:val="41"/>
        </w:numPr>
        <w:ind w:left="851" w:hanging="284"/>
      </w:pPr>
      <w:r>
        <w:t xml:space="preserve">V levé části rozhraní můžete vidět tlačítka </w:t>
      </w:r>
      <w:r w:rsidR="00845E38">
        <w:t>akcí</w:t>
      </w:r>
      <w:r>
        <w:t>.</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4024CB70" w:rsidR="00AF0EA5" w:rsidRDefault="00845E38" w:rsidP="000A7FE2">
      <w:pPr>
        <w:pStyle w:val="ListParagraph"/>
        <w:numPr>
          <w:ilvl w:val="0"/>
          <w:numId w:val="41"/>
        </w:numPr>
        <w:ind w:left="851" w:hanging="284"/>
      </w:pPr>
      <w:r>
        <w:t>„Technická nula“ pomocí tohoto tlačítka nastavíte soustavu do výchozí nulové pozice. Tato pozice je vhodná provést před začátkem práce a po ukončení práce na soustavě</w:t>
      </w:r>
    </w:p>
    <w:p w14:paraId="43E7E153" w14:textId="020F0565" w:rsidR="00845E38" w:rsidRDefault="00845E38" w:rsidP="000A7FE2">
      <w:pPr>
        <w:pStyle w:val="ListParagraph"/>
        <w:numPr>
          <w:ilvl w:val="0"/>
          <w:numId w:val="41"/>
        </w:numPr>
        <w:ind w:left="851" w:hanging="284"/>
      </w:pPr>
      <w:r>
        <w:t xml:space="preserve">„Pracovní poloha“ jedná se o polohu, kdy se svaly nafouknou do takové polohy kdy se všechny budou lehce dotýkat podložky, se kterou budou následně pohybovat. </w:t>
      </w:r>
    </w:p>
    <w:p w14:paraId="7F216B78" w14:textId="20DDFE09" w:rsidR="00845E38" w:rsidRDefault="00845E38" w:rsidP="00845E38">
      <w:pPr>
        <w:pStyle w:val="ListParagraph"/>
        <w:numPr>
          <w:ilvl w:val="1"/>
          <w:numId w:val="41"/>
        </w:numPr>
        <w:ind w:left="1134" w:hanging="283"/>
      </w:pPr>
      <w:r>
        <w:t>Z této polohy se doporučuje vždy začínat jednotlivé úkony</w:t>
      </w:r>
    </w:p>
    <w:p w14:paraId="79171F30" w14:textId="77777777" w:rsidR="00A90F1F" w:rsidRDefault="00A90F1F" w:rsidP="00A90F1F">
      <w:pPr>
        <w:pStyle w:val="ListParagraph"/>
        <w:ind w:left="1134" w:firstLine="0"/>
      </w:pPr>
    </w:p>
    <w:p w14:paraId="07B7740C" w14:textId="1FC12FAB" w:rsidR="00845E38" w:rsidRDefault="00845E38" w:rsidP="00845E38">
      <w:pPr>
        <w:pStyle w:val="ListParagraph"/>
        <w:numPr>
          <w:ilvl w:val="0"/>
          <w:numId w:val="41"/>
        </w:numPr>
        <w:ind w:left="851" w:hanging="284"/>
      </w:pPr>
      <w:r>
        <w:t>„</w:t>
      </w:r>
      <w:commentRangeStart w:id="53"/>
      <w:commentRangeStart w:id="54"/>
      <w:r w:rsidR="00814A7C">
        <w:t>L</w:t>
      </w:r>
      <w:r w:rsidR="00814A7C" w:rsidRPr="0069752F">
        <w:t>aterální</w:t>
      </w:r>
      <w:r w:rsidR="00814A7C">
        <w:rPr>
          <w:rStyle w:val="cf01"/>
        </w:rPr>
        <w:t xml:space="preserve"> </w:t>
      </w:r>
      <w:commentRangeEnd w:id="53"/>
      <w:r w:rsidR="00814A7C">
        <w:rPr>
          <w:rStyle w:val="CommentReference"/>
        </w:rPr>
        <w:commentReference w:id="53"/>
      </w:r>
      <w:commentRangeEnd w:id="54"/>
      <w:r w:rsidR="00814A7C">
        <w:rPr>
          <w:rStyle w:val="CommentReference"/>
        </w:rPr>
        <w:commentReference w:id="54"/>
      </w:r>
      <w:r w:rsidR="00814A7C" w:rsidRPr="0069752F">
        <w:t>flexe</w:t>
      </w:r>
      <w:r>
        <w:t>“ tato akce provede pohyb hlavy pacienta nejdříve vlevo a poté vpravo. Po provedení těchto akcí se svaly vrátí automaticky do pozice „</w:t>
      </w:r>
      <w:r w:rsidR="00A90F1F">
        <w:t>Pracovní poloha</w:t>
      </w:r>
      <w:r>
        <w:t>“</w:t>
      </w:r>
      <w:r w:rsidR="003D264A">
        <w:t>.</w:t>
      </w:r>
    </w:p>
    <w:p w14:paraId="1D50AA25" w14:textId="721832DE" w:rsidR="00A90F1F" w:rsidRDefault="00A90F1F" w:rsidP="00845E38">
      <w:pPr>
        <w:pStyle w:val="ListParagraph"/>
        <w:numPr>
          <w:ilvl w:val="0"/>
          <w:numId w:val="41"/>
        </w:numPr>
        <w:ind w:left="851" w:hanging="284"/>
      </w:pPr>
      <w:r>
        <w:t>„</w:t>
      </w:r>
      <w:r w:rsidR="00814A7C">
        <w:t>C</w:t>
      </w:r>
      <w:r w:rsidR="00814A7C" w:rsidRPr="00D67025">
        <w:t>ervikální</w:t>
      </w:r>
      <w:r w:rsidR="00814A7C">
        <w:rPr>
          <w:rStyle w:val="cf01"/>
        </w:rPr>
        <w:t xml:space="preserve"> </w:t>
      </w:r>
      <w:r w:rsidR="00814A7C" w:rsidRPr="00D67025">
        <w:t>extenze</w:t>
      </w:r>
      <w:r>
        <w:t xml:space="preserve">“ tato funkce je analogie předchozí funkce pouze s tím rozdílem že tato funkce jako první akci provede pohyb čela vzhůru a brady dolů a následně obráceně. Na konci procedury se opět vrátí do </w:t>
      </w:r>
      <w:r w:rsidR="003D264A">
        <w:t>„Pracovní poloha“</w:t>
      </w:r>
      <w:r>
        <w:t>.</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6CCAF734" w:rsidR="000A7FE2" w:rsidRDefault="00AF0EA5" w:rsidP="000A7FE2">
      <w:pPr>
        <w:pStyle w:val="ListParagraph"/>
        <w:numPr>
          <w:ilvl w:val="0"/>
          <w:numId w:val="41"/>
        </w:numPr>
        <w:ind w:left="851" w:hanging="284"/>
      </w:pPr>
      <w:r>
        <w:t>Nejspodnější komponentou v levé části je switch.</w:t>
      </w:r>
    </w:p>
    <w:p w14:paraId="134EB0D1" w14:textId="417A7D2D" w:rsidR="00AF0EA5" w:rsidRDefault="00AF0EA5" w:rsidP="000A7FE2">
      <w:pPr>
        <w:pStyle w:val="ListParagraph"/>
        <w:numPr>
          <w:ilvl w:val="0"/>
          <w:numId w:val="41"/>
        </w:numPr>
        <w:ind w:left="851" w:hanging="284"/>
      </w:pPr>
      <w:r>
        <w:t>Tento switch slouží k přepínání mezi "light" a "dark" modem.</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088FD3AD" w:rsidR="000A7FE2" w:rsidRDefault="00AF0EA5" w:rsidP="000A7FE2">
      <w:pPr>
        <w:pStyle w:val="ListParagraph"/>
        <w:numPr>
          <w:ilvl w:val="0"/>
          <w:numId w:val="41"/>
        </w:numPr>
        <w:ind w:left="851" w:hanging="284"/>
      </w:pPr>
      <w:r>
        <w:t>V pravé části se nacházejí Radiobuttony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FF0E42">
      <w:pPr>
        <w:pStyle w:val="ListParagraph"/>
        <w:pageBreakBefore/>
        <w:numPr>
          <w:ilvl w:val="0"/>
          <w:numId w:val="40"/>
        </w:numPr>
        <w:ind w:left="568" w:hanging="284"/>
      </w:pPr>
      <w:r>
        <w:lastRenderedPageBreak/>
        <w:t>Návrat na hlavní obrazovku:</w:t>
      </w:r>
    </w:p>
    <w:p w14:paraId="39D7EDDF" w14:textId="054A5D8C" w:rsidR="000A7FE2" w:rsidRDefault="009B5BA7" w:rsidP="000A7FE2">
      <w:pPr>
        <w:pStyle w:val="ListParagraph"/>
        <w:numPr>
          <w:ilvl w:val="0"/>
          <w:numId w:val="41"/>
        </w:numPr>
        <w:ind w:left="851" w:hanging="284"/>
      </w:pPr>
      <w:r>
        <w:t>Pod radiobuttony se nachází tlačítko "</w:t>
      </w:r>
      <w:r w:rsidR="008F54A0">
        <w:t>Hlavní stránka</w:t>
      </w:r>
      <w:r>
        <w:t>.</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 xml:space="preserve">Sval 5 provádí pohyby od těla k </w:t>
      </w:r>
      <w:commentRangeStart w:id="55"/>
      <w:commentRangeStart w:id="56"/>
      <w:r>
        <w:t>tělu</w:t>
      </w:r>
      <w:commentRangeEnd w:id="55"/>
      <w:r w:rsidR="006C64CC">
        <w:rPr>
          <w:rStyle w:val="CommentReference"/>
        </w:rPr>
        <w:commentReference w:id="55"/>
      </w:r>
      <w:commentRangeEnd w:id="56"/>
      <w:r w:rsidR="000D2593">
        <w:rPr>
          <w:rStyle w:val="CommentReference"/>
        </w:rPr>
        <w:commentReference w:id="56"/>
      </w:r>
      <w:r>
        <w:t>.</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1D04793B"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Pod označením svalu se nachází komponenta progress bar,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025C738D" w14:textId="77777777" w:rsidR="00FF0E42" w:rsidRDefault="00FF0E42" w:rsidP="00FF0E42">
      <w:pPr>
        <w:pStyle w:val="ListParagraph"/>
        <w:ind w:left="1134" w:firstLine="0"/>
      </w:pP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FF0E42">
      <w:pPr>
        <w:pStyle w:val="ListParagraph"/>
        <w:pageBreakBefore/>
        <w:numPr>
          <w:ilvl w:val="0"/>
          <w:numId w:val="40"/>
        </w:numPr>
        <w:ind w:left="568" w:hanging="284"/>
      </w:pPr>
      <w:r>
        <w:lastRenderedPageBreak/>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66B6920F" w:rsidR="000A7FE2" w:rsidRDefault="009B5BA7" w:rsidP="00FF0E42">
      <w:pPr>
        <w:pStyle w:val="ListParagraph"/>
        <w:numPr>
          <w:ilvl w:val="1"/>
          <w:numId w:val="41"/>
        </w:numPr>
        <w:ind w:left="1134" w:hanging="283"/>
      </w:pPr>
      <w:r>
        <w:t>Soustava je nastavena tak, aby bylo vždy nutné vyplnit všechna pole. Pokud nechcete měnit tlak na určitém svalu, zadáte do pole jednoduše nulu</w:t>
      </w:r>
    </w:p>
    <w:p w14:paraId="0BC86FE9" w14:textId="77777777" w:rsidR="00FF0E42" w:rsidRDefault="00FF0E42" w:rsidP="00FF0E42">
      <w:pPr>
        <w:pStyle w:val="ListParagraph"/>
        <w:ind w:left="1134" w:firstLine="0"/>
      </w:pP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103155A8" w14:textId="1AFE2808" w:rsidR="00FF0E42" w:rsidRDefault="00FF0E42" w:rsidP="00FF0E42">
      <w:pPr>
        <w:pStyle w:val="ListParagraph"/>
        <w:numPr>
          <w:ilvl w:val="0"/>
          <w:numId w:val="41"/>
        </w:numPr>
        <w:ind w:left="851" w:hanging="284"/>
      </w:pPr>
      <w:r>
        <w:t xml:space="preserve">Poté, co jste spokojeni se všemi zadanými hodnotami, můžete zmáčknout tlačítko "Spustit". Toto tlačítko nejprve znovu </w:t>
      </w:r>
      <w:r w:rsidR="00F2154C">
        <w:t>z validuje</w:t>
      </w:r>
      <w:r>
        <w:t xml:space="preserve"> všechna entry pole, aby nedošlo k chybnému fungování soustavy.</w:t>
      </w:r>
    </w:p>
    <w:p w14:paraId="400B6513" w14:textId="3F9CDD01" w:rsidR="00FF0E42" w:rsidRDefault="00FF0E42" w:rsidP="00FF0E42">
      <w:pPr>
        <w:pStyle w:val="ListParagraph"/>
        <w:numPr>
          <w:ilvl w:val="0"/>
          <w:numId w:val="41"/>
        </w:numPr>
        <w:ind w:left="851" w:hanging="284"/>
      </w:pPr>
      <w:r>
        <w:t>Poté se provedou veškeré potřebné výpočty a soustava změní tlaky v jednotlivých svalových skupinách.</w:t>
      </w:r>
    </w:p>
    <w:p w14:paraId="052F1A98" w14:textId="77777777" w:rsidR="00FF0E42" w:rsidRDefault="00FF0E42" w:rsidP="00FF0E42">
      <w:pPr>
        <w:pStyle w:val="ListParagraph"/>
        <w:ind w:left="851" w:firstLine="0"/>
      </w:pPr>
    </w:p>
    <w:p w14:paraId="5FAD6619" w14:textId="74286618" w:rsidR="00FF0E42" w:rsidRDefault="00FF0E42" w:rsidP="007E139D">
      <w:pPr>
        <w:pStyle w:val="ListParagraph"/>
        <w:numPr>
          <w:ilvl w:val="0"/>
          <w:numId w:val="40"/>
        </w:numPr>
        <w:ind w:left="567" w:hanging="283"/>
      </w:pPr>
      <w:r>
        <w:t>Hodnoty svalu v mV</w:t>
      </w:r>
    </w:p>
    <w:p w14:paraId="451D793A" w14:textId="68579146" w:rsidR="00FF0E42" w:rsidRDefault="00FF0E42" w:rsidP="00FF0E42">
      <w:pPr>
        <w:pStyle w:val="ListParagraph"/>
        <w:numPr>
          <w:ilvl w:val="0"/>
          <w:numId w:val="41"/>
        </w:numPr>
        <w:ind w:left="851" w:hanging="284"/>
      </w:pPr>
      <w:r>
        <w:t>Pokud si budete</w:t>
      </w:r>
      <w:r w:rsidR="00FD6777">
        <w:t xml:space="preserve"> chtít</w:t>
      </w:r>
      <w:r>
        <w:t xml:space="preserve"> zjistit jakou hodnotu v mV má jaký krokový motor</w:t>
      </w:r>
      <w:r w:rsidR="00FD6777">
        <w:t>. Lze</w:t>
      </w:r>
      <w:r>
        <w:t xml:space="preserve"> to udělat pomocí tlačítka „Hodnoty svalu mV“.</w:t>
      </w:r>
    </w:p>
    <w:p w14:paraId="5085F368" w14:textId="6BA7630C" w:rsidR="00FF0E42" w:rsidRDefault="00FF0E42" w:rsidP="00FF0E42">
      <w:pPr>
        <w:pStyle w:val="ListParagraph"/>
        <w:numPr>
          <w:ilvl w:val="1"/>
          <w:numId w:val="41"/>
        </w:numPr>
        <w:ind w:left="1134" w:hanging="283"/>
      </w:pPr>
      <w:r>
        <w:t xml:space="preserve">Tato funkcionalita je zde především </w:t>
      </w:r>
      <w:r w:rsidR="00FD6777">
        <w:t>kdybyste</w:t>
      </w:r>
      <w:r>
        <w:t xml:space="preserve"> chtěli například vyrovnat dva svaly do stejné výšky</w:t>
      </w:r>
      <w:r w:rsidR="00FD6777">
        <w:t>.</w:t>
      </w:r>
      <w:r>
        <w:t xml:space="preserve"> </w:t>
      </w:r>
    </w:p>
    <w:p w14:paraId="582F6C50" w14:textId="77777777" w:rsidR="00FF0E42" w:rsidRDefault="00FF0E42" w:rsidP="00FF0E42">
      <w:pPr>
        <w:pStyle w:val="ListParagraph"/>
        <w:ind w:left="1287" w:firstLine="0"/>
      </w:pPr>
    </w:p>
    <w:p w14:paraId="3CFD7CD5" w14:textId="740EA781" w:rsidR="00D37348" w:rsidRDefault="00D37348" w:rsidP="00FF0E42">
      <w:pPr>
        <w:pStyle w:val="Heading2"/>
        <w:pageBreakBefore/>
      </w:pPr>
      <w:bookmarkStart w:id="57" w:name="_Toc166462452"/>
      <w:r>
        <w:lastRenderedPageBreak/>
        <w:t>Dokumentace pro administrátora</w:t>
      </w:r>
      <w:bookmarkEnd w:id="57"/>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6FC66511" w:rsidR="00521FDA" w:rsidRDefault="00521FDA" w:rsidP="00521FDA">
      <w:pPr>
        <w:pStyle w:val="ListParagraph"/>
        <w:numPr>
          <w:ilvl w:val="0"/>
          <w:numId w:val="42"/>
        </w:numPr>
        <w:ind w:left="851" w:hanging="284"/>
      </w:pPr>
      <w:r>
        <w:t>Po úspěšném spuštění programu se zobrazí autentizační okno.</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3730917" w14:textId="77777777" w:rsidR="00813CE9" w:rsidRDefault="00813CE9" w:rsidP="00813CE9">
      <w:pPr>
        <w:pStyle w:val="ListParagraph"/>
        <w:numPr>
          <w:ilvl w:val="0"/>
          <w:numId w:val="41"/>
        </w:numPr>
        <w:ind w:left="851" w:hanging="284"/>
      </w:pPr>
      <w:r>
        <w:t>Do pole s textem „Heslo“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3245C5C5" w:rsidR="00521FDA" w:rsidRDefault="00521FDA" w:rsidP="00521FDA">
      <w:pPr>
        <w:pStyle w:val="ListParagraph"/>
        <w:numPr>
          <w:ilvl w:val="0"/>
          <w:numId w:val="41"/>
        </w:numPr>
        <w:ind w:left="851" w:hanging="284"/>
      </w:pPr>
      <w:r>
        <w:t>Pro potvrzení a ověření zadaného hesla klikněte na tlačítko "Přihlášení".</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392C2D1E" w14:textId="77777777" w:rsidR="00813CE9" w:rsidRDefault="00813CE9" w:rsidP="00813CE9">
      <w:pPr>
        <w:pStyle w:val="ListParagraph"/>
        <w:numPr>
          <w:ilvl w:val="0"/>
          <w:numId w:val="41"/>
        </w:numPr>
        <w:ind w:left="851" w:hanging="284"/>
      </w:pPr>
      <w:r>
        <w:t>Pokud se přihlášení nezdaří, budete o této skutečnosti informováni hláškou „Přístup neudělen“ pod tlačítkem.</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41EBA14"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w:t>
      </w:r>
      <w:r w:rsidR="00813CE9">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lastRenderedPageBreak/>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6DD6056" w:rsidR="004E3635" w:rsidRDefault="00813CE9" w:rsidP="007868A9">
      <w:pPr>
        <w:pStyle w:val="ListParagraph"/>
        <w:numPr>
          <w:ilvl w:val="0"/>
          <w:numId w:val="41"/>
        </w:numPr>
        <w:ind w:left="851" w:hanging="284"/>
      </w:pPr>
      <w:r>
        <w:t>Prostřední</w:t>
      </w:r>
      <w:r w:rsidR="004E3635">
        <w:t xml:space="preserve"> prvek na levé straně je komponenta Option Menu.</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813CE9">
      <w:pPr>
        <w:ind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813CE9">
      <w:pPr>
        <w:pStyle w:val="ListParagraph"/>
        <w:pageBreakBefore/>
        <w:numPr>
          <w:ilvl w:val="0"/>
          <w:numId w:val="43"/>
        </w:numPr>
        <w:ind w:left="568" w:hanging="284"/>
      </w:pPr>
      <w:r>
        <w:lastRenderedPageBreak/>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5BA17EF3" w:rsidR="004E3635" w:rsidRDefault="00813CE9" w:rsidP="007868A9">
      <w:pPr>
        <w:pStyle w:val="ListParagraph"/>
        <w:numPr>
          <w:ilvl w:val="0"/>
          <w:numId w:val="41"/>
        </w:numPr>
        <w:ind w:left="851" w:hanging="284"/>
      </w:pPr>
      <w:r>
        <w:t>Všechny</w:t>
      </w:r>
      <w:r w:rsidR="004E3635">
        <w:t xml:space="preserve">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06D84FD8" w14:textId="615F391B" w:rsidR="004E3635" w:rsidRDefault="002E580F" w:rsidP="007868A9">
      <w:pPr>
        <w:pStyle w:val="ListParagraph"/>
        <w:numPr>
          <w:ilvl w:val="0"/>
          <w:numId w:val="41"/>
        </w:numPr>
        <w:ind w:left="851" w:hanging="284"/>
      </w:pPr>
      <w:r>
        <w:t>Druhou</w:t>
      </w:r>
      <w:r w:rsidR="004E3635">
        <w:t xml:space="preserve">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5A837275" w14:textId="7DA047A4" w:rsidR="002E580F" w:rsidRDefault="002E580F" w:rsidP="002E580F">
      <w:pPr>
        <w:pStyle w:val="ListParagraph"/>
        <w:numPr>
          <w:ilvl w:val="0"/>
          <w:numId w:val="41"/>
        </w:numPr>
        <w:ind w:left="851" w:hanging="284"/>
      </w:pPr>
      <w:r>
        <w:t>Poslední hodnotou jsou kroky, které určují, kolik kroků provede krokový motor kolem své osy. Hodnoty jsou volitelné, ale pro co nejpřesnější měření se doporučuje nezadávat příliš velké skoky.</w:t>
      </w:r>
    </w:p>
    <w:p w14:paraId="06252830" w14:textId="77777777" w:rsidR="002E580F" w:rsidRDefault="002E580F" w:rsidP="002E580F">
      <w:pPr>
        <w:pStyle w:val="ListParagraph"/>
        <w:ind w:left="851" w:firstLine="0"/>
      </w:pP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4F22F333" w14:textId="058C1A22" w:rsidR="007868A9" w:rsidRDefault="004E3635" w:rsidP="000B20CA">
      <w:pPr>
        <w:pStyle w:val="ListParagraph"/>
        <w:numPr>
          <w:ilvl w:val="0"/>
          <w:numId w:val="41"/>
        </w:numPr>
        <w:ind w:left="851" w:hanging="284"/>
      </w:pPr>
      <w:r>
        <w:t>Tlačítko provádí dvě základní funkce:</w:t>
      </w: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428ADB9F" w14:textId="77777777" w:rsidR="000B20CA" w:rsidRDefault="000B20CA" w:rsidP="000B20CA">
      <w:pPr>
        <w:pStyle w:val="ListParagraph"/>
        <w:ind w:left="1134" w:firstLine="0"/>
      </w:pP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0B20CA">
      <w:pPr>
        <w:pStyle w:val="ListParagraph"/>
        <w:pageBreakBefore/>
        <w:numPr>
          <w:ilvl w:val="0"/>
          <w:numId w:val="43"/>
        </w:numPr>
        <w:ind w:left="568" w:hanging="284"/>
      </w:pPr>
      <w:r>
        <w:lastRenderedPageBreak/>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2DDFC613"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r w:rsidR="00F2154C">
        <w:t>zpřístupní</w:t>
      </w:r>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1F20010E" w:rsidR="004E3635" w:rsidRDefault="004E3635" w:rsidP="007868A9">
      <w:pPr>
        <w:pStyle w:val="ListParagraph"/>
        <w:numPr>
          <w:ilvl w:val="0"/>
          <w:numId w:val="41"/>
        </w:numPr>
        <w:ind w:left="851" w:hanging="284"/>
      </w:pPr>
      <w:r>
        <w:t xml:space="preserve">Druhou možností </w:t>
      </w:r>
      <w:r w:rsidR="000B20CA">
        <w:t xml:space="preserve">na hlavní stránce </w:t>
      </w:r>
      <w:r>
        <w:t>je výběr jednoho z pěti svalů v okně.</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581E41E8" w:rsidR="004E3635" w:rsidRDefault="004E3635" w:rsidP="007868A9">
      <w:pPr>
        <w:pStyle w:val="ListParagraph"/>
        <w:numPr>
          <w:ilvl w:val="0"/>
          <w:numId w:val="41"/>
        </w:numPr>
        <w:ind w:left="851" w:hanging="284"/>
      </w:pPr>
      <w:r>
        <w:t>Nacházejí se zde tři hlavní entry.</w:t>
      </w:r>
    </w:p>
    <w:p w14:paraId="1816CD94" w14:textId="77777777" w:rsidR="004E3635" w:rsidRDefault="004E3635" w:rsidP="007868A9">
      <w:pPr>
        <w:pStyle w:val="ListParagraph"/>
        <w:numPr>
          <w:ilvl w:val="1"/>
          <w:numId w:val="41"/>
        </w:numPr>
        <w:ind w:left="1134" w:hanging="283"/>
      </w:pPr>
      <w:r>
        <w:t>Prvním polem je sklon.</w:t>
      </w:r>
    </w:p>
    <w:p w14:paraId="3DD96734" w14:textId="2E03161C" w:rsidR="004E3635" w:rsidRDefault="004E3635" w:rsidP="007868A9">
      <w:pPr>
        <w:pStyle w:val="ListParagraph"/>
        <w:numPr>
          <w:ilvl w:val="1"/>
          <w:numId w:val="41"/>
        </w:numPr>
        <w:ind w:left="1134" w:hanging="283"/>
      </w:pPr>
      <w:r>
        <w:t>Druhým polem je posun.</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494C4B4A" w14:textId="77777777" w:rsidR="00262941" w:rsidRDefault="00262941" w:rsidP="00262941">
      <w:pPr>
        <w:pStyle w:val="ListParagraph"/>
        <w:ind w:left="1134" w:firstLine="0"/>
      </w:pPr>
    </w:p>
    <w:p w14:paraId="6CF3BCA3" w14:textId="0EF1260F" w:rsidR="004E3635" w:rsidRDefault="004E3635" w:rsidP="00262941">
      <w:pPr>
        <w:pStyle w:val="ListParagraph"/>
        <w:pageBreakBefore/>
        <w:numPr>
          <w:ilvl w:val="0"/>
          <w:numId w:val="41"/>
        </w:numPr>
        <w:ind w:left="851" w:hanging="284"/>
      </w:pPr>
      <w:r>
        <w:lastRenderedPageBreak/>
        <w:t>Pole jsou záměrně volena jako entry pole, aby nebylo potřeba řešit složité nastavení. Stačí přepsat hodnotu, kterou chcete, a zmáčknout tlačítko "Upravit". Tím se tyto hodnoty uloží do databáze a zároveň se změní aktuálně používaný převodní vzorec označený červeným obdélníkem, který se nachází vedle názvu vzorce.</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61F1724" w:rsidR="00205843" w:rsidRDefault="00375820" w:rsidP="004109BA">
      <w:pPr>
        <w:pStyle w:val="Heading1"/>
        <w:pageBreakBefore/>
      </w:pPr>
      <w:bookmarkStart w:id="58" w:name="_Toc166462453"/>
      <w:r w:rsidRPr="00233C89">
        <w:lastRenderedPageBreak/>
        <w:t>Testování</w:t>
      </w:r>
      <w:bookmarkEnd w:id="58"/>
    </w:p>
    <w:p w14:paraId="3AE36A33" w14:textId="1788B839" w:rsidR="00233C89" w:rsidRDefault="001E5124" w:rsidP="00233C89">
      <w:r>
        <w:t>Tato kapitola se zaměřuje na testování celkové funkčnosti soustavy. Nezaměřuje se na jednotlivé části soustavy jako je validace vstupů nebo ochrana pomocí koncových dorazů. Všechny tyto funkcionality byly otestovány a fungují podle předpokladů.</w:t>
      </w:r>
    </w:p>
    <w:p w14:paraId="5C2D5B1F" w14:textId="305A773B" w:rsidR="001E5124" w:rsidRDefault="001E5124" w:rsidP="00233C89">
      <w:r>
        <w:t>První testem bylo zjistit dolní napěťovou hodnotu krokového motoru. Jak již bylo zmíněno dříve v</w:t>
      </w:r>
      <w:r w:rsidR="00CE6B4C">
        <w:t> </w:t>
      </w:r>
      <w:r>
        <w:t>práci</w:t>
      </w:r>
      <w:r w:rsidR="00CE6B4C">
        <w:t>,</w:t>
      </w:r>
      <w:r>
        <w:t xml:space="preserve"> krokový motor má napětí, které j</w:t>
      </w:r>
      <w:r w:rsidR="00CE6B4C">
        <w:t>e</w:t>
      </w:r>
      <w:r>
        <w:t xml:space="preserve"> schopn</w:t>
      </w:r>
      <w:r w:rsidR="00CE6B4C">
        <w:t>a soustava</w:t>
      </w:r>
      <w:r>
        <w:t xml:space="preserve"> odečítat pomocí integrovaného voltmetru. </w:t>
      </w:r>
      <w:r w:rsidR="00ED35DD">
        <w:t xml:space="preserve">Dále bylo zjištěno, pokud se tlakový ventil příliš utáhne je nutné ho pak znovu povolit což je časově náročné, a i </w:t>
      </w:r>
      <w:r w:rsidR="00F47630">
        <w:t>nebezpečné,</w:t>
      </w:r>
      <w:r w:rsidR="00ED35DD">
        <w:t xml:space="preserve"> jelikož by mohlo dojít k přílišnému utažení ventilu a tím k jeho zničení. Po testování se určila jako vhodná výchozí pozice pro technickou nulu soustavy na 595–615 mV. Tato hodnota rovněž představuje dolní mez, pod kterou se soustava nemůže dostat.</w:t>
      </w:r>
      <w:r w:rsidR="00FC7E6B">
        <w:t xml:space="preserve"> Toto bylo ošetřeno podmínkou v programu.</w:t>
      </w:r>
    </w:p>
    <w:p w14:paraId="69E182BD" w14:textId="7D755C2C" w:rsidR="001E5124" w:rsidRDefault="001E5124" w:rsidP="00713D00">
      <w:r>
        <w:t xml:space="preserve">Následující test, který byl proveden bylo otestování maximálního rozsahu silikonových pneumatických svalů. Soustava je stále ve fázi </w:t>
      </w:r>
      <w:r w:rsidR="00F47630">
        <w:t>vývoje,</w:t>
      </w:r>
      <w:r>
        <w:t xml:space="preserve"> a proto se neustále testují jednotlivé druhy silikonů ze kterých se svaly </w:t>
      </w:r>
      <w:r w:rsidR="00F47630">
        <w:t>odlévají,</w:t>
      </w:r>
      <w:r>
        <w:t xml:space="preserve"> proto každý sval má odlišné maximální možnosti natlakování. Toto natlakování bylo </w:t>
      </w:r>
      <w:r w:rsidR="00F47630">
        <w:t>hodnoceno</w:t>
      </w:r>
      <w:r>
        <w:t xml:space="preserve"> subjektivně mnou. </w:t>
      </w:r>
      <w:r w:rsidR="001045FD">
        <w:t>T</w:t>
      </w:r>
      <w:r>
        <w:t>estování muselo být provedeno takto</w:t>
      </w:r>
      <w:r w:rsidR="001045FD">
        <w:t>,</w:t>
      </w:r>
      <w:r>
        <w:t xml:space="preserve"> jelikož nebyla žádná jiná možnost podle čeho</w:t>
      </w:r>
      <w:r w:rsidR="001045FD">
        <w:t xml:space="preserve"> objektivně</w:t>
      </w:r>
      <w:r>
        <w:t xml:space="preserve"> poznat kdy je sval před prasknutím.</w:t>
      </w:r>
    </w:p>
    <w:p w14:paraId="0C7FDAB3" w14:textId="1911B6B7" w:rsidR="00713D00" w:rsidRDefault="00865163" w:rsidP="00713D00">
      <w:r>
        <w:t>Sval 3 při</w:t>
      </w:r>
      <w:r w:rsidR="001E5124">
        <w:t xml:space="preserve"> měření například </w:t>
      </w:r>
      <w:r>
        <w:t xml:space="preserve">byl tlakován na </w:t>
      </w:r>
      <w:r w:rsidR="001E5124">
        <w:t xml:space="preserve">tlak 28 mbar, ovšem při dalších testech tento sval prasknul </w:t>
      </w:r>
      <w:r w:rsidR="00713D00">
        <w:t xml:space="preserve">již </w:t>
      </w:r>
      <w:r w:rsidR="001E5124">
        <w:t>při tlaku 19 mbar.</w:t>
      </w:r>
    </w:p>
    <w:p w14:paraId="436E29F3" w14:textId="0232F09D" w:rsidR="00713D00" w:rsidRDefault="00713D00" w:rsidP="00713D00">
      <w:r>
        <w:t>Během měření bylo rovněž zjištěno že na i</w:t>
      </w:r>
      <w:r w:rsidR="00FC537D">
        <w:t>n</w:t>
      </w:r>
      <w:r>
        <w:t>tegrov</w:t>
      </w:r>
      <w:r w:rsidR="00FC537D">
        <w:t>an</w:t>
      </w:r>
      <w:r>
        <w:t xml:space="preserve">ých voltmetrech značně kolísá napětí. Proto bylo také provedeno </w:t>
      </w:r>
      <w:r w:rsidR="00FC537D">
        <w:t>měření,</w:t>
      </w:r>
      <w:r w:rsidR="001626B0">
        <w:t xml:space="preserve"> které se </w:t>
      </w:r>
      <w:r w:rsidR="00FC537D">
        <w:t>skládalo</w:t>
      </w:r>
      <w:r w:rsidR="001626B0">
        <w:t xml:space="preserve"> ze sta jednotlivých ihned po sobě jdoucích měřeních, které zjistily procentuální </w:t>
      </w:r>
      <w:r w:rsidR="009C722A">
        <w:t>kolísání napětí</w:t>
      </w:r>
      <w:r w:rsidR="001626B0">
        <w:t xml:space="preserve"> na jednom svalu přes </w:t>
      </w:r>
      <w:r w:rsidR="00CE6B4C">
        <w:t>devět</w:t>
      </w:r>
      <w:r w:rsidR="001626B0">
        <w:t xml:space="preserve"> procent Tabulk</w:t>
      </w:r>
      <w:r w:rsidR="003A0872">
        <w:t>a</w:t>
      </w:r>
      <w:r w:rsidR="001626B0">
        <w:t xml:space="preserve"> 7.1.</w:t>
      </w:r>
    </w:p>
    <w:p w14:paraId="527DEDFB" w14:textId="60C71CFF" w:rsidR="003A0872" w:rsidRDefault="00000000" w:rsidP="00713D00">
      <w:r>
        <w:rPr>
          <w:noProof/>
        </w:rPr>
        <w:pict w14:anchorId="45C845AE">
          <v:shape id="_x0000_s2086" type="#_x0000_t202" style="position:absolute;left:0;text-align:left;margin-left:1.05pt;margin-top:19.1pt;width:302.55pt;height:25.35pt;z-index:25167667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6" inset="0,0,0,0">
              <w:txbxContent>
                <w:p w14:paraId="11C30F32" w14:textId="3FB40C0A" w:rsidR="003A0872" w:rsidRPr="0043641D" w:rsidRDefault="003A0872" w:rsidP="003A0872">
                  <w:pPr>
                    <w:pStyle w:val="Caption"/>
                    <w:jc w:val="left"/>
                    <w:rPr>
                      <w:sz w:val="24"/>
                    </w:rPr>
                  </w:pPr>
                  <w:r>
                    <w:t>Tabulka 7.1</w:t>
                  </w:r>
                  <w:r w:rsidRPr="0043641D">
                    <w:t xml:space="preserve">: </w:t>
                  </w:r>
                  <w:r>
                    <w:t>Shrnující tabulka jednotlivých měření</w:t>
                  </w:r>
                </w:p>
              </w:txbxContent>
            </v:textbox>
            <w10:wrap type="square"/>
          </v:shape>
        </w:pict>
      </w:r>
    </w:p>
    <w:p w14:paraId="0ACD263C" w14:textId="77777777" w:rsidR="001626B0" w:rsidRDefault="001626B0" w:rsidP="00713D00"/>
    <w:tbl>
      <w:tblPr>
        <w:tblW w:w="8920" w:type="dxa"/>
        <w:tblInd w:w="75" w:type="dxa"/>
        <w:tblCellMar>
          <w:left w:w="70" w:type="dxa"/>
          <w:right w:w="70" w:type="dxa"/>
        </w:tblCellMar>
        <w:tblLook w:val="04A0" w:firstRow="1" w:lastRow="0" w:firstColumn="1" w:lastColumn="0" w:noHBand="0" w:noVBand="1"/>
      </w:tblPr>
      <w:tblGrid>
        <w:gridCol w:w="1047"/>
        <w:gridCol w:w="1409"/>
        <w:gridCol w:w="1391"/>
        <w:gridCol w:w="1200"/>
        <w:gridCol w:w="1047"/>
        <w:gridCol w:w="812"/>
        <w:gridCol w:w="739"/>
        <w:gridCol w:w="1463"/>
      </w:tblGrid>
      <w:tr w:rsidR="00550D30" w:rsidRPr="00550D30" w14:paraId="3527DB5E" w14:textId="77777777" w:rsidTr="00550D30">
        <w:trPr>
          <w:trHeight w:val="929"/>
        </w:trPr>
        <w:tc>
          <w:tcPr>
            <w:tcW w:w="1047" w:type="dxa"/>
            <w:tcBorders>
              <w:top w:val="single" w:sz="4" w:space="0" w:color="5B9BD5"/>
              <w:left w:val="single" w:sz="4" w:space="0" w:color="5B9BD5"/>
              <w:bottom w:val="nil"/>
              <w:right w:val="nil"/>
            </w:tcBorders>
            <w:shd w:val="clear" w:color="5B9BD5" w:fill="5B9BD5"/>
            <w:vAlign w:val="center"/>
            <w:hideMark/>
          </w:tcPr>
          <w:p w14:paraId="5C30F978"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Column1</w:t>
            </w:r>
          </w:p>
        </w:tc>
        <w:tc>
          <w:tcPr>
            <w:tcW w:w="1409" w:type="dxa"/>
            <w:tcBorders>
              <w:top w:val="single" w:sz="4" w:space="0" w:color="5B9BD5"/>
              <w:left w:val="nil"/>
              <w:bottom w:val="nil"/>
              <w:right w:val="nil"/>
            </w:tcBorders>
            <w:shd w:val="clear" w:color="5B9BD5" w:fill="5B9BD5"/>
            <w:vAlign w:val="center"/>
            <w:hideMark/>
          </w:tcPr>
          <w:p w14:paraId="5DDF60FC"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nota voltmetru</w:t>
            </w:r>
          </w:p>
        </w:tc>
        <w:tc>
          <w:tcPr>
            <w:tcW w:w="1391" w:type="dxa"/>
            <w:tcBorders>
              <w:top w:val="single" w:sz="4" w:space="0" w:color="5B9BD5"/>
              <w:left w:val="nil"/>
              <w:bottom w:val="nil"/>
              <w:right w:val="nil"/>
            </w:tcBorders>
            <w:shd w:val="clear" w:color="5B9BD5" w:fill="5B9BD5"/>
            <w:vAlign w:val="center"/>
            <w:hideMark/>
          </w:tcPr>
          <w:p w14:paraId="5D988F11"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nota voltmetru</w:t>
            </w:r>
          </w:p>
        </w:tc>
        <w:tc>
          <w:tcPr>
            <w:tcW w:w="1083" w:type="dxa"/>
            <w:tcBorders>
              <w:top w:val="single" w:sz="4" w:space="0" w:color="5B9BD5"/>
              <w:left w:val="nil"/>
              <w:bottom w:val="nil"/>
              <w:right w:val="nil"/>
            </w:tcBorders>
            <w:shd w:val="clear" w:color="5B9BD5" w:fill="5B9BD5"/>
            <w:vAlign w:val="center"/>
            <w:hideMark/>
          </w:tcPr>
          <w:p w14:paraId="40B5721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odchylka</w:t>
            </w:r>
          </w:p>
        </w:tc>
        <w:tc>
          <w:tcPr>
            <w:tcW w:w="1047" w:type="dxa"/>
            <w:tcBorders>
              <w:top w:val="single" w:sz="4" w:space="0" w:color="5B9BD5"/>
              <w:left w:val="nil"/>
              <w:bottom w:val="nil"/>
              <w:right w:val="nil"/>
            </w:tcBorders>
            <w:shd w:val="clear" w:color="5B9BD5" w:fill="5B9BD5"/>
            <w:vAlign w:val="center"/>
            <w:hideMark/>
          </w:tcPr>
          <w:p w14:paraId="0BE7B4C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 svalu</w:t>
            </w:r>
          </w:p>
        </w:tc>
        <w:tc>
          <w:tcPr>
            <w:tcW w:w="812" w:type="dxa"/>
            <w:tcBorders>
              <w:top w:val="single" w:sz="4" w:space="0" w:color="5B9BD5"/>
              <w:left w:val="nil"/>
              <w:bottom w:val="nil"/>
              <w:right w:val="nil"/>
            </w:tcBorders>
            <w:shd w:val="clear" w:color="5B9BD5" w:fill="5B9BD5"/>
            <w:vAlign w:val="center"/>
            <w:hideMark/>
          </w:tcPr>
          <w:p w14:paraId="530FF663"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 svalu</w:t>
            </w:r>
          </w:p>
        </w:tc>
        <w:tc>
          <w:tcPr>
            <w:tcW w:w="668" w:type="dxa"/>
            <w:tcBorders>
              <w:top w:val="single" w:sz="4" w:space="0" w:color="5B9BD5"/>
              <w:left w:val="nil"/>
              <w:bottom w:val="nil"/>
              <w:right w:val="nil"/>
            </w:tcBorders>
            <w:shd w:val="clear" w:color="5B9BD5" w:fill="5B9BD5"/>
            <w:vAlign w:val="center"/>
            <w:hideMark/>
          </w:tcPr>
          <w:p w14:paraId="266C0C9B"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rozsah</w:t>
            </w:r>
          </w:p>
        </w:tc>
        <w:tc>
          <w:tcPr>
            <w:tcW w:w="1463" w:type="dxa"/>
            <w:tcBorders>
              <w:top w:val="single" w:sz="4" w:space="0" w:color="5B9BD5"/>
              <w:left w:val="nil"/>
              <w:bottom w:val="nil"/>
              <w:right w:val="single" w:sz="4" w:space="0" w:color="5B9BD5"/>
            </w:tcBorders>
            <w:shd w:val="clear" w:color="5B9BD5" w:fill="5B9BD5"/>
            <w:vAlign w:val="center"/>
            <w:hideMark/>
          </w:tcPr>
          <w:p w14:paraId="1A2C6B94" w14:textId="14BCDD53"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 xml:space="preserve">Procentuální </w:t>
            </w:r>
            <w:r w:rsidR="00DA2E85">
              <w:rPr>
                <w:rFonts w:ascii="Calibri" w:eastAsia="Times New Roman" w:hAnsi="Calibri" w:cs="Calibri"/>
                <w:b/>
                <w:bCs/>
                <w:color w:val="FFFFFF"/>
                <w:sz w:val="22"/>
                <w:lang w:eastAsia="cs-CZ"/>
              </w:rPr>
              <w:t>kolísání</w:t>
            </w:r>
          </w:p>
        </w:tc>
      </w:tr>
      <w:tr w:rsidR="00550D30" w:rsidRPr="00550D30" w14:paraId="4812843B"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55176D61"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1</w:t>
            </w:r>
          </w:p>
        </w:tc>
        <w:tc>
          <w:tcPr>
            <w:tcW w:w="1409" w:type="dxa"/>
            <w:tcBorders>
              <w:top w:val="single" w:sz="4" w:space="0" w:color="5B9BD5"/>
              <w:left w:val="nil"/>
              <w:bottom w:val="nil"/>
              <w:right w:val="nil"/>
            </w:tcBorders>
            <w:shd w:val="clear" w:color="auto" w:fill="auto"/>
            <w:noWrap/>
            <w:vAlign w:val="bottom"/>
            <w:hideMark/>
          </w:tcPr>
          <w:p w14:paraId="7ECBFFF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9.5956421</w:t>
            </w:r>
          </w:p>
        </w:tc>
        <w:tc>
          <w:tcPr>
            <w:tcW w:w="1391" w:type="dxa"/>
            <w:tcBorders>
              <w:top w:val="single" w:sz="4" w:space="0" w:color="5B9BD5"/>
              <w:left w:val="nil"/>
              <w:bottom w:val="nil"/>
              <w:right w:val="nil"/>
            </w:tcBorders>
            <w:shd w:val="clear" w:color="auto" w:fill="auto"/>
            <w:noWrap/>
            <w:vAlign w:val="bottom"/>
            <w:hideMark/>
          </w:tcPr>
          <w:p w14:paraId="7327D636"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8.5715942</w:t>
            </w:r>
          </w:p>
        </w:tc>
        <w:tc>
          <w:tcPr>
            <w:tcW w:w="1083" w:type="dxa"/>
            <w:tcBorders>
              <w:top w:val="single" w:sz="4" w:space="0" w:color="5B9BD5"/>
              <w:left w:val="nil"/>
              <w:bottom w:val="nil"/>
              <w:right w:val="nil"/>
            </w:tcBorders>
            <w:shd w:val="clear" w:color="auto" w:fill="auto"/>
            <w:noWrap/>
            <w:vAlign w:val="bottom"/>
            <w:hideMark/>
          </w:tcPr>
          <w:p w14:paraId="5A51BF0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0240479</w:t>
            </w:r>
          </w:p>
        </w:tc>
        <w:tc>
          <w:tcPr>
            <w:tcW w:w="1047" w:type="dxa"/>
            <w:tcBorders>
              <w:top w:val="single" w:sz="4" w:space="0" w:color="5B9BD5"/>
              <w:left w:val="nil"/>
              <w:bottom w:val="nil"/>
              <w:right w:val="nil"/>
            </w:tcBorders>
            <w:shd w:val="clear" w:color="auto" w:fill="auto"/>
            <w:noWrap/>
            <w:vAlign w:val="bottom"/>
            <w:hideMark/>
          </w:tcPr>
          <w:p w14:paraId="0D1AD25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590499D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30</w:t>
            </w:r>
          </w:p>
        </w:tc>
        <w:tc>
          <w:tcPr>
            <w:tcW w:w="668" w:type="dxa"/>
            <w:tcBorders>
              <w:top w:val="single" w:sz="4" w:space="0" w:color="5B9BD5"/>
              <w:left w:val="nil"/>
              <w:bottom w:val="nil"/>
              <w:right w:val="nil"/>
            </w:tcBorders>
            <w:shd w:val="clear" w:color="auto" w:fill="auto"/>
            <w:noWrap/>
            <w:vAlign w:val="bottom"/>
            <w:hideMark/>
          </w:tcPr>
          <w:p w14:paraId="208FA4F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30</w:t>
            </w:r>
          </w:p>
        </w:tc>
        <w:tc>
          <w:tcPr>
            <w:tcW w:w="1463" w:type="dxa"/>
            <w:tcBorders>
              <w:top w:val="single" w:sz="4" w:space="0" w:color="5B9BD5"/>
              <w:left w:val="nil"/>
              <w:bottom w:val="nil"/>
              <w:right w:val="single" w:sz="4" w:space="0" w:color="5B9BD5"/>
            </w:tcBorders>
            <w:shd w:val="clear" w:color="auto" w:fill="auto"/>
            <w:noWrap/>
            <w:vAlign w:val="bottom"/>
            <w:hideMark/>
          </w:tcPr>
          <w:p w14:paraId="41B7ED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8.480036809</w:t>
            </w:r>
          </w:p>
        </w:tc>
      </w:tr>
      <w:tr w:rsidR="00550D30" w:rsidRPr="00550D30" w14:paraId="1E5C1BDF"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09679DB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2</w:t>
            </w:r>
          </w:p>
        </w:tc>
        <w:tc>
          <w:tcPr>
            <w:tcW w:w="1409" w:type="dxa"/>
            <w:tcBorders>
              <w:top w:val="single" w:sz="4" w:space="0" w:color="5B9BD5"/>
              <w:left w:val="nil"/>
              <w:bottom w:val="nil"/>
              <w:right w:val="nil"/>
            </w:tcBorders>
            <w:shd w:val="clear" w:color="auto" w:fill="auto"/>
            <w:noWrap/>
            <w:vAlign w:val="bottom"/>
            <w:hideMark/>
          </w:tcPr>
          <w:p w14:paraId="6719ED29"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4.0118408</w:t>
            </w:r>
          </w:p>
        </w:tc>
        <w:tc>
          <w:tcPr>
            <w:tcW w:w="1391" w:type="dxa"/>
            <w:tcBorders>
              <w:top w:val="single" w:sz="4" w:space="0" w:color="5B9BD5"/>
              <w:left w:val="nil"/>
              <w:bottom w:val="nil"/>
              <w:right w:val="nil"/>
            </w:tcBorders>
            <w:shd w:val="clear" w:color="auto" w:fill="auto"/>
            <w:noWrap/>
            <w:vAlign w:val="bottom"/>
            <w:hideMark/>
          </w:tcPr>
          <w:p w14:paraId="68AC37E0"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4.2129517</w:t>
            </w:r>
          </w:p>
        </w:tc>
        <w:tc>
          <w:tcPr>
            <w:tcW w:w="1083" w:type="dxa"/>
            <w:tcBorders>
              <w:top w:val="single" w:sz="4" w:space="0" w:color="5B9BD5"/>
              <w:left w:val="nil"/>
              <w:bottom w:val="nil"/>
              <w:right w:val="nil"/>
            </w:tcBorders>
            <w:shd w:val="clear" w:color="auto" w:fill="auto"/>
            <w:noWrap/>
            <w:vAlign w:val="bottom"/>
            <w:hideMark/>
          </w:tcPr>
          <w:p w14:paraId="31E8817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79888916</w:t>
            </w:r>
          </w:p>
        </w:tc>
        <w:tc>
          <w:tcPr>
            <w:tcW w:w="1047" w:type="dxa"/>
            <w:tcBorders>
              <w:top w:val="single" w:sz="4" w:space="0" w:color="5B9BD5"/>
              <w:left w:val="nil"/>
              <w:bottom w:val="nil"/>
              <w:right w:val="nil"/>
            </w:tcBorders>
            <w:shd w:val="clear" w:color="auto" w:fill="auto"/>
            <w:noWrap/>
            <w:vAlign w:val="bottom"/>
            <w:hideMark/>
          </w:tcPr>
          <w:p w14:paraId="3FBC6E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3AEAF94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60</w:t>
            </w:r>
          </w:p>
        </w:tc>
        <w:tc>
          <w:tcPr>
            <w:tcW w:w="668" w:type="dxa"/>
            <w:tcBorders>
              <w:top w:val="single" w:sz="4" w:space="0" w:color="5B9BD5"/>
              <w:left w:val="nil"/>
              <w:bottom w:val="nil"/>
              <w:right w:val="nil"/>
            </w:tcBorders>
            <w:shd w:val="clear" w:color="auto" w:fill="auto"/>
            <w:noWrap/>
            <w:vAlign w:val="bottom"/>
            <w:hideMark/>
          </w:tcPr>
          <w:p w14:paraId="63693C7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60</w:t>
            </w:r>
          </w:p>
        </w:tc>
        <w:tc>
          <w:tcPr>
            <w:tcW w:w="1463" w:type="dxa"/>
            <w:tcBorders>
              <w:top w:val="single" w:sz="4" w:space="0" w:color="5B9BD5"/>
              <w:left w:val="nil"/>
              <w:bottom w:val="nil"/>
              <w:right w:val="single" w:sz="4" w:space="0" w:color="5B9BD5"/>
            </w:tcBorders>
            <w:shd w:val="clear" w:color="auto" w:fill="auto"/>
            <w:noWrap/>
            <w:vAlign w:val="bottom"/>
            <w:hideMark/>
          </w:tcPr>
          <w:p w14:paraId="57421CE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124305725</w:t>
            </w:r>
          </w:p>
        </w:tc>
      </w:tr>
      <w:tr w:rsidR="00550D30" w:rsidRPr="00550D30" w14:paraId="0042B85C"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4EA5EBD7"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3</w:t>
            </w:r>
          </w:p>
        </w:tc>
        <w:tc>
          <w:tcPr>
            <w:tcW w:w="1409" w:type="dxa"/>
            <w:tcBorders>
              <w:top w:val="single" w:sz="4" w:space="0" w:color="5B9BD5"/>
              <w:left w:val="nil"/>
              <w:bottom w:val="nil"/>
              <w:right w:val="nil"/>
            </w:tcBorders>
            <w:shd w:val="clear" w:color="auto" w:fill="auto"/>
            <w:noWrap/>
            <w:vAlign w:val="bottom"/>
            <w:hideMark/>
          </w:tcPr>
          <w:p w14:paraId="4E5568E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64.0670166</w:t>
            </w:r>
          </w:p>
        </w:tc>
        <w:tc>
          <w:tcPr>
            <w:tcW w:w="1391" w:type="dxa"/>
            <w:tcBorders>
              <w:top w:val="single" w:sz="4" w:space="0" w:color="5B9BD5"/>
              <w:left w:val="nil"/>
              <w:bottom w:val="nil"/>
              <w:right w:val="nil"/>
            </w:tcBorders>
            <w:shd w:val="clear" w:color="auto" w:fill="auto"/>
            <w:noWrap/>
            <w:vAlign w:val="bottom"/>
            <w:hideMark/>
          </w:tcPr>
          <w:p w14:paraId="3DA733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9.7564697</w:t>
            </w:r>
          </w:p>
        </w:tc>
        <w:tc>
          <w:tcPr>
            <w:tcW w:w="1083" w:type="dxa"/>
            <w:tcBorders>
              <w:top w:val="single" w:sz="4" w:space="0" w:color="5B9BD5"/>
              <w:left w:val="nil"/>
              <w:bottom w:val="nil"/>
              <w:right w:val="nil"/>
            </w:tcBorders>
            <w:shd w:val="clear" w:color="auto" w:fill="auto"/>
            <w:noWrap/>
            <w:vAlign w:val="bottom"/>
            <w:hideMark/>
          </w:tcPr>
          <w:p w14:paraId="526CA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4.3105469</w:t>
            </w:r>
          </w:p>
        </w:tc>
        <w:tc>
          <w:tcPr>
            <w:tcW w:w="1047" w:type="dxa"/>
            <w:tcBorders>
              <w:top w:val="single" w:sz="4" w:space="0" w:color="5B9BD5"/>
              <w:left w:val="nil"/>
              <w:bottom w:val="nil"/>
              <w:right w:val="nil"/>
            </w:tcBorders>
            <w:shd w:val="clear" w:color="auto" w:fill="auto"/>
            <w:noWrap/>
            <w:vAlign w:val="bottom"/>
            <w:hideMark/>
          </w:tcPr>
          <w:p w14:paraId="2CA5FAA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768CDDC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50</w:t>
            </w:r>
          </w:p>
        </w:tc>
        <w:tc>
          <w:tcPr>
            <w:tcW w:w="668" w:type="dxa"/>
            <w:tcBorders>
              <w:top w:val="single" w:sz="4" w:space="0" w:color="5B9BD5"/>
              <w:left w:val="nil"/>
              <w:bottom w:val="nil"/>
              <w:right w:val="nil"/>
            </w:tcBorders>
            <w:shd w:val="clear" w:color="auto" w:fill="auto"/>
            <w:noWrap/>
            <w:vAlign w:val="bottom"/>
            <w:hideMark/>
          </w:tcPr>
          <w:p w14:paraId="1525460F"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55</w:t>
            </w:r>
          </w:p>
        </w:tc>
        <w:tc>
          <w:tcPr>
            <w:tcW w:w="1463" w:type="dxa"/>
            <w:tcBorders>
              <w:top w:val="single" w:sz="4" w:space="0" w:color="5B9BD5"/>
              <w:left w:val="nil"/>
              <w:bottom w:val="nil"/>
              <w:right w:val="single" w:sz="4" w:space="0" w:color="5B9BD5"/>
            </w:tcBorders>
            <w:shd w:val="clear" w:color="auto" w:fill="auto"/>
            <w:noWrap/>
            <w:vAlign w:val="bottom"/>
            <w:hideMark/>
          </w:tcPr>
          <w:p w14:paraId="51FD5F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540364583</w:t>
            </w:r>
          </w:p>
        </w:tc>
      </w:tr>
      <w:tr w:rsidR="00550D30" w:rsidRPr="00550D30" w14:paraId="6B2A8D43" w14:textId="77777777" w:rsidTr="00550D30">
        <w:trPr>
          <w:trHeight w:val="304"/>
        </w:trPr>
        <w:tc>
          <w:tcPr>
            <w:tcW w:w="1047" w:type="dxa"/>
            <w:tcBorders>
              <w:top w:val="single" w:sz="4" w:space="0" w:color="5B9BD5"/>
              <w:left w:val="single" w:sz="4" w:space="0" w:color="5B9BD5"/>
              <w:bottom w:val="single" w:sz="4" w:space="0" w:color="5B9BD5"/>
              <w:right w:val="nil"/>
            </w:tcBorders>
            <w:shd w:val="clear" w:color="auto" w:fill="auto"/>
            <w:noWrap/>
            <w:vAlign w:val="bottom"/>
            <w:hideMark/>
          </w:tcPr>
          <w:p w14:paraId="1AA75A2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4</w:t>
            </w:r>
          </w:p>
        </w:tc>
        <w:tc>
          <w:tcPr>
            <w:tcW w:w="1409" w:type="dxa"/>
            <w:tcBorders>
              <w:top w:val="single" w:sz="4" w:space="0" w:color="5B9BD5"/>
              <w:left w:val="nil"/>
              <w:bottom w:val="single" w:sz="4" w:space="0" w:color="5B9BD5"/>
              <w:right w:val="nil"/>
            </w:tcBorders>
            <w:shd w:val="clear" w:color="auto" w:fill="auto"/>
            <w:noWrap/>
            <w:vAlign w:val="bottom"/>
            <w:hideMark/>
          </w:tcPr>
          <w:p w14:paraId="213A042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7.2838135</w:t>
            </w:r>
          </w:p>
        </w:tc>
        <w:tc>
          <w:tcPr>
            <w:tcW w:w="1391" w:type="dxa"/>
            <w:tcBorders>
              <w:top w:val="single" w:sz="4" w:space="0" w:color="5B9BD5"/>
              <w:left w:val="nil"/>
              <w:bottom w:val="single" w:sz="4" w:space="0" w:color="5B9BD5"/>
              <w:right w:val="nil"/>
            </w:tcBorders>
            <w:shd w:val="clear" w:color="auto" w:fill="auto"/>
            <w:noWrap/>
            <w:vAlign w:val="bottom"/>
            <w:hideMark/>
          </w:tcPr>
          <w:p w14:paraId="49BF06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5.8790894</w:t>
            </w:r>
          </w:p>
        </w:tc>
        <w:tc>
          <w:tcPr>
            <w:tcW w:w="1083" w:type="dxa"/>
            <w:tcBorders>
              <w:top w:val="single" w:sz="4" w:space="0" w:color="5B9BD5"/>
              <w:left w:val="nil"/>
              <w:bottom w:val="single" w:sz="4" w:space="0" w:color="5B9BD5"/>
              <w:right w:val="nil"/>
            </w:tcBorders>
            <w:shd w:val="clear" w:color="auto" w:fill="auto"/>
            <w:noWrap/>
            <w:vAlign w:val="bottom"/>
            <w:hideMark/>
          </w:tcPr>
          <w:p w14:paraId="405CB18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4047241</w:t>
            </w:r>
          </w:p>
        </w:tc>
        <w:tc>
          <w:tcPr>
            <w:tcW w:w="1047" w:type="dxa"/>
            <w:tcBorders>
              <w:top w:val="single" w:sz="4" w:space="0" w:color="5B9BD5"/>
              <w:left w:val="nil"/>
              <w:bottom w:val="single" w:sz="4" w:space="0" w:color="5B9BD5"/>
              <w:right w:val="nil"/>
            </w:tcBorders>
            <w:shd w:val="clear" w:color="auto" w:fill="auto"/>
            <w:noWrap/>
            <w:vAlign w:val="bottom"/>
            <w:hideMark/>
          </w:tcPr>
          <w:p w14:paraId="3F1294CE"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single" w:sz="4" w:space="0" w:color="5B9BD5"/>
              <w:right w:val="nil"/>
            </w:tcBorders>
            <w:shd w:val="clear" w:color="auto" w:fill="auto"/>
            <w:noWrap/>
            <w:vAlign w:val="bottom"/>
            <w:hideMark/>
          </w:tcPr>
          <w:p w14:paraId="46E36EB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70</w:t>
            </w:r>
          </w:p>
        </w:tc>
        <w:tc>
          <w:tcPr>
            <w:tcW w:w="668" w:type="dxa"/>
            <w:tcBorders>
              <w:top w:val="single" w:sz="4" w:space="0" w:color="5B9BD5"/>
              <w:left w:val="nil"/>
              <w:bottom w:val="single" w:sz="4" w:space="0" w:color="5B9BD5"/>
              <w:right w:val="nil"/>
            </w:tcBorders>
            <w:shd w:val="clear" w:color="auto" w:fill="auto"/>
            <w:noWrap/>
            <w:vAlign w:val="bottom"/>
            <w:hideMark/>
          </w:tcPr>
          <w:p w14:paraId="1E1C2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75</w:t>
            </w:r>
          </w:p>
        </w:tc>
        <w:tc>
          <w:tcPr>
            <w:tcW w:w="1463" w:type="dxa"/>
            <w:tcBorders>
              <w:top w:val="single" w:sz="4" w:space="0" w:color="5B9BD5"/>
              <w:left w:val="nil"/>
              <w:bottom w:val="single" w:sz="4" w:space="0" w:color="5B9BD5"/>
              <w:right w:val="single" w:sz="4" w:space="0" w:color="5B9BD5"/>
            </w:tcBorders>
            <w:shd w:val="clear" w:color="auto" w:fill="auto"/>
            <w:noWrap/>
            <w:vAlign w:val="bottom"/>
            <w:hideMark/>
          </w:tcPr>
          <w:p w14:paraId="38673A0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708661248</w:t>
            </w:r>
          </w:p>
        </w:tc>
      </w:tr>
    </w:tbl>
    <w:p w14:paraId="15D100EA" w14:textId="77777777" w:rsidR="00550D30" w:rsidRDefault="00550D30" w:rsidP="00713D00"/>
    <w:p w14:paraId="37150CB9" w14:textId="7FFB0622" w:rsidR="00713D00" w:rsidRDefault="0098432C" w:rsidP="0098432C">
      <w:pPr>
        <w:pageBreakBefore/>
      </w:pPr>
      <w:r>
        <w:lastRenderedPageBreak/>
        <w:t>Další testování bylo provedeno při pohybu jednotlivých svalů pomocí tlakových jednotek – mbar</w:t>
      </w:r>
      <w:r w:rsidR="00F943C6">
        <w:t>, tyto jednotky byly hlavní jednotkou pomocí, které se soustava ovládala ovšem test byl nastaven tak, aby soustava poskytovala i data v napěťových jednotkách – mV,</w:t>
      </w:r>
      <w:r w:rsidR="002872B4">
        <w:t xml:space="preserve"> tyto data se následně analyzovaly společně s tlakovými jednotkami</w:t>
      </w:r>
      <w:r>
        <w:t xml:space="preserve">. </w:t>
      </w:r>
    </w:p>
    <w:p w14:paraId="20A39CBD" w14:textId="03366D92" w:rsidR="0098432C" w:rsidRDefault="008D5CBA" w:rsidP="0098432C">
      <w:r>
        <w:t xml:space="preserve">Měření probíhalo tak, že se vždy měřil pouze jeden sval. K tomu svalu se připojil externí tlakoměr. Tento tlakoměr se ke svalu připojil z důvodu zjištění přesnosti měření. Bylo provedeno 10 náhodných měřeních kde se buď </w:t>
      </w:r>
      <w:r w:rsidR="00F943C6">
        <w:t>přidávalo</w:t>
      </w:r>
      <w:r>
        <w:t xml:space="preserve"> nebo ubíralo 3 a 5 mbar.</w:t>
      </w:r>
    </w:p>
    <w:p w14:paraId="1A566691" w14:textId="235C8EFD" w:rsidR="008D5CBA" w:rsidRDefault="008D5CBA" w:rsidP="0098432C">
      <w:commentRangeStart w:id="59"/>
      <w:commentRangeStart w:id="60"/>
      <w:r>
        <w:t>Měření má povelenou chybu 1 mbar a 5 m</w:t>
      </w:r>
      <w:r w:rsidR="00F943C6">
        <w:t>V</w:t>
      </w:r>
      <w:r>
        <w:t>. Tyto hodnoty byly zvolené z důvodu …</w:t>
      </w:r>
      <w:commentRangeEnd w:id="59"/>
      <w:r>
        <w:rPr>
          <w:rStyle w:val="CommentReference"/>
        </w:rPr>
        <w:commentReference w:id="59"/>
      </w:r>
      <w:commentRangeEnd w:id="60"/>
      <w:r w:rsidR="00EE33A8">
        <w:rPr>
          <w:rStyle w:val="CommentReference"/>
        </w:rPr>
        <w:commentReference w:id="60"/>
      </w:r>
      <w:r>
        <w:t xml:space="preserve"> </w:t>
      </w:r>
    </w:p>
    <w:p w14:paraId="699926CA" w14:textId="3B388170" w:rsidR="008D5CBA" w:rsidRDefault="00344F4B" w:rsidP="0098432C">
      <w:r>
        <w:t>Tyto měření byla provedená dvě pro sval 1 a pro sval 4</w:t>
      </w:r>
      <w:r w:rsidR="00897517">
        <w:t>.</w:t>
      </w:r>
      <w:r w:rsidR="0052421A">
        <w:t xml:space="preserve"> </w:t>
      </w:r>
    </w:p>
    <w:p w14:paraId="515D0646" w14:textId="731EA65D" w:rsidR="0052421A" w:rsidRDefault="0052421A" w:rsidP="0098432C">
      <w:r>
        <w:t xml:space="preserve">Hodnoty v zeleném poli jsou hodnoty, které jsou v mezi přípustné chyby, hodnoty v červeném poli jsou již mimo tuto </w:t>
      </w:r>
      <w:r w:rsidR="006400CB">
        <w:t>oblast,</w:t>
      </w:r>
      <w:r>
        <w:t xml:space="preserve"> a proto se považují za nepřesné posunutí soustavy</w:t>
      </w:r>
    </w:p>
    <w:p w14:paraId="11D3EB8D" w14:textId="0227184A" w:rsidR="008D5CBA" w:rsidRDefault="00000000" w:rsidP="0098432C">
      <w:r>
        <w:rPr>
          <w:noProof/>
        </w:rPr>
        <w:pict w14:anchorId="45C845AE">
          <v:shape id="_x0000_s2088" type="#_x0000_t202" style="position:absolute;left:0;text-align:left;margin-left:-.2pt;margin-top:20.45pt;width:302.55pt;height:20.3pt;z-index:25167769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8" inset="0,0,0,0">
              <w:txbxContent>
                <w:p w14:paraId="35D02A67" w14:textId="0210EEFA" w:rsidR="008D5CBA" w:rsidRPr="0043641D" w:rsidRDefault="008D5CBA" w:rsidP="008D5CBA">
                  <w:pPr>
                    <w:pStyle w:val="Caption"/>
                    <w:jc w:val="left"/>
                    <w:rPr>
                      <w:sz w:val="24"/>
                    </w:rPr>
                  </w:pPr>
                  <w:r>
                    <w:t>Tabulka 7.2</w:t>
                  </w:r>
                  <w:r w:rsidRPr="0043641D">
                    <w:t xml:space="preserve">: </w:t>
                  </w:r>
                  <w:r>
                    <w:t>Tabulka přesnosti měření svalu 1</w:t>
                  </w:r>
                </w:p>
              </w:txbxContent>
            </v:textbox>
            <w10:wrap type="square"/>
          </v:shape>
        </w:pict>
      </w:r>
    </w:p>
    <w:p w14:paraId="49FC8242" w14:textId="2350D0F1" w:rsidR="008D5CBA" w:rsidRDefault="008D5CBA" w:rsidP="0098432C"/>
    <w:tbl>
      <w:tblPr>
        <w:tblW w:w="9560" w:type="dxa"/>
        <w:tblInd w:w="70" w:type="dxa"/>
        <w:tblCellMar>
          <w:left w:w="70" w:type="dxa"/>
          <w:right w:w="70" w:type="dxa"/>
        </w:tblCellMar>
        <w:tblLook w:val="04A0" w:firstRow="1" w:lastRow="0" w:firstColumn="1" w:lastColumn="0" w:noHBand="0" w:noVBand="1"/>
      </w:tblPr>
      <w:tblGrid>
        <w:gridCol w:w="1480"/>
        <w:gridCol w:w="1580"/>
        <w:gridCol w:w="1360"/>
        <w:gridCol w:w="1460"/>
        <w:gridCol w:w="1400"/>
        <w:gridCol w:w="1320"/>
        <w:gridCol w:w="960"/>
      </w:tblGrid>
      <w:tr w:rsidR="008D5CBA" w:rsidRPr="008D5CBA" w14:paraId="2A38F74F" w14:textId="77777777" w:rsidTr="008D5CBA">
        <w:trPr>
          <w:trHeight w:val="930"/>
        </w:trPr>
        <w:tc>
          <w:tcPr>
            <w:tcW w:w="1480" w:type="dxa"/>
            <w:tcBorders>
              <w:top w:val="single" w:sz="4" w:space="0" w:color="5B9BD5"/>
              <w:left w:val="nil"/>
              <w:bottom w:val="nil"/>
              <w:right w:val="nil"/>
            </w:tcBorders>
            <w:shd w:val="clear" w:color="5B9BD5" w:fill="5B9BD5"/>
            <w:vAlign w:val="center"/>
            <w:hideMark/>
          </w:tcPr>
          <w:p w14:paraId="19D6706F"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bar</w:t>
            </w:r>
          </w:p>
        </w:tc>
        <w:tc>
          <w:tcPr>
            <w:tcW w:w="1580" w:type="dxa"/>
            <w:tcBorders>
              <w:top w:val="single" w:sz="4" w:space="0" w:color="5B9BD5"/>
              <w:left w:val="nil"/>
              <w:bottom w:val="nil"/>
              <w:right w:val="nil"/>
            </w:tcBorders>
            <w:shd w:val="clear" w:color="5B9BD5" w:fill="5B9BD5"/>
            <w:vAlign w:val="center"/>
            <w:hideMark/>
          </w:tcPr>
          <w:p w14:paraId="52A404C0" w14:textId="2E2016E2"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bar</w:t>
            </w:r>
          </w:p>
        </w:tc>
        <w:tc>
          <w:tcPr>
            <w:tcW w:w="1360" w:type="dxa"/>
            <w:tcBorders>
              <w:top w:val="single" w:sz="4" w:space="0" w:color="5B9BD5"/>
              <w:left w:val="nil"/>
              <w:bottom w:val="nil"/>
              <w:right w:val="nil"/>
            </w:tcBorders>
            <w:shd w:val="clear" w:color="5B9BD5" w:fill="5B9BD5"/>
            <w:vAlign w:val="center"/>
            <w:hideMark/>
          </w:tcPr>
          <w:p w14:paraId="79571CF4" w14:textId="5B1D2EF5"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bar</w:t>
            </w:r>
          </w:p>
        </w:tc>
        <w:tc>
          <w:tcPr>
            <w:tcW w:w="1460" w:type="dxa"/>
            <w:tcBorders>
              <w:top w:val="single" w:sz="4" w:space="0" w:color="5B9BD5"/>
              <w:left w:val="nil"/>
              <w:bottom w:val="nil"/>
              <w:right w:val="nil"/>
            </w:tcBorders>
            <w:shd w:val="clear" w:color="5B9BD5" w:fill="5B9BD5"/>
            <w:vAlign w:val="center"/>
            <w:hideMark/>
          </w:tcPr>
          <w:p w14:paraId="1DFEA95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V</w:t>
            </w:r>
          </w:p>
        </w:tc>
        <w:tc>
          <w:tcPr>
            <w:tcW w:w="1400" w:type="dxa"/>
            <w:tcBorders>
              <w:top w:val="single" w:sz="4" w:space="0" w:color="5B9BD5"/>
              <w:left w:val="nil"/>
              <w:bottom w:val="nil"/>
              <w:right w:val="nil"/>
            </w:tcBorders>
            <w:shd w:val="clear" w:color="5B9BD5" w:fill="5B9BD5"/>
            <w:vAlign w:val="center"/>
            <w:hideMark/>
          </w:tcPr>
          <w:p w14:paraId="4DB41DD7" w14:textId="49E3A83E"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V</w:t>
            </w:r>
          </w:p>
        </w:tc>
        <w:tc>
          <w:tcPr>
            <w:tcW w:w="1320" w:type="dxa"/>
            <w:tcBorders>
              <w:top w:val="single" w:sz="4" w:space="0" w:color="5B9BD5"/>
              <w:left w:val="nil"/>
              <w:bottom w:val="nil"/>
              <w:right w:val="nil"/>
            </w:tcBorders>
            <w:shd w:val="clear" w:color="5B9BD5" w:fill="5B9BD5"/>
            <w:vAlign w:val="center"/>
            <w:hideMark/>
          </w:tcPr>
          <w:p w14:paraId="11E99EC5" w14:textId="47C46DD0"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V</w:t>
            </w:r>
          </w:p>
        </w:tc>
        <w:tc>
          <w:tcPr>
            <w:tcW w:w="960" w:type="dxa"/>
            <w:tcBorders>
              <w:top w:val="single" w:sz="4" w:space="0" w:color="5B9BD5"/>
              <w:left w:val="nil"/>
              <w:bottom w:val="nil"/>
              <w:right w:val="single" w:sz="4" w:space="0" w:color="5B9BD5"/>
            </w:tcBorders>
            <w:shd w:val="clear" w:color="5B9BD5" w:fill="5B9BD5"/>
            <w:vAlign w:val="center"/>
            <w:hideMark/>
          </w:tcPr>
          <w:p w14:paraId="4A7CA0F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sun v krocích</w:t>
            </w:r>
          </w:p>
        </w:tc>
      </w:tr>
      <w:tr w:rsidR="008D5CBA" w:rsidRPr="008D5CBA" w14:paraId="40724968"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66744CA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580" w:type="dxa"/>
            <w:tcBorders>
              <w:top w:val="single" w:sz="4" w:space="0" w:color="5B9BD5"/>
              <w:left w:val="nil"/>
              <w:bottom w:val="nil"/>
              <w:right w:val="nil"/>
            </w:tcBorders>
            <w:shd w:val="clear" w:color="auto" w:fill="auto"/>
            <w:noWrap/>
            <w:vAlign w:val="bottom"/>
            <w:hideMark/>
          </w:tcPr>
          <w:p w14:paraId="16AE14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360" w:type="dxa"/>
            <w:tcBorders>
              <w:top w:val="single" w:sz="4" w:space="0" w:color="5B9BD5"/>
              <w:left w:val="nil"/>
              <w:bottom w:val="nil"/>
              <w:right w:val="nil"/>
            </w:tcBorders>
            <w:shd w:val="clear" w:color="000000" w:fill="00B050"/>
            <w:noWrap/>
            <w:vAlign w:val="bottom"/>
            <w:hideMark/>
          </w:tcPr>
          <w:p w14:paraId="2F45734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460" w:type="dxa"/>
            <w:tcBorders>
              <w:top w:val="single" w:sz="4" w:space="0" w:color="5B9BD5"/>
              <w:left w:val="nil"/>
              <w:bottom w:val="nil"/>
              <w:right w:val="nil"/>
            </w:tcBorders>
            <w:shd w:val="clear" w:color="auto" w:fill="auto"/>
            <w:noWrap/>
            <w:vAlign w:val="bottom"/>
            <w:hideMark/>
          </w:tcPr>
          <w:p w14:paraId="166411C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400" w:type="dxa"/>
            <w:tcBorders>
              <w:top w:val="single" w:sz="4" w:space="0" w:color="5B9BD5"/>
              <w:left w:val="nil"/>
              <w:bottom w:val="nil"/>
              <w:right w:val="nil"/>
            </w:tcBorders>
            <w:shd w:val="clear" w:color="auto" w:fill="auto"/>
            <w:noWrap/>
            <w:vAlign w:val="bottom"/>
            <w:hideMark/>
          </w:tcPr>
          <w:p w14:paraId="180A04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7</w:t>
            </w:r>
          </w:p>
        </w:tc>
        <w:tc>
          <w:tcPr>
            <w:tcW w:w="1320" w:type="dxa"/>
            <w:tcBorders>
              <w:top w:val="single" w:sz="4" w:space="0" w:color="5B9BD5"/>
              <w:left w:val="nil"/>
              <w:bottom w:val="nil"/>
              <w:right w:val="nil"/>
            </w:tcBorders>
            <w:shd w:val="clear" w:color="000000" w:fill="00B050"/>
            <w:noWrap/>
            <w:vAlign w:val="bottom"/>
            <w:hideMark/>
          </w:tcPr>
          <w:p w14:paraId="53552E4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960" w:type="dxa"/>
            <w:tcBorders>
              <w:top w:val="single" w:sz="4" w:space="0" w:color="5B9BD5"/>
              <w:left w:val="nil"/>
              <w:bottom w:val="nil"/>
              <w:right w:val="single" w:sz="4" w:space="0" w:color="5B9BD5"/>
            </w:tcBorders>
            <w:shd w:val="clear" w:color="auto" w:fill="auto"/>
            <w:noWrap/>
            <w:vAlign w:val="bottom"/>
            <w:hideMark/>
          </w:tcPr>
          <w:p w14:paraId="05DE69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44A6DE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B7701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580" w:type="dxa"/>
            <w:tcBorders>
              <w:top w:val="single" w:sz="4" w:space="0" w:color="5B9BD5"/>
              <w:left w:val="nil"/>
              <w:bottom w:val="nil"/>
              <w:right w:val="nil"/>
            </w:tcBorders>
            <w:shd w:val="clear" w:color="auto" w:fill="auto"/>
            <w:noWrap/>
            <w:vAlign w:val="bottom"/>
            <w:hideMark/>
          </w:tcPr>
          <w:p w14:paraId="1F81B33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nil"/>
              <w:right w:val="nil"/>
            </w:tcBorders>
            <w:shd w:val="clear" w:color="000000" w:fill="00B050"/>
            <w:noWrap/>
            <w:vAlign w:val="bottom"/>
            <w:hideMark/>
          </w:tcPr>
          <w:p w14:paraId="4DC4260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78F4DD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1400" w:type="dxa"/>
            <w:tcBorders>
              <w:top w:val="single" w:sz="4" w:space="0" w:color="5B9BD5"/>
              <w:left w:val="nil"/>
              <w:bottom w:val="nil"/>
              <w:right w:val="nil"/>
            </w:tcBorders>
            <w:shd w:val="clear" w:color="auto" w:fill="auto"/>
            <w:noWrap/>
            <w:vAlign w:val="bottom"/>
            <w:hideMark/>
          </w:tcPr>
          <w:p w14:paraId="64DB84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5</w:t>
            </w:r>
          </w:p>
        </w:tc>
        <w:tc>
          <w:tcPr>
            <w:tcW w:w="1320" w:type="dxa"/>
            <w:tcBorders>
              <w:top w:val="single" w:sz="4" w:space="0" w:color="5B9BD5"/>
              <w:left w:val="nil"/>
              <w:bottom w:val="nil"/>
              <w:right w:val="nil"/>
            </w:tcBorders>
            <w:shd w:val="clear" w:color="000000" w:fill="00B050"/>
            <w:noWrap/>
            <w:vAlign w:val="bottom"/>
            <w:hideMark/>
          </w:tcPr>
          <w:p w14:paraId="5480C49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960" w:type="dxa"/>
            <w:tcBorders>
              <w:top w:val="single" w:sz="4" w:space="0" w:color="5B9BD5"/>
              <w:left w:val="nil"/>
              <w:bottom w:val="nil"/>
              <w:right w:val="single" w:sz="4" w:space="0" w:color="5B9BD5"/>
            </w:tcBorders>
            <w:shd w:val="clear" w:color="auto" w:fill="auto"/>
            <w:noWrap/>
            <w:vAlign w:val="bottom"/>
            <w:hideMark/>
          </w:tcPr>
          <w:p w14:paraId="6B02C4F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145D37B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667FA3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2DF7A12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0FEED2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580E57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1400" w:type="dxa"/>
            <w:tcBorders>
              <w:top w:val="single" w:sz="4" w:space="0" w:color="5B9BD5"/>
              <w:left w:val="nil"/>
              <w:bottom w:val="nil"/>
              <w:right w:val="nil"/>
            </w:tcBorders>
            <w:shd w:val="clear" w:color="auto" w:fill="auto"/>
            <w:noWrap/>
            <w:vAlign w:val="bottom"/>
            <w:hideMark/>
          </w:tcPr>
          <w:p w14:paraId="39347CD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2</w:t>
            </w:r>
          </w:p>
        </w:tc>
        <w:tc>
          <w:tcPr>
            <w:tcW w:w="1320" w:type="dxa"/>
            <w:tcBorders>
              <w:top w:val="single" w:sz="4" w:space="0" w:color="5B9BD5"/>
              <w:left w:val="nil"/>
              <w:bottom w:val="nil"/>
              <w:right w:val="nil"/>
            </w:tcBorders>
            <w:shd w:val="clear" w:color="000000" w:fill="00B050"/>
            <w:noWrap/>
            <w:vAlign w:val="bottom"/>
            <w:hideMark/>
          </w:tcPr>
          <w:p w14:paraId="2DA751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nil"/>
              <w:right w:val="single" w:sz="4" w:space="0" w:color="5B9BD5"/>
            </w:tcBorders>
            <w:shd w:val="clear" w:color="auto" w:fill="auto"/>
            <w:noWrap/>
            <w:vAlign w:val="bottom"/>
            <w:hideMark/>
          </w:tcPr>
          <w:p w14:paraId="06DE2C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35122D03"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572F107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43978CC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0</w:t>
            </w:r>
          </w:p>
        </w:tc>
        <w:tc>
          <w:tcPr>
            <w:tcW w:w="1360" w:type="dxa"/>
            <w:tcBorders>
              <w:top w:val="single" w:sz="4" w:space="0" w:color="5B9BD5"/>
              <w:left w:val="nil"/>
              <w:bottom w:val="nil"/>
              <w:right w:val="nil"/>
            </w:tcBorders>
            <w:shd w:val="clear" w:color="000000" w:fill="00B050"/>
            <w:noWrap/>
            <w:vAlign w:val="bottom"/>
            <w:hideMark/>
          </w:tcPr>
          <w:p w14:paraId="2800AF8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D5B4E0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400" w:type="dxa"/>
            <w:tcBorders>
              <w:top w:val="single" w:sz="4" w:space="0" w:color="5B9BD5"/>
              <w:left w:val="nil"/>
              <w:bottom w:val="nil"/>
              <w:right w:val="nil"/>
            </w:tcBorders>
            <w:shd w:val="clear" w:color="auto" w:fill="auto"/>
            <w:noWrap/>
            <w:vAlign w:val="bottom"/>
            <w:hideMark/>
          </w:tcPr>
          <w:p w14:paraId="72CC1C0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38</w:t>
            </w:r>
          </w:p>
        </w:tc>
        <w:tc>
          <w:tcPr>
            <w:tcW w:w="1320" w:type="dxa"/>
            <w:tcBorders>
              <w:top w:val="single" w:sz="4" w:space="0" w:color="5B9BD5"/>
              <w:left w:val="nil"/>
              <w:bottom w:val="nil"/>
              <w:right w:val="nil"/>
            </w:tcBorders>
            <w:shd w:val="clear" w:color="000000" w:fill="00B050"/>
            <w:noWrap/>
            <w:vAlign w:val="bottom"/>
            <w:hideMark/>
          </w:tcPr>
          <w:p w14:paraId="1B5D3EE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960" w:type="dxa"/>
            <w:tcBorders>
              <w:top w:val="single" w:sz="4" w:space="0" w:color="5B9BD5"/>
              <w:left w:val="nil"/>
              <w:bottom w:val="nil"/>
              <w:right w:val="single" w:sz="4" w:space="0" w:color="5B9BD5"/>
            </w:tcBorders>
            <w:shd w:val="clear" w:color="auto" w:fill="auto"/>
            <w:noWrap/>
            <w:vAlign w:val="bottom"/>
            <w:hideMark/>
          </w:tcPr>
          <w:p w14:paraId="6343A4B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C44FF9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55598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nil"/>
              <w:right w:val="nil"/>
            </w:tcBorders>
            <w:shd w:val="clear" w:color="auto" w:fill="auto"/>
            <w:noWrap/>
            <w:vAlign w:val="bottom"/>
            <w:hideMark/>
          </w:tcPr>
          <w:p w14:paraId="0FCBC4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1730EA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460" w:type="dxa"/>
            <w:tcBorders>
              <w:top w:val="single" w:sz="4" w:space="0" w:color="5B9BD5"/>
              <w:left w:val="nil"/>
              <w:bottom w:val="nil"/>
              <w:right w:val="nil"/>
            </w:tcBorders>
            <w:shd w:val="clear" w:color="auto" w:fill="auto"/>
            <w:noWrap/>
            <w:vAlign w:val="bottom"/>
            <w:hideMark/>
          </w:tcPr>
          <w:p w14:paraId="4A95A5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1400" w:type="dxa"/>
            <w:tcBorders>
              <w:top w:val="single" w:sz="4" w:space="0" w:color="5B9BD5"/>
              <w:left w:val="nil"/>
              <w:bottom w:val="nil"/>
              <w:right w:val="nil"/>
            </w:tcBorders>
            <w:shd w:val="clear" w:color="auto" w:fill="auto"/>
            <w:noWrap/>
            <w:vAlign w:val="bottom"/>
            <w:hideMark/>
          </w:tcPr>
          <w:p w14:paraId="69EDC8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320" w:type="dxa"/>
            <w:tcBorders>
              <w:top w:val="single" w:sz="4" w:space="0" w:color="5B9BD5"/>
              <w:left w:val="nil"/>
              <w:bottom w:val="nil"/>
              <w:right w:val="nil"/>
            </w:tcBorders>
            <w:shd w:val="clear" w:color="000000" w:fill="FF0000"/>
            <w:noWrap/>
            <w:vAlign w:val="bottom"/>
            <w:hideMark/>
          </w:tcPr>
          <w:p w14:paraId="622AD4F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960" w:type="dxa"/>
            <w:tcBorders>
              <w:top w:val="single" w:sz="4" w:space="0" w:color="5B9BD5"/>
              <w:left w:val="nil"/>
              <w:bottom w:val="nil"/>
              <w:right w:val="single" w:sz="4" w:space="0" w:color="5B9BD5"/>
            </w:tcBorders>
            <w:shd w:val="clear" w:color="auto" w:fill="auto"/>
            <w:noWrap/>
            <w:vAlign w:val="bottom"/>
            <w:hideMark/>
          </w:tcPr>
          <w:p w14:paraId="203A00F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D39D8CB"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2E0F27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580" w:type="dxa"/>
            <w:tcBorders>
              <w:top w:val="single" w:sz="4" w:space="0" w:color="5B9BD5"/>
              <w:left w:val="nil"/>
              <w:bottom w:val="nil"/>
              <w:right w:val="nil"/>
            </w:tcBorders>
            <w:shd w:val="clear" w:color="auto" w:fill="auto"/>
            <w:noWrap/>
            <w:vAlign w:val="bottom"/>
            <w:hideMark/>
          </w:tcPr>
          <w:p w14:paraId="165B7D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360" w:type="dxa"/>
            <w:tcBorders>
              <w:top w:val="single" w:sz="4" w:space="0" w:color="5B9BD5"/>
              <w:left w:val="nil"/>
              <w:bottom w:val="nil"/>
              <w:right w:val="nil"/>
            </w:tcBorders>
            <w:shd w:val="clear" w:color="000000" w:fill="00B050"/>
            <w:noWrap/>
            <w:vAlign w:val="bottom"/>
            <w:hideMark/>
          </w:tcPr>
          <w:p w14:paraId="4EE4403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2580F82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1400" w:type="dxa"/>
            <w:tcBorders>
              <w:top w:val="single" w:sz="4" w:space="0" w:color="5B9BD5"/>
              <w:left w:val="nil"/>
              <w:bottom w:val="nil"/>
              <w:right w:val="nil"/>
            </w:tcBorders>
            <w:shd w:val="clear" w:color="auto" w:fill="auto"/>
            <w:noWrap/>
            <w:vAlign w:val="bottom"/>
            <w:hideMark/>
          </w:tcPr>
          <w:p w14:paraId="5FBD503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1</w:t>
            </w:r>
          </w:p>
        </w:tc>
        <w:tc>
          <w:tcPr>
            <w:tcW w:w="1320" w:type="dxa"/>
            <w:tcBorders>
              <w:top w:val="single" w:sz="4" w:space="0" w:color="5B9BD5"/>
              <w:left w:val="nil"/>
              <w:bottom w:val="nil"/>
              <w:right w:val="nil"/>
            </w:tcBorders>
            <w:shd w:val="clear" w:color="000000" w:fill="00B050"/>
            <w:noWrap/>
            <w:vAlign w:val="bottom"/>
            <w:hideMark/>
          </w:tcPr>
          <w:p w14:paraId="7CBAB8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960" w:type="dxa"/>
            <w:tcBorders>
              <w:top w:val="single" w:sz="4" w:space="0" w:color="5B9BD5"/>
              <w:left w:val="nil"/>
              <w:bottom w:val="nil"/>
              <w:right w:val="single" w:sz="4" w:space="0" w:color="5B9BD5"/>
            </w:tcBorders>
            <w:shd w:val="clear" w:color="auto" w:fill="auto"/>
            <w:noWrap/>
            <w:vAlign w:val="bottom"/>
            <w:hideMark/>
          </w:tcPr>
          <w:p w14:paraId="224F74A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C2E86A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F3EC6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7646864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360" w:type="dxa"/>
            <w:tcBorders>
              <w:top w:val="single" w:sz="4" w:space="0" w:color="5B9BD5"/>
              <w:left w:val="nil"/>
              <w:bottom w:val="nil"/>
              <w:right w:val="nil"/>
            </w:tcBorders>
            <w:shd w:val="clear" w:color="000000" w:fill="00B050"/>
            <w:noWrap/>
            <w:vAlign w:val="bottom"/>
            <w:hideMark/>
          </w:tcPr>
          <w:p w14:paraId="0A9AB7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460" w:type="dxa"/>
            <w:tcBorders>
              <w:top w:val="single" w:sz="4" w:space="0" w:color="5B9BD5"/>
              <w:left w:val="nil"/>
              <w:bottom w:val="nil"/>
              <w:right w:val="nil"/>
            </w:tcBorders>
            <w:shd w:val="clear" w:color="auto" w:fill="auto"/>
            <w:noWrap/>
            <w:vAlign w:val="bottom"/>
            <w:hideMark/>
          </w:tcPr>
          <w:p w14:paraId="6C6E26D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1400" w:type="dxa"/>
            <w:tcBorders>
              <w:top w:val="single" w:sz="4" w:space="0" w:color="5B9BD5"/>
              <w:left w:val="nil"/>
              <w:bottom w:val="nil"/>
              <w:right w:val="nil"/>
            </w:tcBorders>
            <w:shd w:val="clear" w:color="auto" w:fill="auto"/>
            <w:noWrap/>
            <w:vAlign w:val="bottom"/>
            <w:hideMark/>
          </w:tcPr>
          <w:p w14:paraId="58D52F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7</w:t>
            </w:r>
          </w:p>
        </w:tc>
        <w:tc>
          <w:tcPr>
            <w:tcW w:w="1320" w:type="dxa"/>
            <w:tcBorders>
              <w:top w:val="single" w:sz="4" w:space="0" w:color="5B9BD5"/>
              <w:left w:val="nil"/>
              <w:bottom w:val="nil"/>
              <w:right w:val="nil"/>
            </w:tcBorders>
            <w:shd w:val="clear" w:color="000000" w:fill="00B050"/>
            <w:noWrap/>
            <w:vAlign w:val="bottom"/>
            <w:hideMark/>
          </w:tcPr>
          <w:p w14:paraId="058FAF4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960" w:type="dxa"/>
            <w:tcBorders>
              <w:top w:val="single" w:sz="4" w:space="0" w:color="5B9BD5"/>
              <w:left w:val="nil"/>
              <w:bottom w:val="nil"/>
              <w:right w:val="single" w:sz="4" w:space="0" w:color="5B9BD5"/>
            </w:tcBorders>
            <w:shd w:val="clear" w:color="auto" w:fill="auto"/>
            <w:noWrap/>
            <w:vAlign w:val="bottom"/>
            <w:hideMark/>
          </w:tcPr>
          <w:p w14:paraId="74437D6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2C9FCE85"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FF06AF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580" w:type="dxa"/>
            <w:tcBorders>
              <w:top w:val="single" w:sz="4" w:space="0" w:color="5B9BD5"/>
              <w:left w:val="nil"/>
              <w:bottom w:val="nil"/>
              <w:right w:val="nil"/>
            </w:tcBorders>
            <w:shd w:val="clear" w:color="auto" w:fill="auto"/>
            <w:noWrap/>
            <w:vAlign w:val="bottom"/>
            <w:hideMark/>
          </w:tcPr>
          <w:p w14:paraId="45456033"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360" w:type="dxa"/>
            <w:tcBorders>
              <w:top w:val="single" w:sz="4" w:space="0" w:color="5B9BD5"/>
              <w:left w:val="nil"/>
              <w:bottom w:val="nil"/>
              <w:right w:val="nil"/>
            </w:tcBorders>
            <w:shd w:val="clear" w:color="000000" w:fill="00B050"/>
            <w:noWrap/>
            <w:vAlign w:val="bottom"/>
            <w:hideMark/>
          </w:tcPr>
          <w:p w14:paraId="11885A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370F140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1400" w:type="dxa"/>
            <w:tcBorders>
              <w:top w:val="single" w:sz="4" w:space="0" w:color="5B9BD5"/>
              <w:left w:val="nil"/>
              <w:bottom w:val="nil"/>
              <w:right w:val="nil"/>
            </w:tcBorders>
            <w:shd w:val="clear" w:color="auto" w:fill="auto"/>
            <w:noWrap/>
            <w:vAlign w:val="bottom"/>
            <w:hideMark/>
          </w:tcPr>
          <w:p w14:paraId="58802FE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1</w:t>
            </w:r>
          </w:p>
        </w:tc>
        <w:tc>
          <w:tcPr>
            <w:tcW w:w="1320" w:type="dxa"/>
            <w:tcBorders>
              <w:top w:val="single" w:sz="4" w:space="0" w:color="5B9BD5"/>
              <w:left w:val="nil"/>
              <w:bottom w:val="nil"/>
              <w:right w:val="nil"/>
            </w:tcBorders>
            <w:shd w:val="clear" w:color="000000" w:fill="00B050"/>
            <w:noWrap/>
            <w:vAlign w:val="bottom"/>
            <w:hideMark/>
          </w:tcPr>
          <w:p w14:paraId="48BB79B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960" w:type="dxa"/>
            <w:tcBorders>
              <w:top w:val="single" w:sz="4" w:space="0" w:color="5B9BD5"/>
              <w:left w:val="nil"/>
              <w:bottom w:val="nil"/>
              <w:right w:val="single" w:sz="4" w:space="0" w:color="5B9BD5"/>
            </w:tcBorders>
            <w:shd w:val="clear" w:color="auto" w:fill="auto"/>
            <w:noWrap/>
            <w:vAlign w:val="bottom"/>
            <w:hideMark/>
          </w:tcPr>
          <w:p w14:paraId="5B38C9B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26B01AFF"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9C2980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094E80D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c>
          <w:tcPr>
            <w:tcW w:w="1360" w:type="dxa"/>
            <w:tcBorders>
              <w:top w:val="single" w:sz="4" w:space="0" w:color="5B9BD5"/>
              <w:left w:val="nil"/>
              <w:bottom w:val="nil"/>
              <w:right w:val="nil"/>
            </w:tcBorders>
            <w:shd w:val="clear" w:color="000000" w:fill="00B050"/>
            <w:noWrap/>
            <w:vAlign w:val="bottom"/>
            <w:hideMark/>
          </w:tcPr>
          <w:p w14:paraId="23B0573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F0FE1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1400" w:type="dxa"/>
            <w:tcBorders>
              <w:top w:val="single" w:sz="4" w:space="0" w:color="5B9BD5"/>
              <w:left w:val="nil"/>
              <w:bottom w:val="nil"/>
              <w:right w:val="nil"/>
            </w:tcBorders>
            <w:shd w:val="clear" w:color="auto" w:fill="auto"/>
            <w:noWrap/>
            <w:vAlign w:val="bottom"/>
            <w:hideMark/>
          </w:tcPr>
          <w:p w14:paraId="5F5489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9</w:t>
            </w:r>
          </w:p>
        </w:tc>
        <w:tc>
          <w:tcPr>
            <w:tcW w:w="1320" w:type="dxa"/>
            <w:tcBorders>
              <w:top w:val="single" w:sz="4" w:space="0" w:color="5B9BD5"/>
              <w:left w:val="nil"/>
              <w:bottom w:val="nil"/>
              <w:right w:val="nil"/>
            </w:tcBorders>
            <w:shd w:val="clear" w:color="000000" w:fill="00B050"/>
            <w:noWrap/>
            <w:vAlign w:val="bottom"/>
            <w:hideMark/>
          </w:tcPr>
          <w:p w14:paraId="491C51B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960" w:type="dxa"/>
            <w:tcBorders>
              <w:top w:val="single" w:sz="4" w:space="0" w:color="5B9BD5"/>
              <w:left w:val="nil"/>
              <w:bottom w:val="nil"/>
              <w:right w:val="single" w:sz="4" w:space="0" w:color="5B9BD5"/>
            </w:tcBorders>
            <w:shd w:val="clear" w:color="auto" w:fill="auto"/>
            <w:noWrap/>
            <w:vAlign w:val="bottom"/>
            <w:hideMark/>
          </w:tcPr>
          <w:p w14:paraId="5E776D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48DB28A2" w14:textId="77777777" w:rsidTr="008D5CBA">
        <w:trPr>
          <w:trHeight w:val="300"/>
        </w:trPr>
        <w:tc>
          <w:tcPr>
            <w:tcW w:w="1480" w:type="dxa"/>
            <w:tcBorders>
              <w:top w:val="single" w:sz="4" w:space="0" w:color="5B9BD5"/>
              <w:left w:val="nil"/>
              <w:bottom w:val="single" w:sz="4" w:space="0" w:color="5B9BD5"/>
              <w:right w:val="nil"/>
            </w:tcBorders>
            <w:shd w:val="clear" w:color="auto" w:fill="auto"/>
            <w:noWrap/>
            <w:vAlign w:val="bottom"/>
            <w:hideMark/>
          </w:tcPr>
          <w:p w14:paraId="4D0860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single" w:sz="4" w:space="0" w:color="5B9BD5"/>
              <w:right w:val="nil"/>
            </w:tcBorders>
            <w:shd w:val="clear" w:color="auto" w:fill="auto"/>
            <w:noWrap/>
            <w:vAlign w:val="bottom"/>
            <w:hideMark/>
          </w:tcPr>
          <w:p w14:paraId="555DCF39"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single" w:sz="4" w:space="0" w:color="5B9BD5"/>
              <w:right w:val="nil"/>
            </w:tcBorders>
            <w:shd w:val="clear" w:color="000000" w:fill="00B050"/>
            <w:noWrap/>
            <w:vAlign w:val="bottom"/>
            <w:hideMark/>
          </w:tcPr>
          <w:p w14:paraId="0AE39EB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single" w:sz="4" w:space="0" w:color="5B9BD5"/>
              <w:right w:val="nil"/>
            </w:tcBorders>
            <w:shd w:val="clear" w:color="auto" w:fill="auto"/>
            <w:noWrap/>
            <w:vAlign w:val="bottom"/>
            <w:hideMark/>
          </w:tcPr>
          <w:p w14:paraId="594D9B1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1400" w:type="dxa"/>
            <w:tcBorders>
              <w:top w:val="single" w:sz="4" w:space="0" w:color="5B9BD5"/>
              <w:left w:val="nil"/>
              <w:bottom w:val="single" w:sz="4" w:space="0" w:color="5B9BD5"/>
              <w:right w:val="nil"/>
            </w:tcBorders>
            <w:shd w:val="clear" w:color="auto" w:fill="auto"/>
            <w:noWrap/>
            <w:vAlign w:val="bottom"/>
            <w:hideMark/>
          </w:tcPr>
          <w:p w14:paraId="11449B4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320" w:type="dxa"/>
            <w:tcBorders>
              <w:top w:val="single" w:sz="4" w:space="0" w:color="5B9BD5"/>
              <w:left w:val="nil"/>
              <w:bottom w:val="single" w:sz="4" w:space="0" w:color="5B9BD5"/>
              <w:right w:val="nil"/>
            </w:tcBorders>
            <w:shd w:val="clear" w:color="000000" w:fill="00B050"/>
            <w:noWrap/>
            <w:vAlign w:val="bottom"/>
            <w:hideMark/>
          </w:tcPr>
          <w:p w14:paraId="1006A4C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single" w:sz="4" w:space="0" w:color="5B9BD5"/>
              <w:right w:val="single" w:sz="4" w:space="0" w:color="5B9BD5"/>
            </w:tcBorders>
            <w:shd w:val="clear" w:color="auto" w:fill="auto"/>
            <w:noWrap/>
            <w:vAlign w:val="bottom"/>
            <w:hideMark/>
          </w:tcPr>
          <w:p w14:paraId="69ED1F6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bl>
    <w:p w14:paraId="14149635" w14:textId="6E6C7EB2" w:rsidR="008D5CBA" w:rsidRDefault="00000000" w:rsidP="0098432C">
      <w:r>
        <w:rPr>
          <w:noProof/>
          <w:color w:val="FFFFFF" w:themeColor="background1"/>
        </w:rPr>
        <w:pict w14:anchorId="45C845AE">
          <v:shape id="_x0000_s2089" type="#_x0000_t202" style="position:absolute;left:0;text-align:left;margin-left:3.4pt;margin-top:20.85pt;width:302.55pt;height:25.35pt;z-index:25167872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9" inset="0,0,0,0">
              <w:txbxContent>
                <w:p w14:paraId="29E1E7BC" w14:textId="4B935051" w:rsidR="00405DFA" w:rsidRPr="0043641D" w:rsidRDefault="00405DFA" w:rsidP="00405DFA">
                  <w:pPr>
                    <w:pStyle w:val="Caption"/>
                    <w:jc w:val="left"/>
                    <w:rPr>
                      <w:sz w:val="24"/>
                    </w:rPr>
                  </w:pPr>
                  <w:r>
                    <w:t>Tabulka 7.3</w:t>
                  </w:r>
                  <w:r w:rsidRPr="0043641D">
                    <w:t xml:space="preserve">: </w:t>
                  </w:r>
                  <w:r>
                    <w:t>Tabulka přesnosti měření svalu 4</w:t>
                  </w:r>
                </w:p>
              </w:txbxContent>
            </v:textbox>
            <w10:wrap type="square"/>
          </v:shape>
        </w:pict>
      </w:r>
    </w:p>
    <w:p w14:paraId="276D482A" w14:textId="1D9EAD4E" w:rsidR="00405DFA" w:rsidRDefault="0098432C" w:rsidP="0098432C">
      <w:pPr>
        <w:rPr>
          <w:color w:val="FFFFFF" w:themeColor="background1"/>
        </w:rPr>
      </w:pPr>
      <w:r w:rsidRPr="0098432C">
        <w:rPr>
          <w:color w:val="FFFFFF" w:themeColor="background1"/>
        </w:rPr>
        <w:t>s</w:t>
      </w:r>
      <w:r w:rsidR="00405DFA">
        <w:rPr>
          <w:color w:val="FFFFFF" w:themeColor="background1"/>
        </w:rPr>
        <w:t> </w:t>
      </w:r>
    </w:p>
    <w:tbl>
      <w:tblPr>
        <w:tblW w:w="9634" w:type="dxa"/>
        <w:tblInd w:w="75" w:type="dxa"/>
        <w:tblLayout w:type="fixed"/>
        <w:tblCellMar>
          <w:left w:w="70" w:type="dxa"/>
          <w:right w:w="70" w:type="dxa"/>
        </w:tblCellMar>
        <w:tblLook w:val="04A0" w:firstRow="1" w:lastRow="0" w:firstColumn="1" w:lastColumn="0" w:noHBand="0" w:noVBand="1"/>
      </w:tblPr>
      <w:tblGrid>
        <w:gridCol w:w="1395"/>
        <w:gridCol w:w="1719"/>
        <w:gridCol w:w="1276"/>
        <w:gridCol w:w="1417"/>
        <w:gridCol w:w="1418"/>
        <w:gridCol w:w="1134"/>
        <w:gridCol w:w="1275"/>
      </w:tblGrid>
      <w:tr w:rsidR="0011631B" w:rsidRPr="0011631B" w14:paraId="6908E2D3" w14:textId="77777777" w:rsidTr="00680E9F">
        <w:trPr>
          <w:trHeight w:val="930"/>
        </w:trPr>
        <w:tc>
          <w:tcPr>
            <w:tcW w:w="1395" w:type="dxa"/>
            <w:tcBorders>
              <w:top w:val="single" w:sz="4" w:space="0" w:color="5B9BD5"/>
              <w:left w:val="single" w:sz="4" w:space="0" w:color="5B9BD5"/>
              <w:bottom w:val="nil"/>
              <w:right w:val="nil"/>
            </w:tcBorders>
            <w:shd w:val="clear" w:color="5B9BD5" w:fill="5B9BD5"/>
            <w:vAlign w:val="center"/>
            <w:hideMark/>
          </w:tcPr>
          <w:p w14:paraId="78B9B6B5"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bar</w:t>
            </w:r>
          </w:p>
        </w:tc>
        <w:tc>
          <w:tcPr>
            <w:tcW w:w="1719" w:type="dxa"/>
            <w:tcBorders>
              <w:top w:val="single" w:sz="4" w:space="0" w:color="5B9BD5"/>
              <w:left w:val="nil"/>
              <w:bottom w:val="nil"/>
              <w:right w:val="nil"/>
            </w:tcBorders>
            <w:shd w:val="clear" w:color="5B9BD5" w:fill="5B9BD5"/>
            <w:vAlign w:val="center"/>
            <w:hideMark/>
          </w:tcPr>
          <w:p w14:paraId="07A33B6A" w14:textId="27C00E36"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bar</w:t>
            </w:r>
          </w:p>
        </w:tc>
        <w:tc>
          <w:tcPr>
            <w:tcW w:w="1276" w:type="dxa"/>
            <w:tcBorders>
              <w:top w:val="single" w:sz="4" w:space="0" w:color="5B9BD5"/>
              <w:left w:val="nil"/>
              <w:bottom w:val="nil"/>
              <w:right w:val="nil"/>
            </w:tcBorders>
            <w:shd w:val="clear" w:color="5B9BD5" w:fill="5B9BD5"/>
            <w:vAlign w:val="center"/>
            <w:hideMark/>
          </w:tcPr>
          <w:p w14:paraId="1C2AF626" w14:textId="728E9C92"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bar</w:t>
            </w:r>
          </w:p>
        </w:tc>
        <w:tc>
          <w:tcPr>
            <w:tcW w:w="1417" w:type="dxa"/>
            <w:tcBorders>
              <w:top w:val="single" w:sz="4" w:space="0" w:color="5B9BD5"/>
              <w:left w:val="nil"/>
              <w:bottom w:val="nil"/>
              <w:right w:val="nil"/>
            </w:tcBorders>
            <w:shd w:val="clear" w:color="5B9BD5" w:fill="5B9BD5"/>
            <w:vAlign w:val="center"/>
            <w:hideMark/>
          </w:tcPr>
          <w:p w14:paraId="3731E2D3"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V</w:t>
            </w:r>
          </w:p>
        </w:tc>
        <w:tc>
          <w:tcPr>
            <w:tcW w:w="1418" w:type="dxa"/>
            <w:tcBorders>
              <w:top w:val="single" w:sz="4" w:space="0" w:color="5B9BD5"/>
              <w:left w:val="nil"/>
              <w:bottom w:val="nil"/>
              <w:right w:val="nil"/>
            </w:tcBorders>
            <w:shd w:val="clear" w:color="5B9BD5" w:fill="5B9BD5"/>
            <w:vAlign w:val="center"/>
            <w:hideMark/>
          </w:tcPr>
          <w:p w14:paraId="0FD79C63" w14:textId="59A0975B"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V</w:t>
            </w:r>
          </w:p>
        </w:tc>
        <w:tc>
          <w:tcPr>
            <w:tcW w:w="1134" w:type="dxa"/>
            <w:tcBorders>
              <w:top w:val="single" w:sz="4" w:space="0" w:color="5B9BD5"/>
              <w:left w:val="nil"/>
              <w:bottom w:val="nil"/>
              <w:right w:val="nil"/>
            </w:tcBorders>
            <w:shd w:val="clear" w:color="5B9BD5" w:fill="5B9BD5"/>
            <w:vAlign w:val="center"/>
            <w:hideMark/>
          </w:tcPr>
          <w:p w14:paraId="5D972C5F" w14:textId="691119D1"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V</w:t>
            </w:r>
          </w:p>
        </w:tc>
        <w:tc>
          <w:tcPr>
            <w:tcW w:w="1275" w:type="dxa"/>
            <w:tcBorders>
              <w:top w:val="single" w:sz="4" w:space="0" w:color="5B9BD5"/>
              <w:left w:val="nil"/>
              <w:bottom w:val="nil"/>
              <w:right w:val="single" w:sz="4" w:space="0" w:color="5B9BD5"/>
            </w:tcBorders>
            <w:shd w:val="clear" w:color="5B9BD5" w:fill="5B9BD5"/>
            <w:vAlign w:val="center"/>
            <w:hideMark/>
          </w:tcPr>
          <w:p w14:paraId="0B8E3160"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sun v krocích</w:t>
            </w:r>
          </w:p>
        </w:tc>
      </w:tr>
      <w:tr w:rsidR="00680E9F" w:rsidRPr="0011631B" w14:paraId="42356771" w14:textId="77777777" w:rsidTr="00680E9F">
        <w:trPr>
          <w:trHeight w:val="300"/>
        </w:trPr>
        <w:tc>
          <w:tcPr>
            <w:tcW w:w="1395" w:type="dxa"/>
            <w:tcBorders>
              <w:top w:val="nil"/>
              <w:left w:val="nil"/>
              <w:bottom w:val="nil"/>
              <w:right w:val="nil"/>
            </w:tcBorders>
            <w:shd w:val="clear" w:color="auto" w:fill="auto"/>
            <w:noWrap/>
            <w:vAlign w:val="bottom"/>
            <w:hideMark/>
          </w:tcPr>
          <w:p w14:paraId="14F2A64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3BE19B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276" w:type="dxa"/>
            <w:tcBorders>
              <w:top w:val="nil"/>
              <w:left w:val="nil"/>
              <w:bottom w:val="nil"/>
              <w:right w:val="nil"/>
            </w:tcBorders>
            <w:shd w:val="clear" w:color="000000" w:fill="00B050"/>
            <w:noWrap/>
            <w:vAlign w:val="bottom"/>
            <w:hideMark/>
          </w:tcPr>
          <w:p w14:paraId="590FCAF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4DE93D9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1</w:t>
            </w:r>
          </w:p>
        </w:tc>
        <w:tc>
          <w:tcPr>
            <w:tcW w:w="1418" w:type="dxa"/>
            <w:tcBorders>
              <w:top w:val="nil"/>
              <w:left w:val="nil"/>
              <w:bottom w:val="nil"/>
              <w:right w:val="nil"/>
            </w:tcBorders>
            <w:shd w:val="clear" w:color="auto" w:fill="auto"/>
            <w:noWrap/>
            <w:vAlign w:val="bottom"/>
            <w:hideMark/>
          </w:tcPr>
          <w:p w14:paraId="07ECB2F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9</w:t>
            </w:r>
          </w:p>
        </w:tc>
        <w:tc>
          <w:tcPr>
            <w:tcW w:w="1134" w:type="dxa"/>
            <w:tcBorders>
              <w:top w:val="nil"/>
              <w:left w:val="nil"/>
              <w:bottom w:val="nil"/>
              <w:right w:val="nil"/>
            </w:tcBorders>
            <w:shd w:val="clear" w:color="000000" w:fill="00B050"/>
            <w:noWrap/>
            <w:vAlign w:val="bottom"/>
            <w:hideMark/>
          </w:tcPr>
          <w:p w14:paraId="1E9B1AF5"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275" w:type="dxa"/>
            <w:tcBorders>
              <w:top w:val="nil"/>
              <w:left w:val="nil"/>
              <w:bottom w:val="nil"/>
              <w:right w:val="nil"/>
            </w:tcBorders>
            <w:shd w:val="clear" w:color="auto" w:fill="auto"/>
            <w:noWrap/>
            <w:vAlign w:val="bottom"/>
            <w:hideMark/>
          </w:tcPr>
          <w:p w14:paraId="3F65DF5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28F31E8B" w14:textId="77777777" w:rsidTr="00680E9F">
        <w:trPr>
          <w:trHeight w:val="300"/>
        </w:trPr>
        <w:tc>
          <w:tcPr>
            <w:tcW w:w="1395" w:type="dxa"/>
            <w:tcBorders>
              <w:top w:val="nil"/>
              <w:left w:val="nil"/>
              <w:bottom w:val="nil"/>
              <w:right w:val="nil"/>
            </w:tcBorders>
            <w:shd w:val="clear" w:color="auto" w:fill="auto"/>
            <w:noWrap/>
            <w:vAlign w:val="bottom"/>
            <w:hideMark/>
          </w:tcPr>
          <w:p w14:paraId="15CE304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221F89B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0</w:t>
            </w:r>
          </w:p>
        </w:tc>
        <w:tc>
          <w:tcPr>
            <w:tcW w:w="1276" w:type="dxa"/>
            <w:tcBorders>
              <w:top w:val="nil"/>
              <w:left w:val="nil"/>
              <w:bottom w:val="nil"/>
              <w:right w:val="nil"/>
            </w:tcBorders>
            <w:shd w:val="clear" w:color="000000" w:fill="00B050"/>
            <w:noWrap/>
            <w:vAlign w:val="bottom"/>
            <w:hideMark/>
          </w:tcPr>
          <w:p w14:paraId="2EF2C42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417" w:type="dxa"/>
            <w:tcBorders>
              <w:top w:val="nil"/>
              <w:left w:val="nil"/>
              <w:bottom w:val="nil"/>
              <w:right w:val="nil"/>
            </w:tcBorders>
            <w:shd w:val="clear" w:color="auto" w:fill="auto"/>
            <w:noWrap/>
            <w:vAlign w:val="bottom"/>
            <w:hideMark/>
          </w:tcPr>
          <w:p w14:paraId="325B555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418" w:type="dxa"/>
            <w:tcBorders>
              <w:top w:val="nil"/>
              <w:left w:val="nil"/>
              <w:bottom w:val="nil"/>
              <w:right w:val="nil"/>
            </w:tcBorders>
            <w:shd w:val="clear" w:color="auto" w:fill="auto"/>
            <w:noWrap/>
            <w:vAlign w:val="bottom"/>
            <w:hideMark/>
          </w:tcPr>
          <w:p w14:paraId="74E5062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5</w:t>
            </w:r>
          </w:p>
        </w:tc>
        <w:tc>
          <w:tcPr>
            <w:tcW w:w="1134" w:type="dxa"/>
            <w:tcBorders>
              <w:top w:val="nil"/>
              <w:left w:val="nil"/>
              <w:bottom w:val="nil"/>
              <w:right w:val="nil"/>
            </w:tcBorders>
            <w:shd w:val="clear" w:color="000000" w:fill="00B050"/>
            <w:noWrap/>
            <w:vAlign w:val="bottom"/>
            <w:hideMark/>
          </w:tcPr>
          <w:p w14:paraId="1128E39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275" w:type="dxa"/>
            <w:tcBorders>
              <w:top w:val="nil"/>
              <w:left w:val="nil"/>
              <w:bottom w:val="nil"/>
              <w:right w:val="nil"/>
            </w:tcBorders>
            <w:shd w:val="clear" w:color="auto" w:fill="auto"/>
            <w:noWrap/>
            <w:vAlign w:val="bottom"/>
            <w:hideMark/>
          </w:tcPr>
          <w:p w14:paraId="68AF523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013C2C4A" w14:textId="77777777" w:rsidTr="00680E9F">
        <w:trPr>
          <w:trHeight w:val="300"/>
        </w:trPr>
        <w:tc>
          <w:tcPr>
            <w:tcW w:w="1395" w:type="dxa"/>
            <w:tcBorders>
              <w:top w:val="nil"/>
              <w:left w:val="nil"/>
              <w:bottom w:val="nil"/>
              <w:right w:val="nil"/>
            </w:tcBorders>
            <w:shd w:val="clear" w:color="auto" w:fill="auto"/>
            <w:noWrap/>
            <w:vAlign w:val="bottom"/>
            <w:hideMark/>
          </w:tcPr>
          <w:p w14:paraId="11E784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719" w:type="dxa"/>
            <w:tcBorders>
              <w:top w:val="nil"/>
              <w:left w:val="nil"/>
              <w:bottom w:val="nil"/>
              <w:right w:val="nil"/>
            </w:tcBorders>
            <w:shd w:val="clear" w:color="auto" w:fill="auto"/>
            <w:noWrap/>
            <w:vAlign w:val="bottom"/>
            <w:hideMark/>
          </w:tcPr>
          <w:p w14:paraId="79CB549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8</w:t>
            </w:r>
          </w:p>
        </w:tc>
        <w:tc>
          <w:tcPr>
            <w:tcW w:w="1276" w:type="dxa"/>
            <w:tcBorders>
              <w:top w:val="nil"/>
              <w:left w:val="nil"/>
              <w:bottom w:val="nil"/>
              <w:right w:val="nil"/>
            </w:tcBorders>
            <w:shd w:val="clear" w:color="000000" w:fill="00B050"/>
            <w:noWrap/>
            <w:vAlign w:val="bottom"/>
            <w:hideMark/>
          </w:tcPr>
          <w:p w14:paraId="0878FDC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24AD45F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418" w:type="dxa"/>
            <w:tcBorders>
              <w:top w:val="nil"/>
              <w:left w:val="nil"/>
              <w:bottom w:val="nil"/>
              <w:right w:val="nil"/>
            </w:tcBorders>
            <w:shd w:val="clear" w:color="auto" w:fill="auto"/>
            <w:noWrap/>
            <w:vAlign w:val="bottom"/>
            <w:hideMark/>
          </w:tcPr>
          <w:p w14:paraId="2661D9D1"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5</w:t>
            </w:r>
          </w:p>
        </w:tc>
        <w:tc>
          <w:tcPr>
            <w:tcW w:w="1134" w:type="dxa"/>
            <w:tcBorders>
              <w:top w:val="nil"/>
              <w:left w:val="nil"/>
              <w:bottom w:val="nil"/>
              <w:right w:val="nil"/>
            </w:tcBorders>
            <w:shd w:val="clear" w:color="000000" w:fill="FF0000"/>
            <w:noWrap/>
            <w:vAlign w:val="bottom"/>
            <w:hideMark/>
          </w:tcPr>
          <w:p w14:paraId="12EDEC8A"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275" w:type="dxa"/>
            <w:tcBorders>
              <w:top w:val="nil"/>
              <w:left w:val="nil"/>
              <w:bottom w:val="nil"/>
              <w:right w:val="nil"/>
            </w:tcBorders>
            <w:shd w:val="clear" w:color="auto" w:fill="auto"/>
            <w:noWrap/>
            <w:vAlign w:val="bottom"/>
            <w:hideMark/>
          </w:tcPr>
          <w:p w14:paraId="4C9813C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191E4A25" w14:textId="77777777" w:rsidTr="00680E9F">
        <w:trPr>
          <w:trHeight w:val="300"/>
        </w:trPr>
        <w:tc>
          <w:tcPr>
            <w:tcW w:w="1395" w:type="dxa"/>
            <w:tcBorders>
              <w:top w:val="nil"/>
              <w:left w:val="nil"/>
              <w:bottom w:val="nil"/>
              <w:right w:val="nil"/>
            </w:tcBorders>
            <w:shd w:val="clear" w:color="auto" w:fill="auto"/>
            <w:noWrap/>
            <w:vAlign w:val="bottom"/>
            <w:hideMark/>
          </w:tcPr>
          <w:p w14:paraId="7C7BC8A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719" w:type="dxa"/>
            <w:tcBorders>
              <w:top w:val="nil"/>
              <w:left w:val="nil"/>
              <w:bottom w:val="nil"/>
              <w:right w:val="nil"/>
            </w:tcBorders>
            <w:shd w:val="clear" w:color="auto" w:fill="auto"/>
            <w:noWrap/>
            <w:vAlign w:val="bottom"/>
            <w:hideMark/>
          </w:tcPr>
          <w:p w14:paraId="33CEA51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6</w:t>
            </w:r>
          </w:p>
        </w:tc>
        <w:tc>
          <w:tcPr>
            <w:tcW w:w="1276" w:type="dxa"/>
            <w:tcBorders>
              <w:top w:val="nil"/>
              <w:left w:val="nil"/>
              <w:bottom w:val="nil"/>
              <w:right w:val="nil"/>
            </w:tcBorders>
            <w:shd w:val="clear" w:color="000000" w:fill="00B050"/>
            <w:noWrap/>
            <w:vAlign w:val="bottom"/>
            <w:hideMark/>
          </w:tcPr>
          <w:p w14:paraId="19A0155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2D5F3DA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418" w:type="dxa"/>
            <w:tcBorders>
              <w:top w:val="nil"/>
              <w:left w:val="nil"/>
              <w:bottom w:val="nil"/>
              <w:right w:val="nil"/>
            </w:tcBorders>
            <w:shd w:val="clear" w:color="auto" w:fill="auto"/>
            <w:noWrap/>
            <w:vAlign w:val="bottom"/>
            <w:hideMark/>
          </w:tcPr>
          <w:p w14:paraId="39CC75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3</w:t>
            </w:r>
          </w:p>
        </w:tc>
        <w:tc>
          <w:tcPr>
            <w:tcW w:w="1134" w:type="dxa"/>
            <w:tcBorders>
              <w:top w:val="nil"/>
              <w:left w:val="nil"/>
              <w:bottom w:val="nil"/>
              <w:right w:val="nil"/>
            </w:tcBorders>
            <w:shd w:val="clear" w:color="000000" w:fill="FF0000"/>
            <w:noWrap/>
            <w:vAlign w:val="bottom"/>
            <w:hideMark/>
          </w:tcPr>
          <w:p w14:paraId="73BCD1B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275" w:type="dxa"/>
            <w:tcBorders>
              <w:top w:val="nil"/>
              <w:left w:val="nil"/>
              <w:bottom w:val="nil"/>
              <w:right w:val="nil"/>
            </w:tcBorders>
            <w:shd w:val="clear" w:color="auto" w:fill="auto"/>
            <w:noWrap/>
            <w:vAlign w:val="bottom"/>
            <w:hideMark/>
          </w:tcPr>
          <w:p w14:paraId="2DC5D23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3F7A08C1" w14:textId="77777777" w:rsidTr="00680E9F">
        <w:trPr>
          <w:trHeight w:val="300"/>
        </w:trPr>
        <w:tc>
          <w:tcPr>
            <w:tcW w:w="1395" w:type="dxa"/>
            <w:tcBorders>
              <w:top w:val="nil"/>
              <w:left w:val="nil"/>
              <w:bottom w:val="nil"/>
              <w:right w:val="nil"/>
            </w:tcBorders>
            <w:shd w:val="clear" w:color="auto" w:fill="auto"/>
            <w:noWrap/>
            <w:vAlign w:val="bottom"/>
            <w:hideMark/>
          </w:tcPr>
          <w:p w14:paraId="3A0F2FD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73AAAF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c>
          <w:tcPr>
            <w:tcW w:w="1276" w:type="dxa"/>
            <w:tcBorders>
              <w:top w:val="nil"/>
              <w:left w:val="nil"/>
              <w:bottom w:val="nil"/>
              <w:right w:val="nil"/>
            </w:tcBorders>
            <w:shd w:val="clear" w:color="000000" w:fill="FF0000"/>
            <w:noWrap/>
            <w:vAlign w:val="bottom"/>
            <w:hideMark/>
          </w:tcPr>
          <w:p w14:paraId="761434A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417" w:type="dxa"/>
            <w:tcBorders>
              <w:top w:val="nil"/>
              <w:left w:val="nil"/>
              <w:bottom w:val="nil"/>
              <w:right w:val="nil"/>
            </w:tcBorders>
            <w:shd w:val="clear" w:color="auto" w:fill="auto"/>
            <w:noWrap/>
            <w:vAlign w:val="bottom"/>
            <w:hideMark/>
          </w:tcPr>
          <w:p w14:paraId="0033D08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418" w:type="dxa"/>
            <w:tcBorders>
              <w:top w:val="nil"/>
              <w:left w:val="nil"/>
              <w:bottom w:val="nil"/>
              <w:right w:val="nil"/>
            </w:tcBorders>
            <w:shd w:val="clear" w:color="auto" w:fill="auto"/>
            <w:noWrap/>
            <w:vAlign w:val="bottom"/>
            <w:hideMark/>
          </w:tcPr>
          <w:p w14:paraId="5ED4260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39</w:t>
            </w:r>
          </w:p>
        </w:tc>
        <w:tc>
          <w:tcPr>
            <w:tcW w:w="1134" w:type="dxa"/>
            <w:tcBorders>
              <w:top w:val="nil"/>
              <w:left w:val="nil"/>
              <w:bottom w:val="nil"/>
              <w:right w:val="nil"/>
            </w:tcBorders>
            <w:shd w:val="clear" w:color="000000" w:fill="FF0000"/>
            <w:noWrap/>
            <w:vAlign w:val="bottom"/>
            <w:hideMark/>
          </w:tcPr>
          <w:p w14:paraId="0BC4E4D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275" w:type="dxa"/>
            <w:tcBorders>
              <w:top w:val="nil"/>
              <w:left w:val="nil"/>
              <w:bottom w:val="nil"/>
              <w:right w:val="nil"/>
            </w:tcBorders>
            <w:shd w:val="clear" w:color="auto" w:fill="auto"/>
            <w:noWrap/>
            <w:vAlign w:val="bottom"/>
            <w:hideMark/>
          </w:tcPr>
          <w:p w14:paraId="1B8B063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r w:rsidR="00680E9F" w:rsidRPr="0011631B" w14:paraId="291C4857" w14:textId="77777777" w:rsidTr="00680E9F">
        <w:trPr>
          <w:trHeight w:val="300"/>
        </w:trPr>
        <w:tc>
          <w:tcPr>
            <w:tcW w:w="1395" w:type="dxa"/>
            <w:tcBorders>
              <w:top w:val="nil"/>
              <w:left w:val="nil"/>
              <w:bottom w:val="nil"/>
              <w:right w:val="nil"/>
            </w:tcBorders>
            <w:shd w:val="clear" w:color="auto" w:fill="auto"/>
            <w:noWrap/>
            <w:vAlign w:val="bottom"/>
            <w:hideMark/>
          </w:tcPr>
          <w:p w14:paraId="47AEA45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11E44BD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276" w:type="dxa"/>
            <w:tcBorders>
              <w:top w:val="nil"/>
              <w:left w:val="nil"/>
              <w:bottom w:val="nil"/>
              <w:right w:val="nil"/>
            </w:tcBorders>
            <w:shd w:val="clear" w:color="000000" w:fill="00B050"/>
            <w:noWrap/>
            <w:vAlign w:val="bottom"/>
            <w:hideMark/>
          </w:tcPr>
          <w:p w14:paraId="7E3F537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5E712769"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418" w:type="dxa"/>
            <w:tcBorders>
              <w:top w:val="nil"/>
              <w:left w:val="nil"/>
              <w:bottom w:val="nil"/>
              <w:right w:val="nil"/>
            </w:tcBorders>
            <w:shd w:val="clear" w:color="auto" w:fill="auto"/>
            <w:noWrap/>
            <w:vAlign w:val="bottom"/>
            <w:hideMark/>
          </w:tcPr>
          <w:p w14:paraId="3601CFA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6</w:t>
            </w:r>
          </w:p>
        </w:tc>
        <w:tc>
          <w:tcPr>
            <w:tcW w:w="1134" w:type="dxa"/>
            <w:tcBorders>
              <w:top w:val="nil"/>
              <w:left w:val="nil"/>
              <w:bottom w:val="nil"/>
              <w:right w:val="nil"/>
            </w:tcBorders>
            <w:shd w:val="clear" w:color="000000" w:fill="FF0000"/>
            <w:noWrap/>
            <w:vAlign w:val="bottom"/>
            <w:hideMark/>
          </w:tcPr>
          <w:p w14:paraId="7E88BBD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54</w:t>
            </w:r>
          </w:p>
        </w:tc>
        <w:tc>
          <w:tcPr>
            <w:tcW w:w="1275" w:type="dxa"/>
            <w:tcBorders>
              <w:top w:val="nil"/>
              <w:left w:val="nil"/>
              <w:bottom w:val="nil"/>
              <w:right w:val="nil"/>
            </w:tcBorders>
            <w:shd w:val="clear" w:color="auto" w:fill="auto"/>
            <w:noWrap/>
            <w:vAlign w:val="bottom"/>
            <w:hideMark/>
          </w:tcPr>
          <w:p w14:paraId="5E9C31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bl>
    <w:p w14:paraId="5BCD7418" w14:textId="77777777" w:rsidR="0011631B" w:rsidRDefault="0011631B" w:rsidP="0098432C">
      <w:pPr>
        <w:rPr>
          <w:color w:val="FFFFFF" w:themeColor="background1"/>
        </w:rPr>
      </w:pPr>
    </w:p>
    <w:p w14:paraId="20F4A6BA" w14:textId="77777777" w:rsidR="00405DFA" w:rsidRDefault="00405DFA" w:rsidP="0098432C">
      <w:pPr>
        <w:rPr>
          <w:color w:val="FFFFFF" w:themeColor="background1"/>
        </w:rPr>
      </w:pPr>
    </w:p>
    <w:p w14:paraId="5F0ACEC5" w14:textId="2BA30115" w:rsidR="0098432C" w:rsidRPr="00405DFA" w:rsidRDefault="00405DFA" w:rsidP="00405DFA">
      <w:pPr>
        <w:ind w:firstLine="709"/>
      </w:pPr>
      <w:r w:rsidRPr="00405DFA">
        <w:t xml:space="preserve">dsfdsffds </w:t>
      </w:r>
    </w:p>
    <w:p w14:paraId="2F9C74E4" w14:textId="7CB2D2BF" w:rsidR="00405DFA" w:rsidRPr="00405DFA" w:rsidRDefault="00405DFA" w:rsidP="0098432C">
      <w:pPr>
        <w:sectPr w:rsidR="00405DFA" w:rsidRPr="00405DFA" w:rsidSect="002505DA">
          <w:pgSz w:w="11906" w:h="16838" w:code="9"/>
          <w:pgMar w:top="1418" w:right="1418" w:bottom="1418" w:left="1418" w:header="709" w:footer="709" w:gutter="567"/>
          <w:cols w:space="708"/>
          <w:docGrid w:linePitch="360"/>
        </w:sectPr>
      </w:pPr>
      <w:r>
        <w:t xml:space="preserve">fdsf </w:t>
      </w:r>
    </w:p>
    <w:p w14:paraId="203D1018" w14:textId="77777777" w:rsidR="00205843" w:rsidRPr="0043641D" w:rsidRDefault="00205843" w:rsidP="006B61FB">
      <w:pPr>
        <w:pStyle w:val="Heading1"/>
      </w:pPr>
      <w:bookmarkStart w:id="61" w:name="_Toc386301762"/>
      <w:bookmarkStart w:id="62" w:name="_Toc476327919"/>
      <w:bookmarkStart w:id="63" w:name="_Toc166462454"/>
      <w:r w:rsidRPr="0043641D">
        <w:lastRenderedPageBreak/>
        <w:t>Diskuse</w:t>
      </w:r>
      <w:bookmarkEnd w:id="61"/>
      <w:bookmarkEnd w:id="62"/>
      <w:bookmarkEnd w:id="63"/>
    </w:p>
    <w:p w14:paraId="382447D8" w14:textId="38E4AEF4" w:rsidR="00DA2E85" w:rsidRDefault="00DA2E85">
      <w:pPr>
        <w:spacing w:after="200"/>
      </w:pPr>
      <w:r>
        <w:t xml:space="preserve">Soustava disponuje velice přesným </w:t>
      </w:r>
      <w:r w:rsidR="006400CB">
        <w:t>voltmetrem,</w:t>
      </w:r>
      <w:r>
        <w:t xml:space="preserve"> který je schopný měřit s </w:t>
      </w:r>
      <w:r w:rsidR="006400CB">
        <w:t>přesností</w:t>
      </w:r>
      <w:r>
        <w:t xml:space="preserve"> na nano volty. Toto </w:t>
      </w:r>
      <w:r w:rsidR="006400CB">
        <w:t>pozitivum</w:t>
      </w:r>
      <w:r>
        <w:t xml:space="preserve"> ovšem neguje kolísaní napětí na krokovém motoru které</w:t>
      </w:r>
      <w:r w:rsidR="006400CB">
        <w:t>,</w:t>
      </w:r>
      <w:r>
        <w:t xml:space="preserve"> může dosahovat v přes devět procent což při konstrukci soustavy která je schopná </w:t>
      </w:r>
      <w:r w:rsidR="006400CB">
        <w:t>zvládnout</w:t>
      </w:r>
      <w:r>
        <w:t xml:space="preserve"> stovky mbar není problém, ovšem silikonové pneumatické svaly využívané v této soustavě ovšem tento </w:t>
      </w:r>
      <w:r w:rsidR="006400CB">
        <w:t>rozsah</w:t>
      </w:r>
      <w:r>
        <w:t xml:space="preserve"> značně </w:t>
      </w:r>
      <w:r w:rsidR="006400CB">
        <w:t>zmenšují</w:t>
      </w:r>
      <w:r>
        <w:t xml:space="preserve">. </w:t>
      </w:r>
    </w:p>
    <w:p w14:paraId="6978A4C4" w14:textId="6F1B62D5" w:rsidR="00DA2E85" w:rsidRDefault="00DA2E85">
      <w:pPr>
        <w:spacing w:after="200"/>
      </w:pPr>
      <w:r>
        <w:t xml:space="preserve">Jak ukázalo měření </w:t>
      </w:r>
      <w:r w:rsidR="006400CB">
        <w:t>tyto svaly snížily rozsah na desítky milivoltu a necelých 30 mbar. Tato vlastnost svalu je dosti omezující pro soustavu.</w:t>
      </w:r>
    </w:p>
    <w:p w14:paraId="4F98672C" w14:textId="6937DDBE" w:rsidR="006400CB" w:rsidRDefault="006400CB">
      <w:pPr>
        <w:spacing w:after="200"/>
      </w:pPr>
      <w:r>
        <w:t xml:space="preserve">Druhá měření na jednotlivých svalech 1 a 4 ukázaly předchozí nedostatek z kolísání soustavy. Tlakové jednotky, které nejsou tak přesné odpovídají ve většině případů povolené chybě, ovšem u milivoltů je toto </w:t>
      </w:r>
      <w:commentRangeStart w:id="64"/>
      <w:r>
        <w:t>číslo horší</w:t>
      </w:r>
      <w:commentRangeEnd w:id="64"/>
      <w:r>
        <w:rPr>
          <w:rStyle w:val="CommentReference"/>
        </w:rPr>
        <w:commentReference w:id="64"/>
      </w:r>
      <w:r>
        <w:t>.</w:t>
      </w:r>
    </w:p>
    <w:p w14:paraId="313D0E00" w14:textId="03E424C3" w:rsidR="00DA2E85" w:rsidRPr="0043641D" w:rsidRDefault="00DA2E85" w:rsidP="00DA2E85">
      <w:pPr>
        <w:spacing w:after="200"/>
        <w:ind w:firstLine="0"/>
        <w:sectPr w:rsidR="00DA2E85" w:rsidRPr="0043641D" w:rsidSect="002505DA">
          <w:pgSz w:w="11906" w:h="16838" w:code="9"/>
          <w:pgMar w:top="1418" w:right="1418" w:bottom="1418" w:left="1418" w:header="709" w:footer="709" w:gutter="567"/>
          <w:cols w:space="708"/>
          <w:docGrid w:linePitch="360"/>
        </w:sectPr>
      </w:pPr>
      <w:r>
        <w:t>N</w:t>
      </w:r>
    </w:p>
    <w:p w14:paraId="0E4EDC70" w14:textId="77777777" w:rsidR="00205843" w:rsidRDefault="00205843" w:rsidP="00B50857">
      <w:pPr>
        <w:pStyle w:val="Heading1"/>
      </w:pPr>
      <w:bookmarkStart w:id="65" w:name="_Toc350012463"/>
      <w:bookmarkStart w:id="66" w:name="_Toc386301763"/>
      <w:bookmarkStart w:id="67" w:name="_Toc476327920"/>
      <w:bookmarkStart w:id="68" w:name="_Toc166462455"/>
      <w:r w:rsidRPr="0043641D">
        <w:lastRenderedPageBreak/>
        <w:t>Závěr</w:t>
      </w:r>
      <w:bookmarkEnd w:id="65"/>
      <w:bookmarkEnd w:id="66"/>
      <w:bookmarkEnd w:id="67"/>
      <w:bookmarkEnd w:id="68"/>
    </w:p>
    <w:p w14:paraId="5D6EA079" w14:textId="3EBEB60B" w:rsidR="00DA2E85" w:rsidRDefault="00DA2E85" w:rsidP="00DA2E85">
      <w:pPr>
        <w:spacing w:after="200"/>
      </w:pPr>
      <w:r>
        <w:t xml:space="preserve">Tato bakalářská práce navazovala již na běžící projekt pneumatické soustavy s 5 na sobě nezávisle ovládanými svaly. Soustava poskytovala dostatek funkcí pro všechny potřebné </w:t>
      </w:r>
      <w:r w:rsidR="006400CB">
        <w:t>úkony</w:t>
      </w:r>
      <w:r>
        <w:t xml:space="preserve"> jako </w:t>
      </w:r>
      <w:r w:rsidR="00DA7F1B">
        <w:t xml:space="preserve">jsou: </w:t>
      </w:r>
      <w:r>
        <w:t>posun</w:t>
      </w:r>
      <w:r w:rsidR="00DA7F1B">
        <w:t>utí</w:t>
      </w:r>
      <w:r>
        <w:t xml:space="preserve"> krokov</w:t>
      </w:r>
      <w:r w:rsidR="00DA7F1B">
        <w:t>ého</w:t>
      </w:r>
      <w:r>
        <w:t xml:space="preserve"> motor</w:t>
      </w:r>
      <w:r w:rsidR="00DA7F1B">
        <w:t>u,</w:t>
      </w:r>
      <w:r>
        <w:t xml:space="preserve"> </w:t>
      </w:r>
      <w:r w:rsidR="00AB6C28">
        <w:t>zjištění,</w:t>
      </w:r>
      <w:r>
        <w:t xml:space="preserve"> v jaké poloze se krokový motor nachází, nebo funkci pomocí které lze odečíst z integrovaného voltmetru napětí.</w:t>
      </w:r>
    </w:p>
    <w:p w14:paraId="0121EE00" w14:textId="4618D2A6" w:rsidR="006400CB" w:rsidRDefault="006400CB" w:rsidP="00DA2E85">
      <w:pPr>
        <w:spacing w:after="200"/>
      </w:pPr>
      <w:r>
        <w:t xml:space="preserve">Projekt byl již veden v programovacím jazyce Python, který se </w:t>
      </w:r>
      <w:r w:rsidR="00DA7F1B">
        <w:t>potvrdil</w:t>
      </w:r>
      <w:r>
        <w:t xml:space="preserve"> jako správná volba</w:t>
      </w:r>
      <w:r w:rsidR="00AB6C28">
        <w:t xml:space="preserve">, </w:t>
      </w:r>
      <w:r>
        <w:t>díky svým obsáhlým možnost</w:t>
      </w:r>
      <w:r w:rsidR="00C726AB">
        <w:t>em</w:t>
      </w:r>
      <w:r>
        <w:t xml:space="preserve"> knihoven. Především v ohledu grafického uživatelského rozhraní, kde customtkinter </w:t>
      </w:r>
      <w:r w:rsidR="00DA7F1B">
        <w:t>poskytl</w:t>
      </w:r>
      <w:r>
        <w:t xml:space="preserve"> jednoduchost integrované Pythonovské knihovny tkinter a moderní vzhled </w:t>
      </w:r>
      <w:r w:rsidR="00DA7F1B">
        <w:t>rozsáhlých</w:t>
      </w:r>
      <w:r>
        <w:t xml:space="preserve"> </w:t>
      </w:r>
      <w:r w:rsidR="00587613">
        <w:t>frameworků jako je Qt</w:t>
      </w:r>
      <w:r>
        <w:t>.</w:t>
      </w:r>
    </w:p>
    <w:p w14:paraId="0DA79102" w14:textId="591BEF7C" w:rsidR="006400CB" w:rsidRDefault="006400CB" w:rsidP="00DA2E85">
      <w:pPr>
        <w:spacing w:after="200"/>
      </w:pPr>
      <w:r>
        <w:t xml:space="preserve">Soustava je konstruována velice robustně neboť má i přes svůj </w:t>
      </w:r>
      <w:r w:rsidR="00B85DFB">
        <w:t>veliký</w:t>
      </w:r>
      <w:r>
        <w:t xml:space="preserve"> tlakový roz</w:t>
      </w:r>
      <w:r w:rsidR="00B85DFB">
        <w:t>sa</w:t>
      </w:r>
      <w:r>
        <w:t xml:space="preserve">h velice přesné pohyby. Tento </w:t>
      </w:r>
      <w:r w:rsidR="00B85DFB">
        <w:t>rozsah</w:t>
      </w:r>
      <w:r w:rsidR="00DA7F1B">
        <w:t xml:space="preserve"> je ovšem omezen konstrukcí pneumatických svalů, které </w:t>
      </w:r>
      <w:r w:rsidR="00B85DFB">
        <w:t>nejsou schopné snést</w:t>
      </w:r>
      <w:r w:rsidR="00DA7F1B">
        <w:t xml:space="preserve"> tak vysoký </w:t>
      </w:r>
      <w:r w:rsidR="00B85DFB">
        <w:t>tlak,</w:t>
      </w:r>
      <w:r w:rsidR="00DA7F1B">
        <w:t xml:space="preserve"> a tudíž soustavu omezují. Ale i přes tento nedostatek dosahovala soustava velice </w:t>
      </w:r>
      <w:commentRangeStart w:id="69"/>
      <w:r w:rsidR="00DA7F1B">
        <w:t>přesných výsledků</w:t>
      </w:r>
      <w:commentRangeEnd w:id="69"/>
      <w:r w:rsidR="00B85DFB">
        <w:rPr>
          <w:rStyle w:val="CommentReference"/>
        </w:rPr>
        <w:commentReference w:id="69"/>
      </w:r>
      <w:r w:rsidR="00DA7F1B">
        <w:t>.</w:t>
      </w:r>
    </w:p>
    <w:p w14:paraId="4154BA45" w14:textId="77089476" w:rsidR="00DA7F1B" w:rsidRDefault="00DA7F1B" w:rsidP="00DA2E85">
      <w:pPr>
        <w:spacing w:after="200"/>
      </w:pPr>
      <w:r>
        <w:t xml:space="preserve">Softwarové řešení bylo navrhnuto s ohledem na </w:t>
      </w:r>
      <w:r w:rsidR="00B85DFB">
        <w:t>to,</w:t>
      </w:r>
      <w:r>
        <w:t xml:space="preserve"> že soustavu budou obsluhovat zdravotní pracovníci</w:t>
      </w:r>
      <w:r w:rsidR="00B85DFB">
        <w:t>,</w:t>
      </w:r>
      <w:r>
        <w:t xml:space="preserve"> kteří nejsou odborně vzdělání jak s </w:t>
      </w:r>
      <w:r w:rsidR="00B85DFB">
        <w:t>technikou,</w:t>
      </w:r>
      <w:r>
        <w:t xml:space="preserve"> tak ani počítač</w:t>
      </w:r>
      <w:r w:rsidR="00B85DFB">
        <w:t>i</w:t>
      </w:r>
      <w:r>
        <w:t>. Z toho důvodu bylo grafické uživatelské rozhraní navrhnuto tak</w:t>
      </w:r>
      <w:r w:rsidR="00B85DFB">
        <w:t>,</w:t>
      </w:r>
      <w:r>
        <w:t xml:space="preserve"> aby uživatele případně administrátora vedlo ale především </w:t>
      </w:r>
      <w:r w:rsidR="00B85DFB">
        <w:t>kontrolovalo,</w:t>
      </w:r>
      <w:r>
        <w:t xml:space="preserve"> jestli do polí zadává správné </w:t>
      </w:r>
      <w:r w:rsidR="00B85DFB">
        <w:t>hodnoty,</w:t>
      </w:r>
      <w:r>
        <w:t xml:space="preserve"> což je ošetřeno pomocí validačních polí. Další bezpečnostním prvkem soustavy</w:t>
      </w:r>
      <w:r w:rsidR="00B85DFB">
        <w:t>,</w:t>
      </w:r>
      <w:r>
        <w:t xml:space="preserve"> který pomáhá uživatelům k bezpečnějšímu ovládání je </w:t>
      </w:r>
      <w:r w:rsidR="00B85DFB">
        <w:t>rozsah,</w:t>
      </w:r>
      <w:r>
        <w:t xml:space="preserve"> ve kterém může operátor pracovat. Pomocí této výseče se nemusí uživatel </w:t>
      </w:r>
      <w:r w:rsidR="00B85DFB">
        <w:t>strachovat,</w:t>
      </w:r>
      <w:r>
        <w:t xml:space="preserve"> že příliš utáhne ventil a tím ho zničí nebo příliš natlakuje sval a tím ho praskne.</w:t>
      </w:r>
    </w:p>
    <w:p w14:paraId="5DE07413" w14:textId="0C856F49" w:rsidR="00DA7F1B" w:rsidRDefault="00DA7F1B" w:rsidP="00DA2E85">
      <w:pPr>
        <w:spacing w:after="200"/>
      </w:pPr>
      <w:r>
        <w:t xml:space="preserve">Pro uživatele a administrátory, kteří by si nebyly jisti </w:t>
      </w:r>
      <w:r w:rsidR="00B85DFB">
        <w:t>jakoukoliv</w:t>
      </w:r>
      <w:r>
        <w:t xml:space="preserve"> svojí akcí, je pro ně vytvořen </w:t>
      </w:r>
      <w:r w:rsidR="00B85DFB">
        <w:t>podrobný</w:t>
      </w:r>
      <w:r>
        <w:t xml:space="preserve"> uživatelský manuál</w:t>
      </w:r>
      <w:r w:rsidR="00B85DFB">
        <w:t>,</w:t>
      </w:r>
      <w:r>
        <w:t xml:space="preserve"> který se věnuje veškerým </w:t>
      </w:r>
      <w:r w:rsidR="00B85DFB">
        <w:t>situacím,</w:t>
      </w:r>
      <w:r>
        <w:t xml:space="preserve"> do kterých se může operátor dostat.</w:t>
      </w:r>
    </w:p>
    <w:p w14:paraId="408F92BB" w14:textId="760B0155" w:rsidR="00DA7F1B" w:rsidRDefault="00DA7F1B" w:rsidP="00DA2E85">
      <w:pPr>
        <w:spacing w:after="200"/>
      </w:pPr>
      <w:commentRangeStart w:id="70"/>
      <w:r>
        <w:t>Tato</w:t>
      </w:r>
      <w:commentRangeEnd w:id="70"/>
      <w:r>
        <w:rPr>
          <w:rStyle w:val="CommentReference"/>
        </w:rPr>
        <w:commentReference w:id="70"/>
      </w:r>
      <w:r>
        <w:t xml:space="preserve"> bakalářská práce zároveň velice dopodrobna rozebírá jednotlivé moderních technologie a na jaký druh projektu by se tyto technologie mohli využít.</w:t>
      </w:r>
    </w:p>
    <w:p w14:paraId="49585982" w14:textId="77777777" w:rsidR="00DA2E85" w:rsidRPr="00DA2E85" w:rsidRDefault="00DA2E85" w:rsidP="00DA2E85"/>
    <w:p w14:paraId="6AEBD0A8" w14:textId="77777777" w:rsidR="00205843" w:rsidRPr="0043641D" w:rsidRDefault="00205843" w:rsidP="00064DD5">
      <w:pPr>
        <w:pStyle w:val="Heading1"/>
        <w:pageBreakBefore/>
        <w:numPr>
          <w:ilvl w:val="0"/>
          <w:numId w:val="0"/>
        </w:numPr>
        <w:ind w:left="431" w:hanging="431"/>
      </w:pPr>
      <w:bookmarkStart w:id="71" w:name="_Toc350012464"/>
      <w:bookmarkStart w:id="72" w:name="_Toc386301764"/>
      <w:bookmarkStart w:id="73" w:name="_Toc476327921"/>
      <w:bookmarkStart w:id="74" w:name="_Toc166462456"/>
      <w:r w:rsidRPr="0043641D">
        <w:lastRenderedPageBreak/>
        <w:t>S</w:t>
      </w:r>
      <w:bookmarkEnd w:id="71"/>
      <w:r w:rsidRPr="0043641D">
        <w:t>eznam použité literatury</w:t>
      </w:r>
      <w:bookmarkEnd w:id="72"/>
      <w:bookmarkEnd w:id="73"/>
      <w:bookmarkEnd w:id="74"/>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601F0E24" w14:textId="77777777" w:rsidR="00780A3F" w:rsidRDefault="00780A3F"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80A3F" w14:paraId="32E0B074" w14:textId="77777777">
            <w:trPr>
              <w:divId w:val="974331276"/>
              <w:tblCellSpacing w:w="15" w:type="dxa"/>
            </w:trPr>
            <w:tc>
              <w:tcPr>
                <w:tcW w:w="0" w:type="auto"/>
                <w:hideMark/>
              </w:tcPr>
              <w:p w14:paraId="7FC9EF47" w14:textId="77777777" w:rsidR="00780A3F" w:rsidRDefault="00780A3F">
                <w:pPr>
                  <w:rPr>
                    <w:rFonts w:eastAsia="Times New Roman"/>
                    <w:szCs w:val="24"/>
                  </w:rPr>
                </w:pPr>
                <w:r>
                  <w:rPr>
                    <w:rFonts w:eastAsia="Times New Roman"/>
                  </w:rPr>
                  <w:t>[1]</w:t>
                </w:r>
              </w:p>
            </w:tc>
            <w:tc>
              <w:tcPr>
                <w:tcW w:w="0" w:type="auto"/>
                <w:vAlign w:val="center"/>
                <w:hideMark/>
              </w:tcPr>
              <w:p w14:paraId="00ED83AA" w14:textId="77777777" w:rsidR="00780A3F" w:rsidRDefault="00780A3F">
                <w:pPr>
                  <w:rPr>
                    <w:rFonts w:eastAsia="Times New Roman"/>
                    <w:noProof/>
                  </w:rPr>
                </w:pPr>
                <w:r>
                  <w:rPr>
                    <w:rFonts w:eastAsia="Times New Roman"/>
                    <w:noProof/>
                  </w:rPr>
                  <w:t xml:space="preserve">Úvod do pneumatiky. Online. In: . S. 4. Dostupné z: </w:t>
                </w:r>
                <w:hyperlink r:id="rId42" w:history="1">
                  <w:r>
                    <w:rPr>
                      <w:rStyle w:val="Hyperlink"/>
                      <w:noProof/>
                    </w:rPr>
                    <w:t>https://coptel.cz/pluginfile.php/15746/mod_resource/content/1/tkm-uvod_do_pneumatiky.pdf</w:t>
                  </w:r>
                </w:hyperlink>
                <w:r>
                  <w:rPr>
                    <w:rFonts w:eastAsia="Times New Roman"/>
                    <w:noProof/>
                  </w:rPr>
                  <w:t>. [cit. 2024-05-08].</w:t>
                </w:r>
              </w:p>
            </w:tc>
          </w:tr>
          <w:tr w:rsidR="00780A3F" w14:paraId="165A7781" w14:textId="77777777">
            <w:trPr>
              <w:divId w:val="974331276"/>
              <w:tblCellSpacing w:w="15" w:type="dxa"/>
            </w:trPr>
            <w:tc>
              <w:tcPr>
                <w:tcW w:w="0" w:type="auto"/>
                <w:hideMark/>
              </w:tcPr>
              <w:p w14:paraId="70DE259C" w14:textId="77777777" w:rsidR="00780A3F" w:rsidRDefault="00780A3F">
                <w:pPr>
                  <w:rPr>
                    <w:rFonts w:eastAsia="Times New Roman"/>
                  </w:rPr>
                </w:pPr>
                <w:r>
                  <w:rPr>
                    <w:rFonts w:eastAsia="Times New Roman"/>
                  </w:rPr>
                  <w:t>[2]</w:t>
                </w:r>
              </w:p>
            </w:tc>
            <w:tc>
              <w:tcPr>
                <w:tcW w:w="0" w:type="auto"/>
                <w:vAlign w:val="center"/>
                <w:hideMark/>
              </w:tcPr>
              <w:p w14:paraId="1555C45A" w14:textId="77777777" w:rsidR="00780A3F" w:rsidRDefault="00780A3F">
                <w:pPr>
                  <w:rPr>
                    <w:rFonts w:eastAsia="Times New Roman"/>
                    <w:noProof/>
                  </w:rPr>
                </w:pPr>
                <w:r>
                  <w:rPr>
                    <w:rFonts w:eastAsia="Times New Roman"/>
                    <w:noProof/>
                  </w:rPr>
                  <w:t xml:space="preserve">BORISOV, Bobby. </w:t>
                </w:r>
                <w:r>
                  <w:rPr>
                    <w:rFonts w:eastAsia="Times New Roman"/>
                    <w:i/>
                    <w:iCs/>
                    <w:noProof/>
                  </w:rPr>
                  <w:t>LXQt 1.0.0 Lightweight Desktop Arrived, Here’s How it Looks Like</w:t>
                </w:r>
                <w:r>
                  <w:rPr>
                    <w:rFonts w:eastAsia="Times New Roman"/>
                    <w:noProof/>
                  </w:rPr>
                  <w:t xml:space="preserve">. Online. Linuxiac. 2021. Dostupné z: </w:t>
                </w:r>
                <w:hyperlink r:id="rId43" w:history="1">
                  <w:r>
                    <w:rPr>
                      <w:rStyle w:val="Hyperlink"/>
                      <w:noProof/>
                    </w:rPr>
                    <w:t>https://linuxiac.com/lxqt-1-0-0/</w:t>
                  </w:r>
                </w:hyperlink>
                <w:r>
                  <w:rPr>
                    <w:rFonts w:eastAsia="Times New Roman"/>
                    <w:noProof/>
                  </w:rPr>
                  <w:t>. [cit. 2024-05-08].</w:t>
                </w:r>
              </w:p>
            </w:tc>
          </w:tr>
          <w:tr w:rsidR="00780A3F" w14:paraId="576064C6" w14:textId="77777777">
            <w:trPr>
              <w:divId w:val="974331276"/>
              <w:tblCellSpacing w:w="15" w:type="dxa"/>
            </w:trPr>
            <w:tc>
              <w:tcPr>
                <w:tcW w:w="0" w:type="auto"/>
                <w:hideMark/>
              </w:tcPr>
              <w:p w14:paraId="27A75C4B" w14:textId="77777777" w:rsidR="00780A3F" w:rsidRDefault="00780A3F">
                <w:pPr>
                  <w:rPr>
                    <w:rFonts w:eastAsia="Times New Roman"/>
                  </w:rPr>
                </w:pPr>
                <w:r>
                  <w:rPr>
                    <w:rFonts w:eastAsia="Times New Roman"/>
                  </w:rPr>
                  <w:t>[3]</w:t>
                </w:r>
              </w:p>
            </w:tc>
            <w:tc>
              <w:tcPr>
                <w:tcW w:w="0" w:type="auto"/>
                <w:vAlign w:val="center"/>
                <w:hideMark/>
              </w:tcPr>
              <w:p w14:paraId="5A8C6736" w14:textId="77777777" w:rsidR="00780A3F" w:rsidRDefault="00780A3F">
                <w:pPr>
                  <w:rPr>
                    <w:rFonts w:eastAsia="Times New Roman"/>
                    <w:noProof/>
                  </w:rPr>
                </w:pPr>
                <w:r>
                  <w:rPr>
                    <w:rFonts w:eastAsia="Times New Roman"/>
                    <w:noProof/>
                  </w:rPr>
                  <w:t xml:space="preserve">KOPEČNÝ, Lukáš. </w:t>
                </w:r>
                <w:r>
                  <w:rPr>
                    <w:rFonts w:eastAsia="Times New Roman"/>
                    <w:i/>
                    <w:iCs/>
                    <w:noProof/>
                  </w:rPr>
                  <w:t>MCKIBBENŮV PNEUMATICKÝ SVAL - MODELOVÁNÍ A POUŢITÍ V HMATOVÉM ROZHRANÍ</w:t>
                </w:r>
                <w:r>
                  <w:rPr>
                    <w:rFonts w:eastAsia="Times New Roman"/>
                    <w:noProof/>
                  </w:rPr>
                  <w:t>. Doktorská práce. Brno: VYSOKÉ UČENÍ TECHNICKÉ V BRNĚ, 2009.</w:t>
                </w:r>
              </w:p>
            </w:tc>
          </w:tr>
          <w:tr w:rsidR="00780A3F" w14:paraId="71D03864" w14:textId="77777777">
            <w:trPr>
              <w:divId w:val="974331276"/>
              <w:tblCellSpacing w:w="15" w:type="dxa"/>
            </w:trPr>
            <w:tc>
              <w:tcPr>
                <w:tcW w:w="0" w:type="auto"/>
                <w:hideMark/>
              </w:tcPr>
              <w:p w14:paraId="2806D7D3" w14:textId="77777777" w:rsidR="00780A3F" w:rsidRDefault="00780A3F">
                <w:pPr>
                  <w:rPr>
                    <w:rFonts w:eastAsia="Times New Roman"/>
                  </w:rPr>
                </w:pPr>
                <w:r>
                  <w:rPr>
                    <w:rFonts w:eastAsia="Times New Roman"/>
                  </w:rPr>
                  <w:t>[4]</w:t>
                </w:r>
              </w:p>
            </w:tc>
            <w:tc>
              <w:tcPr>
                <w:tcW w:w="0" w:type="auto"/>
                <w:vAlign w:val="center"/>
                <w:hideMark/>
              </w:tcPr>
              <w:p w14:paraId="29926F9A" w14:textId="77777777" w:rsidR="00780A3F" w:rsidRDefault="00780A3F">
                <w:pPr>
                  <w:rPr>
                    <w:rFonts w:eastAsia="Times New Roman"/>
                    <w:noProof/>
                  </w:rPr>
                </w:pPr>
                <w:r>
                  <w:rPr>
                    <w:rFonts w:eastAsia="Times New Roman"/>
                    <w:noProof/>
                  </w:rPr>
                  <w:t xml:space="preserve">KALITA, Bhaben; LEONESSA, Alexander a DWIVEDY, Santosha K. A Review on the Development of Pneumatic Artificial Muscle Actuators: Force Model and Application. Online. </w:t>
                </w:r>
                <w:r>
                  <w:rPr>
                    <w:rFonts w:eastAsia="Times New Roman"/>
                    <w:i/>
                    <w:iCs/>
                    <w:noProof/>
                  </w:rPr>
                  <w:t>Actuators</w:t>
                </w:r>
                <w:r>
                  <w:rPr>
                    <w:rFonts w:eastAsia="Times New Roman"/>
                    <w:noProof/>
                  </w:rPr>
                  <w:t xml:space="preserve">. 2022, roč. 11, č. 10. ISSN 2076-0825. Dostupné z: </w:t>
                </w:r>
                <w:hyperlink r:id="rId44" w:history="1">
                  <w:r>
                    <w:rPr>
                      <w:rStyle w:val="Hyperlink"/>
                      <w:noProof/>
                    </w:rPr>
                    <w:t>https://doi.org/10.3390/act11100288</w:t>
                  </w:r>
                </w:hyperlink>
                <w:r>
                  <w:rPr>
                    <w:rFonts w:eastAsia="Times New Roman"/>
                    <w:noProof/>
                  </w:rPr>
                  <w:t>. [cit. 2024-03-31].</w:t>
                </w:r>
              </w:p>
            </w:tc>
          </w:tr>
          <w:tr w:rsidR="00780A3F" w14:paraId="2229308F" w14:textId="77777777">
            <w:trPr>
              <w:divId w:val="974331276"/>
              <w:tblCellSpacing w:w="15" w:type="dxa"/>
            </w:trPr>
            <w:tc>
              <w:tcPr>
                <w:tcW w:w="0" w:type="auto"/>
                <w:hideMark/>
              </w:tcPr>
              <w:p w14:paraId="5C103F2D" w14:textId="77777777" w:rsidR="00780A3F" w:rsidRDefault="00780A3F">
                <w:pPr>
                  <w:rPr>
                    <w:rFonts w:eastAsia="Times New Roman"/>
                  </w:rPr>
                </w:pPr>
                <w:r>
                  <w:rPr>
                    <w:rFonts w:eastAsia="Times New Roman"/>
                  </w:rPr>
                  <w:t>[5]</w:t>
                </w:r>
              </w:p>
            </w:tc>
            <w:tc>
              <w:tcPr>
                <w:tcW w:w="0" w:type="auto"/>
                <w:vAlign w:val="center"/>
                <w:hideMark/>
              </w:tcPr>
              <w:p w14:paraId="76547C15" w14:textId="77777777" w:rsidR="00780A3F" w:rsidRDefault="00780A3F">
                <w:pPr>
                  <w:rPr>
                    <w:rFonts w:eastAsia="Times New Roman"/>
                    <w:noProof/>
                  </w:rPr>
                </w:pPr>
                <w:r>
                  <w:rPr>
                    <w:rFonts w:eastAsia="Times New Roman"/>
                    <w:noProof/>
                  </w:rPr>
                  <w:t xml:space="preserve">DEITEL, P. J. a DEITEL, H. M. </w:t>
                </w:r>
                <w:r>
                  <w:rPr>
                    <w:rFonts w:eastAsia="Times New Roman"/>
                    <w:i/>
                    <w:iCs/>
                    <w:noProof/>
                  </w:rPr>
                  <w:t>Intro to Python: for computer science and data science : learning to program with AI, big data and the cloud</w:t>
                </w:r>
                <w:r>
                  <w:rPr>
                    <w:rFonts w:eastAsia="Times New Roman"/>
                    <w:noProof/>
                  </w:rPr>
                  <w:t>. Deitel. United States of America: Pearson Education, 2020. ISBN 978-0-13-540467-6.</w:t>
                </w:r>
              </w:p>
            </w:tc>
          </w:tr>
          <w:tr w:rsidR="00780A3F" w14:paraId="62F41D18" w14:textId="77777777">
            <w:trPr>
              <w:divId w:val="974331276"/>
              <w:tblCellSpacing w:w="15" w:type="dxa"/>
            </w:trPr>
            <w:tc>
              <w:tcPr>
                <w:tcW w:w="0" w:type="auto"/>
                <w:hideMark/>
              </w:tcPr>
              <w:p w14:paraId="2138AC67" w14:textId="77777777" w:rsidR="00780A3F" w:rsidRDefault="00780A3F">
                <w:pPr>
                  <w:rPr>
                    <w:rFonts w:eastAsia="Times New Roman"/>
                  </w:rPr>
                </w:pPr>
                <w:r>
                  <w:rPr>
                    <w:rFonts w:eastAsia="Times New Roman"/>
                  </w:rPr>
                  <w:t>[6]</w:t>
                </w:r>
              </w:p>
            </w:tc>
            <w:tc>
              <w:tcPr>
                <w:tcW w:w="0" w:type="auto"/>
                <w:vAlign w:val="center"/>
                <w:hideMark/>
              </w:tcPr>
              <w:p w14:paraId="163AA5B7" w14:textId="77777777" w:rsidR="00780A3F" w:rsidRDefault="00780A3F">
                <w:pPr>
                  <w:rPr>
                    <w:rFonts w:eastAsia="Times New Roman"/>
                    <w:noProof/>
                  </w:rPr>
                </w:pPr>
                <w:r>
                  <w:rPr>
                    <w:rFonts w:eastAsia="Times New Roman"/>
                    <w:noProof/>
                  </w:rPr>
                  <w:t xml:space="preserve">BANSAL, Rishabh. </w:t>
                </w:r>
                <w:r>
                  <w:rPr>
                    <w:rFonts w:eastAsia="Times New Roman"/>
                    <w:i/>
                    <w:iCs/>
                    <w:noProof/>
                  </w:rPr>
                  <w:t>Python GUI – tkinter</w:t>
                </w:r>
                <w:r>
                  <w:rPr>
                    <w:rFonts w:eastAsia="Times New Roman"/>
                    <w:noProof/>
                  </w:rPr>
                  <w:t xml:space="preserve">. Online. GeeksforGeeks. 2023. Dostupné z: </w:t>
                </w:r>
                <w:hyperlink r:id="rId45" w:history="1">
                  <w:r>
                    <w:rPr>
                      <w:rStyle w:val="Hyperlink"/>
                      <w:noProof/>
                    </w:rPr>
                    <w:t>https://www.geeksforgeeks.org/python-gui-tkinter/</w:t>
                  </w:r>
                </w:hyperlink>
                <w:r>
                  <w:rPr>
                    <w:rFonts w:eastAsia="Times New Roman"/>
                    <w:noProof/>
                  </w:rPr>
                  <w:t>. [cit. 2024-03-15].</w:t>
                </w:r>
              </w:p>
            </w:tc>
          </w:tr>
          <w:tr w:rsidR="00780A3F" w14:paraId="7E6AB93B" w14:textId="77777777">
            <w:trPr>
              <w:divId w:val="974331276"/>
              <w:tblCellSpacing w:w="15" w:type="dxa"/>
            </w:trPr>
            <w:tc>
              <w:tcPr>
                <w:tcW w:w="0" w:type="auto"/>
                <w:hideMark/>
              </w:tcPr>
              <w:p w14:paraId="4A0D03BA" w14:textId="77777777" w:rsidR="00780A3F" w:rsidRDefault="00780A3F">
                <w:pPr>
                  <w:rPr>
                    <w:rFonts w:eastAsia="Times New Roman"/>
                  </w:rPr>
                </w:pPr>
                <w:r>
                  <w:rPr>
                    <w:rFonts w:eastAsia="Times New Roman"/>
                  </w:rPr>
                  <w:t>[7]</w:t>
                </w:r>
              </w:p>
            </w:tc>
            <w:tc>
              <w:tcPr>
                <w:tcW w:w="0" w:type="auto"/>
                <w:vAlign w:val="center"/>
                <w:hideMark/>
              </w:tcPr>
              <w:p w14:paraId="7054C086" w14:textId="77777777" w:rsidR="00780A3F" w:rsidRDefault="00780A3F">
                <w:pPr>
                  <w:rPr>
                    <w:rFonts w:eastAsia="Times New Roman"/>
                    <w:noProof/>
                  </w:rPr>
                </w:pPr>
                <w:r>
                  <w:rPr>
                    <w:rFonts w:eastAsia="Times New Roman"/>
                    <w:i/>
                    <w:iCs/>
                    <w:noProof/>
                  </w:rPr>
                  <w:t>Co je to Open source? Zdroj: https://it-slovnik.cz/pojem/open-source/?utm_source=cp&amp;utm_medium=link&amp;utm_campaign=cp</w:t>
                </w:r>
                <w:r>
                  <w:rPr>
                    <w:rFonts w:eastAsia="Times New Roman"/>
                    <w:noProof/>
                  </w:rPr>
                  <w:t xml:space="preserve">. Online. IT SLOVNÍK. Dostupné z: </w:t>
                </w:r>
                <w:hyperlink r:id="rId46" w:history="1">
                  <w:r>
                    <w:rPr>
                      <w:rStyle w:val="Hyperlink"/>
                      <w:noProof/>
                    </w:rPr>
                    <w:t>https://it-slovnik.cz/pojem/open-source</w:t>
                  </w:r>
                </w:hyperlink>
                <w:r>
                  <w:rPr>
                    <w:rFonts w:eastAsia="Times New Roman"/>
                    <w:noProof/>
                  </w:rPr>
                  <w:t>. [cit. 2024-03-15].</w:t>
                </w:r>
              </w:p>
            </w:tc>
          </w:tr>
          <w:tr w:rsidR="00780A3F" w14:paraId="6E6A0CD8" w14:textId="77777777">
            <w:trPr>
              <w:divId w:val="974331276"/>
              <w:tblCellSpacing w:w="15" w:type="dxa"/>
            </w:trPr>
            <w:tc>
              <w:tcPr>
                <w:tcW w:w="0" w:type="auto"/>
                <w:hideMark/>
              </w:tcPr>
              <w:p w14:paraId="5F5103A5" w14:textId="77777777" w:rsidR="00780A3F" w:rsidRDefault="00780A3F">
                <w:pPr>
                  <w:rPr>
                    <w:rFonts w:eastAsia="Times New Roman"/>
                  </w:rPr>
                </w:pPr>
                <w:r>
                  <w:rPr>
                    <w:rFonts w:eastAsia="Times New Roman"/>
                  </w:rPr>
                  <w:t>[8]</w:t>
                </w:r>
              </w:p>
            </w:tc>
            <w:tc>
              <w:tcPr>
                <w:tcW w:w="0" w:type="auto"/>
                <w:vAlign w:val="center"/>
                <w:hideMark/>
              </w:tcPr>
              <w:p w14:paraId="4205AA7B" w14:textId="77777777" w:rsidR="00780A3F" w:rsidRDefault="00780A3F">
                <w:pPr>
                  <w:rPr>
                    <w:rFonts w:eastAsia="Times New Roman"/>
                    <w:noProof/>
                  </w:rPr>
                </w:pPr>
                <w:r>
                  <w:rPr>
                    <w:rFonts w:eastAsia="Times New Roman"/>
                    <w:noProof/>
                  </w:rPr>
                  <w:t xml:space="preserve">ALI, Francis. </w:t>
                </w:r>
                <w:r>
                  <w:rPr>
                    <w:rFonts w:eastAsia="Times New Roman"/>
                    <w:i/>
                    <w:iCs/>
                    <w:noProof/>
                  </w:rPr>
                  <w:t>Začínáme s Kivy pro vývoj grafického uživatelského rozhraní</w:t>
                </w:r>
                <w:r>
                  <w:rPr>
                    <w:rFonts w:eastAsia="Times New Roman"/>
                    <w:noProof/>
                  </w:rPr>
                  <w:t xml:space="preserve">. Online. Python GUIs. 2023. Dostupné z: </w:t>
                </w:r>
                <w:hyperlink r:id="rId47" w:history="1">
                  <w:r>
                    <w:rPr>
                      <w:rStyle w:val="Hyperlink"/>
                      <w:noProof/>
                    </w:rPr>
                    <w:t>https://www.pythonguis.com/tutorials/getting-started-kivy/</w:t>
                  </w:r>
                </w:hyperlink>
                <w:r>
                  <w:rPr>
                    <w:rFonts w:eastAsia="Times New Roman"/>
                    <w:noProof/>
                  </w:rPr>
                  <w:t>. [cit. 2024-03-15].</w:t>
                </w:r>
              </w:p>
            </w:tc>
          </w:tr>
          <w:tr w:rsidR="00780A3F" w14:paraId="312AB673" w14:textId="77777777">
            <w:trPr>
              <w:divId w:val="974331276"/>
              <w:tblCellSpacing w:w="15" w:type="dxa"/>
            </w:trPr>
            <w:tc>
              <w:tcPr>
                <w:tcW w:w="0" w:type="auto"/>
                <w:hideMark/>
              </w:tcPr>
              <w:p w14:paraId="757BA457" w14:textId="77777777" w:rsidR="00780A3F" w:rsidRDefault="00780A3F">
                <w:pPr>
                  <w:rPr>
                    <w:rFonts w:eastAsia="Times New Roman"/>
                  </w:rPr>
                </w:pPr>
                <w:r>
                  <w:rPr>
                    <w:rFonts w:eastAsia="Times New Roman"/>
                  </w:rPr>
                  <w:t>[9]</w:t>
                </w:r>
              </w:p>
            </w:tc>
            <w:tc>
              <w:tcPr>
                <w:tcW w:w="0" w:type="auto"/>
                <w:vAlign w:val="center"/>
                <w:hideMark/>
              </w:tcPr>
              <w:p w14:paraId="235C90C6" w14:textId="77777777" w:rsidR="00780A3F" w:rsidRDefault="00780A3F">
                <w:pPr>
                  <w:rPr>
                    <w:rFonts w:eastAsia="Times New Roman"/>
                    <w:noProof/>
                  </w:rPr>
                </w:pPr>
                <w:r>
                  <w:rPr>
                    <w:rFonts w:eastAsia="Times New Roman"/>
                    <w:i/>
                    <w:iCs/>
                    <w:noProof/>
                  </w:rPr>
                  <w:t>Co je to Framework?</w:t>
                </w:r>
                <w:r>
                  <w:rPr>
                    <w:rFonts w:eastAsia="Times New Roman"/>
                    <w:noProof/>
                  </w:rPr>
                  <w:t xml:space="preserve"> Online. A star search. 2021. Dostupné z: </w:t>
                </w:r>
                <w:hyperlink r:id="rId48" w:history="1">
                  <w:r>
                    <w:rPr>
                      <w:rStyle w:val="Hyperlink"/>
                      <w:noProof/>
                    </w:rPr>
                    <w:t>https://a-starsearch.cz/blog/co-je-to-framework</w:t>
                  </w:r>
                </w:hyperlink>
                <w:r>
                  <w:rPr>
                    <w:rFonts w:eastAsia="Times New Roman"/>
                    <w:noProof/>
                  </w:rPr>
                  <w:t>. [cit. 2024-03-15].</w:t>
                </w:r>
              </w:p>
            </w:tc>
          </w:tr>
          <w:tr w:rsidR="00780A3F" w14:paraId="4DC95BB1" w14:textId="77777777">
            <w:trPr>
              <w:divId w:val="974331276"/>
              <w:tblCellSpacing w:w="15" w:type="dxa"/>
            </w:trPr>
            <w:tc>
              <w:tcPr>
                <w:tcW w:w="0" w:type="auto"/>
                <w:hideMark/>
              </w:tcPr>
              <w:p w14:paraId="4EA62E4C" w14:textId="77777777" w:rsidR="00780A3F" w:rsidRDefault="00780A3F">
                <w:pPr>
                  <w:rPr>
                    <w:rFonts w:eastAsia="Times New Roman"/>
                  </w:rPr>
                </w:pPr>
                <w:r>
                  <w:rPr>
                    <w:rFonts w:eastAsia="Times New Roman"/>
                  </w:rPr>
                  <w:t>[1</w:t>
                </w:r>
                <w:r>
                  <w:rPr>
                    <w:rFonts w:eastAsia="Times New Roman"/>
                  </w:rPr>
                  <w:lastRenderedPageBreak/>
                  <w:t>0]</w:t>
                </w:r>
              </w:p>
            </w:tc>
            <w:tc>
              <w:tcPr>
                <w:tcW w:w="0" w:type="auto"/>
                <w:vAlign w:val="center"/>
                <w:hideMark/>
              </w:tcPr>
              <w:p w14:paraId="584AEF40" w14:textId="77777777" w:rsidR="00780A3F" w:rsidRDefault="00780A3F">
                <w:pPr>
                  <w:rPr>
                    <w:rFonts w:eastAsia="Times New Roman"/>
                    <w:noProof/>
                  </w:rPr>
                </w:pPr>
                <w:r>
                  <w:rPr>
                    <w:rFonts w:eastAsia="Times New Roman"/>
                    <w:noProof/>
                  </w:rPr>
                  <w:lastRenderedPageBreak/>
                  <w:t xml:space="preserve">VIKTORIN, Petr a HRONČOK, Miro. </w:t>
                </w:r>
                <w:r>
                  <w:rPr>
                    <w:rFonts w:eastAsia="Times New Roman"/>
                    <w:i/>
                    <w:iCs/>
                    <w:noProof/>
                  </w:rPr>
                  <w:t>GUI v Pythonu: PyQt5</w:t>
                </w:r>
                <w:r>
                  <w:rPr>
                    <w:rFonts w:eastAsia="Times New Roman"/>
                    <w:noProof/>
                  </w:rPr>
                  <w:t xml:space="preserve">. Online. Nauč se Python!. 2017. Dostupné z: </w:t>
                </w:r>
                <w:hyperlink r:id="rId49" w:history="1">
                  <w:r>
                    <w:rPr>
                      <w:rStyle w:val="Hyperlink"/>
                      <w:noProof/>
                    </w:rPr>
                    <w:t>https://naucse.python.cz/lessons/intro/pyqt/</w:t>
                  </w:r>
                </w:hyperlink>
                <w:r>
                  <w:rPr>
                    <w:rFonts w:eastAsia="Times New Roman"/>
                    <w:noProof/>
                  </w:rPr>
                  <w:t>. [cit. 2024-</w:t>
                </w:r>
                <w:r>
                  <w:rPr>
                    <w:rFonts w:eastAsia="Times New Roman"/>
                    <w:noProof/>
                  </w:rPr>
                  <w:lastRenderedPageBreak/>
                  <w:t>03-15].</w:t>
                </w:r>
              </w:p>
            </w:tc>
          </w:tr>
          <w:tr w:rsidR="00780A3F" w14:paraId="5A2937EB" w14:textId="77777777">
            <w:trPr>
              <w:divId w:val="974331276"/>
              <w:tblCellSpacing w:w="15" w:type="dxa"/>
            </w:trPr>
            <w:tc>
              <w:tcPr>
                <w:tcW w:w="0" w:type="auto"/>
                <w:hideMark/>
              </w:tcPr>
              <w:p w14:paraId="40CF6F4A" w14:textId="77777777" w:rsidR="00780A3F" w:rsidRDefault="00780A3F">
                <w:pPr>
                  <w:rPr>
                    <w:rFonts w:eastAsia="Times New Roman"/>
                  </w:rPr>
                </w:pPr>
                <w:r>
                  <w:rPr>
                    <w:rFonts w:eastAsia="Times New Roman"/>
                  </w:rPr>
                  <w:lastRenderedPageBreak/>
                  <w:t>[11]</w:t>
                </w:r>
              </w:p>
            </w:tc>
            <w:tc>
              <w:tcPr>
                <w:tcW w:w="0" w:type="auto"/>
                <w:vAlign w:val="center"/>
                <w:hideMark/>
              </w:tcPr>
              <w:p w14:paraId="70ED497D" w14:textId="77777777" w:rsidR="00780A3F" w:rsidRDefault="00780A3F">
                <w:pPr>
                  <w:rPr>
                    <w:rFonts w:eastAsia="Times New Roman"/>
                    <w:noProof/>
                  </w:rPr>
                </w:pPr>
                <w:r>
                  <w:rPr>
                    <w:rFonts w:eastAsia="Times New Roman"/>
                    <w:noProof/>
                  </w:rPr>
                  <w:t xml:space="preserve">GEON. </w:t>
                </w:r>
                <w:r>
                  <w:rPr>
                    <w:rFonts w:eastAsia="Times New Roman"/>
                    <w:i/>
                    <w:iCs/>
                    <w:noProof/>
                  </w:rPr>
                  <w:t>Co je to Tkinter?</w:t>
                </w:r>
                <w:r>
                  <w:rPr>
                    <w:rFonts w:eastAsia="Times New Roman"/>
                    <w:noProof/>
                  </w:rPr>
                  <w:t xml:space="preserve"> Online. PY.CZ. 2005. Dostupné z: </w:t>
                </w:r>
                <w:hyperlink r:id="rId50" w:history="1">
                  <w:r>
                    <w:rPr>
                      <w:rStyle w:val="Hyperlink"/>
                      <w:noProof/>
                    </w:rPr>
                    <w:t>https://www.py.cz/Tkinter</w:t>
                  </w:r>
                </w:hyperlink>
                <w:r>
                  <w:rPr>
                    <w:rFonts w:eastAsia="Times New Roman"/>
                    <w:noProof/>
                  </w:rPr>
                  <w:t>. [cit. 2024-03-15].</w:t>
                </w:r>
              </w:p>
            </w:tc>
          </w:tr>
          <w:tr w:rsidR="00780A3F" w14:paraId="608F392F" w14:textId="77777777">
            <w:trPr>
              <w:divId w:val="974331276"/>
              <w:tblCellSpacing w:w="15" w:type="dxa"/>
            </w:trPr>
            <w:tc>
              <w:tcPr>
                <w:tcW w:w="0" w:type="auto"/>
                <w:hideMark/>
              </w:tcPr>
              <w:p w14:paraId="7A5327C8" w14:textId="77777777" w:rsidR="00780A3F" w:rsidRDefault="00780A3F">
                <w:pPr>
                  <w:rPr>
                    <w:rFonts w:eastAsia="Times New Roman"/>
                  </w:rPr>
                </w:pPr>
                <w:r>
                  <w:rPr>
                    <w:rFonts w:eastAsia="Times New Roman"/>
                  </w:rPr>
                  <w:t>[12]</w:t>
                </w:r>
              </w:p>
            </w:tc>
            <w:tc>
              <w:tcPr>
                <w:tcW w:w="0" w:type="auto"/>
                <w:vAlign w:val="center"/>
                <w:hideMark/>
              </w:tcPr>
              <w:p w14:paraId="632A15B2" w14:textId="77777777" w:rsidR="00780A3F" w:rsidRDefault="00780A3F">
                <w:pPr>
                  <w:rPr>
                    <w:rFonts w:eastAsia="Times New Roman"/>
                    <w:noProof/>
                  </w:rPr>
                </w:pPr>
                <w:r>
                  <w:rPr>
                    <w:rFonts w:eastAsia="Times New Roman"/>
                    <w:noProof/>
                  </w:rPr>
                  <w:t xml:space="preserve">SCHIMANSKY, Tom. </w:t>
                </w:r>
                <w:r>
                  <w:rPr>
                    <w:rFonts w:eastAsia="Times New Roman"/>
                    <w:i/>
                    <w:iCs/>
                    <w:noProof/>
                  </w:rPr>
                  <w:t>CustomTkinter</w:t>
                </w:r>
                <w:r>
                  <w:rPr>
                    <w:rFonts w:eastAsia="Times New Roman"/>
                    <w:noProof/>
                  </w:rPr>
                  <w:t xml:space="preserve">. Online. Git Hub. 2021. Dostupné z: </w:t>
                </w:r>
                <w:hyperlink r:id="rId51" w:history="1">
                  <w:r>
                    <w:rPr>
                      <w:rStyle w:val="Hyperlink"/>
                      <w:noProof/>
                    </w:rPr>
                    <w:t>https://github.com/TomSchimansky/CustomTkinter/tree/master</w:t>
                  </w:r>
                </w:hyperlink>
                <w:r>
                  <w:rPr>
                    <w:rFonts w:eastAsia="Times New Roman"/>
                    <w:noProof/>
                  </w:rPr>
                  <w:t>. [cit. 2024-03-15].</w:t>
                </w:r>
              </w:p>
            </w:tc>
          </w:tr>
          <w:tr w:rsidR="00780A3F" w14:paraId="3582B90C" w14:textId="77777777">
            <w:trPr>
              <w:divId w:val="974331276"/>
              <w:tblCellSpacing w:w="15" w:type="dxa"/>
            </w:trPr>
            <w:tc>
              <w:tcPr>
                <w:tcW w:w="0" w:type="auto"/>
                <w:hideMark/>
              </w:tcPr>
              <w:p w14:paraId="7191B303" w14:textId="77777777" w:rsidR="00780A3F" w:rsidRDefault="00780A3F">
                <w:pPr>
                  <w:rPr>
                    <w:rFonts w:eastAsia="Times New Roman"/>
                  </w:rPr>
                </w:pPr>
                <w:r>
                  <w:rPr>
                    <w:rFonts w:eastAsia="Times New Roman"/>
                  </w:rPr>
                  <w:t>[13]</w:t>
                </w:r>
              </w:p>
            </w:tc>
            <w:tc>
              <w:tcPr>
                <w:tcW w:w="0" w:type="auto"/>
                <w:vAlign w:val="center"/>
                <w:hideMark/>
              </w:tcPr>
              <w:p w14:paraId="7D8D6C5A" w14:textId="77777777" w:rsidR="00780A3F" w:rsidRDefault="00780A3F">
                <w:pPr>
                  <w:rPr>
                    <w:rFonts w:eastAsia="Times New Roman"/>
                    <w:noProof/>
                  </w:rPr>
                </w:pPr>
                <w:r>
                  <w:rPr>
                    <w:rFonts w:eastAsia="Times New Roman"/>
                    <w:noProof/>
                  </w:rPr>
                  <w:t xml:space="preserve">SCHIMANSKY, Tom. </w:t>
                </w:r>
                <w:r>
                  <w:rPr>
                    <w:rFonts w:eastAsia="Times New Roman"/>
                    <w:i/>
                    <w:iCs/>
                    <w:noProof/>
                  </w:rPr>
                  <w:t>Documentation Introduction</w:t>
                </w:r>
                <w:r>
                  <w:rPr>
                    <w:rFonts w:eastAsia="Times New Roman"/>
                    <w:noProof/>
                  </w:rPr>
                  <w:t xml:space="preserve">. Online. CustomTkinter. 2021. Dostupné z: </w:t>
                </w:r>
                <w:hyperlink r:id="rId52" w:history="1">
                  <w:r>
                    <w:rPr>
                      <w:rStyle w:val="Hyperlink"/>
                      <w:noProof/>
                    </w:rPr>
                    <w:t>https://customtkinter.tomschimansky.com/documentation/</w:t>
                  </w:r>
                </w:hyperlink>
                <w:r>
                  <w:rPr>
                    <w:rFonts w:eastAsia="Times New Roman"/>
                    <w:noProof/>
                  </w:rPr>
                  <w:t>. [cit. 2024-03-15].</w:t>
                </w:r>
              </w:p>
            </w:tc>
          </w:tr>
          <w:tr w:rsidR="00780A3F" w14:paraId="249F9264" w14:textId="77777777">
            <w:trPr>
              <w:divId w:val="974331276"/>
              <w:tblCellSpacing w:w="15" w:type="dxa"/>
            </w:trPr>
            <w:tc>
              <w:tcPr>
                <w:tcW w:w="0" w:type="auto"/>
                <w:hideMark/>
              </w:tcPr>
              <w:p w14:paraId="7301E10A" w14:textId="77777777" w:rsidR="00780A3F" w:rsidRDefault="00780A3F">
                <w:pPr>
                  <w:rPr>
                    <w:rFonts w:eastAsia="Times New Roman"/>
                  </w:rPr>
                </w:pPr>
                <w:r>
                  <w:rPr>
                    <w:rFonts w:eastAsia="Times New Roman"/>
                  </w:rPr>
                  <w:t>[14]</w:t>
                </w:r>
              </w:p>
            </w:tc>
            <w:tc>
              <w:tcPr>
                <w:tcW w:w="0" w:type="auto"/>
                <w:vAlign w:val="center"/>
                <w:hideMark/>
              </w:tcPr>
              <w:p w14:paraId="2A233B1D" w14:textId="77777777" w:rsidR="00780A3F" w:rsidRDefault="00780A3F">
                <w:pPr>
                  <w:rPr>
                    <w:rFonts w:eastAsia="Times New Roman"/>
                    <w:noProof/>
                  </w:rPr>
                </w:pPr>
                <w:r>
                  <w:rPr>
                    <w:rFonts w:eastAsia="Times New Roman"/>
                    <w:i/>
                    <w:iCs/>
                    <w:noProof/>
                  </w:rPr>
                  <w:t>Co je to databáze?</w:t>
                </w:r>
                <w:r>
                  <w:rPr>
                    <w:rFonts w:eastAsia="Times New Roman"/>
                    <w:noProof/>
                  </w:rPr>
                  <w:t xml:space="preserve"> Online. Oracle. Dostupné z: </w:t>
                </w:r>
                <w:hyperlink r:id="rId53" w:history="1">
                  <w:r>
                    <w:rPr>
                      <w:rStyle w:val="Hyperlink"/>
                      <w:noProof/>
                    </w:rPr>
                    <w:t>https://www.oracle.com/cz/database/what-is-database/</w:t>
                  </w:r>
                </w:hyperlink>
                <w:r>
                  <w:rPr>
                    <w:rFonts w:eastAsia="Times New Roman"/>
                    <w:noProof/>
                  </w:rPr>
                  <w:t>. [cit. 2024-03-16].</w:t>
                </w:r>
              </w:p>
            </w:tc>
          </w:tr>
          <w:tr w:rsidR="00780A3F" w14:paraId="31DFB9EC" w14:textId="77777777">
            <w:trPr>
              <w:divId w:val="974331276"/>
              <w:tblCellSpacing w:w="15" w:type="dxa"/>
            </w:trPr>
            <w:tc>
              <w:tcPr>
                <w:tcW w:w="0" w:type="auto"/>
                <w:hideMark/>
              </w:tcPr>
              <w:p w14:paraId="18BFCB6A" w14:textId="77777777" w:rsidR="00780A3F" w:rsidRDefault="00780A3F">
                <w:pPr>
                  <w:rPr>
                    <w:rFonts w:eastAsia="Times New Roman"/>
                  </w:rPr>
                </w:pPr>
                <w:r>
                  <w:rPr>
                    <w:rFonts w:eastAsia="Times New Roman"/>
                  </w:rPr>
                  <w:t>[15]</w:t>
                </w:r>
              </w:p>
            </w:tc>
            <w:tc>
              <w:tcPr>
                <w:tcW w:w="0" w:type="auto"/>
                <w:vAlign w:val="center"/>
                <w:hideMark/>
              </w:tcPr>
              <w:p w14:paraId="10EB671F" w14:textId="77777777" w:rsidR="00780A3F" w:rsidRDefault="00780A3F">
                <w:pPr>
                  <w:rPr>
                    <w:rFonts w:eastAsia="Times New Roman"/>
                    <w:noProof/>
                  </w:rPr>
                </w:pPr>
                <w:r>
                  <w:rPr>
                    <w:rFonts w:eastAsia="Times New Roman"/>
                    <w:noProof/>
                  </w:rPr>
                  <w:t xml:space="preserve">MIHALCEA, Vlad. </w:t>
                </w:r>
                <w:r>
                  <w:rPr>
                    <w:rFonts w:eastAsia="Times New Roman"/>
                    <w:i/>
                    <w:iCs/>
                    <w:noProof/>
                  </w:rPr>
                  <w:t>How does MVCC (Multi-Version Concurrency Control) work</w:t>
                </w:r>
                <w:r>
                  <w:rPr>
                    <w:rFonts w:eastAsia="Times New Roman"/>
                    <w:noProof/>
                  </w:rPr>
                  <w:t xml:space="preserve">. Online. Vlad Mihalcea. 2022. Dostupné z: </w:t>
                </w:r>
                <w:hyperlink r:id="rId54" w:history="1">
                  <w:r>
                    <w:rPr>
                      <w:rStyle w:val="Hyperlink"/>
                      <w:noProof/>
                    </w:rPr>
                    <w:t>https://vladmihalcea.com/how-does-mvcc-multi-version-concurrency-control-work/</w:t>
                  </w:r>
                </w:hyperlink>
                <w:r>
                  <w:rPr>
                    <w:rFonts w:eastAsia="Times New Roman"/>
                    <w:noProof/>
                  </w:rPr>
                  <w:t>. [cit. 2024-03-16].</w:t>
                </w:r>
              </w:p>
            </w:tc>
          </w:tr>
          <w:tr w:rsidR="00780A3F" w14:paraId="2131ABE2" w14:textId="77777777">
            <w:trPr>
              <w:divId w:val="974331276"/>
              <w:tblCellSpacing w:w="15" w:type="dxa"/>
            </w:trPr>
            <w:tc>
              <w:tcPr>
                <w:tcW w:w="0" w:type="auto"/>
                <w:hideMark/>
              </w:tcPr>
              <w:p w14:paraId="6EEC6C45" w14:textId="77777777" w:rsidR="00780A3F" w:rsidRDefault="00780A3F">
                <w:pPr>
                  <w:rPr>
                    <w:rFonts w:eastAsia="Times New Roman"/>
                  </w:rPr>
                </w:pPr>
                <w:r>
                  <w:rPr>
                    <w:rFonts w:eastAsia="Times New Roman"/>
                  </w:rPr>
                  <w:t>[16]</w:t>
                </w:r>
              </w:p>
            </w:tc>
            <w:tc>
              <w:tcPr>
                <w:tcW w:w="0" w:type="auto"/>
                <w:vAlign w:val="center"/>
                <w:hideMark/>
              </w:tcPr>
              <w:p w14:paraId="7F029597" w14:textId="77777777" w:rsidR="00780A3F" w:rsidRDefault="00780A3F">
                <w:pPr>
                  <w:rPr>
                    <w:rFonts w:eastAsia="Times New Roman"/>
                    <w:noProof/>
                  </w:rPr>
                </w:pPr>
                <w:r>
                  <w:rPr>
                    <w:rFonts w:eastAsia="Times New Roman"/>
                    <w:i/>
                    <w:iCs/>
                    <w:noProof/>
                  </w:rPr>
                  <w:t>Rozhraní DB-API 2.0 pro SQLite databáze¶</w:t>
                </w:r>
                <w:r>
                  <w:rPr>
                    <w:rFonts w:eastAsia="Times New Roman"/>
                    <w:noProof/>
                  </w:rPr>
                  <w:t xml:space="preserve">. Online. Python. Dostupné z: </w:t>
                </w:r>
                <w:hyperlink r:id="rId55" w:history="1">
                  <w:r>
                    <w:rPr>
                      <w:rStyle w:val="Hyperlink"/>
                      <w:noProof/>
                    </w:rPr>
                    <w:t>https://docs.python.org/3/library/sqlite3.html</w:t>
                  </w:r>
                </w:hyperlink>
                <w:r>
                  <w:rPr>
                    <w:rFonts w:eastAsia="Times New Roman"/>
                    <w:noProof/>
                  </w:rPr>
                  <w:t>. [cit. 2024-03-16].</w:t>
                </w:r>
              </w:p>
            </w:tc>
          </w:tr>
          <w:tr w:rsidR="00780A3F" w14:paraId="20286BC4" w14:textId="77777777">
            <w:trPr>
              <w:divId w:val="974331276"/>
              <w:tblCellSpacing w:w="15" w:type="dxa"/>
            </w:trPr>
            <w:tc>
              <w:tcPr>
                <w:tcW w:w="0" w:type="auto"/>
                <w:hideMark/>
              </w:tcPr>
              <w:p w14:paraId="099BB17B" w14:textId="77777777" w:rsidR="00780A3F" w:rsidRDefault="00780A3F">
                <w:pPr>
                  <w:rPr>
                    <w:rFonts w:eastAsia="Times New Roman"/>
                  </w:rPr>
                </w:pPr>
                <w:r>
                  <w:rPr>
                    <w:rFonts w:eastAsia="Times New Roman"/>
                  </w:rPr>
                  <w:t>[17]</w:t>
                </w:r>
              </w:p>
            </w:tc>
            <w:tc>
              <w:tcPr>
                <w:tcW w:w="0" w:type="auto"/>
                <w:vAlign w:val="center"/>
                <w:hideMark/>
              </w:tcPr>
              <w:p w14:paraId="34F46DE3" w14:textId="77777777" w:rsidR="00780A3F" w:rsidRDefault="00780A3F">
                <w:pPr>
                  <w:rPr>
                    <w:rFonts w:eastAsia="Times New Roman"/>
                    <w:noProof/>
                  </w:rPr>
                </w:pPr>
                <w:r>
                  <w:rPr>
                    <w:rFonts w:eastAsia="Times New Roman"/>
                    <w:noProof/>
                  </w:rPr>
                  <w:t xml:space="preserve">VASUDEV4. </w:t>
                </w:r>
                <w:r>
                  <w:rPr>
                    <w:rFonts w:eastAsia="Times New Roman"/>
                    <w:i/>
                    <w:iCs/>
                    <w:noProof/>
                  </w:rPr>
                  <w:t>Modul hashlib v Pythonu</w:t>
                </w:r>
                <w:r>
                  <w:rPr>
                    <w:rFonts w:eastAsia="Times New Roman"/>
                    <w:noProof/>
                  </w:rPr>
                  <w:t xml:space="preserve">. Online. GeeksforGeeks. 2023. Dostupné z: </w:t>
                </w:r>
                <w:hyperlink r:id="rId56" w:history="1">
                  <w:r>
                    <w:rPr>
                      <w:rStyle w:val="Hyperlink"/>
                      <w:noProof/>
                    </w:rPr>
                    <w:t>https://www.geeksforgeeks.org/hashlib-module-in-python/</w:t>
                  </w:r>
                </w:hyperlink>
                <w:r>
                  <w:rPr>
                    <w:rFonts w:eastAsia="Times New Roman"/>
                    <w:noProof/>
                  </w:rPr>
                  <w:t>. [cit. 2024-03-16].</w:t>
                </w:r>
              </w:p>
            </w:tc>
          </w:tr>
          <w:tr w:rsidR="00780A3F" w14:paraId="158E40E7" w14:textId="77777777">
            <w:trPr>
              <w:divId w:val="974331276"/>
              <w:tblCellSpacing w:w="15" w:type="dxa"/>
            </w:trPr>
            <w:tc>
              <w:tcPr>
                <w:tcW w:w="0" w:type="auto"/>
                <w:hideMark/>
              </w:tcPr>
              <w:p w14:paraId="49BB10EC" w14:textId="77777777" w:rsidR="00780A3F" w:rsidRDefault="00780A3F">
                <w:pPr>
                  <w:rPr>
                    <w:rFonts w:eastAsia="Times New Roman"/>
                  </w:rPr>
                </w:pPr>
                <w:r>
                  <w:rPr>
                    <w:rFonts w:eastAsia="Times New Roman"/>
                  </w:rPr>
                  <w:t>[18]</w:t>
                </w:r>
              </w:p>
            </w:tc>
            <w:tc>
              <w:tcPr>
                <w:tcW w:w="0" w:type="auto"/>
                <w:vAlign w:val="center"/>
                <w:hideMark/>
              </w:tcPr>
              <w:p w14:paraId="28851BF5" w14:textId="77777777" w:rsidR="00780A3F" w:rsidRDefault="00780A3F">
                <w:pPr>
                  <w:rPr>
                    <w:rFonts w:eastAsia="Times New Roman"/>
                    <w:noProof/>
                  </w:rPr>
                </w:pPr>
                <w:r>
                  <w:rPr>
                    <w:rFonts w:eastAsia="Times New Roman"/>
                    <w:i/>
                    <w:iCs/>
                    <w:noProof/>
                  </w:rPr>
                  <w:t>Časový přístup a převody</w:t>
                </w:r>
                <w:r>
                  <w:rPr>
                    <w:rFonts w:eastAsia="Times New Roman"/>
                    <w:noProof/>
                  </w:rPr>
                  <w:t xml:space="preserve">. Online. Python. Dostupné z: </w:t>
                </w:r>
                <w:hyperlink r:id="rId57" w:history="1">
                  <w:r>
                    <w:rPr>
                      <w:rStyle w:val="Hyperlink"/>
                      <w:noProof/>
                    </w:rPr>
                    <w:t>https://docs.python.org/3/library/time.html</w:t>
                  </w:r>
                </w:hyperlink>
                <w:r>
                  <w:rPr>
                    <w:rFonts w:eastAsia="Times New Roman"/>
                    <w:noProof/>
                  </w:rPr>
                  <w:t>. [cit. 2024-03-16].</w:t>
                </w:r>
              </w:p>
            </w:tc>
          </w:tr>
          <w:tr w:rsidR="00780A3F" w14:paraId="49C07713" w14:textId="77777777">
            <w:trPr>
              <w:divId w:val="974331276"/>
              <w:tblCellSpacing w:w="15" w:type="dxa"/>
            </w:trPr>
            <w:tc>
              <w:tcPr>
                <w:tcW w:w="0" w:type="auto"/>
                <w:hideMark/>
              </w:tcPr>
              <w:p w14:paraId="0D5C888E" w14:textId="77777777" w:rsidR="00780A3F" w:rsidRDefault="00780A3F">
                <w:pPr>
                  <w:rPr>
                    <w:rFonts w:eastAsia="Times New Roman"/>
                  </w:rPr>
                </w:pPr>
                <w:r>
                  <w:rPr>
                    <w:rFonts w:eastAsia="Times New Roman"/>
                  </w:rPr>
                  <w:t>[1</w:t>
                </w:r>
                <w:r>
                  <w:rPr>
                    <w:rFonts w:eastAsia="Times New Roman"/>
                  </w:rPr>
                  <w:lastRenderedPageBreak/>
                  <w:t>9]</w:t>
                </w:r>
              </w:p>
            </w:tc>
            <w:tc>
              <w:tcPr>
                <w:tcW w:w="0" w:type="auto"/>
                <w:vAlign w:val="center"/>
                <w:hideMark/>
              </w:tcPr>
              <w:p w14:paraId="31EF70A0" w14:textId="77777777" w:rsidR="00780A3F" w:rsidRDefault="00780A3F">
                <w:pPr>
                  <w:rPr>
                    <w:rFonts w:eastAsia="Times New Roman"/>
                    <w:noProof/>
                  </w:rPr>
                </w:pPr>
                <w:r>
                  <w:rPr>
                    <w:rFonts w:eastAsia="Times New Roman"/>
                    <w:i/>
                    <w:iCs/>
                    <w:noProof/>
                  </w:rPr>
                  <w:lastRenderedPageBreak/>
                  <w:t>Openpyxl 3.1.2</w:t>
                </w:r>
                <w:r>
                  <w:rPr>
                    <w:rFonts w:eastAsia="Times New Roman"/>
                    <w:noProof/>
                  </w:rPr>
                  <w:t xml:space="preserve">. Online. Pypi. Dostupné z: </w:t>
                </w:r>
                <w:hyperlink r:id="rId58" w:history="1">
                  <w:r>
                    <w:rPr>
                      <w:rStyle w:val="Hyperlink"/>
                      <w:noProof/>
                    </w:rPr>
                    <w:t>https://pypi.org/project/openpyxl/</w:t>
                  </w:r>
                </w:hyperlink>
                <w:r>
                  <w:rPr>
                    <w:rFonts w:eastAsia="Times New Roman"/>
                    <w:noProof/>
                  </w:rPr>
                  <w:t xml:space="preserve">. </w:t>
                </w:r>
                <w:r>
                  <w:rPr>
                    <w:rFonts w:eastAsia="Times New Roman"/>
                    <w:noProof/>
                  </w:rPr>
                  <w:lastRenderedPageBreak/>
                  <w:t>[cit. 2024-03-16].</w:t>
                </w:r>
              </w:p>
            </w:tc>
          </w:tr>
          <w:tr w:rsidR="00780A3F" w14:paraId="4F57E49F" w14:textId="77777777">
            <w:trPr>
              <w:divId w:val="974331276"/>
              <w:tblCellSpacing w:w="15" w:type="dxa"/>
            </w:trPr>
            <w:tc>
              <w:tcPr>
                <w:tcW w:w="0" w:type="auto"/>
                <w:hideMark/>
              </w:tcPr>
              <w:p w14:paraId="77A502A5" w14:textId="77777777" w:rsidR="00780A3F" w:rsidRDefault="00780A3F">
                <w:pPr>
                  <w:rPr>
                    <w:rFonts w:eastAsia="Times New Roman"/>
                  </w:rPr>
                </w:pPr>
                <w:r>
                  <w:rPr>
                    <w:rFonts w:eastAsia="Times New Roman"/>
                  </w:rPr>
                  <w:lastRenderedPageBreak/>
                  <w:t>[20]</w:t>
                </w:r>
              </w:p>
            </w:tc>
            <w:tc>
              <w:tcPr>
                <w:tcW w:w="0" w:type="auto"/>
                <w:vAlign w:val="center"/>
                <w:hideMark/>
              </w:tcPr>
              <w:p w14:paraId="10635F9E" w14:textId="77777777" w:rsidR="00780A3F" w:rsidRDefault="00780A3F">
                <w:pPr>
                  <w:rPr>
                    <w:rFonts w:eastAsia="Times New Roman"/>
                    <w:noProof/>
                  </w:rPr>
                </w:pPr>
                <w:r>
                  <w:rPr>
                    <w:rFonts w:eastAsia="Times New Roman"/>
                    <w:noProof/>
                  </w:rPr>
                  <w:t xml:space="preserve">IHRITIK. </w:t>
                </w:r>
                <w:r>
                  <w:rPr>
                    <w:rFonts w:eastAsia="Times New Roman"/>
                    <w:i/>
                    <w:iCs/>
                    <w:noProof/>
                  </w:rPr>
                  <w:t>Modul Pathlib v Pythonu</w:t>
                </w:r>
                <w:r>
                  <w:rPr>
                    <w:rFonts w:eastAsia="Times New Roman"/>
                    <w:noProof/>
                  </w:rPr>
                  <w:t xml:space="preserve">. Online. GeeksforGeeks. Dostupné z: </w:t>
                </w:r>
                <w:hyperlink r:id="rId59" w:history="1">
                  <w:r>
                    <w:rPr>
                      <w:rStyle w:val="Hyperlink"/>
                      <w:noProof/>
                    </w:rPr>
                    <w:t>https://www.geeksforgeeks.org/pathlib-module-in-python/</w:t>
                  </w:r>
                </w:hyperlink>
                <w:r>
                  <w:rPr>
                    <w:rFonts w:eastAsia="Times New Roman"/>
                    <w:noProof/>
                  </w:rPr>
                  <w:t>. [cit. 2024-03-16].</w:t>
                </w:r>
              </w:p>
            </w:tc>
          </w:tr>
          <w:tr w:rsidR="00780A3F" w14:paraId="7F86D113" w14:textId="77777777">
            <w:trPr>
              <w:divId w:val="974331276"/>
              <w:tblCellSpacing w:w="15" w:type="dxa"/>
            </w:trPr>
            <w:tc>
              <w:tcPr>
                <w:tcW w:w="0" w:type="auto"/>
                <w:hideMark/>
              </w:tcPr>
              <w:p w14:paraId="79EA98C0" w14:textId="77777777" w:rsidR="00780A3F" w:rsidRDefault="00780A3F">
                <w:pPr>
                  <w:rPr>
                    <w:rFonts w:eastAsia="Times New Roman"/>
                  </w:rPr>
                </w:pPr>
                <w:r>
                  <w:rPr>
                    <w:rFonts w:eastAsia="Times New Roman"/>
                  </w:rPr>
                  <w:t>[21]</w:t>
                </w:r>
              </w:p>
            </w:tc>
            <w:tc>
              <w:tcPr>
                <w:tcW w:w="0" w:type="auto"/>
                <w:vAlign w:val="center"/>
                <w:hideMark/>
              </w:tcPr>
              <w:p w14:paraId="37F2FAA8" w14:textId="77777777" w:rsidR="00780A3F" w:rsidRDefault="00780A3F">
                <w:pPr>
                  <w:rPr>
                    <w:rFonts w:eastAsia="Times New Roman"/>
                    <w:noProof/>
                  </w:rPr>
                </w:pPr>
                <w:r>
                  <w:rPr>
                    <w:rFonts w:eastAsia="Times New Roman"/>
                    <w:noProof/>
                  </w:rPr>
                  <w:t xml:space="preserve">SEOPRAKTICKY.CZ. </w:t>
                </w:r>
                <w:r>
                  <w:rPr>
                    <w:rFonts w:eastAsia="Times New Roman"/>
                    <w:i/>
                    <w:iCs/>
                    <w:noProof/>
                  </w:rPr>
                  <w:t>Co je to regulární výraz a k čemu se používá</w:t>
                </w:r>
                <w:r>
                  <w:rPr>
                    <w:rFonts w:eastAsia="Times New Roman"/>
                    <w:noProof/>
                  </w:rPr>
                  <w:t xml:space="preserve">. Online. Collabim. 2023. Dostupné z: </w:t>
                </w:r>
                <w:hyperlink r:id="rId60" w:anchor=":~:text=Už%20víme%2C%20že%20se%20regulární%20výrazy%20skládají%20ze,3%20závorky%20se%20používají%20pro%20seskupování%20množin%20znaků." w:history="1">
                  <w:r>
                    <w:rPr>
                      <w:rStyle w:val="Hyperlink"/>
                      <w:noProof/>
                    </w:rPr>
                    <w:t>https://www.collabim.cz/akademie/knihovna/co-je-to-regularni-vyraz-a-k-cemu-se-pouziva/#:~:text=Už%20víme%2C%20že%20se%20regulární%20výrazy%20skládají%20ze,3%20závorky%20se%20používají%20pro%20seskupování%20množin%20znaků.</w:t>
                  </w:r>
                </w:hyperlink>
                <w:r>
                  <w:rPr>
                    <w:rFonts w:eastAsia="Times New Roman"/>
                    <w:noProof/>
                  </w:rPr>
                  <w:t>. [cit. 2024-03-16].</w:t>
                </w:r>
              </w:p>
            </w:tc>
          </w:tr>
          <w:tr w:rsidR="00780A3F" w14:paraId="0A0FDAB0" w14:textId="77777777">
            <w:trPr>
              <w:divId w:val="974331276"/>
              <w:tblCellSpacing w:w="15" w:type="dxa"/>
            </w:trPr>
            <w:tc>
              <w:tcPr>
                <w:tcW w:w="0" w:type="auto"/>
                <w:hideMark/>
              </w:tcPr>
              <w:p w14:paraId="720FC221" w14:textId="77777777" w:rsidR="00780A3F" w:rsidRDefault="00780A3F">
                <w:pPr>
                  <w:rPr>
                    <w:rFonts w:eastAsia="Times New Roman"/>
                  </w:rPr>
                </w:pPr>
                <w:r>
                  <w:rPr>
                    <w:rFonts w:eastAsia="Times New Roman"/>
                  </w:rPr>
                  <w:t>[22]</w:t>
                </w:r>
              </w:p>
            </w:tc>
            <w:tc>
              <w:tcPr>
                <w:tcW w:w="0" w:type="auto"/>
                <w:vAlign w:val="center"/>
                <w:hideMark/>
              </w:tcPr>
              <w:p w14:paraId="6197727C" w14:textId="77777777" w:rsidR="00780A3F" w:rsidRDefault="00780A3F">
                <w:pPr>
                  <w:rPr>
                    <w:rFonts w:eastAsia="Times New Roman"/>
                    <w:noProof/>
                  </w:rPr>
                </w:pPr>
                <w:r>
                  <w:rPr>
                    <w:rFonts w:eastAsia="Times New Roman"/>
                    <w:i/>
                    <w:iCs/>
                    <w:noProof/>
                  </w:rPr>
                  <w:t>Operace s regulárními výrazy</w:t>
                </w:r>
                <w:r>
                  <w:rPr>
                    <w:rFonts w:eastAsia="Times New Roman"/>
                    <w:noProof/>
                  </w:rPr>
                  <w:t xml:space="preserve">. Online. Python. Dostupné z: </w:t>
                </w:r>
                <w:hyperlink r:id="rId61" w:history="1">
                  <w:r>
                    <w:rPr>
                      <w:rStyle w:val="Hyperlink"/>
                      <w:noProof/>
                    </w:rPr>
                    <w:t>https://docs.python.org/3/library/re.html</w:t>
                  </w:r>
                </w:hyperlink>
                <w:r>
                  <w:rPr>
                    <w:rFonts w:eastAsia="Times New Roman"/>
                    <w:noProof/>
                  </w:rPr>
                  <w:t>. [cit. 2024-03-16].</w:t>
                </w:r>
              </w:p>
            </w:tc>
          </w:tr>
        </w:tbl>
        <w:p w14:paraId="5825C8B0" w14:textId="27F302B2" w:rsidR="00C06BB4" w:rsidRPr="0043641D" w:rsidRDefault="00000000" w:rsidP="0042328B">
          <w:pPr>
            <w:ind w:firstLine="0"/>
            <w:sectPr w:rsidR="00C06BB4" w:rsidRPr="0043641D" w:rsidSect="002505DA">
              <w:pgSz w:w="11906" w:h="16838" w:code="9"/>
              <w:pgMar w:top="1418" w:right="1418" w:bottom="1418" w:left="1418" w:header="709" w:footer="709" w:gutter="567"/>
              <w:cols w:space="708"/>
              <w:docGrid w:linePitch="360"/>
            </w:sectPr>
          </w:pPr>
        </w:p>
      </w:sdtContent>
    </w:sdt>
    <w:p w14:paraId="2BAADB34" w14:textId="5B7CE6D6" w:rsidR="00945E4A" w:rsidRPr="00FB211C" w:rsidRDefault="00945E4A" w:rsidP="004278B5"/>
    <w:sectPr w:rsidR="00945E4A" w:rsidRPr="00FB211C" w:rsidSect="002505DA">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Darsa, Marek" w:date="2024-05-08T16:40:00Z" w:initials="MD">
    <w:p w14:paraId="2CC3EB6A" w14:textId="358ABE48" w:rsidR="009E7948" w:rsidRDefault="009E7948" w:rsidP="009E7948">
      <w:pPr>
        <w:pStyle w:val="CommentText"/>
        <w:ind w:firstLine="0"/>
        <w:jc w:val="left"/>
      </w:pPr>
      <w:r>
        <w:rPr>
          <w:rStyle w:val="CommentReference"/>
        </w:rPr>
        <w:annotationRef/>
      </w:r>
      <w:r>
        <w:t>Tohle nevím jestli je jenom snímač nebo I regulátor</w:t>
      </w:r>
    </w:p>
  </w:comment>
  <w:comment w:id="17" w:author="Darsa, Marek" w:date="2024-05-11T15:19:00Z" w:initials="MD">
    <w:p w14:paraId="77133BF2" w14:textId="77777777" w:rsidR="00182229" w:rsidRDefault="00182229" w:rsidP="00182229">
      <w:pPr>
        <w:pStyle w:val="CommentText"/>
        <w:ind w:firstLine="0"/>
        <w:jc w:val="left"/>
      </w:pPr>
      <w:r>
        <w:rPr>
          <w:rStyle w:val="CommentReference"/>
        </w:rPr>
        <w:annotationRef/>
      </w:r>
      <w:r>
        <w:t>V soustavě ho využívám jenom jako tlakoměr a když jsem to tak studoval tak od něj vede nějakej kabel ale ten nikam nevede</w:t>
      </w:r>
    </w:p>
  </w:comment>
  <w:comment w:id="18" w:author="Bejtic, Martin" w:date="2024-05-12T11:06:00Z" w:initials="MB">
    <w:p w14:paraId="25D7B12D" w14:textId="77777777" w:rsidR="00AE1C74" w:rsidRDefault="00AE1C74" w:rsidP="00AE1C74">
      <w:pPr>
        <w:pStyle w:val="CommentText"/>
        <w:ind w:firstLine="0"/>
        <w:jc w:val="left"/>
      </w:pPr>
      <w:r>
        <w:rPr>
          <w:rStyle w:val="CommentReference"/>
        </w:rPr>
        <w:annotationRef/>
      </w:r>
      <w:r>
        <w:t>Používáme ho jen jako snímač</w:t>
      </w:r>
    </w:p>
  </w:comment>
  <w:comment w:id="19" w:author="Darsa, Marek" w:date="2024-05-12T21:36:00Z" w:initials="MD">
    <w:p w14:paraId="659938F8" w14:textId="77777777" w:rsidR="00FB6744" w:rsidRDefault="00FB6744" w:rsidP="00FB6744">
      <w:pPr>
        <w:pStyle w:val="CommentText"/>
        <w:ind w:firstLine="0"/>
        <w:jc w:val="left"/>
      </w:pPr>
      <w:r>
        <w:rPr>
          <w:rStyle w:val="CommentReference"/>
        </w:rPr>
        <w:annotationRef/>
      </w:r>
      <w:r>
        <w:t>Tak tohle jsem nějak doplnil</w:t>
      </w:r>
    </w:p>
  </w:comment>
  <w:comment w:id="21" w:author="Bejtic, Martin" w:date="2024-05-12T11:06:00Z" w:initials="MB">
    <w:p w14:paraId="047EA21C" w14:textId="74CA414D" w:rsidR="00AE1C74" w:rsidRDefault="00AE1C74" w:rsidP="00AE1C74">
      <w:pPr>
        <w:pStyle w:val="CommentText"/>
        <w:ind w:firstLine="0"/>
        <w:jc w:val="left"/>
      </w:pPr>
      <w:r>
        <w:rPr>
          <w:rStyle w:val="CommentReference"/>
        </w:rPr>
        <w:annotationRef/>
      </w:r>
      <w:r>
        <w:t>Používáme silikony</w:t>
      </w:r>
    </w:p>
  </w:comment>
  <w:comment w:id="28" w:author="Bejtic, Martin" w:date="2024-05-12T11:08:00Z" w:initials="MB">
    <w:p w14:paraId="5C287558" w14:textId="77777777" w:rsidR="00AE1C74" w:rsidRDefault="00AE1C74" w:rsidP="00AE1C74">
      <w:pPr>
        <w:pStyle w:val="CommentText"/>
        <w:ind w:firstLine="0"/>
        <w:jc w:val="left"/>
      </w:pPr>
      <w:r>
        <w:rPr>
          <w:rStyle w:val="CommentReference"/>
        </w:rPr>
        <w:annotationRef/>
      </w:r>
      <w:r>
        <w:t xml:space="preserve">Přídat do zkratek </w:t>
      </w:r>
    </w:p>
  </w:comment>
  <w:comment w:id="29" w:author="Bejtic, Martin" w:date="2024-05-12T11:11:00Z" w:initials="MB">
    <w:p w14:paraId="3BFFE1D5" w14:textId="77777777" w:rsidR="00AE1C74" w:rsidRDefault="00AE1C74" w:rsidP="00AE1C74">
      <w:pPr>
        <w:pStyle w:val="CommentText"/>
        <w:ind w:firstLine="0"/>
        <w:jc w:val="left"/>
      </w:pPr>
      <w:r>
        <w:rPr>
          <w:rStyle w:val="CommentReference"/>
        </w:rPr>
        <w:annotationRef/>
      </w:r>
      <w:r>
        <w:t>Přídat do zkratek</w:t>
      </w:r>
    </w:p>
  </w:comment>
  <w:comment w:id="30" w:author="Bejtic, Martin" w:date="2024-05-12T11:12:00Z" w:initials="MB">
    <w:p w14:paraId="333BCB8D" w14:textId="77777777" w:rsidR="0050449B" w:rsidRDefault="0050449B" w:rsidP="0050449B">
      <w:pPr>
        <w:pStyle w:val="CommentText"/>
        <w:ind w:firstLine="0"/>
        <w:jc w:val="left"/>
      </w:pPr>
      <w:r>
        <w:rPr>
          <w:rStyle w:val="CommentReference"/>
        </w:rPr>
        <w:annotationRef/>
      </w:r>
      <w:r>
        <w:t>Použít nějaký český ekvivalent, tohle zkontrolovat v celé práci</w:t>
      </w:r>
    </w:p>
  </w:comment>
  <w:comment w:id="31" w:author="Darsa, Marek" w:date="2024-05-12T21:39:00Z" w:initials="MD">
    <w:p w14:paraId="4FFD5739" w14:textId="77777777" w:rsidR="003E657E" w:rsidRDefault="003E657E" w:rsidP="003E657E">
      <w:pPr>
        <w:pStyle w:val="CommentText"/>
        <w:ind w:firstLine="0"/>
        <w:jc w:val="left"/>
      </w:pPr>
      <w:r>
        <w:rPr>
          <w:rStyle w:val="CommentReference"/>
        </w:rPr>
        <w:annotationRef/>
      </w:r>
      <w:r>
        <w:t>Tohle je přímá citace</w:t>
      </w:r>
    </w:p>
  </w:comment>
  <w:comment w:id="32" w:author="Darsa, Marek" w:date="2024-05-12T21:45:00Z" w:initials="MD">
    <w:p w14:paraId="6399B38D" w14:textId="77777777" w:rsidR="00D67025" w:rsidRDefault="00D67025" w:rsidP="00D67025">
      <w:pPr>
        <w:pStyle w:val="CommentText"/>
        <w:ind w:firstLine="0"/>
        <w:jc w:val="left"/>
      </w:pPr>
      <w:r>
        <w:rPr>
          <w:rStyle w:val="CommentReference"/>
        </w:rPr>
        <w:annotationRef/>
      </w:r>
      <w:r>
        <w:t>A ve zbytku si to zkontroluju</w:t>
      </w:r>
    </w:p>
  </w:comment>
  <w:comment w:id="44" w:author="Bejtic, Martin" w:date="2024-05-12T11:14:00Z" w:initials="MB">
    <w:p w14:paraId="35F9C3F9" w14:textId="0634CBEF" w:rsidR="0050449B" w:rsidRDefault="0050449B" w:rsidP="0050449B">
      <w:pPr>
        <w:pStyle w:val="CommentText"/>
        <w:ind w:firstLine="0"/>
        <w:jc w:val="left"/>
      </w:pPr>
      <w:r>
        <w:rPr>
          <w:rStyle w:val="CommentReference"/>
        </w:rPr>
        <w:annotationRef/>
      </w:r>
      <w:r>
        <w:t xml:space="preserve">Vetší obrázek, špatně čitelné </w:t>
      </w:r>
    </w:p>
  </w:comment>
  <w:comment w:id="45" w:author="Darsa, Marek" w:date="2024-05-12T21:44:00Z" w:initials="MD">
    <w:p w14:paraId="059789B5" w14:textId="77777777" w:rsidR="00D67025" w:rsidRDefault="00D67025" w:rsidP="00D67025">
      <w:pPr>
        <w:pStyle w:val="CommentText"/>
        <w:ind w:firstLine="0"/>
        <w:jc w:val="left"/>
      </w:pPr>
      <w:r>
        <w:rPr>
          <w:rStyle w:val="CommentReference"/>
        </w:rPr>
        <w:annotationRef/>
      </w:r>
      <w:r>
        <w:t>Asi jenom takhle nebo ho budu muset dát na výšku</w:t>
      </w:r>
    </w:p>
  </w:comment>
  <w:comment w:id="47" w:author="Darsa, Marek" w:date="2024-05-12T21:51:00Z" w:initials="MD">
    <w:p w14:paraId="655087F4" w14:textId="77777777" w:rsidR="00A34BC8" w:rsidRDefault="00A34BC8" w:rsidP="00A34BC8">
      <w:pPr>
        <w:pStyle w:val="CommentText"/>
        <w:ind w:firstLine="0"/>
        <w:jc w:val="left"/>
      </w:pPr>
      <w:r>
        <w:rPr>
          <w:rStyle w:val="CommentReference"/>
        </w:rPr>
        <w:annotationRef/>
      </w:r>
      <w:r>
        <w:t xml:space="preserve">Tohle jsem upravil </w:t>
      </w:r>
    </w:p>
  </w:comment>
  <w:comment w:id="48" w:author="Darsa, Marek" w:date="2024-05-12T21:52:00Z" w:initials="MD">
    <w:p w14:paraId="28B01C58" w14:textId="77777777" w:rsidR="00A34BC8" w:rsidRDefault="00A34BC8" w:rsidP="00A34BC8">
      <w:pPr>
        <w:pStyle w:val="CommentText"/>
        <w:ind w:firstLine="0"/>
        <w:jc w:val="left"/>
      </w:pPr>
      <w:r>
        <w:rPr>
          <w:rStyle w:val="CommentReference"/>
        </w:rPr>
        <w:annotationRef/>
      </w:r>
      <w:r>
        <w:t>Zapoměl jsem to ještě upravit v programu to udělám zítra</w:t>
      </w:r>
    </w:p>
  </w:comment>
  <w:comment w:id="49" w:author="Bejtic, Martin" w:date="2024-05-12T11:26:00Z" w:initials="MB">
    <w:p w14:paraId="42F4D2DA" w14:textId="1DAE59C9" w:rsidR="006C64CC" w:rsidRDefault="006C64CC" w:rsidP="006C64CC">
      <w:pPr>
        <w:pStyle w:val="CommentText"/>
        <w:ind w:firstLine="0"/>
        <w:jc w:val="left"/>
      </w:pPr>
      <w:r>
        <w:rPr>
          <w:rStyle w:val="CommentReference"/>
        </w:rPr>
        <w:annotationRef/>
      </w:r>
      <w:r>
        <w:t>Taky nešlo by tam vymyslet něco česky</w:t>
      </w:r>
    </w:p>
  </w:comment>
  <w:comment w:id="50" w:author="Bejtic, Martin" w:date="2024-05-12T11:29:00Z" w:initials="MB">
    <w:p w14:paraId="511C5EDF" w14:textId="77777777" w:rsidR="006C64CC" w:rsidRDefault="006C64CC" w:rsidP="006C64CC">
      <w:pPr>
        <w:pStyle w:val="CommentText"/>
        <w:ind w:firstLine="0"/>
        <w:jc w:val="left"/>
      </w:pPr>
      <w:r>
        <w:rPr>
          <w:rStyle w:val="CommentReference"/>
        </w:rPr>
        <w:annotationRef/>
      </w:r>
      <w:r>
        <w:t>Šla by čestina</w:t>
      </w:r>
    </w:p>
  </w:comment>
  <w:comment w:id="53" w:author="Darsa, Marek" w:date="2024-05-12T21:51:00Z" w:initials="MD">
    <w:p w14:paraId="514E7E80" w14:textId="77777777" w:rsidR="00814A7C" w:rsidRDefault="00814A7C" w:rsidP="00814A7C">
      <w:pPr>
        <w:pStyle w:val="CommentText"/>
        <w:ind w:firstLine="0"/>
        <w:jc w:val="left"/>
      </w:pPr>
      <w:r>
        <w:rPr>
          <w:rStyle w:val="CommentReference"/>
        </w:rPr>
        <w:annotationRef/>
      </w:r>
      <w:r>
        <w:t xml:space="preserve">Tohle jsem upravil </w:t>
      </w:r>
    </w:p>
  </w:comment>
  <w:comment w:id="54" w:author="Darsa, Marek" w:date="2024-05-12T21:52:00Z" w:initials="MD">
    <w:p w14:paraId="4B57C400" w14:textId="77777777" w:rsidR="00814A7C" w:rsidRDefault="00814A7C" w:rsidP="00814A7C">
      <w:pPr>
        <w:pStyle w:val="CommentText"/>
        <w:ind w:firstLine="0"/>
        <w:jc w:val="left"/>
      </w:pPr>
      <w:r>
        <w:rPr>
          <w:rStyle w:val="CommentReference"/>
        </w:rPr>
        <w:annotationRef/>
      </w:r>
      <w:r>
        <w:t>Zapoměl jsem to ještě upravit v programu to udělám zítra</w:t>
      </w:r>
    </w:p>
  </w:comment>
  <w:comment w:id="55" w:author="Bejtic, Martin" w:date="2024-05-12T11:30:00Z" w:initials="MB">
    <w:p w14:paraId="78FDC89B" w14:textId="77777777" w:rsidR="006C64CC" w:rsidRDefault="006C64CC" w:rsidP="006C64CC">
      <w:pPr>
        <w:pStyle w:val="CommentText"/>
        <w:ind w:firstLine="0"/>
        <w:jc w:val="left"/>
      </w:pPr>
      <w:r>
        <w:rPr>
          <w:rStyle w:val="CommentReference"/>
        </w:rPr>
        <w:annotationRef/>
      </w:r>
      <w:r>
        <w:t>Trošku jinak pojmenovat</w:t>
      </w:r>
    </w:p>
  </w:comment>
  <w:comment w:id="56" w:author="Darsa, Marek" w:date="2024-05-12T21:55:00Z" w:initials="MD">
    <w:p w14:paraId="36CDC24D" w14:textId="77777777" w:rsidR="000D2593" w:rsidRDefault="000D2593" w:rsidP="000D2593">
      <w:pPr>
        <w:pStyle w:val="CommentText"/>
        <w:ind w:firstLine="0"/>
        <w:jc w:val="left"/>
      </w:pPr>
      <w:r>
        <w:rPr>
          <w:rStyle w:val="CommentReference"/>
        </w:rPr>
        <w:annotationRef/>
      </w:r>
      <w:r>
        <w:t>Nic mě nenapadá</w:t>
      </w:r>
    </w:p>
  </w:comment>
  <w:comment w:id="59" w:author="Darsa, Marek" w:date="2024-05-13T02:01:00Z" w:initials="DM">
    <w:p w14:paraId="07599534" w14:textId="77777777" w:rsidR="008D5CBA" w:rsidRDefault="008D5CBA" w:rsidP="008D5CBA">
      <w:pPr>
        <w:pStyle w:val="CommentText"/>
        <w:ind w:firstLine="0"/>
        <w:jc w:val="left"/>
      </w:pPr>
      <w:r>
        <w:rPr>
          <w:rStyle w:val="CommentReference"/>
        </w:rPr>
        <w:annotationRef/>
      </w:r>
      <w:r>
        <w:t>Tady nevím jestli nezvolit nějaké jiné hodnoty podle té tabulky nahoře kde mám ten rozptyl že by to odpoovídalo třeba až 15 mv</w:t>
      </w:r>
    </w:p>
  </w:comment>
  <w:comment w:id="60" w:author="Darsa, Marek" w:date="2024-05-14T08:31:00Z" w:initials="MD">
    <w:p w14:paraId="5F50BD37" w14:textId="77777777" w:rsidR="00EE33A8" w:rsidRDefault="00EE33A8" w:rsidP="00EE33A8">
      <w:pPr>
        <w:pStyle w:val="CommentText"/>
        <w:ind w:firstLine="0"/>
        <w:jc w:val="left"/>
      </w:pPr>
      <w:r>
        <w:rPr>
          <w:rStyle w:val="CommentReference"/>
        </w:rPr>
        <w:annotationRef/>
      </w:r>
      <w:r>
        <w:t>Dát 10</w:t>
      </w:r>
    </w:p>
  </w:comment>
  <w:comment w:id="64" w:author="Darsa, Marek" w:date="2024-05-13T02:52:00Z" w:initials="DM">
    <w:p w14:paraId="3259A328" w14:textId="6D557C3B" w:rsidR="006400CB" w:rsidRDefault="006400CB" w:rsidP="006400CB">
      <w:pPr>
        <w:pStyle w:val="CommentText"/>
        <w:ind w:firstLine="0"/>
        <w:jc w:val="left"/>
      </w:pPr>
      <w:r>
        <w:rPr>
          <w:rStyle w:val="CommentReference"/>
        </w:rPr>
        <w:annotationRef/>
      </w:r>
      <w:r>
        <w:t>Tady to doplním ale až podle upravené meze at to nemusím pořád přepisovat</w:t>
      </w:r>
    </w:p>
  </w:comment>
  <w:comment w:id="69" w:author="Darsa, Marek" w:date="2024-05-13T03:08:00Z" w:initials="DM">
    <w:p w14:paraId="1FBF5033" w14:textId="77777777" w:rsidR="00B85DFB" w:rsidRDefault="00B85DFB" w:rsidP="00B85DFB">
      <w:pPr>
        <w:pStyle w:val="CommentText"/>
        <w:ind w:firstLine="0"/>
        <w:jc w:val="left"/>
      </w:pPr>
      <w:r>
        <w:rPr>
          <w:rStyle w:val="CommentReference"/>
        </w:rPr>
        <w:annotationRef/>
      </w:r>
      <w:r>
        <w:t>No nevým to ještě dyštak upravím</w:t>
      </w:r>
    </w:p>
  </w:comment>
  <w:comment w:id="70" w:author="Darsa, Marek" w:date="2024-05-13T03:03:00Z" w:initials="DM">
    <w:p w14:paraId="19AAF682" w14:textId="10B7321E" w:rsidR="00DA7F1B" w:rsidRDefault="00DA7F1B" w:rsidP="00DA7F1B">
      <w:pPr>
        <w:pStyle w:val="CommentText"/>
        <w:ind w:firstLine="0"/>
        <w:jc w:val="left"/>
      </w:pPr>
      <w:r>
        <w:rPr>
          <w:rStyle w:val="CommentReference"/>
        </w:rPr>
        <w:annotationRef/>
      </w:r>
      <w:r>
        <w:t>Tohle nevím jestli už není naví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CC3EB6A" w15:done="0"/>
  <w15:commentEx w15:paraId="77133BF2" w15:paraIdParent="2CC3EB6A" w15:done="0"/>
  <w15:commentEx w15:paraId="25D7B12D" w15:paraIdParent="2CC3EB6A" w15:done="0"/>
  <w15:commentEx w15:paraId="659938F8" w15:paraIdParent="2CC3EB6A" w15:done="0"/>
  <w15:commentEx w15:paraId="047EA21C" w15:done="0"/>
  <w15:commentEx w15:paraId="5C287558" w15:done="0"/>
  <w15:commentEx w15:paraId="3BFFE1D5" w15:done="0"/>
  <w15:commentEx w15:paraId="333BCB8D" w15:done="0"/>
  <w15:commentEx w15:paraId="4FFD5739" w15:paraIdParent="333BCB8D" w15:done="0"/>
  <w15:commentEx w15:paraId="6399B38D" w15:paraIdParent="333BCB8D" w15:done="0"/>
  <w15:commentEx w15:paraId="35F9C3F9" w15:done="0"/>
  <w15:commentEx w15:paraId="059789B5" w15:paraIdParent="35F9C3F9" w15:done="0"/>
  <w15:commentEx w15:paraId="655087F4" w15:done="0"/>
  <w15:commentEx w15:paraId="28B01C58" w15:paraIdParent="655087F4" w15:done="0"/>
  <w15:commentEx w15:paraId="42F4D2DA" w15:done="0"/>
  <w15:commentEx w15:paraId="511C5EDF" w15:done="0"/>
  <w15:commentEx w15:paraId="514E7E80" w15:done="0"/>
  <w15:commentEx w15:paraId="4B57C400" w15:paraIdParent="514E7E80" w15:done="0"/>
  <w15:commentEx w15:paraId="78FDC89B" w15:done="0"/>
  <w15:commentEx w15:paraId="36CDC24D" w15:paraIdParent="78FDC89B" w15:done="0"/>
  <w15:commentEx w15:paraId="07599534" w15:done="0"/>
  <w15:commentEx w15:paraId="5F50BD37" w15:paraIdParent="07599534" w15:done="0"/>
  <w15:commentEx w15:paraId="3259A328" w15:done="0"/>
  <w15:commentEx w15:paraId="1FBF5033" w15:done="0"/>
  <w15:commentEx w15:paraId="19AAF6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246F09" w16cex:dateUtc="2024-05-08T14:40:00Z">
    <w16cex:extLst>
      <w16:ext w16:uri="{CE6994B0-6A32-4C9F-8C6B-6E91EDA988CE}">
        <cr:reactions xmlns:cr="http://schemas.microsoft.com/office/comments/2020/reactions">
          <cr:reaction reactionType="1">
            <cr:reactionInfo dateUtc="2024-05-12T19:40:09Z">
              <cr:user userId="S::darsamar@cvut.cz::fb559a9e-4025-4efc-8d87-aaebcb22956f" userProvider="AD" userName="Darsa, Marek"/>
            </cr:reactionInfo>
          </cr:reaction>
        </cr:reactions>
      </w16:ext>
    </w16cex:extLst>
  </w16cex:commentExtensible>
  <w16cex:commentExtensible w16cex:durableId="47C03F18" w16cex:dateUtc="2024-05-11T13:19:00Z"/>
  <w16cex:commentExtensible w16cex:durableId="7597116E" w16cex:dateUtc="2024-05-12T09:06:00Z"/>
  <w16cex:commentExtensible w16cex:durableId="1955F772" w16cex:dateUtc="2024-05-12T19:36:00Z"/>
  <w16cex:commentExtensible w16cex:durableId="50497F28" w16cex:dateUtc="2024-05-12T09:06:00Z">
    <w16cex:extLst>
      <w16:ext w16:uri="{CE6994B0-6A32-4C9F-8C6B-6E91EDA988CE}">
        <cr:reactions xmlns:cr="http://schemas.microsoft.com/office/comments/2020/reactions">
          <cr:reaction reactionType="1">
            <cr:reactionInfo dateUtc="2024-05-12T19:36:22Z">
              <cr:user userId="S::darsamar@cvut.cz::fb559a9e-4025-4efc-8d87-aaebcb22956f" userProvider="AD" userName="Darsa, Marek"/>
            </cr:reactionInfo>
          </cr:reaction>
        </cr:reactions>
      </w16:ext>
    </w16cex:extLst>
  </w16cex:commentExtensible>
  <w16cex:commentExtensible w16cex:durableId="580A7110" w16cex:dateUtc="2024-05-12T09:08:00Z">
    <w16cex:extLst>
      <w16:ext w16:uri="{CE6994B0-6A32-4C9F-8C6B-6E91EDA988CE}">
        <cr:reactions xmlns:cr="http://schemas.microsoft.com/office/comments/2020/reactions">
          <cr:reaction reactionType="1">
            <cr:reactionInfo dateUtc="2024-05-12T19:37:51Z">
              <cr:user userId="S::darsamar@cvut.cz::fb559a9e-4025-4efc-8d87-aaebcb22956f" userProvider="AD" userName="Darsa, Marek"/>
            </cr:reactionInfo>
          </cr:reaction>
        </cr:reactions>
      </w16:ext>
    </w16cex:extLst>
  </w16cex:commentExtensible>
  <w16cex:commentExtensible w16cex:durableId="758A1171" w16cex:dateUtc="2024-05-12T09:11:00Z">
    <w16cex:extLst>
      <w16:ext w16:uri="{CE6994B0-6A32-4C9F-8C6B-6E91EDA988CE}">
        <cr:reactions xmlns:cr="http://schemas.microsoft.com/office/comments/2020/reactions">
          <cr:reaction reactionType="1">
            <cr:reactionInfo dateUtc="2024-05-12T19:39:18Z">
              <cr:user userId="S::darsamar@cvut.cz::fb559a9e-4025-4efc-8d87-aaebcb22956f" userProvider="AD" userName="Darsa, Marek"/>
            </cr:reactionInfo>
          </cr:reaction>
        </cr:reactions>
      </w16:ext>
    </w16cex:extLst>
  </w16cex:commentExtensible>
  <w16cex:commentExtensible w16cex:durableId="7B72E963" w16cex:dateUtc="2024-05-12T09:12:00Z">
    <w16cex:extLst>
      <w16:ext w16:uri="{CE6994B0-6A32-4C9F-8C6B-6E91EDA988CE}">
        <cr:reactions xmlns:cr="http://schemas.microsoft.com/office/comments/2020/reactions">
          <cr:reaction reactionType="1">
            <cr:reactionInfo dateUtc="2024-05-12T19:45:07Z">
              <cr:user userId="S::darsamar@cvut.cz::fb559a9e-4025-4efc-8d87-aaebcb22956f" userProvider="AD" userName="Darsa, Marek"/>
            </cr:reactionInfo>
          </cr:reaction>
        </cr:reactions>
      </w16:ext>
    </w16cex:extLst>
  </w16cex:commentExtensible>
  <w16cex:commentExtensible w16cex:durableId="5FD813D3" w16cex:dateUtc="2024-05-12T19:39:00Z"/>
  <w16cex:commentExtensible w16cex:durableId="3F9369BE" w16cex:dateUtc="2024-05-12T19:45:00Z"/>
  <w16cex:commentExtensible w16cex:durableId="0A8CB9EE" w16cex:dateUtc="2024-05-12T09:14:00Z">
    <w16cex:extLst>
      <w16:ext w16:uri="{CE6994B0-6A32-4C9F-8C6B-6E91EDA988CE}">
        <cr:reactions xmlns:cr="http://schemas.microsoft.com/office/comments/2020/reactions">
          <cr:reaction reactionType="1">
            <cr:reactionInfo dateUtc="2024-05-12T19:45:08Z">
              <cr:user userId="S::darsamar@cvut.cz::fb559a9e-4025-4efc-8d87-aaebcb22956f" userProvider="AD" userName="Darsa, Marek"/>
            </cr:reactionInfo>
          </cr:reaction>
        </cr:reactions>
      </w16:ext>
    </w16cex:extLst>
  </w16cex:commentExtensible>
  <w16cex:commentExtensible w16cex:durableId="18553EE9" w16cex:dateUtc="2024-05-12T19:44:00Z"/>
  <w16cex:commentExtensible w16cex:durableId="63EF50BB" w16cex:dateUtc="2024-05-12T19:51:00Z">
    <w16cex:extLst>
      <w16:ext w16:uri="{CE6994B0-6A32-4C9F-8C6B-6E91EDA988CE}">
        <cr:reactions xmlns:cr="http://schemas.microsoft.com/office/comments/2020/reactions">
          <cr:reaction reactionType="1">
            <cr:reactionInfo dateUtc="2024-05-12T19:55:21Z">
              <cr:user userId="S::darsamar@cvut.cz::fb559a9e-4025-4efc-8d87-aaebcb22956f" userProvider="AD" userName="Darsa, Marek"/>
            </cr:reactionInfo>
          </cr:reaction>
        </cr:reactions>
      </w16:ext>
    </w16cex:extLst>
  </w16cex:commentExtensible>
  <w16cex:commentExtensible w16cex:durableId="66087383" w16cex:dateUtc="2024-05-12T19:52:00Z"/>
  <w16cex:commentExtensible w16cex:durableId="148F668A" w16cex:dateUtc="2024-05-12T09:26:00Z">
    <w16cex:extLst>
      <w16:ext w16:uri="{CE6994B0-6A32-4C9F-8C6B-6E91EDA988CE}">
        <cr:reactions xmlns:cr="http://schemas.microsoft.com/office/comments/2020/reactions">
          <cr:reaction reactionType="1">
            <cr:reactionInfo dateUtc="2024-05-12T20:29:16Z">
              <cr:user userId="S::darsamar@cvut.cz::fb559a9e-4025-4efc-8d87-aaebcb22956f" userProvider="AD" userName="Darsa, Marek"/>
            </cr:reactionInfo>
          </cr:reaction>
        </cr:reactions>
      </w16:ext>
    </w16cex:extLst>
  </w16cex:commentExtensible>
  <w16cex:commentExtensible w16cex:durableId="718A01A8" w16cex:dateUtc="2024-05-12T09:29:00Z">
    <w16cex:extLst>
      <w16:ext w16:uri="{CE6994B0-6A32-4C9F-8C6B-6E91EDA988CE}">
        <cr:reactions xmlns:cr="http://schemas.microsoft.com/office/comments/2020/reactions">
          <cr:reaction reactionType="1">
            <cr:reactionInfo dateUtc="2024-05-12T20:29:18Z">
              <cr:user userId="S::darsamar@cvut.cz::fb559a9e-4025-4efc-8d87-aaebcb22956f" userProvider="AD" userName="Darsa, Marek"/>
            </cr:reactionInfo>
          </cr:reaction>
        </cr:reactions>
      </w16:ext>
    </w16cex:extLst>
  </w16cex:commentExtensible>
  <w16cex:commentExtensible w16cex:durableId="18C6FF11" w16cex:dateUtc="2024-05-12T19:51:00Z">
    <w16cex:extLst>
      <w16:ext w16:uri="{CE6994B0-6A32-4C9F-8C6B-6E91EDA988CE}">
        <cr:reactions xmlns:cr="http://schemas.microsoft.com/office/comments/2020/reactions">
          <cr:reaction reactionType="1">
            <cr:reactionInfo dateUtc="2024-05-12T20:29:27Z">
              <cr:user userId="S::darsamar@cvut.cz::fb559a9e-4025-4efc-8d87-aaebcb22956f" userProvider="AD" userName="Darsa, Marek"/>
            </cr:reactionInfo>
          </cr:reaction>
        </cr:reactions>
      </w16:ext>
    </w16cex:extLst>
  </w16cex:commentExtensible>
  <w16cex:commentExtensible w16cex:durableId="3CD93FEA" w16cex:dateUtc="2024-05-12T19:52:00Z"/>
  <w16cex:commentExtensible w16cex:durableId="016E82A4" w16cex:dateUtc="2024-05-12T09:30:00Z">
    <w16cex:extLst>
      <w16:ext w16:uri="{CE6994B0-6A32-4C9F-8C6B-6E91EDA988CE}">
        <cr:reactions xmlns:cr="http://schemas.microsoft.com/office/comments/2020/reactions">
          <cr:reaction reactionType="1">
            <cr:reactionInfo dateUtc="2024-05-12T19:55:27Z">
              <cr:user userId="S::darsamar@cvut.cz::fb559a9e-4025-4efc-8d87-aaebcb22956f" userProvider="AD" userName="Darsa, Marek"/>
            </cr:reactionInfo>
          </cr:reaction>
        </cr:reactions>
      </w16:ext>
    </w16cex:extLst>
  </w16cex:commentExtensible>
  <w16cex:commentExtensible w16cex:durableId="620CCE5F" w16cex:dateUtc="2024-05-12T19:55:00Z"/>
  <w16cex:commentExtensible w16cex:durableId="6519195A" w16cex:dateUtc="2024-05-13T00:01:00Z"/>
  <w16cex:commentExtensible w16cex:durableId="1EC394FB" w16cex:dateUtc="2024-05-14T06:31:00Z"/>
  <w16cex:commentExtensible w16cex:durableId="3E66DE58" w16cex:dateUtc="2024-05-13T00:52:00Z"/>
  <w16cex:commentExtensible w16cex:durableId="22E48C35" w16cex:dateUtc="2024-05-13T01:08:00Z"/>
  <w16cex:commentExtensible w16cex:durableId="5D25C38E" w16cex:dateUtc="2024-05-13T0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CC3EB6A" w16cid:durableId="4F246F09"/>
  <w16cid:commentId w16cid:paraId="77133BF2" w16cid:durableId="47C03F18"/>
  <w16cid:commentId w16cid:paraId="25D7B12D" w16cid:durableId="7597116E"/>
  <w16cid:commentId w16cid:paraId="659938F8" w16cid:durableId="1955F772"/>
  <w16cid:commentId w16cid:paraId="047EA21C" w16cid:durableId="50497F28"/>
  <w16cid:commentId w16cid:paraId="5C287558" w16cid:durableId="580A7110"/>
  <w16cid:commentId w16cid:paraId="3BFFE1D5" w16cid:durableId="758A1171"/>
  <w16cid:commentId w16cid:paraId="333BCB8D" w16cid:durableId="7B72E963"/>
  <w16cid:commentId w16cid:paraId="4FFD5739" w16cid:durableId="5FD813D3"/>
  <w16cid:commentId w16cid:paraId="6399B38D" w16cid:durableId="3F9369BE"/>
  <w16cid:commentId w16cid:paraId="35F9C3F9" w16cid:durableId="0A8CB9EE"/>
  <w16cid:commentId w16cid:paraId="059789B5" w16cid:durableId="18553EE9"/>
  <w16cid:commentId w16cid:paraId="655087F4" w16cid:durableId="63EF50BB"/>
  <w16cid:commentId w16cid:paraId="28B01C58" w16cid:durableId="66087383"/>
  <w16cid:commentId w16cid:paraId="42F4D2DA" w16cid:durableId="148F668A"/>
  <w16cid:commentId w16cid:paraId="511C5EDF" w16cid:durableId="718A01A8"/>
  <w16cid:commentId w16cid:paraId="514E7E80" w16cid:durableId="18C6FF11"/>
  <w16cid:commentId w16cid:paraId="4B57C400" w16cid:durableId="3CD93FEA"/>
  <w16cid:commentId w16cid:paraId="78FDC89B" w16cid:durableId="016E82A4"/>
  <w16cid:commentId w16cid:paraId="36CDC24D" w16cid:durableId="620CCE5F"/>
  <w16cid:commentId w16cid:paraId="07599534" w16cid:durableId="6519195A"/>
  <w16cid:commentId w16cid:paraId="5F50BD37" w16cid:durableId="1EC394FB"/>
  <w16cid:commentId w16cid:paraId="3259A328" w16cid:durableId="3E66DE58"/>
  <w16cid:commentId w16cid:paraId="1FBF5033" w16cid:durableId="22E48C35"/>
  <w16cid:commentId w16cid:paraId="19AAF682" w16cid:durableId="5D25C3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093F68" w14:textId="77777777" w:rsidR="00961420" w:rsidRPr="0043641D" w:rsidRDefault="00961420" w:rsidP="007C33D3">
      <w:pPr>
        <w:spacing w:line="240" w:lineRule="auto"/>
      </w:pPr>
      <w:r w:rsidRPr="0043641D">
        <w:separator/>
      </w:r>
    </w:p>
  </w:endnote>
  <w:endnote w:type="continuationSeparator" w:id="0">
    <w:p w14:paraId="005F7EF5" w14:textId="77777777" w:rsidR="00961420" w:rsidRPr="0043641D" w:rsidRDefault="00961420" w:rsidP="007C33D3">
      <w:pPr>
        <w:spacing w:line="240" w:lineRule="auto"/>
      </w:pPr>
      <w:r w:rsidRPr="0043641D">
        <w:continuationSeparator/>
      </w:r>
    </w:p>
  </w:endnote>
  <w:endnote w:type="continuationNotice" w:id="1">
    <w:p w14:paraId="1E1C7861" w14:textId="77777777" w:rsidR="00961420" w:rsidRPr="0043641D" w:rsidRDefault="009614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FC2227" w14:textId="77777777" w:rsidR="00961420" w:rsidRPr="0043641D" w:rsidRDefault="00961420" w:rsidP="007C33D3">
      <w:pPr>
        <w:spacing w:line="240" w:lineRule="auto"/>
      </w:pPr>
      <w:r w:rsidRPr="0043641D">
        <w:separator/>
      </w:r>
    </w:p>
  </w:footnote>
  <w:footnote w:type="continuationSeparator" w:id="0">
    <w:p w14:paraId="068B4374" w14:textId="77777777" w:rsidR="00961420" w:rsidRPr="0043641D" w:rsidRDefault="00961420" w:rsidP="007C33D3">
      <w:pPr>
        <w:spacing w:line="240" w:lineRule="auto"/>
      </w:pPr>
      <w:r w:rsidRPr="0043641D">
        <w:continuationSeparator/>
      </w:r>
    </w:p>
  </w:footnote>
  <w:footnote w:type="continuationNotice" w:id="1">
    <w:p w14:paraId="5FEA1972" w14:textId="77777777" w:rsidR="00961420" w:rsidRPr="0043641D" w:rsidRDefault="009614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0"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6A691C03"/>
    <w:multiLevelType w:val="hybridMultilevel"/>
    <w:tmpl w:val="D87E05DA"/>
    <w:lvl w:ilvl="0" w:tplc="0405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2" w15:restartNumberingAfterBreak="0">
    <w:nsid w:val="6D617AC1"/>
    <w:multiLevelType w:val="multilevel"/>
    <w:tmpl w:val="F65E0408"/>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3" w15:restartNumberingAfterBreak="0">
    <w:nsid w:val="705A6CFD"/>
    <w:multiLevelType w:val="hybridMultilevel"/>
    <w:tmpl w:val="CE10D2A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4"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2"/>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0"/>
  </w:num>
  <w:num w:numId="13" w16cid:durableId="1307078834">
    <w:abstractNumId w:val="20"/>
  </w:num>
  <w:num w:numId="14" w16cid:durableId="1365402277">
    <w:abstractNumId w:val="37"/>
  </w:num>
  <w:num w:numId="15" w16cid:durableId="338243321">
    <w:abstractNumId w:val="38"/>
  </w:num>
  <w:num w:numId="16" w16cid:durableId="1487941643">
    <w:abstractNumId w:val="13"/>
  </w:num>
  <w:num w:numId="17" w16cid:durableId="1861116273">
    <w:abstractNumId w:val="23"/>
  </w:num>
  <w:num w:numId="18" w16cid:durableId="1375739552">
    <w:abstractNumId w:val="44"/>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5"/>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6"/>
  </w:num>
  <w:num w:numId="36" w16cid:durableId="905578164">
    <w:abstractNumId w:val="31"/>
  </w:num>
  <w:num w:numId="37" w16cid:durableId="590510047">
    <w:abstractNumId w:val="27"/>
  </w:num>
  <w:num w:numId="38" w16cid:durableId="47730040">
    <w:abstractNumId w:val="46"/>
  </w:num>
  <w:num w:numId="39" w16cid:durableId="1959023308">
    <w:abstractNumId w:val="15"/>
  </w:num>
  <w:num w:numId="40" w16cid:durableId="827483190">
    <w:abstractNumId w:val="10"/>
  </w:num>
  <w:num w:numId="41" w16cid:durableId="901717721">
    <w:abstractNumId w:val="22"/>
  </w:num>
  <w:num w:numId="42" w16cid:durableId="1393845273">
    <w:abstractNumId w:val="39"/>
  </w:num>
  <w:num w:numId="43" w16cid:durableId="106319855">
    <w:abstractNumId w:val="34"/>
  </w:num>
  <w:num w:numId="44" w16cid:durableId="1452017485">
    <w:abstractNumId w:val="29"/>
  </w:num>
  <w:num w:numId="45" w16cid:durableId="1010722567">
    <w:abstractNumId w:val="32"/>
  </w:num>
  <w:num w:numId="46" w16cid:durableId="1583248397">
    <w:abstractNumId w:val="43"/>
  </w:num>
  <w:num w:numId="47" w16cid:durableId="1324427165">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rson w15:author="Bejtic, Martin">
    <w15:presenceInfo w15:providerId="AD" w15:userId="S::bejtimar@cvut.cz::2d7456f1-69fa-475a-912f-d41beea657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09"/>
  <w:hyphenationZone w:val="425"/>
  <w:characterSpacingControl w:val="doNotCompress"/>
  <w:hdrShapeDefaults>
    <o:shapedefaults v:ext="edit" spidmax="209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06D26"/>
    <w:rsid w:val="000100F6"/>
    <w:rsid w:val="00012898"/>
    <w:rsid w:val="00015125"/>
    <w:rsid w:val="00022009"/>
    <w:rsid w:val="00024C7D"/>
    <w:rsid w:val="0002502D"/>
    <w:rsid w:val="00025549"/>
    <w:rsid w:val="00027411"/>
    <w:rsid w:val="00034EFA"/>
    <w:rsid w:val="0003692E"/>
    <w:rsid w:val="00037060"/>
    <w:rsid w:val="00047A20"/>
    <w:rsid w:val="0005342D"/>
    <w:rsid w:val="00056239"/>
    <w:rsid w:val="00056400"/>
    <w:rsid w:val="00057E0D"/>
    <w:rsid w:val="00064679"/>
    <w:rsid w:val="00064DD5"/>
    <w:rsid w:val="00065F23"/>
    <w:rsid w:val="00070915"/>
    <w:rsid w:val="0007276E"/>
    <w:rsid w:val="00073276"/>
    <w:rsid w:val="0007496D"/>
    <w:rsid w:val="000763D0"/>
    <w:rsid w:val="000763D7"/>
    <w:rsid w:val="0009118B"/>
    <w:rsid w:val="00095157"/>
    <w:rsid w:val="000964BF"/>
    <w:rsid w:val="000A01EC"/>
    <w:rsid w:val="000A04CC"/>
    <w:rsid w:val="000A1399"/>
    <w:rsid w:val="000A7F23"/>
    <w:rsid w:val="000A7FE2"/>
    <w:rsid w:val="000B0F51"/>
    <w:rsid w:val="000B20CA"/>
    <w:rsid w:val="000B21CB"/>
    <w:rsid w:val="000B3491"/>
    <w:rsid w:val="000B39C5"/>
    <w:rsid w:val="000B5005"/>
    <w:rsid w:val="000B5369"/>
    <w:rsid w:val="000B5EAB"/>
    <w:rsid w:val="000B6732"/>
    <w:rsid w:val="000C3512"/>
    <w:rsid w:val="000C4EE0"/>
    <w:rsid w:val="000D2593"/>
    <w:rsid w:val="000D26B5"/>
    <w:rsid w:val="000D6018"/>
    <w:rsid w:val="000E08AF"/>
    <w:rsid w:val="000F3A1D"/>
    <w:rsid w:val="000F5B0E"/>
    <w:rsid w:val="001037C7"/>
    <w:rsid w:val="00104102"/>
    <w:rsid w:val="001045FD"/>
    <w:rsid w:val="0011026A"/>
    <w:rsid w:val="00111603"/>
    <w:rsid w:val="001126DE"/>
    <w:rsid w:val="00115A39"/>
    <w:rsid w:val="0011631B"/>
    <w:rsid w:val="00116A15"/>
    <w:rsid w:val="00121A1E"/>
    <w:rsid w:val="0012240E"/>
    <w:rsid w:val="00125DE0"/>
    <w:rsid w:val="001264DE"/>
    <w:rsid w:val="00126D6F"/>
    <w:rsid w:val="0012752B"/>
    <w:rsid w:val="00131A95"/>
    <w:rsid w:val="00134C59"/>
    <w:rsid w:val="00141196"/>
    <w:rsid w:val="001437A3"/>
    <w:rsid w:val="00145208"/>
    <w:rsid w:val="0014686C"/>
    <w:rsid w:val="00146D6D"/>
    <w:rsid w:val="00147181"/>
    <w:rsid w:val="001509CF"/>
    <w:rsid w:val="00153193"/>
    <w:rsid w:val="0016006B"/>
    <w:rsid w:val="001626B0"/>
    <w:rsid w:val="00164CFD"/>
    <w:rsid w:val="0016798C"/>
    <w:rsid w:val="001715EA"/>
    <w:rsid w:val="00176707"/>
    <w:rsid w:val="00181E7A"/>
    <w:rsid w:val="00182229"/>
    <w:rsid w:val="00183762"/>
    <w:rsid w:val="001840EC"/>
    <w:rsid w:val="0019304A"/>
    <w:rsid w:val="00195404"/>
    <w:rsid w:val="001A4698"/>
    <w:rsid w:val="001B0195"/>
    <w:rsid w:val="001B23AF"/>
    <w:rsid w:val="001B6D17"/>
    <w:rsid w:val="001B6F12"/>
    <w:rsid w:val="001B7D8E"/>
    <w:rsid w:val="001C029C"/>
    <w:rsid w:val="001C2B1E"/>
    <w:rsid w:val="001D0D26"/>
    <w:rsid w:val="001D286A"/>
    <w:rsid w:val="001D70D7"/>
    <w:rsid w:val="001E1EBF"/>
    <w:rsid w:val="001E2874"/>
    <w:rsid w:val="001E5124"/>
    <w:rsid w:val="001E59E3"/>
    <w:rsid w:val="001F4DBF"/>
    <w:rsid w:val="001F4F2D"/>
    <w:rsid w:val="00202B9F"/>
    <w:rsid w:val="00202FF5"/>
    <w:rsid w:val="00203686"/>
    <w:rsid w:val="00203DDB"/>
    <w:rsid w:val="00204624"/>
    <w:rsid w:val="00205843"/>
    <w:rsid w:val="002120A6"/>
    <w:rsid w:val="00214E72"/>
    <w:rsid w:val="00214F6F"/>
    <w:rsid w:val="00223B69"/>
    <w:rsid w:val="0022704F"/>
    <w:rsid w:val="00231C08"/>
    <w:rsid w:val="00232480"/>
    <w:rsid w:val="00233C89"/>
    <w:rsid w:val="002413EF"/>
    <w:rsid w:val="00245CD7"/>
    <w:rsid w:val="00246ED6"/>
    <w:rsid w:val="002502D0"/>
    <w:rsid w:val="002503CC"/>
    <w:rsid w:val="002505DA"/>
    <w:rsid w:val="00254A91"/>
    <w:rsid w:val="002568A4"/>
    <w:rsid w:val="00260AAE"/>
    <w:rsid w:val="00262941"/>
    <w:rsid w:val="00264A9C"/>
    <w:rsid w:val="00266FCD"/>
    <w:rsid w:val="00281CE8"/>
    <w:rsid w:val="002852B8"/>
    <w:rsid w:val="002856F7"/>
    <w:rsid w:val="00285E01"/>
    <w:rsid w:val="002872B4"/>
    <w:rsid w:val="002877BF"/>
    <w:rsid w:val="00294EC6"/>
    <w:rsid w:val="002A11FB"/>
    <w:rsid w:val="002A2C47"/>
    <w:rsid w:val="002A314C"/>
    <w:rsid w:val="002A41EB"/>
    <w:rsid w:val="002A54C0"/>
    <w:rsid w:val="002B0ED9"/>
    <w:rsid w:val="002B39EC"/>
    <w:rsid w:val="002B4D2A"/>
    <w:rsid w:val="002C1CBD"/>
    <w:rsid w:val="002C1E5B"/>
    <w:rsid w:val="002C3EB5"/>
    <w:rsid w:val="002C6885"/>
    <w:rsid w:val="002D1C24"/>
    <w:rsid w:val="002D343E"/>
    <w:rsid w:val="002D5793"/>
    <w:rsid w:val="002D7901"/>
    <w:rsid w:val="002E1723"/>
    <w:rsid w:val="002E5689"/>
    <w:rsid w:val="002E580F"/>
    <w:rsid w:val="002F21E8"/>
    <w:rsid w:val="00304BA4"/>
    <w:rsid w:val="00304E67"/>
    <w:rsid w:val="00317759"/>
    <w:rsid w:val="003204D2"/>
    <w:rsid w:val="00323BB8"/>
    <w:rsid w:val="00326491"/>
    <w:rsid w:val="00330672"/>
    <w:rsid w:val="00336D90"/>
    <w:rsid w:val="00337790"/>
    <w:rsid w:val="003410CC"/>
    <w:rsid w:val="00343AA4"/>
    <w:rsid w:val="00344F4B"/>
    <w:rsid w:val="00345739"/>
    <w:rsid w:val="003459B4"/>
    <w:rsid w:val="00351AFB"/>
    <w:rsid w:val="00354DA5"/>
    <w:rsid w:val="00356991"/>
    <w:rsid w:val="00357332"/>
    <w:rsid w:val="00360B58"/>
    <w:rsid w:val="00361D1D"/>
    <w:rsid w:val="00372046"/>
    <w:rsid w:val="00372371"/>
    <w:rsid w:val="00372C95"/>
    <w:rsid w:val="00375820"/>
    <w:rsid w:val="00380146"/>
    <w:rsid w:val="003806BF"/>
    <w:rsid w:val="003821C2"/>
    <w:rsid w:val="00393F81"/>
    <w:rsid w:val="0039785D"/>
    <w:rsid w:val="00397965"/>
    <w:rsid w:val="003A0872"/>
    <w:rsid w:val="003A0B80"/>
    <w:rsid w:val="003A0BF8"/>
    <w:rsid w:val="003A173A"/>
    <w:rsid w:val="003A2C61"/>
    <w:rsid w:val="003A3AE4"/>
    <w:rsid w:val="003A5DF1"/>
    <w:rsid w:val="003B3821"/>
    <w:rsid w:val="003B77B9"/>
    <w:rsid w:val="003B7A15"/>
    <w:rsid w:val="003C2DC0"/>
    <w:rsid w:val="003C7BBE"/>
    <w:rsid w:val="003D264A"/>
    <w:rsid w:val="003D3447"/>
    <w:rsid w:val="003D3F83"/>
    <w:rsid w:val="003E2C9E"/>
    <w:rsid w:val="003E37D3"/>
    <w:rsid w:val="003E3ADE"/>
    <w:rsid w:val="003E657E"/>
    <w:rsid w:val="00400A3C"/>
    <w:rsid w:val="00402066"/>
    <w:rsid w:val="0040406E"/>
    <w:rsid w:val="00405DFA"/>
    <w:rsid w:val="00405EFB"/>
    <w:rsid w:val="00407239"/>
    <w:rsid w:val="00407F52"/>
    <w:rsid w:val="0041070E"/>
    <w:rsid w:val="0041098E"/>
    <w:rsid w:val="004109BA"/>
    <w:rsid w:val="00412199"/>
    <w:rsid w:val="00412AF2"/>
    <w:rsid w:val="0041322E"/>
    <w:rsid w:val="0041362F"/>
    <w:rsid w:val="00416F9C"/>
    <w:rsid w:val="00417166"/>
    <w:rsid w:val="00421686"/>
    <w:rsid w:val="00422F82"/>
    <w:rsid w:val="0042328B"/>
    <w:rsid w:val="00423451"/>
    <w:rsid w:val="00425002"/>
    <w:rsid w:val="00425B40"/>
    <w:rsid w:val="00426B19"/>
    <w:rsid w:val="004278B5"/>
    <w:rsid w:val="00430BCF"/>
    <w:rsid w:val="0043641D"/>
    <w:rsid w:val="00437780"/>
    <w:rsid w:val="00442685"/>
    <w:rsid w:val="00444C65"/>
    <w:rsid w:val="00446750"/>
    <w:rsid w:val="00447364"/>
    <w:rsid w:val="004507FD"/>
    <w:rsid w:val="00452C21"/>
    <w:rsid w:val="004539DC"/>
    <w:rsid w:val="004547E7"/>
    <w:rsid w:val="004575C8"/>
    <w:rsid w:val="00457CFD"/>
    <w:rsid w:val="004617F2"/>
    <w:rsid w:val="004621E2"/>
    <w:rsid w:val="00462F1C"/>
    <w:rsid w:val="00463521"/>
    <w:rsid w:val="004635B2"/>
    <w:rsid w:val="004647E7"/>
    <w:rsid w:val="0046691F"/>
    <w:rsid w:val="00472B78"/>
    <w:rsid w:val="00472E5D"/>
    <w:rsid w:val="00482004"/>
    <w:rsid w:val="00483B8C"/>
    <w:rsid w:val="00485DA4"/>
    <w:rsid w:val="004871C5"/>
    <w:rsid w:val="00487E47"/>
    <w:rsid w:val="0049290C"/>
    <w:rsid w:val="00496A2B"/>
    <w:rsid w:val="00496BA4"/>
    <w:rsid w:val="00497133"/>
    <w:rsid w:val="004A2FD7"/>
    <w:rsid w:val="004A4913"/>
    <w:rsid w:val="004A4BAE"/>
    <w:rsid w:val="004B0751"/>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449B"/>
    <w:rsid w:val="005077C8"/>
    <w:rsid w:val="00513955"/>
    <w:rsid w:val="005150DC"/>
    <w:rsid w:val="00516653"/>
    <w:rsid w:val="00517473"/>
    <w:rsid w:val="00517AEF"/>
    <w:rsid w:val="005209F6"/>
    <w:rsid w:val="00521FDA"/>
    <w:rsid w:val="00523A40"/>
    <w:rsid w:val="0052421A"/>
    <w:rsid w:val="0052795A"/>
    <w:rsid w:val="005305B7"/>
    <w:rsid w:val="00533682"/>
    <w:rsid w:val="00533885"/>
    <w:rsid w:val="00534ED6"/>
    <w:rsid w:val="005356FA"/>
    <w:rsid w:val="00535B82"/>
    <w:rsid w:val="00535F3F"/>
    <w:rsid w:val="005441E7"/>
    <w:rsid w:val="0054555A"/>
    <w:rsid w:val="00550D30"/>
    <w:rsid w:val="00552130"/>
    <w:rsid w:val="0055502D"/>
    <w:rsid w:val="00555116"/>
    <w:rsid w:val="0056141A"/>
    <w:rsid w:val="0056166C"/>
    <w:rsid w:val="005625D1"/>
    <w:rsid w:val="005642BA"/>
    <w:rsid w:val="00566D14"/>
    <w:rsid w:val="00570D86"/>
    <w:rsid w:val="00581AAC"/>
    <w:rsid w:val="005861D3"/>
    <w:rsid w:val="0058668E"/>
    <w:rsid w:val="00586926"/>
    <w:rsid w:val="00587613"/>
    <w:rsid w:val="00587703"/>
    <w:rsid w:val="00587C65"/>
    <w:rsid w:val="00590CE0"/>
    <w:rsid w:val="00593C34"/>
    <w:rsid w:val="00595920"/>
    <w:rsid w:val="00595CBC"/>
    <w:rsid w:val="00595F23"/>
    <w:rsid w:val="005A3CB5"/>
    <w:rsid w:val="005A47AA"/>
    <w:rsid w:val="005A5AD2"/>
    <w:rsid w:val="005B115B"/>
    <w:rsid w:val="005B122C"/>
    <w:rsid w:val="005B1AE4"/>
    <w:rsid w:val="005B36BF"/>
    <w:rsid w:val="005B4DEF"/>
    <w:rsid w:val="005C015F"/>
    <w:rsid w:val="005C2330"/>
    <w:rsid w:val="005C2FBE"/>
    <w:rsid w:val="005C7538"/>
    <w:rsid w:val="005D16AF"/>
    <w:rsid w:val="005D2914"/>
    <w:rsid w:val="005D300D"/>
    <w:rsid w:val="005D419B"/>
    <w:rsid w:val="005D554D"/>
    <w:rsid w:val="005E4876"/>
    <w:rsid w:val="005E4E68"/>
    <w:rsid w:val="005F3917"/>
    <w:rsid w:val="005F43F8"/>
    <w:rsid w:val="00602219"/>
    <w:rsid w:val="0060225A"/>
    <w:rsid w:val="00606140"/>
    <w:rsid w:val="00607920"/>
    <w:rsid w:val="00607F9F"/>
    <w:rsid w:val="00610A55"/>
    <w:rsid w:val="006120CF"/>
    <w:rsid w:val="0061556B"/>
    <w:rsid w:val="0062099D"/>
    <w:rsid w:val="00627744"/>
    <w:rsid w:val="00630819"/>
    <w:rsid w:val="0063208F"/>
    <w:rsid w:val="0063621C"/>
    <w:rsid w:val="006400CB"/>
    <w:rsid w:val="00640607"/>
    <w:rsid w:val="0064092E"/>
    <w:rsid w:val="0064093B"/>
    <w:rsid w:val="00642B93"/>
    <w:rsid w:val="0064696E"/>
    <w:rsid w:val="006471C5"/>
    <w:rsid w:val="00647AE5"/>
    <w:rsid w:val="00650531"/>
    <w:rsid w:val="006510DB"/>
    <w:rsid w:val="00653442"/>
    <w:rsid w:val="00653910"/>
    <w:rsid w:val="006628CA"/>
    <w:rsid w:val="00665EFB"/>
    <w:rsid w:val="00671673"/>
    <w:rsid w:val="00672D38"/>
    <w:rsid w:val="00676499"/>
    <w:rsid w:val="00676A72"/>
    <w:rsid w:val="00680109"/>
    <w:rsid w:val="00680E9F"/>
    <w:rsid w:val="00681597"/>
    <w:rsid w:val="006830AB"/>
    <w:rsid w:val="006855FF"/>
    <w:rsid w:val="00686327"/>
    <w:rsid w:val="00686B18"/>
    <w:rsid w:val="00693DAA"/>
    <w:rsid w:val="0069752F"/>
    <w:rsid w:val="006A0CCD"/>
    <w:rsid w:val="006A45C2"/>
    <w:rsid w:val="006B2C8D"/>
    <w:rsid w:val="006B2D58"/>
    <w:rsid w:val="006B5A36"/>
    <w:rsid w:val="006B61FB"/>
    <w:rsid w:val="006B7E03"/>
    <w:rsid w:val="006C192A"/>
    <w:rsid w:val="006C2794"/>
    <w:rsid w:val="006C64CC"/>
    <w:rsid w:val="006C67BB"/>
    <w:rsid w:val="006E0AB7"/>
    <w:rsid w:val="006E190E"/>
    <w:rsid w:val="006E4E9D"/>
    <w:rsid w:val="006E5AB8"/>
    <w:rsid w:val="006F13B1"/>
    <w:rsid w:val="006F3997"/>
    <w:rsid w:val="006F5F04"/>
    <w:rsid w:val="006F765A"/>
    <w:rsid w:val="00706DD9"/>
    <w:rsid w:val="00713D00"/>
    <w:rsid w:val="00714DAA"/>
    <w:rsid w:val="00717438"/>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531E"/>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3CE9"/>
    <w:rsid w:val="00814A7C"/>
    <w:rsid w:val="00815662"/>
    <w:rsid w:val="00817F20"/>
    <w:rsid w:val="0082203E"/>
    <w:rsid w:val="008220B3"/>
    <w:rsid w:val="00822647"/>
    <w:rsid w:val="00823D47"/>
    <w:rsid w:val="008260BE"/>
    <w:rsid w:val="00826D03"/>
    <w:rsid w:val="00827753"/>
    <w:rsid w:val="00834C15"/>
    <w:rsid w:val="00837906"/>
    <w:rsid w:val="00841284"/>
    <w:rsid w:val="00841D07"/>
    <w:rsid w:val="00843CF9"/>
    <w:rsid w:val="00845A91"/>
    <w:rsid w:val="00845BBC"/>
    <w:rsid w:val="00845E38"/>
    <w:rsid w:val="00854146"/>
    <w:rsid w:val="00854937"/>
    <w:rsid w:val="00854FE2"/>
    <w:rsid w:val="00855B78"/>
    <w:rsid w:val="00856076"/>
    <w:rsid w:val="00856733"/>
    <w:rsid w:val="00857FAD"/>
    <w:rsid w:val="00865011"/>
    <w:rsid w:val="00865163"/>
    <w:rsid w:val="00872ED5"/>
    <w:rsid w:val="00874C54"/>
    <w:rsid w:val="0087518F"/>
    <w:rsid w:val="008769FE"/>
    <w:rsid w:val="008831EB"/>
    <w:rsid w:val="0088584A"/>
    <w:rsid w:val="00890387"/>
    <w:rsid w:val="0089100F"/>
    <w:rsid w:val="00892BA6"/>
    <w:rsid w:val="00893ED7"/>
    <w:rsid w:val="00894B14"/>
    <w:rsid w:val="00894B50"/>
    <w:rsid w:val="00897517"/>
    <w:rsid w:val="008A2335"/>
    <w:rsid w:val="008A56D3"/>
    <w:rsid w:val="008A6A04"/>
    <w:rsid w:val="008B3D17"/>
    <w:rsid w:val="008B44DC"/>
    <w:rsid w:val="008B6E84"/>
    <w:rsid w:val="008C0AD8"/>
    <w:rsid w:val="008C0FC6"/>
    <w:rsid w:val="008C18FE"/>
    <w:rsid w:val="008C621F"/>
    <w:rsid w:val="008C6A33"/>
    <w:rsid w:val="008D2BAA"/>
    <w:rsid w:val="008D41F7"/>
    <w:rsid w:val="008D5CBA"/>
    <w:rsid w:val="008D7E3B"/>
    <w:rsid w:val="008E165D"/>
    <w:rsid w:val="008F27A2"/>
    <w:rsid w:val="008F3469"/>
    <w:rsid w:val="008F54A0"/>
    <w:rsid w:val="00904650"/>
    <w:rsid w:val="00907EF2"/>
    <w:rsid w:val="0091356C"/>
    <w:rsid w:val="00916BF7"/>
    <w:rsid w:val="00921FA8"/>
    <w:rsid w:val="0092367D"/>
    <w:rsid w:val="00923B58"/>
    <w:rsid w:val="00925361"/>
    <w:rsid w:val="00926C3C"/>
    <w:rsid w:val="009273C1"/>
    <w:rsid w:val="0093774B"/>
    <w:rsid w:val="009425E4"/>
    <w:rsid w:val="0094403E"/>
    <w:rsid w:val="00945E4A"/>
    <w:rsid w:val="00947DB2"/>
    <w:rsid w:val="00947FD2"/>
    <w:rsid w:val="00950013"/>
    <w:rsid w:val="00955F59"/>
    <w:rsid w:val="00961420"/>
    <w:rsid w:val="009621F9"/>
    <w:rsid w:val="00965DED"/>
    <w:rsid w:val="0096621C"/>
    <w:rsid w:val="00972EF2"/>
    <w:rsid w:val="00973819"/>
    <w:rsid w:val="00974C9C"/>
    <w:rsid w:val="009767F0"/>
    <w:rsid w:val="009827DC"/>
    <w:rsid w:val="00982B83"/>
    <w:rsid w:val="0098432C"/>
    <w:rsid w:val="0098669E"/>
    <w:rsid w:val="00987226"/>
    <w:rsid w:val="009904CB"/>
    <w:rsid w:val="00995135"/>
    <w:rsid w:val="009A17F9"/>
    <w:rsid w:val="009A5739"/>
    <w:rsid w:val="009B30F1"/>
    <w:rsid w:val="009B571A"/>
    <w:rsid w:val="009B5BA7"/>
    <w:rsid w:val="009C1A15"/>
    <w:rsid w:val="009C5F6A"/>
    <w:rsid w:val="009C60E8"/>
    <w:rsid w:val="009C722A"/>
    <w:rsid w:val="009D0400"/>
    <w:rsid w:val="009D2CED"/>
    <w:rsid w:val="009D7F12"/>
    <w:rsid w:val="009E7584"/>
    <w:rsid w:val="009E7948"/>
    <w:rsid w:val="009F19DF"/>
    <w:rsid w:val="009F3803"/>
    <w:rsid w:val="009F4936"/>
    <w:rsid w:val="009F5EE2"/>
    <w:rsid w:val="00A02183"/>
    <w:rsid w:val="00A03120"/>
    <w:rsid w:val="00A04911"/>
    <w:rsid w:val="00A123DF"/>
    <w:rsid w:val="00A14474"/>
    <w:rsid w:val="00A15C0B"/>
    <w:rsid w:val="00A15E17"/>
    <w:rsid w:val="00A17041"/>
    <w:rsid w:val="00A206DC"/>
    <w:rsid w:val="00A248C4"/>
    <w:rsid w:val="00A30620"/>
    <w:rsid w:val="00A3107A"/>
    <w:rsid w:val="00A34BC8"/>
    <w:rsid w:val="00A3598A"/>
    <w:rsid w:val="00A41221"/>
    <w:rsid w:val="00A43085"/>
    <w:rsid w:val="00A445E1"/>
    <w:rsid w:val="00A47277"/>
    <w:rsid w:val="00A4785C"/>
    <w:rsid w:val="00A513EF"/>
    <w:rsid w:val="00A54B57"/>
    <w:rsid w:val="00A565C4"/>
    <w:rsid w:val="00A67B41"/>
    <w:rsid w:val="00A71B12"/>
    <w:rsid w:val="00A74D82"/>
    <w:rsid w:val="00A826A8"/>
    <w:rsid w:val="00A829FF"/>
    <w:rsid w:val="00A82D82"/>
    <w:rsid w:val="00A90F1F"/>
    <w:rsid w:val="00A94A2E"/>
    <w:rsid w:val="00A94E56"/>
    <w:rsid w:val="00A95ABB"/>
    <w:rsid w:val="00A97DEA"/>
    <w:rsid w:val="00AA0218"/>
    <w:rsid w:val="00AA33E2"/>
    <w:rsid w:val="00AA44D3"/>
    <w:rsid w:val="00AA4A6D"/>
    <w:rsid w:val="00AA7D2C"/>
    <w:rsid w:val="00AB05A3"/>
    <w:rsid w:val="00AB1217"/>
    <w:rsid w:val="00AB24B3"/>
    <w:rsid w:val="00AB534B"/>
    <w:rsid w:val="00AB6C28"/>
    <w:rsid w:val="00AC0730"/>
    <w:rsid w:val="00AC3841"/>
    <w:rsid w:val="00AD0036"/>
    <w:rsid w:val="00AD381A"/>
    <w:rsid w:val="00AD6415"/>
    <w:rsid w:val="00AE04F1"/>
    <w:rsid w:val="00AE1250"/>
    <w:rsid w:val="00AE1C74"/>
    <w:rsid w:val="00AE79F5"/>
    <w:rsid w:val="00AE7D9C"/>
    <w:rsid w:val="00AE7DF7"/>
    <w:rsid w:val="00AF0B26"/>
    <w:rsid w:val="00AF0EA5"/>
    <w:rsid w:val="00AF20E9"/>
    <w:rsid w:val="00AF5F58"/>
    <w:rsid w:val="00B02ABD"/>
    <w:rsid w:val="00B03142"/>
    <w:rsid w:val="00B0561E"/>
    <w:rsid w:val="00B0608D"/>
    <w:rsid w:val="00B1029E"/>
    <w:rsid w:val="00B10BD3"/>
    <w:rsid w:val="00B10D3C"/>
    <w:rsid w:val="00B118FF"/>
    <w:rsid w:val="00B12188"/>
    <w:rsid w:val="00B1399B"/>
    <w:rsid w:val="00B148FB"/>
    <w:rsid w:val="00B15007"/>
    <w:rsid w:val="00B23602"/>
    <w:rsid w:val="00B27395"/>
    <w:rsid w:val="00B31675"/>
    <w:rsid w:val="00B32805"/>
    <w:rsid w:val="00B36E47"/>
    <w:rsid w:val="00B4255F"/>
    <w:rsid w:val="00B42A6A"/>
    <w:rsid w:val="00B50857"/>
    <w:rsid w:val="00B568F2"/>
    <w:rsid w:val="00B572CC"/>
    <w:rsid w:val="00B60248"/>
    <w:rsid w:val="00B636D5"/>
    <w:rsid w:val="00B64840"/>
    <w:rsid w:val="00B66A05"/>
    <w:rsid w:val="00B73B62"/>
    <w:rsid w:val="00B755CB"/>
    <w:rsid w:val="00B77DE1"/>
    <w:rsid w:val="00B82EA0"/>
    <w:rsid w:val="00B83039"/>
    <w:rsid w:val="00B84113"/>
    <w:rsid w:val="00B85DFB"/>
    <w:rsid w:val="00B87F5F"/>
    <w:rsid w:val="00B9222A"/>
    <w:rsid w:val="00B934A7"/>
    <w:rsid w:val="00B96463"/>
    <w:rsid w:val="00BA0B08"/>
    <w:rsid w:val="00BA0F9E"/>
    <w:rsid w:val="00BA53FE"/>
    <w:rsid w:val="00BB01BC"/>
    <w:rsid w:val="00BB34F4"/>
    <w:rsid w:val="00BB4F5B"/>
    <w:rsid w:val="00BC0EA8"/>
    <w:rsid w:val="00BC18D9"/>
    <w:rsid w:val="00BD0A3D"/>
    <w:rsid w:val="00BD46DB"/>
    <w:rsid w:val="00BD79AB"/>
    <w:rsid w:val="00BD7F86"/>
    <w:rsid w:val="00BE000C"/>
    <w:rsid w:val="00BE28D4"/>
    <w:rsid w:val="00BE6D66"/>
    <w:rsid w:val="00BE6F5D"/>
    <w:rsid w:val="00BE73F4"/>
    <w:rsid w:val="00BF2E8F"/>
    <w:rsid w:val="00BF393E"/>
    <w:rsid w:val="00BF49FF"/>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55EFA"/>
    <w:rsid w:val="00C632E9"/>
    <w:rsid w:val="00C65890"/>
    <w:rsid w:val="00C673F5"/>
    <w:rsid w:val="00C67955"/>
    <w:rsid w:val="00C726AB"/>
    <w:rsid w:val="00C816C7"/>
    <w:rsid w:val="00C838DF"/>
    <w:rsid w:val="00C90FB5"/>
    <w:rsid w:val="00C94BF6"/>
    <w:rsid w:val="00C95702"/>
    <w:rsid w:val="00CA0FA6"/>
    <w:rsid w:val="00CA41EB"/>
    <w:rsid w:val="00CA4CEA"/>
    <w:rsid w:val="00CA6638"/>
    <w:rsid w:val="00CA68C6"/>
    <w:rsid w:val="00CB7132"/>
    <w:rsid w:val="00CC0D18"/>
    <w:rsid w:val="00CC0E91"/>
    <w:rsid w:val="00CC7285"/>
    <w:rsid w:val="00CD034D"/>
    <w:rsid w:val="00CD19A9"/>
    <w:rsid w:val="00CD70AB"/>
    <w:rsid w:val="00CE06A4"/>
    <w:rsid w:val="00CE150F"/>
    <w:rsid w:val="00CE2F47"/>
    <w:rsid w:val="00CE541B"/>
    <w:rsid w:val="00CE6B4C"/>
    <w:rsid w:val="00CF21CB"/>
    <w:rsid w:val="00CF4AA6"/>
    <w:rsid w:val="00D00545"/>
    <w:rsid w:val="00D07F3A"/>
    <w:rsid w:val="00D12186"/>
    <w:rsid w:val="00D15244"/>
    <w:rsid w:val="00D1732A"/>
    <w:rsid w:val="00D20790"/>
    <w:rsid w:val="00D21888"/>
    <w:rsid w:val="00D24A77"/>
    <w:rsid w:val="00D24ACA"/>
    <w:rsid w:val="00D30182"/>
    <w:rsid w:val="00D31576"/>
    <w:rsid w:val="00D35738"/>
    <w:rsid w:val="00D37348"/>
    <w:rsid w:val="00D37F2B"/>
    <w:rsid w:val="00D401AC"/>
    <w:rsid w:val="00D41648"/>
    <w:rsid w:val="00D43778"/>
    <w:rsid w:val="00D44762"/>
    <w:rsid w:val="00D4568E"/>
    <w:rsid w:val="00D463A3"/>
    <w:rsid w:val="00D5170D"/>
    <w:rsid w:val="00D5240E"/>
    <w:rsid w:val="00D529A1"/>
    <w:rsid w:val="00D54FBF"/>
    <w:rsid w:val="00D56C26"/>
    <w:rsid w:val="00D613C4"/>
    <w:rsid w:val="00D65F2B"/>
    <w:rsid w:val="00D66B84"/>
    <w:rsid w:val="00D67025"/>
    <w:rsid w:val="00D744B1"/>
    <w:rsid w:val="00D80AAB"/>
    <w:rsid w:val="00D812BD"/>
    <w:rsid w:val="00D818FE"/>
    <w:rsid w:val="00D846A5"/>
    <w:rsid w:val="00D86F9E"/>
    <w:rsid w:val="00DA2E85"/>
    <w:rsid w:val="00DA2F38"/>
    <w:rsid w:val="00DA598C"/>
    <w:rsid w:val="00DA7F1B"/>
    <w:rsid w:val="00DB6853"/>
    <w:rsid w:val="00DB6899"/>
    <w:rsid w:val="00DB72B8"/>
    <w:rsid w:val="00DB7E3E"/>
    <w:rsid w:val="00DC3A05"/>
    <w:rsid w:val="00DC42A1"/>
    <w:rsid w:val="00DC6796"/>
    <w:rsid w:val="00DC6817"/>
    <w:rsid w:val="00DC686D"/>
    <w:rsid w:val="00DC7828"/>
    <w:rsid w:val="00DD4EE9"/>
    <w:rsid w:val="00DD7E9D"/>
    <w:rsid w:val="00DE2948"/>
    <w:rsid w:val="00DF07CA"/>
    <w:rsid w:val="00DF0CE5"/>
    <w:rsid w:val="00DF1D97"/>
    <w:rsid w:val="00DF270E"/>
    <w:rsid w:val="00DF6F90"/>
    <w:rsid w:val="00DF7341"/>
    <w:rsid w:val="00E00D09"/>
    <w:rsid w:val="00E01609"/>
    <w:rsid w:val="00E116EF"/>
    <w:rsid w:val="00E159AE"/>
    <w:rsid w:val="00E22B45"/>
    <w:rsid w:val="00E249B0"/>
    <w:rsid w:val="00E25AC4"/>
    <w:rsid w:val="00E27371"/>
    <w:rsid w:val="00E37BA7"/>
    <w:rsid w:val="00E44B12"/>
    <w:rsid w:val="00E5415A"/>
    <w:rsid w:val="00E54687"/>
    <w:rsid w:val="00E56759"/>
    <w:rsid w:val="00E61468"/>
    <w:rsid w:val="00E6268A"/>
    <w:rsid w:val="00E67E09"/>
    <w:rsid w:val="00E71795"/>
    <w:rsid w:val="00E73CF7"/>
    <w:rsid w:val="00E81D46"/>
    <w:rsid w:val="00E87346"/>
    <w:rsid w:val="00E901D7"/>
    <w:rsid w:val="00E90506"/>
    <w:rsid w:val="00E91805"/>
    <w:rsid w:val="00E91B03"/>
    <w:rsid w:val="00E92276"/>
    <w:rsid w:val="00EA0BC2"/>
    <w:rsid w:val="00EA442E"/>
    <w:rsid w:val="00EA6057"/>
    <w:rsid w:val="00EB140E"/>
    <w:rsid w:val="00EB141C"/>
    <w:rsid w:val="00EB45EF"/>
    <w:rsid w:val="00EB5350"/>
    <w:rsid w:val="00EB61E7"/>
    <w:rsid w:val="00EC1DE8"/>
    <w:rsid w:val="00EC2470"/>
    <w:rsid w:val="00EC2B0D"/>
    <w:rsid w:val="00EC4A40"/>
    <w:rsid w:val="00EC6E00"/>
    <w:rsid w:val="00EC77DC"/>
    <w:rsid w:val="00ED025E"/>
    <w:rsid w:val="00ED35DD"/>
    <w:rsid w:val="00ED4B2C"/>
    <w:rsid w:val="00ED54D6"/>
    <w:rsid w:val="00ED6CB6"/>
    <w:rsid w:val="00EE26B6"/>
    <w:rsid w:val="00EE2C31"/>
    <w:rsid w:val="00EE33A8"/>
    <w:rsid w:val="00EE456B"/>
    <w:rsid w:val="00EE4F42"/>
    <w:rsid w:val="00EE6F86"/>
    <w:rsid w:val="00EF013B"/>
    <w:rsid w:val="00EF1E67"/>
    <w:rsid w:val="00F03A25"/>
    <w:rsid w:val="00F03D6B"/>
    <w:rsid w:val="00F04056"/>
    <w:rsid w:val="00F057B3"/>
    <w:rsid w:val="00F10129"/>
    <w:rsid w:val="00F14A23"/>
    <w:rsid w:val="00F17E83"/>
    <w:rsid w:val="00F2154C"/>
    <w:rsid w:val="00F221FE"/>
    <w:rsid w:val="00F26ED9"/>
    <w:rsid w:val="00F30B53"/>
    <w:rsid w:val="00F3231F"/>
    <w:rsid w:val="00F338E6"/>
    <w:rsid w:val="00F3448A"/>
    <w:rsid w:val="00F44E42"/>
    <w:rsid w:val="00F47630"/>
    <w:rsid w:val="00F47FBC"/>
    <w:rsid w:val="00F54121"/>
    <w:rsid w:val="00F57D0E"/>
    <w:rsid w:val="00F61CCA"/>
    <w:rsid w:val="00F624EF"/>
    <w:rsid w:val="00F65FB8"/>
    <w:rsid w:val="00F676A3"/>
    <w:rsid w:val="00F71EB3"/>
    <w:rsid w:val="00F75283"/>
    <w:rsid w:val="00F7617B"/>
    <w:rsid w:val="00F772B8"/>
    <w:rsid w:val="00F77DA3"/>
    <w:rsid w:val="00F81EB1"/>
    <w:rsid w:val="00F836A8"/>
    <w:rsid w:val="00F83E21"/>
    <w:rsid w:val="00F84C27"/>
    <w:rsid w:val="00F91644"/>
    <w:rsid w:val="00F91DE8"/>
    <w:rsid w:val="00F938C2"/>
    <w:rsid w:val="00F943C6"/>
    <w:rsid w:val="00F9442B"/>
    <w:rsid w:val="00FA0F10"/>
    <w:rsid w:val="00FA2813"/>
    <w:rsid w:val="00FA623E"/>
    <w:rsid w:val="00FA64E4"/>
    <w:rsid w:val="00FA683E"/>
    <w:rsid w:val="00FB1DCA"/>
    <w:rsid w:val="00FB211C"/>
    <w:rsid w:val="00FB26F2"/>
    <w:rsid w:val="00FB32D9"/>
    <w:rsid w:val="00FB3E2D"/>
    <w:rsid w:val="00FB48EF"/>
    <w:rsid w:val="00FB667A"/>
    <w:rsid w:val="00FB6744"/>
    <w:rsid w:val="00FC2A67"/>
    <w:rsid w:val="00FC537D"/>
    <w:rsid w:val="00FC54EE"/>
    <w:rsid w:val="00FC6BA3"/>
    <w:rsid w:val="00FC7E6B"/>
    <w:rsid w:val="00FD6777"/>
    <w:rsid w:val="00FD731A"/>
    <w:rsid w:val="00FD7D94"/>
    <w:rsid w:val="00FE10A4"/>
    <w:rsid w:val="00FE65C3"/>
    <w:rsid w:val="00FF0C24"/>
    <w:rsid w:val="00FF0E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0"/>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 w:type="character" w:customStyle="1" w:styleId="cf01">
    <w:name w:val="cf01"/>
    <w:basedOn w:val="DefaultParagraphFont"/>
    <w:rsid w:val="00D6702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7102224">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49156531">
      <w:bodyDiv w:val="1"/>
      <w:marLeft w:val="0"/>
      <w:marRight w:val="0"/>
      <w:marTop w:val="0"/>
      <w:marBottom w:val="0"/>
      <w:divBdr>
        <w:top w:val="none" w:sz="0" w:space="0" w:color="auto"/>
        <w:left w:val="none" w:sz="0" w:space="0" w:color="auto"/>
        <w:bottom w:val="none" w:sz="0" w:space="0" w:color="auto"/>
        <w:right w:val="none" w:sz="0" w:space="0" w:color="auto"/>
      </w:divBdr>
    </w:div>
    <w:div w:id="52431847">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1746863">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08006566">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5702004">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77689934">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5458820">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jpg"/><Relationship Id="rId34" Type="http://schemas.openxmlformats.org/officeDocument/2006/relationships/image" Target="media/image13.jpg"/><Relationship Id="rId42" Type="http://schemas.openxmlformats.org/officeDocument/2006/relationships/hyperlink" Target="https://coptel.cz/pluginfile.php/15746/mod_resource/content/1/tkm-uvod_do_pneumatiky.pdf" TargetMode="External"/><Relationship Id="rId47" Type="http://schemas.openxmlformats.org/officeDocument/2006/relationships/hyperlink" Target="https://www.pythonguis.com/tutorials/getting-started-kivy/" TargetMode="External"/><Relationship Id="rId50" Type="http://schemas.openxmlformats.org/officeDocument/2006/relationships/hyperlink" Target="https://www.py.cz/Tkinter" TargetMode="External"/><Relationship Id="rId55" Type="http://schemas.openxmlformats.org/officeDocument/2006/relationships/hyperlink" Target="https://docs.python.org/3/library/sqlite3.html"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9.jpg"/><Relationship Id="rId11" Type="http://schemas.openxmlformats.org/officeDocument/2006/relationships/footer" Target="footer2.xml"/><Relationship Id="rId24" Type="http://schemas.openxmlformats.org/officeDocument/2006/relationships/hyperlink" Target="https://i.stack.imgur.com/y6Hmq.png" TargetMode="External"/><Relationship Id="rId32" Type="http://schemas.openxmlformats.org/officeDocument/2006/relationships/image" Target="media/image11.png"/><Relationship Id="rId37" Type="http://schemas.openxmlformats.org/officeDocument/2006/relationships/image" Target="media/image16.jpg"/><Relationship Id="rId40" Type="http://schemas.openxmlformats.org/officeDocument/2006/relationships/image" Target="media/image19.jpg"/><Relationship Id="rId45" Type="http://schemas.openxmlformats.org/officeDocument/2006/relationships/hyperlink" Target="https://www.geeksforgeeks.org/python-gui-tkinter/" TargetMode="External"/><Relationship Id="rId53" Type="http://schemas.openxmlformats.org/officeDocument/2006/relationships/hyperlink" Target="https://www.oracle.com/cz/database/what-is-database/" TargetMode="External"/><Relationship Id="rId58" Type="http://schemas.openxmlformats.org/officeDocument/2006/relationships/hyperlink" Target="https://pypi.org/project/openpyxl/" TargetMode="External"/><Relationship Id="rId5" Type="http://schemas.openxmlformats.org/officeDocument/2006/relationships/webSettings" Target="webSettings.xml"/><Relationship Id="rId61" Type="http://schemas.openxmlformats.org/officeDocument/2006/relationships/hyperlink" Target="https://docs.python.org/3/library/re.html" TargetMode="External"/><Relationship Id="rId1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5.jpg"/><Relationship Id="rId27" Type="http://schemas.openxmlformats.org/officeDocument/2006/relationships/hyperlink" Target="https://i.imgur.com/QN8YUZW.png" TargetMode="External"/><Relationship Id="rId30" Type="http://schemas.openxmlformats.org/officeDocument/2006/relationships/hyperlink" Target="https://raw.githubusercontent.com/TomSchimansky/CustomTkinter/master/documentation_images/complex_example_dark_Windows.png" TargetMode="External"/><Relationship Id="rId35" Type="http://schemas.openxmlformats.org/officeDocument/2006/relationships/image" Target="media/image14.jpg"/><Relationship Id="rId43" Type="http://schemas.openxmlformats.org/officeDocument/2006/relationships/hyperlink" Target="https://linuxiac.com/lxqt-1-0-0/" TargetMode="External"/><Relationship Id="rId48" Type="http://schemas.openxmlformats.org/officeDocument/2006/relationships/hyperlink" Target="https://a-starsearch.cz/blog/co-je-to-framework" TargetMode="External"/><Relationship Id="rId56" Type="http://schemas.openxmlformats.org/officeDocument/2006/relationships/hyperlink" Target="https://www.geeksforgeeks.org/hashlib-module-in-python/" TargetMode="External"/><Relationship Id="rId64"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yperlink" Target="https://github.com/TomSchimansky/CustomTkinter/tree/master"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it-slovnik.cz/pojem/open-source" TargetMode="External"/><Relationship Id="rId59" Type="http://schemas.openxmlformats.org/officeDocument/2006/relationships/hyperlink" Target="https://www.geeksforgeeks.org/pathlib-module-in-python/" TargetMode="External"/><Relationship Id="rId20" Type="http://schemas.openxmlformats.org/officeDocument/2006/relationships/image" Target="media/image3.jpeg"/><Relationship Id="rId41" Type="http://schemas.openxmlformats.org/officeDocument/2006/relationships/image" Target="media/image20.jpg"/><Relationship Id="rId54" Type="http://schemas.openxmlformats.org/officeDocument/2006/relationships/hyperlink" Target="https://vladmihalcea.com/how-does-mvcc-multi-version-concurrency-control-wor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yperlink" Target="https://static.wixstatic.com/media/90b6f2_3041927f0a11481a995dde96b3e2b01d~mv2.jpg/v1/fill/w_703,h_547,al_c,q_90/90b6f2_3041927f0a11481a995dde96b3e2b01d~mv2.jpg" TargetMode="External"/><Relationship Id="rId36" Type="http://schemas.openxmlformats.org/officeDocument/2006/relationships/image" Target="media/image15.jpg"/><Relationship Id="rId49" Type="http://schemas.openxmlformats.org/officeDocument/2006/relationships/hyperlink" Target="https://naucse.python.cz/lessons/intro/pyqt/" TargetMode="External"/><Relationship Id="rId57" Type="http://schemas.openxmlformats.org/officeDocument/2006/relationships/hyperlink" Target="https://docs.python.org/3/library/time.html" TargetMode="External"/><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hyperlink" Target="https://doi.org/10.3390/act11100288" TargetMode="External"/><Relationship Id="rId52" Type="http://schemas.openxmlformats.org/officeDocument/2006/relationships/hyperlink" Target="https://customtkinter.tomschimansky.com/documentation/" TargetMode="External"/><Relationship Id="rId60" Type="http://schemas.openxmlformats.org/officeDocument/2006/relationships/hyperlink" Target="https://www.collabim.cz/akademie/knihovna/co-je-to-regularni-vyraz-a-k-cemu-se-pouziva/"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microsoft.com/office/2018/08/relationships/commentsExtensible" Target="commentsExtensible.xml"/><Relationship Id="rId39" Type="http://schemas.openxmlformats.org/officeDocument/2006/relationships/image" Target="media/image18.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
      <w:docPartPr>
        <w:name w:val="20F5A1C451734E55A69EC733C97537B9"/>
        <w:category>
          <w:name w:val="General"/>
          <w:gallery w:val="placeholder"/>
        </w:category>
        <w:types>
          <w:type w:val="bbPlcHdr"/>
        </w:types>
        <w:behaviors>
          <w:behavior w:val="content"/>
        </w:behaviors>
        <w:guid w:val="{E78BA73A-2BA6-41A5-93AF-5BF101904388}"/>
      </w:docPartPr>
      <w:docPartBody>
        <w:p w:rsidR="00691145" w:rsidRDefault="00EC5DEA" w:rsidP="00EC5DEA">
          <w:pPr>
            <w:pStyle w:val="20F5A1C451734E55A69EC733C97537B9"/>
          </w:pPr>
          <w:r w:rsidRPr="008442E5">
            <w:rPr>
              <w:rStyle w:val="PlaceholderText"/>
            </w:rPr>
            <w:t>Click or tap here to enter text.</w:t>
          </w:r>
        </w:p>
      </w:docPartBody>
    </w:docPart>
    <w:docPart>
      <w:docPartPr>
        <w:name w:val="904553A402A842AFB32933C38738061E"/>
        <w:category>
          <w:name w:val="General"/>
          <w:gallery w:val="placeholder"/>
        </w:category>
        <w:types>
          <w:type w:val="bbPlcHdr"/>
        </w:types>
        <w:behaviors>
          <w:behavior w:val="content"/>
        </w:behaviors>
        <w:guid w:val="{5DFF8089-BBE0-4205-811C-1B661358D6BA}"/>
      </w:docPartPr>
      <w:docPartBody>
        <w:p w:rsidR="0082576C" w:rsidRDefault="00691145" w:rsidP="00691145">
          <w:pPr>
            <w:pStyle w:val="904553A402A842AFB32933C38738061E"/>
          </w:pPr>
          <w:r w:rsidRPr="008442E5">
            <w:rPr>
              <w:rStyle w:val="PlaceholderText"/>
            </w:rPr>
            <w:t>Click or tap here to enter text.</w:t>
          </w:r>
        </w:p>
      </w:docPartBody>
    </w:docPart>
    <w:docPart>
      <w:docPartPr>
        <w:name w:val="549AC3966085417FA7D499835407E87D"/>
        <w:category>
          <w:name w:val="General"/>
          <w:gallery w:val="placeholder"/>
        </w:category>
        <w:types>
          <w:type w:val="bbPlcHdr"/>
        </w:types>
        <w:behaviors>
          <w:behavior w:val="content"/>
        </w:behaviors>
        <w:guid w:val="{7436C38E-8C92-405D-8443-6283778F0AFA}"/>
      </w:docPartPr>
      <w:docPartBody>
        <w:p w:rsidR="0082576C" w:rsidRDefault="00691145" w:rsidP="00691145">
          <w:pPr>
            <w:pStyle w:val="549AC3966085417FA7D499835407E87D"/>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06D26"/>
    <w:rsid w:val="00036DC5"/>
    <w:rsid w:val="00072E87"/>
    <w:rsid w:val="00112F13"/>
    <w:rsid w:val="00134C4B"/>
    <w:rsid w:val="001715EA"/>
    <w:rsid w:val="00193FAC"/>
    <w:rsid w:val="002029DF"/>
    <w:rsid w:val="00214EF9"/>
    <w:rsid w:val="0024630B"/>
    <w:rsid w:val="00254B28"/>
    <w:rsid w:val="002A41EB"/>
    <w:rsid w:val="002A656C"/>
    <w:rsid w:val="002D5DF4"/>
    <w:rsid w:val="002E7512"/>
    <w:rsid w:val="003225D1"/>
    <w:rsid w:val="00351AFB"/>
    <w:rsid w:val="00373671"/>
    <w:rsid w:val="00396CB7"/>
    <w:rsid w:val="003B50FD"/>
    <w:rsid w:val="003C6570"/>
    <w:rsid w:val="00434FC7"/>
    <w:rsid w:val="004445E1"/>
    <w:rsid w:val="00446B4F"/>
    <w:rsid w:val="00451DE3"/>
    <w:rsid w:val="0046016A"/>
    <w:rsid w:val="004621B7"/>
    <w:rsid w:val="00473F52"/>
    <w:rsid w:val="00583D36"/>
    <w:rsid w:val="005C0F59"/>
    <w:rsid w:val="005C2FBE"/>
    <w:rsid w:val="00634A55"/>
    <w:rsid w:val="0065211A"/>
    <w:rsid w:val="00654D8E"/>
    <w:rsid w:val="00663EAC"/>
    <w:rsid w:val="00691145"/>
    <w:rsid w:val="006E13AB"/>
    <w:rsid w:val="006F2656"/>
    <w:rsid w:val="007827E7"/>
    <w:rsid w:val="008176A5"/>
    <w:rsid w:val="0082576C"/>
    <w:rsid w:val="0083637E"/>
    <w:rsid w:val="008D38F3"/>
    <w:rsid w:val="0094508C"/>
    <w:rsid w:val="00971C9C"/>
    <w:rsid w:val="009A103E"/>
    <w:rsid w:val="00A001B6"/>
    <w:rsid w:val="00A44FA1"/>
    <w:rsid w:val="00B1368D"/>
    <w:rsid w:val="00B21BBB"/>
    <w:rsid w:val="00B27395"/>
    <w:rsid w:val="00B30AEF"/>
    <w:rsid w:val="00B47B37"/>
    <w:rsid w:val="00BE1CFA"/>
    <w:rsid w:val="00C02F1F"/>
    <w:rsid w:val="00C33721"/>
    <w:rsid w:val="00CB353D"/>
    <w:rsid w:val="00CD51CE"/>
    <w:rsid w:val="00CD70AB"/>
    <w:rsid w:val="00CE3CB4"/>
    <w:rsid w:val="00D25D09"/>
    <w:rsid w:val="00D73887"/>
    <w:rsid w:val="00DA07DE"/>
    <w:rsid w:val="00DF55A8"/>
    <w:rsid w:val="00E25AC4"/>
    <w:rsid w:val="00E564FE"/>
    <w:rsid w:val="00E7018C"/>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1145"/>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 w:type="paragraph" w:customStyle="1" w:styleId="20F5A1C451734E55A69EC733C97537B9">
    <w:name w:val="20F5A1C451734E55A69EC733C97537B9"/>
    <w:rsid w:val="00EC5DEA"/>
    <w:rPr>
      <w:lang w:val="cs-CZ" w:eastAsia="cs-CZ"/>
    </w:rPr>
  </w:style>
  <w:style w:type="paragraph" w:customStyle="1" w:styleId="904553A402A842AFB32933C38738061E">
    <w:name w:val="904553A402A842AFB32933C38738061E"/>
    <w:rsid w:val="00691145"/>
    <w:rPr>
      <w:lang w:val="cs-CZ" w:eastAsia="cs-CZ"/>
    </w:rPr>
  </w:style>
  <w:style w:type="paragraph" w:customStyle="1" w:styleId="549AC3966085417FA7D499835407E87D">
    <w:name w:val="549AC3966085417FA7D499835407E87D"/>
    <w:rsid w:val="00691145"/>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5</TotalTime>
  <Pages>1</Pages>
  <Words>15086</Words>
  <Characters>85991</Characters>
  <Application>Microsoft Office Word</Application>
  <DocSecurity>0</DocSecurity>
  <Lines>716</Lines>
  <Paragraphs>20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0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221</cp:revision>
  <cp:lastPrinted>2014-04-26T17:45:00Z</cp:lastPrinted>
  <dcterms:created xsi:type="dcterms:W3CDTF">2023-10-04T20:39:00Z</dcterms:created>
  <dcterms:modified xsi:type="dcterms:W3CDTF">2024-05-1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